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c02e486e3a43d6e1ae9012dec8ad20a36700f204.png"/>
            <a:graphic>
              <a:graphicData uri="http://schemas.openxmlformats.org/drawingml/2006/picture">
                <pic:pic>
                  <pic:nvPicPr>
                    <pic:cNvPr id="1" name="image-c02e486e3a43d6e1ae9012dec8ad20a36700f204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como_um_programador_senior_experi_6fd9f7"/>
      <w:r>
        <w:rPr>
          <w:rFonts w:eastAsia="inter" w:cs="inter" w:ascii="inter" w:hAnsi="inter"/>
          <w:b/>
          <w:color w:val="000000"/>
          <w:sz w:val="39"/>
        </w:rPr>
        <w:t xml:space="preserve">Como um programador senior experiente em lidar com projetos você irá codar uma aplicação web fullstack que contará com frontend em nextJS, e backend em flask, a aplicação consiste em consultar receitas de acordo com o que você tenha disponivel na geladeira. Isso será feito consumindo a API: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s://github.com/DenilsonRabelo/API-Receitas?tab=readme-ov-file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. E o frontend você deve utilizar como base a imagem enviada como um pequeno wireframe, mas faça ajustes que irão tornar a UX/UI mais prazerosa Me diga caso precise de algo mais, para começar a codar. Não iremos incluir a funcionalidade de criar receitas, apenas consulta. Antes de partir para o código monte histórias de usuario refletindo as funcionalidades que serão incluidas para eu validar, utilize as técnicas INVEST e SMART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I-Receita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ma API moderna de receitas culinárias que combina um banco de dados robusto com inteligência artificial para criar experiências gastronômicas únicas. Utilizando tecnologia Ollama IA, a API não apenas fornece receitas tradicionais, mas também gera receitas personalizadas com base em categorias e tipos de cozinha específico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� Funcionalidad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🤖 Geração de Receitas com I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ceitas Aleatórias: Gere receitas completamente novas usando inteligência artificia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s por Categoria: Crie receitas específicas (doce, salgado, agridoc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s por Tipo de Cozinha: Gere receitas de diferentes culinárias mundiai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gredientes Inteligentes: IA sugere ingredientes complementar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📊 Sistema de Pagina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avegação otimizada através de grandes volumes de receit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trole de limite de resultados por págin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erformance melhorada para consultas extens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🔍 Busca Avançad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squisa por descrição/nome da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iltros por tipo de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 por ingredientes específic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�📦 URL BASE</w:t>
      </w:r>
    </w:p>
    <w:p>
      <w:p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🔐 Autentica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API utiliza autenticação JWT para rotas protegidas. Para acessar as funcionalidades de IA e criação de receitas, você precisa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azer login para obter o token JW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cluir o token no header 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📋 Rotas da API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🏠 Rota Principa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torna mensagem de boas-vindas da API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👤 Autentica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ogi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 /logi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tent-Type: application/js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email": "</w:t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usuario@email.com</w:t>
        </w:r>
      </w:hyperlink>
      <w:r>
        <w:rPr>
          <w:rFonts w:eastAsia="inter" w:cs="inter" w:ascii="inter" w:hAnsi="inter"/>
          <w:color w:val="000000"/>
        </w:rPr>
        <w:t xml:space="preserve">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password": "senha123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riar Usuário (Requer Autenticaçã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 /usua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tent-Type: application/js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name": "Nome do Usuário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email": "</w:t>
      </w:r>
      <w:hyperlink r:id="rId9">
        <w:r>
          <w:rPr>
            <w:rFonts w:eastAsia="inter" w:cs="inter" w:ascii="inter" w:hAnsi="inter"/>
            <w:color w:val="#000"/>
            <w:u w:val="single"/>
          </w:rPr>
          <w:t xml:space="preserve">usuario@email.com</w:t>
        </w:r>
      </w:hyperlink>
      <w:r>
        <w:rPr>
          <w:rFonts w:eastAsia="inter" w:cs="inter" w:ascii="inter" w:hAnsi="inter"/>
          <w:color w:val="000000"/>
        </w:rPr>
        <w:t xml:space="preserve">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password": "senha123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🍽️ Receita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istar Todas as Receitas (Paginad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receitas/todas?page=1&amp;limit=1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âmetros de Query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ge (opcional): Número da página (padrão: 1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imit (opcional): Quantidade de receitas por página (máximo: 100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 de Us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etch("</w:t>
      </w:r>
      <w:hyperlink r:id="rId10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/receitas/todas?page=1&amp;limit=20</w:t>
        </w:r>
      </w:hyperlink>
      <w:r>
        <w:rPr>
          <w:rFonts w:eastAsia="inter" w:cs="inter" w:ascii="inter" w:hAnsi="inter"/>
          <w:color w:val="000000"/>
        </w:rPr>
        <w:t xml:space="preserve">"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then(response =&gt; response.json()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then(data =&gt; console.log(data)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r Receita por ID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receitas/: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T /receitas/1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r Receitas por Tip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receitas/tipo/:tip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ipos disponíveis: doce, salgado, agridoc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T /receitas/tipo/doc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r Receitas por Descrição (Paginad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receitas/descricao?descricao=bolo&amp;page=1&amp;limit=1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âmetros de Query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escricao (obrigatório): Termo de busca na descrição/nome da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ge (opcional): Número da págin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imit (opcional): Quantidade de receitas por págin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 de Us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etch("</w:t>
      </w:r>
      <w:hyperlink r:id="rId11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/receitas/descricao?descricao=chocolate&amp;page=1&amp;limit=5</w:t>
        </w:r>
      </w:hyperlink>
      <w:r>
        <w:rPr>
          <w:rFonts w:eastAsia="inter" w:cs="inter" w:ascii="inter" w:hAnsi="inter"/>
          <w:color w:val="000000"/>
        </w:rPr>
        <w:t xml:space="preserve">"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then(response =&gt; response.json()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then(data =&gt; console.log(data)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r Ingredientes por ID da Receit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receitas/ingredientes/: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T /receitas/ingredientes/1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riar Nova Receita com IA (Requer Autenticaçã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 /receit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ra automaticamente uma nova receita usando IA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eletar Receita (Requer Autenticaçã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LETE /receitas/: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🤖 Inteligência Artificial - Ollama I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rar Receita Aleatória com IA (Requer Autenticaçã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 /ollama-ia/cha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ra uma receita completamente nova e única usando inteligência artificial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rar Receita por Categoria com IA (Requer Autenticaçã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 /ollama-ia/chat/categoria?categoria=doce&amp;cozinha=italian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horization: Bearer &lt;token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âmetros de Query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ategoria (obrigatório): Tipo da receita (doce, salgado, agridoc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zinha (opcional): Tipo de cozinha (ex: italiana, japonesa, brasileira, francesa, etc.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mplos de Us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/ Receita doce genéric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etch("</w:t>
      </w:r>
      <w:hyperlink r:id="rId12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/ollama-ia/chat/categoria?categoria=doce</w:t>
        </w:r>
      </w:hyperlink>
      <w:r>
        <w:rPr>
          <w:rFonts w:eastAsia="inter" w:cs="inter" w:ascii="inter" w:hAnsi="inter"/>
          <w:color w:val="000000"/>
        </w:rPr>
        <w:t xml:space="preserve">",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ethod: 'POST'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aders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'Authorization': 'Bearer seu-token-jwt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/ Receita salgada da cozinha japones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etch("</w:t>
      </w:r>
      <w:hyperlink r:id="rId13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/ollama-ia/chat/categoria?categoria=salgado&amp;cozinha=japonesa</w:t>
        </w:r>
      </w:hyperlink>
      <w:r>
        <w:rPr>
          <w:rFonts w:eastAsia="inter" w:cs="inter" w:ascii="inter" w:hAnsi="inter"/>
          <w:color w:val="000000"/>
        </w:rPr>
        <w:t xml:space="preserve">",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ethod: 'POST'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aders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'Authorization': 'Bearer seu-token-jwt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📄 Formato de Resposta das Receita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receita": "Bolo de Chocolate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ngredientes": "2 xícaras de farinha, 1 xícara de cacau...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modo_preparo": "Misture os ingredientes secos...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link_imagem": "</w:t>
      </w:r>
      <w:hyperlink r:id="rId14">
        <w:r>
          <w:rPr>
            <w:rFonts w:eastAsia="inter" w:cs="inter" w:ascii="inter" w:hAnsi="inter"/>
            <w:color w:val="#000"/>
            <w:u w:val="single"/>
          </w:rPr>
          <w:t xml:space="preserve">https://exemplo.com/imagem.jpg</w:t>
        </w:r>
      </w:hyperlink>
      <w:r>
        <w:rPr>
          <w:rFonts w:eastAsia="inter" w:cs="inter" w:ascii="inter" w:hAnsi="inter"/>
          <w:color w:val="000000"/>
        </w:rPr>
        <w:t xml:space="preserve">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tipo": "doce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created_at": "2023-11-22T15:52:56.000Z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ngredientesBase": [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nomesIngrediente": ["farinha", "cacau", "açúcar"]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receita_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created_at": "2023-11-22T15:52:56.000Z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📊 Formato de Resposta Paginad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data": [...], // Array de receit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meta"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page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limit": 10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temCount": 10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pageCount": 5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hasPreviousPage": false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hasNextPage": tru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links"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first": "?limit=10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previous": "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next": "?page=2&amp;limit=10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last": "?page=5&amp;limit=10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🛡️ Rate Limit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API possui limitação de taxa para prevenir abus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imite: 100 requisições por minuto por I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Janela de tempo: 60 segund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🌟 Exemplos de Uso Completo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bter receitas com pagina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sync function obterReceitas(pagina = 1, limite = 10)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ry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response = await fetc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api-receitas-pi.vercel.app/receitas/todas?page=${pagina}&amp;limit=${limite}</w:t>
      </w:r>
      <w:r>
        <w:rPr>
          <w:rFonts w:eastAsia="inter" w:cs="inter" w:ascii="inter" w:hAnsi="inter"/>
          <w:color w:val="000000"/>
        </w:rPr>
        <w:t xml:space="preserve">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data = await response.json()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console.log('Receitas:', data.data);</w:t>
        <w:br/>
        <w:t xml:space="preserve">    console.log('Informações de paginação:', data.meta);</w:t>
        <w:br/>
        <w:t xml:space="preserve">    </w:t>
        <w:br/>
        <w:t xml:space="preserve">    return data;</w:t>
        <w:br/>
        <w:t xml:space="preserve">} catch (error) {</w:t>
        <w:br/>
        <w:t xml:space="preserve">    console.error('Erro ao buscar receitas:', error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uscar receitas por descri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sync function buscarReceitasPorDescricao(termo, pagina = 1)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ry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response = await fetch(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api-receitas-pi.vercel.app/receitas/descricao?descricao=${encodeURIComponent(termo)}&amp;page=${pagina}&amp;limit=15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data = await response.json()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return data;</w:t>
        <w:br/>
        <w:t xml:space="preserve">} catch (error) {</w:t>
        <w:br/>
        <w:t xml:space="preserve">    console.error('Erro na busca:', error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rar receita com I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sync function gerarReceitaIA(categoria, cozinha, token)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ry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ur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api-receitas-pi.vercel.app/ollama-ia/chat/categoria?categoria=${categoria}</w:t>
      </w:r>
      <w:r>
        <w:rPr>
          <w:rFonts w:eastAsia="inter" w:cs="inter" w:ascii="inter" w:hAnsi="inter"/>
          <w:color w:val="000000"/>
        </w:rPr>
        <w:t xml:space="preserve"> +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(cozinha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amp;cozinha=${cozinha}</w:t>
      </w:r>
      <w:r>
        <w:rPr>
          <w:rFonts w:eastAsia="inter" w:cs="inter" w:ascii="inter" w:hAnsi="inter"/>
          <w:color w:val="000000"/>
        </w:rPr>
        <w:t xml:space="preserve"> : '')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const response = await fetch(url, {</w:t>
        <w:br/>
        <w:t xml:space="preserve">        method: 'POST',</w:t>
        <w:br/>
        <w:t xml:space="preserve">        headers: {</w:t>
        <w:br/>
        <w:t xml:space="preserve">            'Authorization': `Bearer ${token}`,</w:t>
        <w:br/>
        <w:t xml:space="preserve">            'Content-Type': 'application/json'</w:t>
        <w:br/>
        <w:t xml:space="preserve">        }</w:t>
        <w:br/>
        <w:t xml:space="preserve">    });</w:t>
        <w:br/>
        <w:t xml:space="preserve">    </w:t>
        <w:br/>
        <w:t xml:space="preserve">    const receita = await response.json();</w:t>
        <w:br/>
        <w:t xml:space="preserve">    return receita;</w:t>
        <w:br/>
        <w:t xml:space="preserve">} catch (error) {</w:t>
        <w:br/>
        <w:t xml:space="preserve">    console.error('Erro ao gerar receita:', error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}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/ Us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rarReceitaIA('doce', 'francesa', 'seu-jwt-token'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then(receita =&gt; console.log('Nova receita gerada:', receita)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azer login e obter toke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sync function fazerLogin(email, senha)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ry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st response = await fetch('</w:t>
      </w:r>
      <w:hyperlink r:id="rId15">
        <w:r>
          <w:rPr>
            <w:rFonts w:eastAsia="inter" w:cs="inter" w:ascii="inter" w:hAnsi="inter"/>
            <w:color w:val="#000"/>
            <w:u w:val="single"/>
          </w:rPr>
          <w:t xml:space="preserve">https://api-receitas-pi.vercel.app/login</w:t>
        </w:r>
      </w:hyperlink>
      <w:r>
        <w:rPr>
          <w:rFonts w:eastAsia="inter" w:cs="inter" w:ascii="inter" w:hAnsi="inter"/>
          <w:color w:val="000000"/>
        </w:rPr>
        <w:t xml:space="preserve">',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ethod: 'POST'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aders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'Content-Type': 'application/json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ody: JSON.stringify(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mail: email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ssword: senh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)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const data = await response.json();</w:t>
        <w:br/>
        <w:t xml:space="preserve">    </w:t>
        <w:br/>
        <w:t xml:space="preserve">    if (data.access_token) {</w:t>
        <w:br/>
        <w:t xml:space="preserve">        // Salvar token para uso futuro</w:t>
        <w:br/>
        <w:t xml:space="preserve">        localStorage.setItem('authToken', data.access_token);</w:t>
        <w:br/>
        <w:t xml:space="preserve">        return data.access_token;</w:t>
        <w:br/>
        <w:t xml:space="preserve">    }</w:t>
        <w:br/>
        <w:t xml:space="preserve">} catch (error) {</w:t>
        <w:br/>
        <w:t xml:space="preserve">    console.error('Erro no login:', error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🎯 Exemplo de resposta de receit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receita": "Bolo de Cenoura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ngredientes": "3 cenouras médias, 3 ovos, 1 xícara de óleo, 2 xícaras de farinha de trigo, 2 xícaras de açúcar, 1 colher de sopa de fermento em pó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modo_preparo": "1. Descasque e corte as cenouras em pedaços. 2. No liquidificador, bata as cenouras, os ovos e o óleo até obter uma mistura homogênea. 3. Em uma tigela, adicione a farinha de trigo, o açúcar e o fermento. Misture bem. 4. Acrescente a mistura líquida do liquidificador à tigela e mexa até incorporar todos os ingredientes. 5. Despeje a massa em uma forma untada e leve ao forno preaquecido a 180°C por aproximadamente 40 minutos ou até dourar. 6. Retire do forno, deixe esfriar e desenforme.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link_imagem": "</w:t>
      </w:r>
      <w:hyperlink r:id="rId16">
        <w:r>
          <w:rPr>
            <w:rFonts w:eastAsia="inter" w:cs="inter" w:ascii="inter" w:hAnsi="inter"/>
            <w:color w:val="#000"/>
            <w:u w:val="single"/>
          </w:rPr>
          <w:t xml:space="preserve">https://imagens-revista.vivadecora.com.br/uploads/2020/06/Bolo-de-cenoura-com-cobertura-Foto-Noticias-ao-Minuto.jpg</w:t>
        </w:r>
      </w:hyperlink>
      <w:r>
        <w:rPr>
          <w:rFonts w:eastAsia="inter" w:cs="inter" w:ascii="inter" w:hAnsi="inter"/>
          <w:color w:val="000000"/>
        </w:rPr>
        <w:t xml:space="preserve">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tipo": "doce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created_at": "2023-11-22T16:19:48.033Z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ngredientesBase": [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nomesIngrediente": [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cenoura"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ovos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]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receita_id": 1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created_at": "2023-11-22T16:19:48.033Z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🔧 Tecnologias Utilizada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ckend: </w:t>
      </w:r>
      <w:hyperlink r:id="rId17">
        <w:r>
          <w:rPr>
            <w:rFonts w:eastAsia="inter" w:cs="inter" w:ascii="inter" w:hAnsi="inter"/>
            <w:color w:val="#000"/>
            <w:u w:val="single"/>
          </w:rPr>
          <w:t xml:space="preserve">NestJS</w:t>
        </w:r>
      </w:hyperlink>
      <w:r>
        <w:rPr>
          <w:rFonts w:eastAsia="inter" w:cs="inter" w:ascii="inter" w:hAnsi="inter"/>
          <w:color w:val="000000"/>
        </w:rPr>
        <w:t xml:space="preserve"> + </w:t>
      </w:r>
      <w:hyperlink r:id="rId18">
        <w:r>
          <w:rPr>
            <w:rFonts w:eastAsia="inter" w:cs="inter" w:ascii="inter" w:hAnsi="inter"/>
            <w:color w:val="#000"/>
            <w:u w:val="single"/>
          </w:rPr>
          <w:t xml:space="preserve">TypeScript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anco de Dados: </w:t>
      </w:r>
      <w:hyperlink r:id="rId19">
        <w:r>
          <w:rPr>
            <w:rFonts w:eastAsia="inter" w:cs="inter" w:ascii="inter" w:hAnsi="inter"/>
            <w:color w:val="#000"/>
            <w:u w:val="single"/>
          </w:rPr>
          <w:t xml:space="preserve">PostgreSQL</w:t>
        </w:r>
      </w:hyperlink>
      <w:r>
        <w:rPr>
          <w:rFonts w:eastAsia="inter" w:cs="inter" w:ascii="inter" w:hAnsi="inter"/>
          <w:color w:val="000000"/>
        </w:rPr>
        <w:t xml:space="preserve"> + </w:t>
      </w:r>
      <w:hyperlink r:id="rId20">
        <w:r>
          <w:rPr>
            <w:rFonts w:eastAsia="inter" w:cs="inter" w:ascii="inter" w:hAnsi="inter"/>
            <w:color w:val="#000"/>
            <w:u w:val="single"/>
          </w:rPr>
          <w:t xml:space="preserve">Prisma ORM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enticação: JWT + </w:t>
      </w:r>
      <w:hyperlink r:id="rId21">
        <w:r>
          <w:rPr>
            <w:rFonts w:eastAsia="inter" w:cs="inter" w:ascii="inter" w:hAnsi="inter"/>
            <w:color w:val="#000"/>
            <w:u w:val="single"/>
          </w:rPr>
          <w:t xml:space="preserve">Passport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A: </w:t>
      </w:r>
      <w:hyperlink r:id="rId22">
        <w:r>
          <w:rPr>
            <w:rFonts w:eastAsia="inter" w:cs="inter" w:ascii="inter" w:hAnsi="inter"/>
            <w:color w:val="#000"/>
            <w:u w:val="single"/>
          </w:rPr>
          <w:t xml:space="preserve">Ollama</w:t>
        </w:r>
      </w:hyperlink>
      <w:r>
        <w:rPr>
          <w:rFonts w:eastAsia="inter" w:cs="inter" w:ascii="inter" w:hAnsi="inter"/>
          <w:color w:val="000000"/>
        </w:rPr>
        <w:t xml:space="preserve"> (Geração de receita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eploy: </w:t>
      </w:r>
      <w:hyperlink r:id="rId23">
        <w:r>
          <w:rPr>
            <w:rFonts w:eastAsia="inter" w:cs="inter" w:ascii="inter" w:hAnsi="inter"/>
            <w:color w:val="#000"/>
            <w:u w:val="single"/>
          </w:rPr>
          <w:t xml:space="preserve">Verce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tainerização: Docker (PostgreSQL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ate Limiting: @nestjs/throttl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Validação: class-validato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📚 Como Executar Localment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lone o repositó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it clone </w:t>
      </w:r>
      <w:hyperlink r:id="rId24">
        <w:r>
          <w:rPr>
            <w:rFonts w:eastAsia="inter" w:cs="inter" w:ascii="inter" w:hAnsi="inter"/>
            <w:color w:val="#000"/>
            <w:u w:val="single"/>
          </w:rPr>
          <w:t xml:space="preserve">https://github.com/DenilsonRabelo/API-Receitas.git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d API-Receit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stale as dependênci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pm instal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figure as variáveis de ambiente</w:t>
      </w:r>
    </w:p>
    <w:p>
      <w:pPr>
        <w:spacing w:line="270" w:before="157.5" w:after="157.5" w:lineRule="auto"/>
        <w:jc w:val="left"/>
      </w:pPr>
      <w:bookmarkStart w:id="1" w:name="crie_um_arquivo_env_na_raiz_do_projeto"/>
      <w:r>
        <w:rPr>
          <w:rFonts w:eastAsia="inter" w:cs="inter" w:ascii="inter" w:hAnsi="inter"/>
          <w:b/>
          <w:color w:val="000000"/>
          <w:sz w:val="39"/>
        </w:rPr>
        <w:t xml:space="preserve">Crie um arquivo .env na raiz do projeto</w:t>
      </w:r>
      <w:bookmarkEnd w:id="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STGRES_PRISMA_URL="sua-url-do-postgres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OSTGRES_URL_NON_POOLING="sua-url-sem-pooling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JWT_SECRET="seu-jwt-secret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cute o banco de dados com Dock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ocker-compose up -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ecute as migrações do Prism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px prisma migrate dev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icie o servido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pm run start:dev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API estará disponível em </w:t>
      </w:r>
      <w:hyperlink r:id="rId25">
        <w:r>
          <w:rPr>
            <w:rFonts w:eastAsia="inter" w:cs="inter" w:ascii="inter" w:hAnsi="inter"/>
            <w:color w:val="#000"/>
            <w:u w:val="single"/>
          </w:rPr>
          <w:t xml:space="preserve">http://localhost:3000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qui está o readme da API detalhando rotas disponiveis, payloads e etc..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m base na análise da imagem enviada e da documentação da API, vou criar as histórias de usuário seguindo os critérios INVEST e SMART para a aplicação de consulta de receitas.</w:t>
      </w:r>
    </w:p>
    <w:p>
      <w:pPr>
        <w:spacing w:line="360" w:before="315" w:after="105" w:lineRule="auto"/>
        <w:ind w:left="-30"/>
        <w:jc w:val="left"/>
      </w:pPr>
      <w:bookmarkStart w:id="2" w:name="histórias_de_usuário"/>
      <w:r>
        <w:rPr>
          <w:rFonts w:eastAsia="inter" w:cs="inter" w:ascii="inter" w:hAnsi="inter"/>
          <w:b/>
          <w:color w:val="000000"/>
          <w:sz w:val="24"/>
        </w:rPr>
        <w:t xml:space="preserve">Histórias de Usuário</w:t>
      </w:r>
      <w:bookmarkEnd w:id="2"/>
    </w:p>
    <w:p>
      <w:pPr>
        <w:spacing w:line="360" w:before="315" w:after="105" w:lineRule="auto"/>
        <w:ind w:left="-30"/>
        <w:jc w:val="left"/>
      </w:pPr>
      <w:bookmarkStart w:id="3" w:name="epic_sistema_de_consulta_de_receitas"/>
      <w:r>
        <w:rPr>
          <w:rFonts w:eastAsia="inter" w:cs="inter" w:ascii="inter" w:hAnsi="inter"/>
          <w:b/>
          <w:color w:val="000000"/>
          <w:sz w:val="24"/>
        </w:rPr>
        <w:t xml:space="preserve">Epic: Sistema de Consulta de Receitas</w:t>
      </w:r>
      <w:bookmarkEnd w:id="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m usuário doméstic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encontrar receitas baseadas nos ingredientes que possu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cozinhar com o que tenho disponível em casa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história_1_busca_de_receitas_por_5788ca"/>
      <w:r>
        <w:rPr>
          <w:rFonts w:eastAsia="inter" w:cs="inter" w:ascii="inter" w:hAnsi="inter"/>
          <w:b/>
          <w:color w:val="000000"/>
          <w:sz w:val="24"/>
        </w:rPr>
        <w:t xml:space="preserve">História 1: Busca de Receitas por Ingredientes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inserir ingredientes que tenho disponível na minha geladeir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encontrar receitas que posso fazer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po de entrada para múltiplos ingredient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sca funcionando com ingredientes parciai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ibição de receitas relevantes baseadas nos ingredient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dicação de quais ingredientes da receita eu já possu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 (Definition of Done)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face responsiva funcionando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ção com endpoi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receitas/descricao</w:t>
      </w:r>
      <w:r>
        <w:rPr>
          <w:rFonts w:eastAsia="inter" w:cs="inter" w:ascii="inter" w:hAnsi="inter"/>
          <w:color w:val="000000"/>
          <w:sz w:val="21"/>
        </w:rPr>
        <w:t xml:space="preserve"> da API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ção de entrada implementada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es unitários criad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" w:name="história_2_visualização_de_lista_cd9944"/>
      <w:r>
        <w:rPr>
          <w:rFonts w:eastAsia="inter" w:cs="inter" w:ascii="inter" w:hAnsi="inter"/>
          <w:b/>
          <w:color w:val="000000"/>
          <w:sz w:val="24"/>
        </w:rPr>
        <w:t xml:space="preserve">História 2: Visualização de Lista de Receitas</w:t>
      </w:r>
      <w:bookmarkEnd w:id="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ver uma lista paginada das receitas disponívei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navegar e descobrir novas opçõ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rds de receitas com imagem, nome e tipo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 funcional (10 receitas por página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dicador de tipo (doce/salgado/agridoce) com estrela amarel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mpo de preparo visível quando disponíve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e de card reutilizável criado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 implementada usando a meta da API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ing states implementado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responsivo validad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6" w:name="história_3_filtros_por_tipo_de_receita"/>
      <w:r>
        <w:rPr>
          <w:rFonts w:eastAsia="inter" w:cs="inter" w:ascii="inter" w:hAnsi="inter"/>
          <w:b/>
          <w:color w:val="000000"/>
          <w:sz w:val="24"/>
        </w:rPr>
        <w:t xml:space="preserve">História 3: Filtros por Tipo de Receita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filtrar receitas por tipo (doce, salgado, agridoc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encontrar exatamente o que estou procurand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ões/filtros para cada tipo de receita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binação de filtros com busca por ingredient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do visual dos filtros ativo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ador de resultados encontrado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ros funcionais integrados com AP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do dos filtros persistente durante navegação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I/UX intuitiva para seleção múltipla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ção com endpoi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receitas/tipo/:tip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7" w:name="história_4_detalhes_da_receita"/>
      <w:r>
        <w:rPr>
          <w:rFonts w:eastAsia="inter" w:cs="inter" w:ascii="inter" w:hAnsi="inter"/>
          <w:b/>
          <w:color w:val="000000"/>
          <w:sz w:val="24"/>
        </w:rPr>
        <w:t xml:space="preserve">História 4: Detalhes da Receita</w:t>
      </w:r>
      <w:bookmarkEnd w:id="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ver os detalhes completos de uma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seguir as instruções de prepar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ágina/modal com ingredientes completo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o de preparo detalhado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agem da receita (quando disponível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sta de ingredientes base destacada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mpo de prepar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al ou página de detalhes implementada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ção com endpoint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receitas/:id</w:t>
      </w:r>
      <w:r>
        <w:rPr>
          <w:rFonts w:eastAsia="inter" w:cs="inter" w:ascii="inter" w:hAnsi="inter"/>
          <w:color w:val="000000"/>
          <w:sz w:val="21"/>
        </w:rPr>
        <w:t xml:space="preserve"> 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receitas/ingredientes/:id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limpo e legível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ncionalidade de voltar/fechar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8" w:name="história_5_interface_responsiva_e_ec6fda"/>
      <w:r>
        <w:rPr>
          <w:rFonts w:eastAsia="inter" w:cs="inter" w:ascii="inter" w:hAnsi="inter"/>
          <w:b/>
          <w:color w:val="000000"/>
          <w:sz w:val="24"/>
        </w:rPr>
        <w:t xml:space="preserve">História 5: Interface Responsiva e Inventário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uma interface intuitiva que funcione bem em diferentes dispositiv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usar a aplicação na cozinha pelo celular ou table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baseado no wireframe fornecido mas com melhorias de UX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po de inventário proeminente no topo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ão "Pesquisar receitas" claramente visível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yout adaptativo para mobile/desktop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face responsiva testada em diferentes resoluçõ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es acessíveis (a11y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otimizada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ção de usabilidad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9" w:name="história_6_busca_avançada_por_nom_11e6b8"/>
      <w:r>
        <w:rPr>
          <w:rFonts w:eastAsia="inter" w:cs="inter" w:ascii="inter" w:hAnsi="inter"/>
          <w:b/>
          <w:color w:val="000000"/>
          <w:sz w:val="24"/>
        </w:rPr>
        <w:t xml:space="preserve">História 6: Busca Avançada por Nome/Descrição</w:t>
      </w:r>
      <w:bookmarkEnd w:id="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o</w:t>
      </w:r>
      <w:r>
        <w:rPr>
          <w:rFonts w:eastAsia="inter" w:cs="inter" w:ascii="inter" w:hAnsi="inter"/>
          <w:color w:val="000000"/>
        </w:rPr>
        <w:t xml:space="preserve">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u quero</w:t>
      </w:r>
      <w:r>
        <w:rPr>
          <w:rFonts w:eastAsia="inter" w:cs="inter" w:ascii="inter" w:hAnsi="inter"/>
          <w:color w:val="000000"/>
        </w:rPr>
        <w:t xml:space="preserve"> buscar receitas pelo nome ou descriçã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ara que</w:t>
      </w:r>
      <w:r>
        <w:rPr>
          <w:rFonts w:eastAsia="inter" w:cs="inter" w:ascii="inter" w:hAnsi="inter"/>
          <w:color w:val="000000"/>
        </w:rPr>
        <w:t xml:space="preserve"> eu possa encontrar uma receita específica que tenho em ment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érios de Aceitação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po de busca textual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ultados em tempo real ou com debounce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 nos resultados de busca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binação com outros filtro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D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ção com endpoi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receitas/descricao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ação de debounce para performanc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dos de loading e vazio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sca funcionando com termos parciai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0" w:name="validação_invest"/>
      <w:r>
        <w:rPr>
          <w:rFonts w:eastAsia="inter" w:cs="inter" w:ascii="inter" w:hAnsi="inter"/>
          <w:b/>
          <w:color w:val="000000"/>
          <w:sz w:val="24"/>
        </w:rPr>
        <w:t xml:space="preserve">Validação INVEST:</w:t>
      </w:r>
      <w:bookmarkEnd w:id="1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dependent</w:t>
      </w:r>
      <w:r>
        <w:rPr>
          <w:rFonts w:eastAsia="inter" w:cs="inter" w:ascii="inter" w:hAnsi="inter"/>
          <w:color w:val="000000"/>
        </w:rPr>
        <w:t xml:space="preserve"> ✅ - Cada história pode ser desenvolvida independentement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Negotiable</w:t>
      </w:r>
      <w:r>
        <w:rPr>
          <w:rFonts w:eastAsia="inter" w:cs="inter" w:ascii="inter" w:hAnsi="inter"/>
          <w:color w:val="000000"/>
        </w:rPr>
        <w:t xml:space="preserve"> ✅ - Detalhes podem ser refinados com stakeholder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Valuable</w:t>
      </w:r>
      <w:r>
        <w:rPr>
          <w:rFonts w:eastAsia="inter" w:cs="inter" w:ascii="inter" w:hAnsi="inter"/>
          <w:color w:val="000000"/>
        </w:rPr>
        <w:t xml:space="preserve"> ✅ - Cada história entrega valor ao usuário fina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stimable</w:t>
      </w:r>
      <w:r>
        <w:rPr>
          <w:rFonts w:eastAsia="inter" w:cs="inter" w:ascii="inter" w:hAnsi="inter"/>
          <w:color w:val="000000"/>
        </w:rPr>
        <w:t xml:space="preserve"> ✅ - Histórias são claras e podem ser estimad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Small</w:t>
      </w:r>
      <w:r>
        <w:rPr>
          <w:rFonts w:eastAsia="inter" w:cs="inter" w:ascii="inter" w:hAnsi="inter"/>
          <w:color w:val="000000"/>
        </w:rPr>
        <w:t xml:space="preserve"> ✅ - Cada história pode ser completada em uma sprin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Testable</w:t>
      </w:r>
      <w:r>
        <w:rPr>
          <w:rFonts w:eastAsia="inter" w:cs="inter" w:ascii="inter" w:hAnsi="inter"/>
          <w:color w:val="000000"/>
        </w:rPr>
        <w:t xml:space="preserve"> ✅ - Critérios de aceitação são testáveis</w:t>
      </w:r>
    </w:p>
    <w:p>
      <w:pPr>
        <w:spacing w:line="360" w:before="315" w:after="105" w:lineRule="auto"/>
        <w:ind w:left="-30"/>
        <w:jc w:val="left"/>
      </w:pPr>
      <w:bookmarkStart w:id="11" w:name="validação_smart"/>
      <w:r>
        <w:rPr>
          <w:rFonts w:eastAsia="inter" w:cs="inter" w:ascii="inter" w:hAnsi="inter"/>
          <w:b/>
          <w:color w:val="000000"/>
          <w:sz w:val="24"/>
        </w:rPr>
        <w:t xml:space="preserve">Validação SMART:</w:t>
      </w:r>
      <w:bookmarkEnd w:id="1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pecific</w:t>
      </w:r>
      <w:r>
        <w:rPr>
          <w:rFonts w:eastAsia="inter" w:cs="inter" w:ascii="inter" w:hAnsi="inter"/>
          <w:color w:val="000000"/>
        </w:rPr>
        <w:t xml:space="preserve"> ✅ - Objetivos claros e bem definid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Measurable</w:t>
      </w:r>
      <w:r>
        <w:rPr>
          <w:rFonts w:eastAsia="inter" w:cs="inter" w:ascii="inter" w:hAnsi="inter"/>
          <w:color w:val="000000"/>
        </w:rPr>
        <w:t xml:space="preserve"> ✅ - Critérios de aceitação mensurávei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Achievable</w:t>
      </w:r>
      <w:r>
        <w:rPr>
          <w:rFonts w:eastAsia="inter" w:cs="inter" w:ascii="inter" w:hAnsi="inter"/>
          <w:color w:val="000000"/>
        </w:rPr>
        <w:t xml:space="preserve"> ✅ - Tecnicamente viáveis com a API disponíve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Relevant</w:t>
      </w:r>
      <w:r>
        <w:rPr>
          <w:rFonts w:eastAsia="inter" w:cs="inter" w:ascii="inter" w:hAnsi="inter"/>
          <w:color w:val="000000"/>
        </w:rPr>
        <w:t xml:space="preserve"> ✅ - Alinhadas com o objetivo do sistem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Time-bound</w:t>
      </w:r>
      <w:r>
        <w:rPr>
          <w:rFonts w:eastAsia="inter" w:cs="inter" w:ascii="inter" w:hAnsi="inter"/>
          <w:color w:val="000000"/>
        </w:rPr>
        <w:t xml:space="preserve"> ✅ - Podem ser completadas em sprints definida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ocê gostaria que eu ajuste alguma dessas histórias ou posso proceder com o desenvolvimento da aplicação?</w:t>
      </w:r>
      <w:r>
        <w:rPr>
          <w:rFonts w:eastAsia="inter" w:cs="inter" w:ascii="inter" w:hAnsi="inter"/>
          <w:color w:val="000000"/>
        </w:rPr>
        <w:t xml:space="preserve"> As histórias cobrem as funcionalidades principais identificadas na imagem e na documentação da API, priorizando a experiência do usuário na busca e consulta de receitas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2" w:name="prossiga_com_o_desenvolvimento_e_349efe"/>
      <w:r>
        <w:rPr>
          <w:rFonts w:eastAsia="inter" w:cs="inter" w:ascii="inter" w:hAnsi="inter"/>
          <w:b/>
          <w:color w:val="000000"/>
          <w:sz w:val="39"/>
        </w:rPr>
        <w:t xml:space="preserve">prossiga com o desenvolvimento e vá desenvolvendo seu raciocinio passo a passo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ito! Vou começar o desenvolvimento passo a passo. Vou criar uma aplicação fullstack moderna e bem estruturada.</w:t>
      </w:r>
    </w:p>
    <w:p>
      <w:pPr>
        <w:spacing w:line="360" w:before="315" w:after="105" w:lineRule="auto"/>
        <w:ind w:left="-30"/>
        <w:jc w:val="left"/>
      </w:pPr>
      <w:bookmarkStart w:id="13" w:name="passo_1_estrutura_e_arquitetura"/>
      <w:r>
        <w:rPr>
          <w:rFonts w:eastAsia="inter" w:cs="inter" w:ascii="inter" w:hAnsi="inter"/>
          <w:b/>
          <w:color w:val="000000"/>
          <w:sz w:val="24"/>
        </w:rPr>
        <w:t xml:space="preserve">Passo 1: Estrutura e Arquitetura</w:t>
      </w:r>
      <w:bookmarkEnd w:id="1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riar uma estrutura de projeto que separa claramente frontend e backen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-app/</w:t>
        <w:br/>
        <w:t xml:space="preserve">├── frontend/          # Next.js 15 App</w:t>
        <w:br/>
        <w:t xml:space="preserve">├── backend/           # Flask API</w:t>
        <w:br/>
        <w:t xml:space="preserve">└── README.m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mos começar criando todos os arquivos necessários: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4" w:name="dê_continuidade_ao_desenvolvimento"/>
      <w:r>
        <w:rPr>
          <w:rFonts w:eastAsia="inter" w:cs="inter" w:ascii="inter" w:hAnsi="inter"/>
          <w:b/>
          <w:color w:val="000000"/>
          <w:sz w:val="39"/>
        </w:rPr>
        <w:t xml:space="preserve">dê continuidade ao desenvolvimento</w:t>
      </w:r>
      <w:bookmarkEnd w:id="1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ito! Vou continuar o desenvolvimento criando todos os arquivos necessários. Vou estruturar de forma profissional e modular.</w:t>
      </w:r>
    </w:p>
    <w:p>
      <w:pPr>
        <w:spacing w:line="360" w:before="315" w:after="105" w:lineRule="auto"/>
        <w:ind w:left="-30"/>
        <w:jc w:val="left"/>
      </w:pPr>
      <w:bookmarkStart w:id="15" w:name="passo_2_criando_a_estrutura_do_ba_3d1528"/>
      <w:r>
        <w:rPr>
          <w:rFonts w:eastAsia="inter" w:cs="inter" w:ascii="inter" w:hAnsi="inter"/>
          <w:b/>
          <w:color w:val="000000"/>
          <w:sz w:val="24"/>
        </w:rPr>
        <w:t xml:space="preserve">Passo 2: Criando a estrutura do Backend (Flask)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omeçar pelo backend Flask que será o middleware entre o frontend e a API de receitas:</w:t>
      </w:r>
    </w:p>
    <w:p>
      <w:pPr>
        <w:spacing w:line="360" w:before="315" w:after="105" w:lineRule="auto"/>
        <w:ind w:left="-30"/>
        <w:jc w:val="left"/>
      </w:pPr>
      <w:bookmarkStart w:id="16" w:name="backend_estrutura_de_pastas"/>
      <w:r>
        <w:rPr>
          <w:rFonts w:eastAsia="inter" w:cs="inter" w:ascii="inter" w:hAnsi="inter"/>
          <w:b/>
          <w:color w:val="000000"/>
          <w:sz w:val="24"/>
        </w:rPr>
        <w:t xml:space="preserve">Backend - Estrutura de pastas</w:t>
      </w:r>
      <w:bookmarkEnd w:id="1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end/</w:t>
        <w:br/>
        <w:t xml:space="preserve">├── app/</w:t>
        <w:br/>
        <w:t xml:space="preserve">│   ├── __init__.py</w:t>
        <w:br/>
        <w:t xml:space="preserve">│   ├── routes/</w:t>
        <w:br/>
        <w:t xml:space="preserve">│   │   ├── __init__.py</w:t>
        <w:br/>
        <w:t xml:space="preserve">│   │   └── receitas.py</w:t>
        <w:br/>
        <w:t xml:space="preserve">│   ├── services/</w:t>
        <w:br/>
        <w:t xml:space="preserve">│   │   ├── __init__.py</w:t>
        <w:br/>
        <w:t xml:space="preserve">│   │   └── api_service.py</w:t>
        <w:br/>
        <w:t xml:space="preserve">│   ├── config.py</w:t>
        <w:br/>
        <w:t xml:space="preserve">│   └── utils.py</w:t>
        <w:br/>
        <w:t xml:space="preserve">├── requirements.txt</w:t>
        <w:br/>
        <w:t xml:space="preserve">├── run.py</w:t>
        <w:br/>
        <w:t xml:space="preserve">└── .env.example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7" w:name="bm_1_backend_requirements_txt"/>
      <w:r>
        <w:rPr>
          <w:rFonts w:eastAsia="inter" w:cs="inter" w:ascii="inter" w:hAnsi="inter"/>
          <w:b/>
          <w:color w:val="000000"/>
          <w:sz w:val="24"/>
        </w:rPr>
        <w:t xml:space="preserve">1. Backend - requirements.txt</w:t>
      </w:r>
      <w:bookmarkEnd w:id="1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sk==3.0.0</w:t>
        <w:br/>
        <w:t xml:space="preserve">Flask-CORS==4.0.0</w:t>
        <w:br/>
        <w:t xml:space="preserve">python-dotenv==1.0.0</w:t>
        <w:br/>
        <w:t xml:space="preserve">requests==2.31.0</w:t>
        <w:br/>
        <w:t xml:space="preserve">gunicorn==21.2.0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8" w:name="bm_2_backend_env_example"/>
      <w:r>
        <w:rPr>
          <w:rFonts w:eastAsia="inter" w:cs="inter" w:ascii="inter" w:hAnsi="inter"/>
          <w:b/>
          <w:color w:val="000000"/>
          <w:sz w:val="24"/>
        </w:rPr>
        <w:t xml:space="preserve">2. Backend - .env.example</w:t>
      </w:r>
      <w:bookmarkEnd w:id="1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SK_ENV=development</w:t>
        <w:br/>
        <w:t xml:space="preserve">FLASK_DEBUG=True</w:t>
        <w:br/>
        <w:t xml:space="preserve">API_BASE_URL=https://api-receitas-pi.vercel.app</w:t>
        <w:br/>
        <w:t xml:space="preserve">PORT=5000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9" w:name="bm_3_backend_app_config_py"/>
      <w:r>
        <w:rPr>
          <w:rFonts w:eastAsia="inter" w:cs="inter" w:ascii="inter" w:hAnsi="inter"/>
          <w:b/>
          <w:color w:val="000000"/>
          <w:sz w:val="24"/>
        </w:rPr>
        <w:t xml:space="preserve">3. Backend - app/config.py</w:t>
      </w:r>
      <w:bookmarkEnd w:id="1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oten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ad_dotenv</w:t>
        <w:br/>
        <w:t xml:space="preserve"/>
        <w:br/>
        <w:t xml:space="preserve">load_dotenv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onfigurações da aplicação Flas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lask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ECRET_KEY = os.geten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CRET_KE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v-secret-key-change-in-produc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DEBUG = os.geten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LASK_DEBU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l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PI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PI_BASE_URL = os.geten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I_BASE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api-receitas-pi.vercel.ap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RS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ORS_ORIGINS = os.geten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RS_ORIGI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30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pli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rver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OR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os.geten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0" w:name="bm_4_backend_app_utils_py"/>
      <w:r>
        <w:rPr>
          <w:rFonts w:eastAsia="inter" w:cs="inter" w:ascii="inter" w:hAnsi="inter"/>
          <w:b/>
          <w:color w:val="000000"/>
          <w:sz w:val="24"/>
        </w:rPr>
        <w:t xml:space="preserve">4. Backend - app/utils.py</w:t>
      </w:r>
      <w:bookmarkEnd w:id="2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unctoo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rap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gg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r logg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logging.basicConfig(level=logging.INFO)</w:t>
        <w:br/>
        <w:t xml:space="preserve">logger = logging.getLogger(__name__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Decorator para tratamento de erro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wrap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corated_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args, **kwar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(*args, **kwargs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de validaçã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de validaçã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)</w:t>
        <w:br/>
        <w:t xml:space="preserve">        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nectionErr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de conexão com AP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de conexã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ão foi possível conectar à API de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inesperad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intern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correu um erro inesper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corated_functio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idate_query_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, required_param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Valida parâmetros de query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arams:</w:t>
        <w:br/>
        <w:t xml:space="preserve">        missing = [para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aram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ms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issing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Parâmetros obrigatórios aus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 '.join(missing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1" w:name="bm_5_backend_app_services_api_service_py"/>
      <w:r>
        <w:rPr>
          <w:rFonts w:eastAsia="inter" w:cs="inter" w:ascii="inter" w:hAnsi="inter"/>
          <w:b/>
          <w:color w:val="000000"/>
          <w:sz w:val="24"/>
        </w:rPr>
        <w:t xml:space="preserve">5. Backend - app/services/api_service.py</w:t>
      </w:r>
      <w:bookmarkEnd w:id="2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yp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uti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gg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Serviço para comunicação com a API de receita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ase_url = Config.API_BASE_URL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imeou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make_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metho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ndpoin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da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header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Método genérico para fazer requisições HTTP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ur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f.base_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ndpoin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Fazendo requisiçã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ho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response = requests.request(</w:t>
        <w:br/>
        <w:t xml:space="preserve">                method=method,</w:t>
        <w:br/>
        <w:t xml:space="preserve">                url=url,</w:t>
        <w:br/>
        <w:t xml:space="preserve">                params=params,</w:t>
        <w:br/>
        <w:t xml:space="preserve">                json=data,</w:t>
        <w:br/>
        <w:t xml:space="preserve">                headers=headers,</w:t>
        <w:br/>
        <w:t xml:space="preserve">                timeou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imeout</w:t>
        <w:br/>
        <w:t xml:space="preserve">            )</w:t>
        <w:br/>
        <w:t xml:space="preserve">            </w:t>
        <w:br/>
        <w:t xml:space="preserve">            response.raise_for_status(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json()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.exceptions.Timeout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Timeout na requisição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nection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 requisição demorou muito temp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.exceptions.Request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na requisiçã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nection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ao conectar com a AP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todas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todas as receitas com paginaçã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params =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=param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_po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ceita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 específica por ID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ip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s por tipo (doce, salgado, agridoce)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po deve ser: doce, salgado ou agrido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tipo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descrica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escrica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s por descrição/nom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scrica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escricao.strip()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crição não pode ser vazi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param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ca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escricao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descrica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=param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ingredientes_por_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ceita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ingredientes de uma receita específica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ingrediente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_por_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gredi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Busca receitas que contenham os ingredientes informados</w:t>
        <w:br/>
        <w:t xml:space="preserve">        Como a API não tem endpoint específico, vamos buscar por cada ingrediente</w:t>
        <w:br/>
        <w:t xml:space="preserve">        e consolidar os resultados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ista de ingredientes não pode ser vazi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receitas para cada 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all_receitas = {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resultado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get_receitas_por_descricao(ingrediente, p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                receita_id = recei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_id: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já existe, aumenta o score (quantos ingredientes possui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ll_receitas:</w:t>
        <w:br/>
        <w:t xml:space="preserve">                                all_receitas[receita_id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            receita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    all_receitas[receita_id] = receita</w:t>
        <w:br/>
        <w:t xml:space="preserve">                    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    logger.warn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ao buscar ingrediente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in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denar por match_score (receitas com mais ingredientes primeiro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eitas_ordenad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      all_receitas.values(), </w:t>
        <w:br/>
        <w:t xml:space="preserve">            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 x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  <w:br/>
        <w:t xml:space="preserve">            rever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plicar paginação manu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tart = (page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limit</w:t>
        <w:br/>
        <w:t xml:space="preserve">        end = start + limit</w:t>
        <w:br/>
        <w:t xml:space="preserve">        receitas_paginadas = receitas_ordenadas[start:end]</w:t>
        <w:br/>
        <w:t xml:space="preserve">        </w:t>
        <w:br/>
        <w:t xml:space="preserve">        total_cou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ordenadas)</w:t>
        <w:br/>
        <w:t xml:space="preserve">        page_count = (total_count + limi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/ limit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ceitas_paginadas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paginadas)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Item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otal_coun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_coun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asPrevious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asNext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 &lt; page_count</w:t>
        <w:br/>
        <w:t xml:space="preserve">            }</w:t>
        <w:br/>
        <w:t xml:space="preserve">        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2" w:name="bm_6_backend_app_routes_receitas_py"/>
      <w:r>
        <w:rPr>
          <w:rFonts w:eastAsia="inter" w:cs="inter" w:ascii="inter" w:hAnsi="inter"/>
          <w:b/>
          <w:color w:val="000000"/>
          <w:sz w:val="24"/>
        </w:rPr>
        <w:t xml:space="preserve">6. Backend - app/routes/receitas.py</w:t>
      </w:r>
      <w:bookmarkEnd w:id="2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lueprint, request, jsonif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services.api_servi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Servic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uti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_errors, validate_query_params, logger</w:t>
        <w:br/>
        <w:t xml:space="preserve"/>
        <w:br/>
        <w:t xml:space="preserve">receitas_bp = Bluepr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__name__, url_prefi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api_service = APIService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health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lth_che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ndpoint de health chec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ackend Flask funcionan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odas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todas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todas as receitas com paginaçã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idar limi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mit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lim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ge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pag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resultado = api_service.get_todas_receitas(page=page, limit=limit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&lt;int:receita_id&gt;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_po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uma receita específica por ID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ado = api_service.get_receita_por_id(receita_id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ipo/&lt;string:tipo&gt;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receitas filtradas por tip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ado = api_service.get_receitas_por_tipo(tipo.lower()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buscar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Busca receitas por nome/descrição ou ingredientes</w:t>
        <w:br/>
        <w:t xml:space="preserve">    Query params:</w:t>
        <w:br/>
        <w:t xml:space="preserve">    - q: termo de busca (nome/descrição)</w:t>
        <w:br/>
        <w:t xml:space="preserve">    - ingredientes: lista de ingredientes separados por vírgula</w:t>
        <w:br/>
        <w:t xml:space="preserve">    - page: página (default: 1)</w:t>
        <w:br/>
        <w:t xml:space="preserve">    - limit: limite por página (default: 10)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query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ingredientes_str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idar que pelo menos um parâmetro foi forneci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râmetros inválid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orme "q" para busca por nome ou "ingredientes" para busca por 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por 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:</w:t>
        <w:br/>
        <w:t xml:space="preserve">        ingredientes = [ing.strip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.spli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.strip()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:</w:t>
        <w:br/>
        <w:t xml:space="preserve">            resultado = api_service.buscar_por_ingredientes(ingredientes, page=page, limit=limit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por nome/descri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:</w:t>
        <w:br/>
        <w:t xml:space="preserve">        resultado = api_service.get_receitas_por_descricao(query, page=page, limit=limit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nhum resultado encontr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&lt;int:receita_id&gt;/ingredientes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os ingredientes de uma receita específica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ado = api_service.get_ingredientes_por_receita(receita_id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filtrar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Endpoint combinado para filtros múltiplos</w:t>
        <w:br/>
        <w:t xml:space="preserve">    Query params:</w:t>
        <w:br/>
        <w:t xml:space="preserve">    - tipo: tipo de receita (doce, salgado, agridoce)</w:t>
        <w:br/>
        <w:t xml:space="preserve">    - q: busca por nome</w:t>
        <w:br/>
        <w:t xml:space="preserve">    - page, limit: paginação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tipo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ip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.lower()</w:t>
        <w:br/>
        <w:t xml:space="preserve">    query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tem tipo, buscar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po:</w:t>
        <w:br/>
        <w:t xml:space="preserve">        resultado = api_service.get_receitas_por_tipo(tipo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também tem query, filtrar os resultad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:</w:t>
        <w:br/>
        <w:t xml:space="preserve">            receitas_filtradas = [</w:t>
        <w:br/>
        <w:t xml:space="preserve">               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.lower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lower()</w:t>
        <w:br/>
        <w:t xml:space="preserve">            ]</w:t>
        <w:br/>
        <w:t xml:space="preserve">           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ceitas_filtradas</w:t>
        <w:br/>
        <w:t xml:space="preserve">           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filtradas)</w:t>
        <w:br/>
        <w:t xml:space="preserve">            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só tem query, buscar por descri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:</w:t>
        <w:br/>
        <w:t xml:space="preserve">        resultado = api_service.get_receitas_por_descricao(query, page=page, limit=limit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não tem nada, retornar tod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ado = api_service.get_todas_receitas(page=page, limit=limit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3" w:name="bm_7_backend_app_init_py"/>
      <w:r>
        <w:rPr>
          <w:rFonts w:eastAsia="inter" w:cs="inter" w:ascii="inter" w:hAnsi="inter"/>
          <w:b/>
          <w:color w:val="000000"/>
          <w:sz w:val="24"/>
        </w:rPr>
        <w:t xml:space="preserve">7. Backend - app/</w:t>
      </w:r>
      <w:r>
        <w:rPr>
          <w:rFonts w:eastAsia="inter" w:cs="inter" w:ascii="inter" w:hAnsi="inter"/>
          <w:b/>
          <w:color w:val="000000"/>
          <w:sz w:val="24"/>
        </w:rPr>
        <w:t xml:space="preserve">init</w:t>
      </w:r>
      <w:r>
        <w:rPr>
          <w:rFonts w:eastAsia="inter" w:cs="inter" w:ascii="inter" w:hAnsi="inter"/>
          <w:b/>
          <w:color w:val="000000"/>
          <w:sz w:val="24"/>
        </w:rPr>
        <w:t xml:space="preserve">.py</w:t>
      </w:r>
      <w:bookmarkEnd w:id="2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co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R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routes.receit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_b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_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Factory para criar a aplicação Flas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app = Flask(__name__)</w:t>
        <w:br/>
        <w:t xml:space="preserve">    app.config.from_object(Config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r C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ORS(app, resources=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"/api/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rigi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Config.CORS_ORIGINS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ho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LE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P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llow_head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horiz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}</w:t>
        <w:br/>
        <w:t xml:space="preserve">    }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gistrar bluepri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pp.register_blueprint(receitas_bp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ota raiz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ap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I Backend - Receitas Ap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unn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dpoi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eal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heal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&lt;id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r_tip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tipo/&lt;tipo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&lt;id&gt;/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</w:t>
        <w:br/>
        <w:t xml:space="preserve">    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4" w:name="bm_8_backend_run_py"/>
      <w:r>
        <w:rPr>
          <w:rFonts w:eastAsia="inter" w:cs="inter" w:ascii="inter" w:hAnsi="inter"/>
          <w:b/>
          <w:color w:val="000000"/>
          <w:sz w:val="24"/>
        </w:rPr>
        <w:t xml:space="preserve">8. Backend - </w:t>
      </w:r>
      <w:hyperlink r:id="rId26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run.py</w:t>
        </w:r>
      </w:hyperlink>
      <w:bookmarkEnd w:id="2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_ap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  <w:br/>
        <w:t xml:space="preserve">app = create_app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__main_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app.run(</w:t>
        <w:br/>
        <w:t xml:space="preserve">        hos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0.0.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port=Config.PORT,</w:t>
        <w:br/>
        <w:t xml:space="preserve">        debug=Config.DEBUG</w:t>
        <w:br/>
        <w:t xml:space="preserve">    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5" w:name="passo_3_frontend_next_js_15"/>
      <w:r>
        <w:rPr>
          <w:rFonts w:eastAsia="inter" w:cs="inter" w:ascii="inter" w:hAnsi="inter"/>
          <w:b/>
          <w:color w:val="000000"/>
          <w:sz w:val="24"/>
        </w:rPr>
        <w:t xml:space="preserve">Passo 3: Frontend Next.js 15</w:t>
      </w:r>
      <w:bookmarkEnd w:id="2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u criar o frontend com Next.js 15 usando App Router:</w:t>
      </w:r>
    </w:p>
    <w:p>
      <w:pPr>
        <w:spacing w:line="360" w:before="315" w:after="105" w:lineRule="auto"/>
        <w:ind w:left="-30"/>
        <w:jc w:val="left"/>
      </w:pPr>
      <w:bookmarkStart w:id="26" w:name="frontend_estrutura_de_pastas"/>
      <w:r>
        <w:rPr>
          <w:rFonts w:eastAsia="inter" w:cs="inter" w:ascii="inter" w:hAnsi="inter"/>
          <w:b/>
          <w:color w:val="000000"/>
          <w:sz w:val="24"/>
        </w:rPr>
        <w:t xml:space="preserve">Frontend - Estrutura de pastas</w:t>
      </w:r>
      <w:bookmarkEnd w:id="2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ntend/</w:t>
        <w:br/>
        <w:t xml:space="preserve">├── src/</w:t>
        <w:br/>
        <w:t xml:space="preserve">│   ├── app/</w:t>
        <w:br/>
        <w:t xml:space="preserve">│   │   ├── layout.tsx</w:t>
        <w:br/>
        <w:t xml:space="preserve">│   │   ├── page.tsx</w:t>
        <w:br/>
        <w:t xml:space="preserve">│   │   ├── globals.css</w:t>
        <w:br/>
        <w:t xml:space="preserve">│   │   └── receitas/</w:t>
        <w:br/>
        <w:t xml:space="preserve">│   │       └── [id]/</w:t>
        <w:br/>
        <w:t xml:space="preserve">│   │           └── page.tsx</w:t>
        <w:br/>
        <w:t xml:space="preserve">│   ├── components/</w:t>
        <w:br/>
        <w:t xml:space="preserve">│   │   ├── Header.tsx</w:t>
        <w:br/>
        <w:t xml:space="preserve">│   │   ├── SearchBar.tsx</w:t>
        <w:br/>
        <w:t xml:space="preserve">│   │   ├── RecipeCard.tsx</w:t>
        <w:br/>
        <w:t xml:space="preserve">│   │   ├── RecipeList.tsx</w:t>
        <w:br/>
        <w:t xml:space="preserve">│   │   ├── RecipeDetail.tsx</w:t>
        <w:br/>
        <w:t xml:space="preserve">│   │   ├── FilterBar.tsx</w:t>
        <w:br/>
        <w:t xml:space="preserve">│   │   ├── Pagination.tsx</w:t>
        <w:br/>
        <w:t xml:space="preserve">│   │   └── Loading.tsx</w:t>
        <w:br/>
        <w:t xml:space="preserve">│   ├── services/</w:t>
        <w:br/>
        <w:t xml:space="preserve">│   │   └── api.ts</w:t>
        <w:br/>
        <w:t xml:space="preserve">│   ├── types/</w:t>
        <w:br/>
        <w:t xml:space="preserve">│   │   └── receita.ts</w:t>
        <w:br/>
        <w:t xml:space="preserve">│   └── hooks/</w:t>
        <w:br/>
        <w:t xml:space="preserve">│       └── useReceitas.ts</w:t>
        <w:br/>
        <w:t xml:space="preserve">├── public/</w:t>
        <w:br/>
        <w:t xml:space="preserve">├── package.json</w:t>
        <w:br/>
        <w:t xml:space="preserve">├── tsconfig.json</w:t>
        <w:br/>
        <w:t xml:space="preserve">├── tailwind.config.ts</w:t>
        <w:br/>
        <w:t xml:space="preserve">├── next.config.js</w:t>
        <w:br/>
        <w:t xml:space="preserve">└── .env.local.example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7" w:name="bm_9_frontend_package_json"/>
      <w:r>
        <w:rPr>
          <w:rFonts w:eastAsia="inter" w:cs="inter" w:ascii="inter" w:hAnsi="inter"/>
          <w:b/>
          <w:color w:val="000000"/>
          <w:sz w:val="24"/>
        </w:rPr>
        <w:t xml:space="preserve">9. Frontend - package.json</w:t>
      </w:r>
      <w:bookmarkEnd w:id="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ceitas-fronte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iv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rip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de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bui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5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xi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.6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ucide-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0.344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no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react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scri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5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ailwindc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3.4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c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oprefix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0.0.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lint-config-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5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8" w:name="bm_10_frontend_env_local_example"/>
      <w:r>
        <w:rPr>
          <w:rFonts w:eastAsia="inter" w:cs="inter" w:ascii="inter" w:hAnsi="inter"/>
          <w:b/>
          <w:color w:val="000000"/>
          <w:sz w:val="24"/>
        </w:rPr>
        <w:t xml:space="preserve">10. Frontend - .env.local.example</w:t>
      </w:r>
      <w:bookmarkEnd w:id="2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UBLIC_API_URL=http://localhost:5000/api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9" w:name="bm_11_frontend_tsconfig_json"/>
      <w:r>
        <w:rPr>
          <w:rFonts w:eastAsia="inter" w:cs="inter" w:ascii="inter" w:hAnsi="inter"/>
          <w:b/>
          <w:color w:val="000000"/>
          <w:sz w:val="24"/>
        </w:rPr>
        <w:t xml:space="preserve">11. Frontend - tsconfig.json</w:t>
      </w:r>
      <w:bookmarkEnd w:id="2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ilerOp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arg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2017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i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m.iterab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llow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kipLibChec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ri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Emi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ModuleIntero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u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uleResolu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ndl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solveJsonModu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solatedModul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s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eserv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crement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lugi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th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/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src/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clu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-env.d.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*/*.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*/*.ts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next/types/**/*.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clu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_modul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" w:name="bm_12_frontend_tailwind_config_ts"/>
      <w:r>
        <w:rPr>
          <w:rFonts w:eastAsia="inter" w:cs="inter" w:ascii="inter" w:hAnsi="inter"/>
          <w:b/>
          <w:color w:val="000000"/>
          <w:sz w:val="24"/>
        </w:rPr>
        <w:t xml:space="preserve">12. Frontend - tailwind.config.ts</w:t>
      </w:r>
      <w:bookmarkEnd w:id="3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ailwind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1" w:name="bm_13_frontend_next_config_js"/>
      <w:r>
        <w:rPr>
          <w:rFonts w:eastAsia="inter" w:cs="inter" w:ascii="inter" w:hAnsi="inter"/>
          <w:b/>
          <w:color w:val="000000"/>
          <w:sz w:val="24"/>
        </w:rPr>
        <w:t xml:space="preserve">13. Frontend - next.config.js</w:t>
      </w:r>
      <w:bookmarkEnd w:id="3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('next').Next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xtConfig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tePatter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toc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**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},</w:t>
        <w:br/>
        <w:t xml:space="preserve">    ],</w:t>
        <w:br/>
        <w:t xml:space="preserve">  }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nextConfig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2" w:name="bm_14_frontend_src_types_receita_ts"/>
      <w:r>
        <w:rPr>
          <w:rFonts w:eastAsia="inter" w:cs="inter" w:ascii="inter" w:hAnsi="inter"/>
          <w:b/>
          <w:color w:val="000000"/>
          <w:sz w:val="24"/>
        </w:rPr>
        <w:t xml:space="preserve">14. Frontend - src/types/receita.ts</w:t>
      </w:r>
      <w:bookmarkEnd w:id="3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_imag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_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_sco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mes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_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C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C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Previous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Nex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io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3" w:name="bm_15_frontend_src_services_api_ts"/>
      <w:r>
        <w:rPr>
          <w:rFonts w:eastAsia="inter" w:cs="inter" w:ascii="inter" w:hAnsi="inter"/>
          <w:b/>
          <w:color w:val="000000"/>
          <w:sz w:val="24"/>
        </w:rPr>
        <w:t xml:space="preserve">15. Frontend - src/services/api.ts</w:t>
      </w:r>
      <w:bookmarkEnd w:id="3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UBLIC_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5000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 =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ication/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},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todas as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page, limit },</w:t>
        <w:br/>
        <w:t xml:space="preserve">   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 por 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Po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sPor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tipo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(por nome ou ingredient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 &amp;&amp;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ltr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&amp;&amp; 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tipo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ingredientes de uma 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receita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ingrediente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ontinuar com os componentes React no próximo bloco...</w:t>
      </w:r>
    </w:p>
    <w:p>
      <w:pPr>
        <w:spacing w:line="360" w:before="315" w:after="105" w:lineRule="auto"/>
        <w:ind w:left="-30"/>
        <w:jc w:val="left"/>
      </w:pPr>
      <w:bookmarkStart w:id="34" w:name="bm_16_frontend_src_app_globals_css"/>
      <w:r>
        <w:rPr>
          <w:rFonts w:eastAsia="inter" w:cs="inter" w:ascii="inter" w:hAnsi="inter"/>
          <w:b/>
          <w:color w:val="000000"/>
          <w:sz w:val="24"/>
        </w:rPr>
        <w:t xml:space="preserve">16. Frontend - src/app/globals.css</w:t>
      </w:r>
      <w:bookmarkEnd w:id="3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C85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D97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6A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2D31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4F5D7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*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-siz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order-box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-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v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flow-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idden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-apple-system, BlinkMacSystemFon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goe U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bo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xyg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buntu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ntarel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ra Sa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oid Sa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elvetica Ne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ans-serif;</w:t>
        <w:br/>
        <w:t xml:space="preserve">  -webkit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smoot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ntialiased;</w:t>
        <w:br/>
        <w:t xml:space="preserve">  -moz-osx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smoot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rayscale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5f5f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xt-bal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-wr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alance;</w:t>
        <w:br/>
        <w:t xml:space="preserve">  }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crollbar customizada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::-webkit-scrollba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rack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1f1f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:hove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dark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5" w:name="bm_17_frontend_src_app_layout_tsx"/>
      <w:r>
        <w:rPr>
          <w:rFonts w:eastAsia="inter" w:cs="inter" w:ascii="inter" w:hAnsi="inter"/>
          <w:b/>
          <w:color w:val="000000"/>
          <w:sz w:val="24"/>
        </w:rPr>
        <w:t xml:space="preserve">17. Frontend - src/app/layout.tsx</w:t>
      </w:r>
      <w:bookmarkEnd w:id="3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globals.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od - Encontre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contre receitas deliciosas baseadas nos ingredientes que você tem em cas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Lay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children,</w:t>
        <w:br/>
        <w:t xml:space="preserve">}: {</w:t>
        <w:br/>
        <w:t xml:space="preserve">  children: React.ReactNode</w:t>
        <w:br/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t-B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hildr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6" w:name="bm_18_frontend_src_components_header_tsx"/>
      <w:r>
        <w:rPr>
          <w:rFonts w:eastAsia="inter" w:cs="inter" w:ascii="inter" w:hAnsi="inter"/>
          <w:b/>
          <w:color w:val="000000"/>
          <w:sz w:val="24"/>
        </w:rPr>
        <w:t xml:space="preserve">18. Frontend - src/components/Header.tsx</w:t>
      </w:r>
      <w:bookmarkEnd w:id="3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tensilsCros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primary shadow-md sticky top-0 z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between items-center h-1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Menu Hamburger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2 rounded-md hover:bg-primary-dark transition-color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Logo/Título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space-x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tensilsCross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8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User Icon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2 rounded-md hover:bg-primary-dark transition-color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7" w:name="bm_19_frontend_src_components_sea_817ecb"/>
      <w:r>
        <w:rPr>
          <w:rFonts w:eastAsia="inter" w:cs="inter" w:ascii="inter" w:hAnsi="inter"/>
          <w:b/>
          <w:color w:val="000000"/>
          <w:sz w:val="24"/>
        </w:rPr>
        <w:t xml:space="preserve">19. Frontend - src/components/SearchBar.tsx</w:t>
      </w:r>
      <w:bookmarkEnd w:id="3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X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</w:t>
        <w:br/>
        <w:t xml:space="preserve">  onSearch,</w:t>
        <w:br/>
        <w:t xml:space="preserve">  placehold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gite os ingredientes separados por vírgula...'</w:t>
        <w:br/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inputValue, setInputValu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ingredientes, set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immed = 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rimmed &amp;&amp; !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rimmed)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vosIngredientes = [...ingredientes, trimmed]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ovosIngredientes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put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emove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!== ingrediente)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KeyP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board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ub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icionar o último ingrediente se houver algo no 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hamar o callback com os ingredientes atua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? ingredientes : [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]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max-w-4xl mx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md p-4 border-2 border-gray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font-semibold text-secondary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ventár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{/* Tags de ingredientes */}</w:t>
        <w:br/>
        <w:t xml:space="preserve">        {ingredientes.length &gt; 0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2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ingredientes.map((ingrediente, index) =&gt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line-flex items-center gap-1 bg-primary text-secondary px-3 py-1 rounded-full text-sm font-medium"</w:t>
        <w:br/>
        <w:t xml:space="preserve">    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ingrediente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RemoveIngrediente(ingrediente)}</w:t>
        <w:br/>
        <w:t xml:space="preserve">                  className="hover:bg-primary-dark rounded-full p-0.5"</w:t>
        <w:br/>
        <w:t xml:space="preserve">                &gt;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1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/* Input de busca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b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ubmi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1 rela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"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putValue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InputValue(e.target.value)}</w:t>
        <w:br/>
        <w:t xml:space="preserve">              onKeyPress={handleKeyPress}</w:t>
        <w:br/>
        <w:t xml:space="preserve">              placeholder={placeholder}</w:t>
        <w:br/>
        <w:t xml:space="preserve">              className="w-full px-4 py-3 pr-10 border border-gray-300 rounded-lg focus:outline-none focus:ring-2 focus:ring-primary focus:border-transparent"</w:t>
        <w:br/>
        <w:t xml:space="preserve">            /&gt;</w:t>
        <w:br/>
        <w:t xml:space="preserve">            {inputValue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tton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InputValue('')}</w:t>
        <w:br/>
        <w:t xml:space="preserve">                className="absolute right-3 top-1/2 -translate-y-1/2 text-gray-400 hover:text-gray-600"</w:t>
        <w:br/>
        <w:t xml:space="preserve">              &gt;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mit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secondary hover:bg-secondary-light text-white px-6 py-3 rounded-lg font-medium transition-colors flex items-center gap-2 whitespace-nowrap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Pesquisar receitas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Hint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 text-gray-500 mt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Digite um ingrediente e pressione Enter para adicionar mai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8" w:name="bm_20_frontend_src_components_fil_9a0f46"/>
      <w:r>
        <w:rPr>
          <w:rFonts w:eastAsia="inter" w:cs="inter" w:ascii="inter" w:hAnsi="inter"/>
          <w:b/>
          <w:color w:val="000000"/>
          <w:sz w:val="24"/>
        </w:rPr>
        <w:t xml:space="preserve">20. Frontend - src/components/FilterBar.tsx</w:t>
      </w:r>
      <w:bookmarkEnd w:id="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selectedTipo, onTipoChang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[] = [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]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3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tipos.map((tipo) =&gt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.value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TipoChange(tipo.value)}</w:t>
        <w:br/>
        <w:t xml:space="preserve">          className={`px-6 py-2 rounded-full font-medium transition-all ${</w:t>
        <w:br/>
        <w:t xml:space="preserve">            selectedTipo === tipo.value</w:t>
        <w:br/>
        <w:t xml:space="preserve">              ? 'bg-secondary text-white shadow-lg scale-105'</w:t>
        <w:br/>
        <w:t xml:space="preserve">              : 'bg-white text-secondary hover:bg-gray-100 shadow'</w:t>
        <w:br/>
        <w:t xml:space="preserve">          }`}</w:t>
        <w:br/>
        <w:t xml:space="preserve">        &gt;</w:t>
        <w:br/>
        <w:t xml:space="preserve">          {tipo.label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)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9" w:name="bm_21_frontend_src_components_rec_84d0ad"/>
      <w:r>
        <w:rPr>
          <w:rFonts w:eastAsia="inter" w:cs="inter" w:ascii="inter" w:hAnsi="inter"/>
          <w:b/>
          <w:color w:val="000000"/>
          <w:sz w:val="24"/>
        </w:rPr>
        <w:t xml:space="preserve">21. Frontend - src/components/RecipeCard.tsx</w:t>
      </w:r>
      <w:bookmarkEnd w:id="3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im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, onClick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trair tempo de preparo se disponív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tractTempoPreparo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ch = modoPreparo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(\d+)\s*(min|minutos|horas?|h)/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ch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match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match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].toLowerCase().startsWi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')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'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in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mpoPreparo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ractTempo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po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bels[tipo] || tipo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Click(receita.id)}</w:t>
        <w:br/>
        <w:t xml:space="preserve">      className="bg-white rounded-lg shadow-md hover:shadow-xl transition-all cursor-pointer overflow-hidden border-2 border-gray-100 hover:border-primary transform hover:-translate-y-1"</w:t>
        <w:br/>
        <w:t xml:space="preserve">    &gt;</w:t>
        <w:br/>
        <w:t xml:space="preserve">      {/* Imagem */}</w:t>
        <w:br/>
        <w:t xml:space="preserve">      {receita.link_imagem ?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full h-48 bg-gray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link_imagem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receita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bject-cov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(max-width: 768px) 100vw, (max-width: 1200px) 50vw, 33vw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Err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  const target = e.target as HTMLImageElement;</w:t>
        <w:br/>
        <w:t xml:space="preserve">              target.style.display = 'none';</w:t>
        <w:br/>
        <w:t xml:space="preserve">            }}</w:t>
        <w:br/>
        <w:t xml:space="preserve">         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 :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48 bg-gradient-to-br from-primary-light to-primary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4x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🍽️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/>
        <w:br/>
        <w:t xml:space="preserve">      {/* Conteúdo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Título e Estrela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between items-start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font-bold text-secondary flex-1 line-clam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receita.receita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ill-primary ml-2 flex-shrink-0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Tipo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 text-gray-600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getTipoLabel(receita.tipo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Tempo de Preparo */}</w:t>
        <w:br/>
        <w:t xml:space="preserve">        {tempoPreparo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text-sm text-gray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16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r-1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mpo de Prepar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l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empoPrepar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/* Match Score (se disponível) */}</w:t>
        <w:br/>
        <w:t xml:space="preserve">        {receita.match_score &amp;&amp; receita.match_score &gt; 1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2 inline-block bg-green-100 text-green-800 text-xs px-2 py-1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receita.match_score} ingredientes encontrados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0" w:name="bm_22_frontend_src_components_rec_a58deb"/>
      <w:r>
        <w:rPr>
          <w:rFonts w:eastAsia="inter" w:cs="inter" w:ascii="inter" w:hAnsi="inter"/>
          <w:b/>
          <w:color w:val="000000"/>
          <w:sz w:val="24"/>
        </w:rPr>
        <w:t xml:space="preserve">22. Frontend - src/components/RecipeList.tsx</w:t>
      </w:r>
      <w:bookmarkEnd w:id="4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ecipeC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out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navig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s, loading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id grid-cols-1 md:grid-cols-2 lg:grid-cols-3 gap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[...Array(6)].map((_, i)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md h-80 animate-puls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48 bg-gray-300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 space-y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-4 bg-gray-300 rounded w-3/4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-4 bg-gray-300 rounded w-1/2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ceitas || receita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center py-1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6xl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🔍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xl font-semi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Nenhuma receita encontrada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gray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Tente buscar com outros ingredientes ou filtro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eitas Disponívei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base font-normal text-gray-600 ml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({receitas.length} {receitas.length === 1 ? 'receita' : 'receitas'}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id grid-cols-1 md:grid-cols-2 lg:grid-cols-3 gap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receitas.map((receita)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id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id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.push(`/receitas/${id}`)}</w:t>
        <w:br/>
        <w:t xml:space="preserve">          /&gt;</w:t>
        <w:br/>
        <w:t xml:space="preserve">  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1" w:name="bm_23_frontend_src_components_pag_410ecd"/>
      <w:r>
        <w:rPr>
          <w:rFonts w:eastAsia="inter" w:cs="inter" w:ascii="inter" w:hAnsi="inter"/>
          <w:b/>
          <w:color w:val="000000"/>
          <w:sz w:val="24"/>
        </w:rPr>
        <w:t xml:space="preserve">23. Frontend - src/components/Pagination.tsx</w:t>
      </w:r>
      <w:bookmarkEnd w:id="4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Lef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R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ta, onPageChang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page, pageCount, hasPreviousPage, hasNextPage } = meta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Count &l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PageNu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[] = 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xVisib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Count &lt;= maxVisible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i &lt;= pageCount; i++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);</w:t>
        <w:br/>
        <w:t xml:space="preserve">      }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r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n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Coun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= start; i &lt;= end; i++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);</w:t>
        <w:br/>
        <w:t xml:space="preserve">      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 &lt; pageCoun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/>
        <w:br/>
        <w:t xml:space="preserve">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Count)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ges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center items-center gap-2 mt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Botão Anterior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 - 1)}</w:t>
        <w:br/>
        <w:t xml:space="preserve">        disabled={!hasPreviousPage}</w:t>
        <w:br/>
        <w:t xml:space="preserve">        className={`p-2 rounded-lg transition-colors ${</w:t>
        <w:br/>
        <w:t xml:space="preserve">          hasPreviousPage</w:t>
        <w:br/>
        <w:t xml:space="preserve">            ? 'bg-white hover:bg-primary text-secondary border border-gray-300'</w:t>
        <w:br/>
        <w:t xml:space="preserve">            : 'bg-gray-100 text-gray-400 cursor-not-allowed'</w:t>
        <w:br/>
        <w:t xml:space="preserve">        }`}</w:t>
        <w:br/>
        <w:t xml:space="preserve">      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Lef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{/* Números das páginas */}</w:t>
        <w:br/>
        <w:t xml:space="preserve">      {getPageNumbers().map((pageNum, index) =&gt; {</w:t>
        <w:br/>
        <w:t xml:space="preserve">        if (pageNum === '...') {</w:t>
        <w:br/>
        <w:t xml:space="preserve">          return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lipsis-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x-3 py-2 text-gray-5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...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;</w:t>
        <w:br/>
        <w:t xml:space="preserve">        }</w:t>
        <w:br/>
        <w:t xml:space="preserve"/>
        <w:br/>
        <w:t xml:space="preserve">        const isActive = pageNum === page;</w:t>
        <w:br/>
        <w:t xml:space="preserve"/>
        <w:br/>
        <w:t xml:space="preserve">        return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geNum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Num as number)}</w:t>
        <w:br/>
        <w:t xml:space="preserve">            className={`px-4 py-2 rounded-lg font-medium transition-colors ${</w:t>
        <w:br/>
        <w:t xml:space="preserve">              isActive</w:t>
        <w:br/>
        <w:t xml:space="preserve">                ? 'bg-secondary text-white'</w:t>
        <w:br/>
        <w:t xml:space="preserve">                : 'bg-white hover:bg-primary text-secondary border border-gray-300'</w:t>
        <w:br/>
        <w:t xml:space="preserve">            }`}</w:t>
        <w:br/>
        <w:t xml:space="preserve">          &gt;</w:t>
        <w:br/>
        <w:t xml:space="preserve">            {pageNum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;</w:t>
        <w:br/>
        <w:t xml:space="preserve">      })}</w:t>
        <w:br/>
        <w:t xml:space="preserve"/>
        <w:br/>
        <w:t xml:space="preserve">      {/* Botão Próximo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 + 1)}</w:t>
        <w:br/>
        <w:t xml:space="preserve">        disabled={!hasNextPage}</w:t>
        <w:br/>
        <w:t xml:space="preserve">        className={`p-2 rounded-lg transition-colors ${</w:t>
        <w:br/>
        <w:t xml:space="preserve">          hasNextPage</w:t>
        <w:br/>
        <w:t xml:space="preserve">            ? 'bg-white hover:bg-primary text-secondary border border-gray-300'</w:t>
        <w:br/>
        <w:t xml:space="preserve">            : 'bg-gray-100 text-gray-400 cursor-not-allowed'</w:t>
        <w:br/>
        <w:t xml:space="preserve">        }`}</w:t>
        <w:br/>
        <w:t xml:space="preserve">      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Righ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2" w:name="bm_24_frontend_src_components_loa_872725"/>
      <w:r>
        <w:rPr>
          <w:rFonts w:eastAsia="inter" w:cs="inter" w:ascii="inter" w:hAnsi="inter"/>
          <w:b/>
          <w:color w:val="000000"/>
          <w:sz w:val="24"/>
        </w:rPr>
        <w:t xml:space="preserve">24. Frontend - src/components/Loading.tsx</w:t>
      </w:r>
      <w:bookmarkEnd w:id="4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col items-center justify-center min-h-[400px]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20 h-2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bsolute top-0 left-0 w-full h-full border-4 border-primary border-t-transparent rounded-full animate-spin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4 text-lg text-secondary 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rregando receitas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ontinuar com o componente de detalhes da receita e a página principal...</w:t>
      </w:r>
    </w:p>
    <w:p>
      <w:pPr>
        <w:spacing w:line="360" w:before="315" w:after="105" w:lineRule="auto"/>
        <w:ind w:left="-30"/>
        <w:jc w:val="left"/>
      </w:pPr>
      <w:bookmarkStart w:id="43" w:name="bm_25_frontend_src_components_rec_a42304"/>
      <w:r>
        <w:rPr>
          <w:rFonts w:eastAsia="inter" w:cs="inter" w:ascii="inter" w:hAnsi="inter"/>
          <w:b/>
          <w:color w:val="000000"/>
          <w:sz w:val="24"/>
        </w:rPr>
        <w:t xml:space="preserve">25. Frontend - src/components/RecipeDetail.tsx</w:t>
      </w:r>
      <w:bookmarkEnd w:id="4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fH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im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, onClos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po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bels[tipo] || tipo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ar 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List = 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[,;]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ar modo de 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epareSteps = 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\d+\.|\n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e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e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 inset-0 bg-black bg-opacity-50 z-50 flex items-center justify-center p-4 overflow-y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2xl max-w-4xl w-full max-h-[90vh] overflow-y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Header com imagem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receita.link_imagem ?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full h-64 md:h-8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link_imagem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receita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bject-cover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(max-width: 1200px) 100vw, 1200px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ority</w:t>
        <w:br/>
        <w:t xml:space="preserve">        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 :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64 md:h-80 bg-gradient-to-br from-primary-light to-primary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8x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🍽️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  </w:t>
        <w:br/>
        <w:t xml:space="preserve">          {/* Botão fechar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nClos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bsolute top-4 right-4 bg-white rounded-full p-2 shadow-lg hover:bg-gray-100 transition-colors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Conteúdo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6 md:p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Título e Tipo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start justify-between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3xl md:text-4xl font-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receita.receita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gap-4 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line-flex items-center gap-1 bg-primary px-3 py-1 rounded-full 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{getTipoLabel(receita.tipo)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ill-primary ml-4 flex-shrink-0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32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Ingredientes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 flex items-center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fH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Ingredientes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pace-y-2 bg-gray-50 p-4 rounded-lg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{ingredientesList.map((ingrediente, index) =&gt; 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start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ont-bold mt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•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))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Modo de Preparo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 flex items-center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Modo de Preparo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pace-y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{prepareSteps.map((step, index) =&gt; 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ga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shrink-0 w-8 h-8 bg-primary text-secondary font-bold rounded-full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{index + 1}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 flex-1 pt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tep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))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Ingredientes Base (se disponível) */}</w:t>
        <w:br/>
        <w:t xml:space="preserve">          {receita.IngredientesBase &amp;&amp; receita.IngredientesBase.length &gt; 0 &amp;&amp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8 p-4 bg-green-50 rounded-lg border border-green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Ingredientes-chave desta receita: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receita.IngredientesBase[0].nomesIngrediente.map((ing, idx) =&gt; (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dx}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green-200 text-green-800 px-3 py-1 rounded-full text-sm font-medium"</w:t>
        <w:br/>
        <w:t xml:space="preserve">        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{ing}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))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4" w:name="bm_26_frontend_src_hooks_usereceitas_ts"/>
      <w:r>
        <w:rPr>
          <w:rFonts w:eastAsia="inter" w:cs="inter" w:ascii="inter" w:hAnsi="inter"/>
          <w:b/>
          <w:color w:val="000000"/>
          <w:sz w:val="24"/>
        </w:rPr>
        <w:t xml:space="preserve">26. Frontend - src/hooks/useReceitas.ts</w:t>
      </w:r>
      <w:bookmarkEnd w:id="4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Effect, useCallback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API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services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ceitas, setReceita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rror, setError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meta, setMeta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etch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carreg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sc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na busc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ltr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query, 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receitas,</w:t>
        <w:br/>
        <w:t xml:space="preserve">    loading,</w:t>
        <w:br/>
        <w:t xml:space="preserve">    error,</w:t>
        <w:br/>
        <w:t xml:space="preserve">    meta,</w:t>
        <w:br/>
        <w:t xml:space="preserve">    fetchReceitas,</w:t>
        <w:br/>
        <w:t xml:space="preserve">    buscarReceitas,</w:t>
        <w:br/>
        <w:t xml:space="preserve">    filtrarReceitas,</w:t>
        <w:br/>
        <w:t xml:space="preserve">  };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5" w:name="bm_27_frontend_src_app_page_tsx"/>
      <w:r>
        <w:rPr>
          <w:rFonts w:eastAsia="inter" w:cs="inter" w:ascii="inter" w:hAnsi="inter"/>
          <w:b/>
          <w:color w:val="000000"/>
          <w:sz w:val="24"/>
        </w:rPr>
        <w:t xml:space="preserve">27. Frontend - src/app/page.tsx</w:t>
      </w:r>
      <w:bookmarkEnd w:id="4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Search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Filter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Li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Pagin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eceita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hooks/use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lectedTipo, setSelectedTipo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urrentPage, setCurrentPag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Query, setSearchQuery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Ingredientes, setSearch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, loading, error, meta, fetchReceitas, buscarReceitas, filtrarReceitas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arregar receitas inicia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, [fetchReceitas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unção de busc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query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unção de filtro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 há busca por ingredientes, manter a busca e aplicar filt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searchQuery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unção de mudança de págin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oll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havi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moo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lected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ectedTipo, searchQuery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 py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Barra de Busca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earch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Filtros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ectedTipo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Tipo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/* Erro */}</w:t>
        <w:br/>
        <w:t xml:space="preserve">        {error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red-50 border border-red-200 text-red-800 px-4 py-3 rounded-lg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 ao carreg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rro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/* Lista de Receitas */}</w:t>
        <w:br/>
        <w:t xml:space="preserve">        {loading ?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 :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s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  {/* Paginação */}</w:t>
        <w:br/>
        <w:t xml:space="preserve">            {meta &amp;&amp; meta.pageCount &gt; 1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Page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div&gt;</w:t>
        <w:br/>
        <w:t xml:space="preserve">  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6" w:name="bm_28_frontend_src_app_receitas_i_d0d4ca"/>
      <w:r>
        <w:rPr>
          <w:rFonts w:eastAsia="inter" w:cs="inter" w:ascii="inter" w:hAnsi="inter"/>
          <w:b/>
          <w:color w:val="000000"/>
          <w:sz w:val="24"/>
        </w:rPr>
        <w:t xml:space="preserve">28. Frontend - src/app/receitas/[id]/page.tsx</w:t>
      </w:r>
      <w:bookmarkEnd w:id="4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Effect,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outer, useParam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navig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API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services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Detai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m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ceita, setReceita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rror, setError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Po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</w:t>
        <w:br/>
        <w:t xml:space="preserve">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carregar 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}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}, [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 || !receita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4xl mx-auto px-4 py-16 text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ceita não encontrada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los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primary hover:bg-primary-dark text-secondary px-6 py-3 rounded-lg font-medium transition-colors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Voltar para início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los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7" w:name="bm_29_readme_md_principal"/>
      <w:r>
        <w:rPr>
          <w:rFonts w:eastAsia="inter" w:cs="inter" w:ascii="inter" w:hAnsi="inter"/>
          <w:b/>
          <w:color w:val="000000"/>
          <w:sz w:val="24"/>
        </w:rPr>
        <w:t xml:space="preserve">29. </w:t>
      </w:r>
      <w:hyperlink r:id="rId27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README.md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principal</w:t>
      </w:r>
      <w:bookmarkEnd w:id="4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🍽️ Receitas App - Fullstack Appli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Aplicação fullstack para busca e consulta de receitas culinárias baseada nos ingredientes disponíveis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🚀 Tecnologi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Fron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Next.js 15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App Router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eact 19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ypeScrip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ailwind CS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Lucide Reac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ícones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Flask 3.0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ython 3.11+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equest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HTTP client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Flask-COR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API Extern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 de Receitas: https://api-receitas-pi.vercel.ap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📋 Funcionalida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✅ Busca de receitas por ingredientes</w:t>
        <w:br/>
        <w:t xml:space="preserve">✅ Filtros por tipo (doce, salgado, agridoce)</w:t>
        <w:br/>
        <w:t xml:space="preserve">✅ Busca por nome/descrição</w:t>
        <w:br/>
        <w:t xml:space="preserve">✅ Visualização detalhada de receitas</w:t>
        <w:br/>
        <w:t xml:space="preserve">✅ Paginação de resultados</w:t>
        <w:br/>
        <w:t xml:space="preserve">✅ Interface responsiva</w:t>
        <w:br/>
        <w:t xml:space="preserve">✅ Sistema de match score (receitas com mais ingredientes disponíveis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🛠️ Instalação e Execu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Backend (Flask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d backend</w:t>
      </w:r>
    </w:p>
    <w:p>
      <w:pPr>
        <w:spacing w:line="270" w:before="157.5" w:after="157.5" w:lineRule="auto"/>
        <w:jc w:val="left"/>
      </w:pPr>
      <w:bookmarkStart w:id="48" w:name="criar_ambiente_virtual"/>
      <w:r>
        <w:rPr>
          <w:rFonts w:eastAsia="inter" w:cs="inter" w:ascii="inter" w:hAnsi="inter"/>
          <w:b/>
          <w:color w:val="000000"/>
          <w:sz w:val="39"/>
        </w:rPr>
        <w:t xml:space="preserve">Criar ambiente virtual</w:t>
      </w:r>
      <w:bookmarkEnd w:id="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ython -m venv venv</w:t>
      </w:r>
    </w:p>
    <w:p>
      <w:pPr>
        <w:spacing w:line="270" w:before="157.5" w:after="157.5" w:lineRule="auto"/>
        <w:jc w:val="left"/>
      </w:pPr>
      <w:bookmarkStart w:id="49" w:name="ativar_ambiente_virtual"/>
      <w:r>
        <w:rPr>
          <w:rFonts w:eastAsia="inter" w:cs="inter" w:ascii="inter" w:hAnsi="inter"/>
          <w:b/>
          <w:color w:val="000000"/>
          <w:sz w:val="39"/>
        </w:rPr>
        <w:t xml:space="preserve">Ativar ambiente virtual</w:t>
      </w:r>
      <w:bookmarkEnd w:id="49"/>
    </w:p>
    <w:p>
      <w:pPr>
        <w:spacing w:line="270" w:before="157.5" w:after="157.5" w:lineRule="auto"/>
        <w:jc w:val="left"/>
      </w:pPr>
      <w:bookmarkStart w:id="50" w:name="windows"/>
      <w:r>
        <w:rPr>
          <w:rFonts w:eastAsia="inter" w:cs="inter" w:ascii="inter" w:hAnsi="inter"/>
          <w:b/>
          <w:color w:val="000000"/>
          <w:sz w:val="39"/>
        </w:rPr>
        <w:t xml:space="preserve">Windows:</w:t>
      </w:r>
      <w:bookmarkEnd w:id="5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nv\Scripts\activate</w:t>
      </w:r>
    </w:p>
    <w:p>
      <w:pPr>
        <w:spacing w:line="270" w:before="157.5" w:after="157.5" w:lineRule="auto"/>
        <w:jc w:val="left"/>
      </w:pPr>
      <w:bookmarkStart w:id="51" w:name="linux_mac"/>
      <w:r>
        <w:rPr>
          <w:rFonts w:eastAsia="inter" w:cs="inter" w:ascii="inter" w:hAnsi="inter"/>
          <w:b/>
          <w:color w:val="000000"/>
          <w:sz w:val="39"/>
        </w:rPr>
        <w:t xml:space="preserve">Linux/Mac:</w:t>
      </w:r>
      <w:bookmarkEnd w:id="5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ource venv/bin/activate</w:t>
      </w:r>
    </w:p>
    <w:p>
      <w:pPr>
        <w:spacing w:line="270" w:before="157.5" w:after="157.5" w:lineRule="auto"/>
        <w:jc w:val="left"/>
      </w:pPr>
      <w:bookmarkStart w:id="52" w:name="instalar_dependências"/>
      <w:r>
        <w:rPr>
          <w:rFonts w:eastAsia="inter" w:cs="inter" w:ascii="inter" w:hAnsi="inter"/>
          <w:b/>
          <w:color w:val="000000"/>
          <w:sz w:val="39"/>
        </w:rPr>
        <w:t xml:space="preserve">Instalar dependências</w:t>
      </w:r>
      <w:bookmarkEnd w:id="5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ip install -r requirements.txt</w:t>
      </w:r>
    </w:p>
    <w:p>
      <w:pPr>
        <w:spacing w:line="270" w:before="157.5" w:after="157.5" w:lineRule="auto"/>
        <w:jc w:val="left"/>
      </w:pPr>
      <w:bookmarkStart w:id="53" w:name="criar_arquivo_env"/>
      <w:r>
        <w:rPr>
          <w:rFonts w:eastAsia="inter" w:cs="inter" w:ascii="inter" w:hAnsi="inter"/>
          <w:b/>
          <w:color w:val="000000"/>
          <w:sz w:val="39"/>
        </w:rPr>
        <w:t xml:space="preserve">Criar arquivo .env</w:t>
      </w:r>
      <w:bookmarkEnd w:id="5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p .env.example .env</w:t>
      </w:r>
    </w:p>
    <w:p>
      <w:pPr>
        <w:spacing w:line="270" w:before="157.5" w:after="157.5" w:lineRule="auto"/>
        <w:jc w:val="left"/>
      </w:pPr>
      <w:bookmarkStart w:id="54" w:name="executar_servidor"/>
      <w:r>
        <w:rPr>
          <w:rFonts w:eastAsia="inter" w:cs="inter" w:ascii="inter" w:hAnsi="inter"/>
          <w:b/>
          <w:color w:val="000000"/>
          <w:sz w:val="39"/>
        </w:rPr>
        <w:t xml:space="preserve">Executar servidor</w:t>
      </w:r>
      <w:bookmarkEnd w:id="5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ython </w:t>
      </w:r>
      <w:hyperlink r:id="rId28">
        <w:r>
          <w:rPr>
            <w:rFonts w:eastAsia="inter" w:cs="inter" w:ascii="inter" w:hAnsi="inter"/>
            <w:color w:val="#000"/>
            <w:u w:val="single"/>
          </w:rPr>
          <w:t xml:space="preserve">run.py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 backend estará rodando em `http://localhost:5000`</w:t>
        <w:br/>
        <w:t xml:space="preserve"/>
        <w:br/>
        <w:t xml:space="preserve">### Frontend (Next.js)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d frontend</w:t>
      </w:r>
    </w:p>
    <w:p>
      <w:pPr>
        <w:spacing w:line="270" w:before="157.5" w:after="157.5" w:lineRule="auto"/>
        <w:jc w:val="left"/>
      </w:pPr>
      <w:bookmarkStart w:id="55" w:name="instalar_dependências_2"/>
      <w:r>
        <w:rPr>
          <w:rFonts w:eastAsia="inter" w:cs="inter" w:ascii="inter" w:hAnsi="inter"/>
          <w:b/>
          <w:color w:val="000000"/>
          <w:sz w:val="39"/>
        </w:rPr>
        <w:t xml:space="preserve">Instalar dependências</w:t>
      </w:r>
      <w:bookmarkEnd w:id="5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pm install</w:t>
      </w:r>
    </w:p>
    <w:p>
      <w:pPr>
        <w:spacing w:line="270" w:before="157.5" w:after="157.5" w:lineRule="auto"/>
        <w:jc w:val="left"/>
      </w:pPr>
      <w:bookmarkStart w:id="56" w:name="criar_arquivo_env_local"/>
      <w:r>
        <w:rPr>
          <w:rFonts w:eastAsia="inter" w:cs="inter" w:ascii="inter" w:hAnsi="inter"/>
          <w:b/>
          <w:color w:val="000000"/>
          <w:sz w:val="39"/>
        </w:rPr>
        <w:t xml:space="preserve">Criar arquivo .env.local</w:t>
      </w:r>
      <w:bookmarkEnd w:id="5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p .env.local.example .env.local</w:t>
      </w:r>
    </w:p>
    <w:p>
      <w:pPr>
        <w:spacing w:line="270" w:before="157.5" w:after="157.5" w:lineRule="auto"/>
        <w:jc w:val="left"/>
      </w:pPr>
      <w:bookmarkStart w:id="57" w:name="executar_em_modo_desenvolvimento"/>
      <w:r>
        <w:rPr>
          <w:rFonts w:eastAsia="inter" w:cs="inter" w:ascii="inter" w:hAnsi="inter"/>
          <w:b/>
          <w:color w:val="000000"/>
          <w:sz w:val="39"/>
        </w:rPr>
        <w:t xml:space="preserve">Executar em modo desenvolvimento</w:t>
      </w:r>
      <w:bookmarkEnd w:id="5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pm run dev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 frontend estará rodando em `http://localhost:3000`</w:t>
        <w:br/>
        <w:t xml:space="preserve"/>
        <w:br/>
        <w:t xml:space="preserve">## 📁 Estrutura do Projet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ceitas-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backend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r>
        <w:rPr>
          <w:rFonts w:eastAsia="inter" w:cs="inter" w:ascii="inter" w:hAnsi="inter"/>
          <w:b/>
          <w:color w:val="000000"/>
        </w:rPr>
        <w:t xml:space="preserve">init</w:t>
      </w:r>
      <w:r>
        <w:rPr>
          <w:rFonts w:eastAsia="inter" w:cs="inter" w:ascii="inter" w:hAnsi="inter"/>
          <w:color w:val="000000"/>
        </w:rPr>
        <w:t xml:space="preserve">.p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hyperlink r:id="rId29">
        <w:r>
          <w:rPr>
            <w:rFonts w:eastAsia="inter" w:cs="inter" w:ascii="inter" w:hAnsi="inter"/>
            <w:color w:val="#000"/>
            <w:u w:val="single"/>
          </w:rPr>
          <w:t xml:space="preserve">config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hyperlink r:id="rId30">
        <w:r>
          <w:rPr>
            <w:rFonts w:eastAsia="inter" w:cs="inter" w:ascii="inter" w:hAnsi="inter"/>
            <w:color w:val="#000"/>
            <w:u w:val="single"/>
          </w:rPr>
          <w:t xml:space="preserve">utils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rout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</w:t>
      </w:r>
      <w:hyperlink r:id="rId31">
        <w:r>
          <w:rPr>
            <w:rFonts w:eastAsia="inter" w:cs="inter" w:ascii="inter" w:hAnsi="inter"/>
            <w:color w:val="#000"/>
            <w:u w:val="single"/>
          </w:rPr>
          <w:t xml:space="preserve">receitas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servic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api_service.p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requirements.tx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</w:t>
      </w:r>
      <w:hyperlink r:id="rId32">
        <w:r>
          <w:rPr>
            <w:rFonts w:eastAsia="inter" w:cs="inter" w:ascii="inter" w:hAnsi="inter"/>
            <w:color w:val="#000"/>
            <w:u w:val="single"/>
          </w:rPr>
          <w:t xml:space="preserve">run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.env.examp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frontend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src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layout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page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receitas/[id]/page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component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servic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typ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hook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package.js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.env.local.examp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 </w:t>
      </w:r>
      <w:hyperlink r:id="rId33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🔌 Endpoints da API Backend</w:t>
        <w:br/>
        <w:t xml:space="preserve"/>
        <w:br/>
        <w:t xml:space="preserve">### Health Check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health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Todas as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todas?page=1&amp;limit=1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Receita por I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{id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por Tipo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tipo/{tipo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s: `doce`, `salgado`, `agridoce`</w:t>
        <w:br/>
        <w:t xml:space="preserve"/>
        <w:br/>
        <w:t xml:space="preserve">### Buscar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buscar?q=bolo&amp;page=1&amp;limit=1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T /api/receitas/buscar?ingredientes=farinha,ovos&amp;page=1&amp;limit=1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Filtrar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filtrar?tipo=doce&amp;q=chocola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🎨 Design</w:t>
        <w:br/>
        <w:t xml:space="preserve"/>
        <w:br/>
        <w:t xml:space="preserve">O design segue o wireframe fornecido com melhorias de UX/UI:</w:t>
        <w:br/>
        <w:t xml:space="preserve">- Interface limpa e intuitiva</w:t>
        <w:br/>
        <w:t xml:space="preserve">- Cores primárias: Amarelo (#FFC857) e Cinza escuro (#2D3142)</w:t>
        <w:br/>
        <w:t xml:space="preserve">- Cards de receitas com imagens</w:t>
        <w:br/>
        <w:t xml:space="preserve">- Sistema de tags para ingredientes</w:t>
        <w:br/>
        <w:t xml:space="preserve">- Paginação intuitiva</w:t>
        <w:br/>
        <w:t xml:space="preserve">- Loading states</w:t>
        <w:br/>
        <w:t xml:space="preserve">- Design responsivo mobile-first</w:t>
        <w:br/>
        <w:t xml:space="preserve"/>
        <w:br/>
        <w:t xml:space="preserve">## 📱 Responsividade</w:t>
        <w:br/>
        <w:t xml:space="preserve"/>
        <w:br/>
        <w:t xml:space="preserve">A aplicação é totalmente responsiva e funciona perfeitamente em:</w:t>
        <w:br/>
        <w:t xml:space="preserve">- Desktop (1920px+)</w:t>
        <w:br/>
        <w:t xml:space="preserve">- Laptop (1024px - 1919px)</w:t>
        <w:br/>
        <w:t xml:space="preserve">- Tablet (768px - 1023px)</w:t>
        <w:br/>
        <w:t xml:space="preserve">- Mobile (320px - 767px)</w:t>
        <w:br/>
        <w:t xml:space="preserve"/>
        <w:br/>
        <w:t xml:space="preserve">## 🧪 Testes</w:t>
        <w:br/>
        <w:t xml:space="preserve"/>
        <w:br/>
        <w:t xml:space="preserve">Para testar a aplicação:</w:t>
        <w:br/>
        <w:t xml:space="preserve"/>
        <w:br/>
        <w:t xml:space="preserve">1. Inicie o backend</w:t>
        <w:br/>
        <w:t xml:space="preserve">2. Inicie o frontend</w:t>
        <w:br/>
        <w:t xml:space="preserve">3. Acesse http://localhost:3000</w:t>
        <w:br/>
        <w:t xml:space="preserve">4. Teste as funcionalidades:</w:t>
        <w:br/>
        <w:t xml:space="preserve">   - Busca por ingredientes</w:t>
        <w:br/>
        <w:t xml:space="preserve">   - Filtros por tipo</w:t>
        <w:br/>
        <w:t xml:space="preserve">   - Paginação</w:t>
        <w:br/>
        <w:t xml:space="preserve">   - Visualização de detalhes</w:t>
        <w:br/>
        <w:t xml:space="preserve"/>
        <w:br/>
        <w:t xml:space="preserve">## 🔒 Variáveis de Ambiente</w:t>
        <w:br/>
        <w:t xml:space="preserve"/>
        <w:br/>
        <w:t xml:space="preserve">### Backend (.env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ASK_ENV=developmen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LASK_DEBUG=Tru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PI_BASE_URL=https://api-receitas-pi.vercel.ap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ORT=500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Frontend (.env.local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T_PUBLIC_API_URL=http://localhost:5000/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📝 Notas de Desenvolvimento</w:t>
        <w:br/>
        <w:t xml:space="preserve"/>
        <w:br/>
        <w:t xml:space="preserve">- O backend atua como middleware entre o frontend e a API externa</w:t>
        <w:br/>
        <w:t xml:space="preserve">- Sistema de cache pode ser implementado para melhorar performance</w:t>
        <w:br/>
        <w:t xml:space="preserve">- O match score ajuda a identificar receitas com mais ingredientes disponíveis</w:t>
        <w:br/>
        <w:t xml:space="preserve">- Tratamento robusto de erros em todas as camadas</w:t>
        <w:br/>
        <w:t xml:space="preserve">- Logs detalhados para debugging</w:t>
        <w:br/>
        <w:t xml:space="preserve"/>
        <w:br/>
        <w:t xml:space="preserve">## 🚀 Deploy</w:t>
        <w:br/>
        <w:t xml:space="preserve"/>
        <w:br/>
        <w:t xml:space="preserve">### Backend</w:t>
        <w:br/>
        <w:t xml:space="preserve">Recomendado: Heroku, Railway, Render</w:t>
        <w:br/>
        <w:t xml:space="preserve"/>
        <w:br/>
        <w:t xml:space="preserve">### Frontend</w:t>
        <w:br/>
        <w:t xml:space="preserve">Recomendado: Vercel, Netlify</w:t>
        <w:br/>
        <w:t xml:space="preserve"/>
        <w:br/>
        <w:t xml:space="preserve">## 👥 Histórias de Usuário Implementadas</w:t>
        <w:br/>
        <w:t xml:space="preserve"/>
        <w:br/>
        <w:t xml:space="preserve">✅ História 1: Busca por Ingredientes</w:t>
        <w:br/>
        <w:t xml:space="preserve">✅ História 2: Visualização de Lista</w:t>
        <w:br/>
        <w:t xml:space="preserve">✅ História 3: Filtros por Tipo</w:t>
        <w:br/>
        <w:t xml:space="preserve">✅ História 4: Detalhes da Receita</w:t>
        <w:br/>
        <w:t xml:space="preserve">✅ História 5: Interface Responsiva</w:t>
        <w:br/>
        <w:t xml:space="preserve">✅ História 6: Busca Avançada</w:t>
        <w:br/>
        <w:t xml:space="preserve"/>
        <w:br/>
        <w:t xml:space="preserve">## 📄 Licença</w:t>
        <w:br/>
        <w:t xml:space="preserve"/>
        <w:br/>
        <w:t xml:space="preserve">Este projeto foi desenvolvido para fins educacionais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8" w:name="resumo_do_desenvolvimento"/>
      <w:r>
        <w:rPr>
          <w:rFonts w:eastAsia="inter" w:cs="inter" w:ascii="inter" w:hAnsi="inter"/>
          <w:b/>
          <w:color w:val="000000"/>
          <w:sz w:val="24"/>
        </w:rPr>
        <w:t xml:space="preserve">Resumo do Desenvolvimento</w:t>
      </w:r>
      <w:bookmarkEnd w:id="5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iei uma aplicação fullstack completa seguindo as melhores práticas de 2025:</w:t>
      </w:r>
    </w:p>
    <w:p>
      <w:pPr>
        <w:spacing w:line="360" w:before="315" w:after="105" w:lineRule="auto"/>
        <w:ind w:left="-30"/>
        <w:jc w:val="left"/>
      </w:pPr>
      <w:bookmarkStart w:id="59" w:name="backend_flask"/>
      <w:r>
        <w:rPr>
          <w:rFonts w:eastAsia="inter" w:cs="inter" w:ascii="inter" w:hAnsi="inter"/>
          <w:b/>
          <w:color w:val="000000"/>
          <w:sz w:val="24"/>
        </w:rPr>
        <w:t xml:space="preserve">Backend (Flask):</w:t>
      </w:r>
      <w:bookmarkEnd w:id="59"/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rquitetura modular com separação de responsabilidad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vices layer para comunicação com API externa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tamento robusto de erro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RS configurado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dpoints RESTful bem definido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stema inteligente de busca por ingredientes com match score</w:t>
      </w:r>
    </w:p>
    <w:p>
      <w:pPr>
        <w:spacing w:line="360" w:before="315" w:after="105" w:lineRule="auto"/>
        <w:ind w:left="-30"/>
        <w:jc w:val="left"/>
      </w:pPr>
      <w:bookmarkStart w:id="60" w:name="frontend_next_js_15"/>
      <w:r>
        <w:rPr>
          <w:rFonts w:eastAsia="inter" w:cs="inter" w:ascii="inter" w:hAnsi="inter"/>
          <w:b/>
          <w:color w:val="000000"/>
          <w:sz w:val="24"/>
        </w:rPr>
        <w:t xml:space="preserve">Frontend (Next.js 15):</w:t>
      </w:r>
      <w:bookmarkEnd w:id="60"/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 Router (última versão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Script para type safet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es reutilizávei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hooks para lógica de negócio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ilwind CSS para estilização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responsivo baseado no wirefram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ing states e error handling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egação com detalhes em página separada</w:t>
      </w:r>
    </w:p>
    <w:p>
      <w:pPr>
        <w:spacing w:line="360" w:before="315" w:after="105" w:lineRule="auto"/>
        <w:ind w:left="-30"/>
        <w:jc w:val="left"/>
      </w:pPr>
      <w:bookmarkStart w:id="61" w:name="melhorias_de_ux_ui"/>
      <w:r>
        <w:rPr>
          <w:rFonts w:eastAsia="inter" w:cs="inter" w:ascii="inter" w:hAnsi="inter"/>
          <w:b/>
          <w:color w:val="000000"/>
          <w:sz w:val="24"/>
        </w:rPr>
        <w:t xml:space="preserve">Melhorias de UX/UI:</w:t>
      </w:r>
      <w:bookmarkEnd w:id="61"/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stema de tags para ingredient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tch score visual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imações e transições suav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 intuitiva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dos de loading elegant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eedback visual em todas as açõ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dos os arquivos estão prontos para uso. Basta seguir as instruções de instalação no README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62" w:name="parta_do_principio_da_criação_do_91ec8b"/>
      <w:r>
        <w:rPr>
          <w:rFonts w:eastAsia="inter" w:cs="inter" w:ascii="inter" w:hAnsi="inter"/>
          <w:b/>
          <w:color w:val="000000"/>
          <w:sz w:val="39"/>
        </w:rPr>
        <w:t xml:space="preserve">parta do principio da criação do frontend a partir do comando de iniciação de projeto next, e lembre-se que é com app router</w:t>
      </w:r>
      <w:bookmarkEnd w:id="6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ito! Vou guiá-lo desde o início com os comandos reais para criar o projeto Next.js 15 com App Router. Vou detalhar cada passo:</w:t>
      </w:r>
    </w:p>
    <w:p>
      <w:pPr>
        <w:spacing w:line="360" w:before="315" w:after="105" w:lineRule="auto"/>
        <w:ind w:left="-30"/>
        <w:jc w:val="left"/>
      </w:pPr>
      <w:bookmarkStart w:id="63" w:name="passo_1_criar_o_projeto_next_js_1_ea0676"/>
      <w:r>
        <w:rPr>
          <w:rFonts w:eastAsia="inter" w:cs="inter" w:ascii="inter" w:hAnsi="inter"/>
          <w:b/>
          <w:color w:val="000000"/>
          <w:sz w:val="24"/>
        </w:rPr>
        <w:t xml:space="preserve">📦 Passo 1: Criar o Projeto Next.js 15 com App Router</w:t>
      </w:r>
      <w:bookmarkEnd w:id="63"/>
    </w:p>
    <w:p>
      <w:pPr>
        <w:spacing w:line="360" w:before="315" w:after="105" w:lineRule="auto"/>
        <w:ind w:left="-30"/>
        <w:jc w:val="left"/>
      </w:pPr>
      <w:bookmarkStart w:id="64" w:name="comandos_iniciais"/>
      <w:r>
        <w:rPr>
          <w:rFonts w:eastAsia="inter" w:cs="inter" w:ascii="inter" w:hAnsi="inter"/>
          <w:b/>
          <w:color w:val="000000"/>
          <w:sz w:val="24"/>
        </w:rPr>
        <w:t xml:space="preserve">Comandos Iniciais</w:t>
      </w:r>
      <w:bookmarkEnd w:id="6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o projeto Next.js com TypeScript e App 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create-next-app@latest receitas-fronten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urante a instalação, respond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use TypeScript? … Y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use ESLint? … Y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use Tailwind CSS? … Y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use `src/` directory? … Y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use App Router? (recommended) … Y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✔ Would you like to customize the default import alias (@/*)? … N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trar no diretór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-fronten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dependências adiciona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axios lucide-reac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arquivo de variáveis de amb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env.loca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5" w:name="configurar_env_local"/>
      <w:r>
        <w:rPr>
          <w:rFonts w:eastAsia="inter" w:cs="inter" w:ascii="inter" w:hAnsi="inter"/>
          <w:b/>
          <w:color w:val="000000"/>
          <w:sz w:val="24"/>
        </w:rPr>
        <w:t xml:space="preserve">Configurar .env.local</w:t>
      </w:r>
      <w:bookmarkEnd w:id="6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_PUBLIC_API_URL=http://localhost:5000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.env.loca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6" w:name="passo_2_estrutura_de_pastas"/>
      <w:r>
        <w:rPr>
          <w:rFonts w:eastAsia="inter" w:cs="inter" w:ascii="inter" w:hAnsi="inter"/>
          <w:b/>
          <w:color w:val="000000"/>
          <w:sz w:val="24"/>
        </w:rPr>
        <w:t xml:space="preserve">📁 Passo 2: Estrutura de Pastas</w:t>
      </w:r>
      <w:bookmarkEnd w:id="6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ós a criação do projeto, a estrutura inicial será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-frontend/</w:t>
        <w:br/>
        <w:t xml:space="preserve">├── src/</w:t>
        <w:br/>
        <w:t xml:space="preserve">│   └── app/</w:t>
        <w:br/>
        <w:t xml:space="preserve">│       ├── favicon.ico</w:t>
        <w:br/>
        <w:t xml:space="preserve">│       ├── globals.css</w:t>
        <w:br/>
        <w:t xml:space="preserve">│       ├── layout.tsx</w:t>
        <w:br/>
        <w:t xml:space="preserve">│       └── page.tsx</w:t>
        <w:br/>
        <w:t xml:space="preserve">├── public/</w:t>
        <w:br/>
        <w:t xml:space="preserve">├── .env.local</w:t>
        <w:br/>
        <w:t xml:space="preserve">├── next.config.js</w:t>
        <w:br/>
        <w:t xml:space="preserve">├── package.json</w:t>
        <w:br/>
        <w:t xml:space="preserve">├── tsconfig.json</w:t>
        <w:br/>
        <w:t xml:space="preserve">└── tailwind.config.t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mos criar as pastas adicionai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ntro de receitas-frontend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estrutura de pas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component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servic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typ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hook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app/receitas/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rutura final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/</w:t>
        <w:br/>
        <w:t xml:space="preserve">├── app/</w:t>
        <w:br/>
        <w:t xml:space="preserve">│   ├── globals.css</w:t>
        <w:br/>
        <w:t xml:space="preserve">│   ├── layout.tsx</w:t>
        <w:br/>
        <w:t xml:space="preserve">│   ├── page.tsx</w:t>
        <w:br/>
        <w:t xml:space="preserve">│   └── receitas/</w:t>
        <w:br/>
        <w:t xml:space="preserve">│       └── [id]/</w:t>
        <w:br/>
        <w:t xml:space="preserve">│           └── page.tsx</w:t>
        <w:br/>
        <w:t xml:space="preserve">├── components/</w:t>
        <w:br/>
        <w:t xml:space="preserve">│   ├── Header.tsx</w:t>
        <w:br/>
        <w:t xml:space="preserve">│   ├── SearchBar.tsx</w:t>
        <w:br/>
        <w:t xml:space="preserve">│   ├── RecipeCard.tsx</w:t>
        <w:br/>
        <w:t xml:space="preserve">│   ├── RecipeList.tsx</w:t>
        <w:br/>
        <w:t xml:space="preserve">│   ├── RecipeDetail.tsx</w:t>
        <w:br/>
        <w:t xml:space="preserve">│   ├── FilterBar.tsx</w:t>
        <w:br/>
        <w:t xml:space="preserve">│   ├── Pagination.tsx</w:t>
        <w:br/>
        <w:t xml:space="preserve">│   └── Loading.tsx</w:t>
        <w:br/>
        <w:t xml:space="preserve">├── services/</w:t>
        <w:br/>
        <w:t xml:space="preserve">│   └── api.ts</w:t>
        <w:br/>
        <w:t xml:space="preserve">├── types/</w:t>
        <w:br/>
        <w:t xml:space="preserve">│   └── receita.ts</w:t>
        <w:br/>
        <w:t xml:space="preserve">└── hooks/</w:t>
        <w:br/>
        <w:t xml:space="preserve">    └── useReceitas.ts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7" w:name="passo_3_configurar_tailwind_css"/>
      <w:r>
        <w:rPr>
          <w:rFonts w:eastAsia="inter" w:cs="inter" w:ascii="inter" w:hAnsi="inter"/>
          <w:b/>
          <w:color w:val="000000"/>
          <w:sz w:val="24"/>
        </w:rPr>
        <w:t xml:space="preserve">🎨 Passo 3: Configurar Tailwind CSS</w:t>
      </w:r>
      <w:bookmarkEnd w:id="6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ts</w:t>
      </w:r>
      <w:r>
        <w:rPr>
          <w:rFonts w:eastAsia="inter" w:cs="inter" w:ascii="inter" w:hAnsi="inter"/>
          <w:color w:val="000000"/>
        </w:rPr>
        <w:t xml:space="preserve"> já foi criado. Vamos editá-l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ailwind.config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ailwind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8" w:name="passo_4_configurar_next_js"/>
      <w:r>
        <w:rPr>
          <w:rFonts w:eastAsia="inter" w:cs="inter" w:ascii="inter" w:hAnsi="inter"/>
          <w:b/>
          <w:color w:val="000000"/>
          <w:sz w:val="24"/>
        </w:rPr>
        <w:t xml:space="preserve">🔧 Passo 4: Configurar Next.js</w:t>
      </w:r>
      <w:bookmarkEnd w:id="6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xt.config.j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next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('next').Next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xtConfig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tePatter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toc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**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},</w:t>
        <w:br/>
        <w:t xml:space="preserve">    ],</w:t>
        <w:br/>
        <w:t xml:space="preserve">  }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nextConfig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9" w:name="passo_5_criar_os_arquivos_do_projeto"/>
      <w:r>
        <w:rPr>
          <w:rFonts w:eastAsia="inter" w:cs="inter" w:ascii="inter" w:hAnsi="inter"/>
          <w:b/>
          <w:color w:val="000000"/>
          <w:sz w:val="24"/>
        </w:rPr>
        <w:t xml:space="preserve">📝 Passo 5: Criar os Arquivos do Projeto</w:t>
      </w:r>
      <w:bookmarkEnd w:id="6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u fornecer o conteúdo de cada arquivo que você precisa criar:</w:t>
      </w:r>
    </w:p>
    <w:p>
      <w:pPr>
        <w:spacing w:line="360" w:before="315" w:after="105" w:lineRule="auto"/>
        <w:ind w:left="-30"/>
        <w:jc w:val="left"/>
      </w:pPr>
      <w:bookmarkStart w:id="70" w:name="bm_1_src_types_receita_ts"/>
      <w:r>
        <w:rPr>
          <w:rFonts w:eastAsia="inter" w:cs="inter" w:ascii="inter" w:hAnsi="inter"/>
          <w:b/>
          <w:color w:val="000000"/>
          <w:sz w:val="24"/>
        </w:rPr>
        <w:t xml:space="preserve">1. src/types/receita.ts</w:t>
      </w:r>
      <w:bookmarkEnd w:id="7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o arquiv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types/receita.t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types/receita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_imag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_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_sco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mes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_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C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C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Previous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Nex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io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1" w:name="bm_2_src_services_api_ts"/>
      <w:r>
        <w:rPr>
          <w:rFonts w:eastAsia="inter" w:cs="inter" w:ascii="inter" w:hAnsi="inter"/>
          <w:b/>
          <w:color w:val="000000"/>
          <w:sz w:val="24"/>
        </w:rPr>
        <w:t xml:space="preserve">2. src/services/api.ts</w:t>
      </w:r>
      <w:bookmarkEnd w:id="7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services/api.t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services/api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UBLIC_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5000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 =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ication/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},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todas as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page, limit },</w:t>
        <w:br/>
        <w:t xml:space="preserve">   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 por 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Po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sPor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tipo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(por nome ou ingredient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 &amp;&amp;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ltr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&amp;&amp; 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tipo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ingredientes de uma 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receita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ingrediente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,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2" w:name="bm_3_src_hooks_usereceitas_ts"/>
      <w:r>
        <w:rPr>
          <w:rFonts w:eastAsia="inter" w:cs="inter" w:ascii="inter" w:hAnsi="inter"/>
          <w:b/>
          <w:color w:val="000000"/>
          <w:sz w:val="24"/>
        </w:rPr>
        <w:t xml:space="preserve">3. src/hooks/useReceitas.ts</w:t>
      </w:r>
      <w:bookmarkEnd w:id="7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hooks/useReceitas.t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hooks/useReceita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Callback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API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services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ceitas, setReceita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rror, setError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meta, setMeta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etch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carreg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sc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na busc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ltr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query, page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receitas,</w:t>
        <w:br/>
        <w:t xml:space="preserve">    loading,</w:t>
        <w:br/>
        <w:t xml:space="preserve">    error,</w:t>
        <w:br/>
        <w:t xml:space="preserve">    meta,</w:t>
        <w:br/>
        <w:t xml:space="preserve">    fetchReceitas,</w:t>
        <w:br/>
        <w:t xml:space="preserve">    buscarReceitas,</w:t>
        <w:br/>
        <w:t xml:space="preserve">    filtrarReceitas,</w:t>
        <w:br/>
        <w:t xml:space="preserve">  };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3" w:name="bm_4_src_app_globals_css"/>
      <w:r>
        <w:rPr>
          <w:rFonts w:eastAsia="inter" w:cs="inter" w:ascii="inter" w:hAnsi="inter"/>
          <w:b/>
          <w:color w:val="000000"/>
          <w:sz w:val="24"/>
        </w:rPr>
        <w:t xml:space="preserve">4. src/app/globals.css</w:t>
      </w:r>
      <w:bookmarkEnd w:id="7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ubstitua o conteúdo existent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rc/app/globals.cs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C85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D97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6A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2D31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4F5D7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*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-siz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order-box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-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v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flow-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idden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-apple-system, BlinkMacSystemFon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goe U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bo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xyg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buntu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ntarel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ra Sa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oid Sa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elvetica Ne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ans-serif;</w:t>
        <w:br/>
        <w:t xml:space="preserve">  -webkit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smoot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ntialiased;</w:t>
        <w:br/>
        <w:t xml:space="preserve">  -moz-osx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-smoot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rayscale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5f5f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xt-bal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-wr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alance;</w:t>
        <w:br/>
        <w:t xml:space="preserve">  }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crollbar customizada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::-webkit-scrollba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rack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1f1f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:hove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dark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4" w:name="bm_5_src_app_layout_tsx"/>
      <w:r>
        <w:rPr>
          <w:rFonts w:eastAsia="inter" w:cs="inter" w:ascii="inter" w:hAnsi="inter"/>
          <w:b/>
          <w:color w:val="000000"/>
          <w:sz w:val="24"/>
        </w:rPr>
        <w:t xml:space="preserve">5. src/app/layout.tsx</w:t>
      </w:r>
      <w:bookmarkEnd w:id="7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ubstitua o conteúd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app/layout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globals.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od - Encontre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contre receitas deliciosas baseadas nos ingredientes que você tem em cas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Lay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children,</w:t>
        <w:br/>
        <w:t xml:space="preserve">}: {</w:t>
        <w:br/>
        <w:t xml:space="preserve">  children: React.ReactNode</w:t>
        <w:br/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t-B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hildr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5" w:name="bm_6_criar_os_componentes"/>
      <w:r>
        <w:rPr>
          <w:rFonts w:eastAsia="inter" w:cs="inter" w:ascii="inter" w:hAnsi="inter"/>
          <w:b/>
          <w:color w:val="000000"/>
          <w:sz w:val="24"/>
        </w:rPr>
        <w:t xml:space="preserve">6. Criar os Componentes</w:t>
      </w:r>
      <w:bookmarkEnd w:id="7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todos os arquivos de compon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Header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SearchBar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FilterBar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RecipeCard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RecipeList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RecipeDetail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Pagination.ts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components/Loading.tsx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6" w:name="bm_7_src_components_header_tsx"/>
      <w:r>
        <w:rPr>
          <w:rFonts w:eastAsia="inter" w:cs="inter" w:ascii="inter" w:hAnsi="inter"/>
          <w:b/>
          <w:color w:val="000000"/>
          <w:sz w:val="24"/>
        </w:rPr>
        <w:t xml:space="preserve">7. src/components/Header.tsx</w:t>
      </w:r>
      <w:bookmarkEnd w:id="7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Header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tensilsCros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primary shadow-md sticky top-0 z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between items-center h-1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Menu Hamburger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2 rounded-md hover:bg-primary-dark transition-color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Logo/Título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space-x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tensilsCross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8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/* User Icon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2 rounded-md hover:bg-primary-dark transition-color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7" w:name="bm_8_src_components_searchbar_tsx"/>
      <w:r>
        <w:rPr>
          <w:rFonts w:eastAsia="inter" w:cs="inter" w:ascii="inter" w:hAnsi="inter"/>
          <w:b/>
          <w:color w:val="000000"/>
          <w:sz w:val="24"/>
        </w:rPr>
        <w:t xml:space="preserve">8. src/components/SearchBar.tsx</w:t>
      </w:r>
      <w:bookmarkEnd w:id="7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SearchBar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X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</w:t>
        <w:br/>
        <w:t xml:space="preserve">  onSearch,</w:t>
        <w:br/>
        <w:t xml:space="preserve">  placehold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gite os ingredientes separados por vírgula...'</w:t>
        <w:br/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inputValue, setInputValu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ingredientes, set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immed = 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rimmed &amp;&amp; !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rimmed)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vosIngredientes = [...ingredientes, trimmed]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ovosIngredientes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put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emove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!== ingrediente)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KeyP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board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ub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? ingredientes : [inputValu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]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max-w-4xl mx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md p-4 border-2 border-gray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font-semibold text-secondary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ventár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{ingredientes.length &gt; 0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2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ingredientes.map((ingrediente, index) =&gt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line-flex items-center gap-1 bg-primary text-secondary px-3 py-1 rounded-full text-sm font-medium"</w:t>
        <w:br/>
        <w:t xml:space="preserve">    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ingrediente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RemoveIngrediente(ingrediente)}</w:t>
        <w:br/>
        <w:t xml:space="preserve">                  className="hover:bg-primary-dark rounded-full p-0.5"</w:t>
        <w:br/>
        <w:t xml:space="preserve">                &gt;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1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b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ubmi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1 rela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"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putValue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InputValue(e.target.value)}</w:t>
        <w:br/>
        <w:t xml:space="preserve">              onKeyPress={handleKeyPress}</w:t>
        <w:br/>
        <w:t xml:space="preserve">              placeholder={placeholder}</w:t>
        <w:br/>
        <w:t xml:space="preserve">              className="w-full px-4 py-3 pr-10 border border-gray-300 rounded-lg focus:outline-none focus:ring-2 focus:ring-primary focus:border-transparent"</w:t>
        <w:br/>
        <w:t xml:space="preserve">            /&gt;</w:t>
        <w:br/>
        <w:t xml:space="preserve">            {inputValue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tton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InputValue('')}</w:t>
        <w:br/>
        <w:t xml:space="preserve">                className="absolute right-3 top-1/2 -translate-y-1/2 text-gray-400 hover:text-gray-600"</w:t>
        <w:br/>
        <w:t xml:space="preserve">              &gt;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mit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secondary hover:bg-secondary-light text-white px-6 py-3 rounded-lg font-medium transition-colors flex items-center gap-2 whitespace-nowrap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Pesquisar receitas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 text-gray-500 mt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Digite um ingrediente e pressione Enter para adicionar mai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8" w:name="bm_9_src_components_filterbar_tsx"/>
      <w:r>
        <w:rPr>
          <w:rFonts w:eastAsia="inter" w:cs="inter" w:ascii="inter" w:hAnsi="inter"/>
          <w:b/>
          <w:color w:val="000000"/>
          <w:sz w:val="24"/>
        </w:rPr>
        <w:t xml:space="preserve">9. src/components/FilterBar.tsx</w:t>
      </w:r>
      <w:bookmarkEnd w:id="7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FilterBar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selectedTipo, onTipoChang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[] = [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]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3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tipos.map((tipo) =&gt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.value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TipoChange(tipo.value)}</w:t>
        <w:br/>
        <w:t xml:space="preserve">          className={`px-6 py-2 rounded-full font-medium transition-all ${</w:t>
        <w:br/>
        <w:t xml:space="preserve">            selectedTipo === tipo.value</w:t>
        <w:br/>
        <w:t xml:space="preserve">              ? 'bg-secondary text-white shadow-lg scale-105'</w:t>
        <w:br/>
        <w:t xml:space="preserve">              : 'bg-white text-secondary hover:bg-gray-100 shadow'</w:t>
        <w:br/>
        <w:t xml:space="preserve">          }`}</w:t>
        <w:br/>
        <w:t xml:space="preserve">        &gt;</w:t>
        <w:br/>
        <w:t xml:space="preserve">          {tipo.label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)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9" w:name="bm_10_src_components_loading_tsx"/>
      <w:r>
        <w:rPr>
          <w:rFonts w:eastAsia="inter" w:cs="inter" w:ascii="inter" w:hAnsi="inter"/>
          <w:b/>
          <w:color w:val="000000"/>
          <w:sz w:val="24"/>
        </w:rPr>
        <w:t xml:space="preserve">10. src/components/Loading.tsx</w:t>
      </w:r>
      <w:bookmarkEnd w:id="7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Loading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col items-center justify-center min-h-[400px]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20 h-2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bsolute top-0 left-0 w-full h-full border-4 border-primary border-t-transparent rounded-full animate-spin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4 text-lg text-secondary 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rregando receitas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0" w:name="bm_11_src_components_recipecard_tsx"/>
      <w:r>
        <w:rPr>
          <w:rFonts w:eastAsia="inter" w:cs="inter" w:ascii="inter" w:hAnsi="inter"/>
          <w:b/>
          <w:color w:val="000000"/>
          <w:sz w:val="24"/>
        </w:rPr>
        <w:t xml:space="preserve">11. src/components/RecipeCard.tsx</w:t>
      </w:r>
      <w:bookmarkEnd w:id="8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RecipeCard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im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, onClick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tractTempoPreparo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ch = modoPreparo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(\d+)\s*(min|minutos|horas?|h)/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ch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match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match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].toLowerCase().startsWi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')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'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in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mpoPreparo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ractTempo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po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bels[tipo] || tipo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Click(receita.id)}</w:t>
        <w:br/>
        <w:t xml:space="preserve">      className="bg-white rounded-lg shadow-md hover:shadow-xl transition-all cursor-pointer overflow-hidden border-2 border-gray-100 hover:border-primary transform hover:-translate-y-1"</w:t>
        <w:br/>
        <w:t xml:space="preserve">    &gt;</w:t>
        <w:br/>
        <w:t xml:space="preserve">      {receita.link_imagem ?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full h-48 bg-gray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link_imagem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receita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bject-cov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(max-width: 768px) 100vw, (max-width: 1200px) 50vw, 33vw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Err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  const target = e.target as HTMLImageElement;</w:t>
        <w:br/>
        <w:t xml:space="preserve">              target.style.display = 'none';</w:t>
        <w:br/>
        <w:t xml:space="preserve">            }}</w:t>
        <w:br/>
        <w:t xml:space="preserve">         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 :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48 bg-gradient-to-br from-primary-light to-primary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4x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🍽️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between items-start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font-bold text-secondary flex-1 line-clam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receita.receita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ill-primary ml-2 flex-shrink-0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 text-gray-600 mb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getTipoLabel(receita.tipo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tempoPreparo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text-sm text-gray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16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r-1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mpo de Prepar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l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empoPrepar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receita.match_score &amp;&amp; receita.match_score &gt; 1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2 inline-block bg-green-100 text-green-800 text-xs px-2 py-1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receita.match_score} ingredientes encontrados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1" w:name="bm_12_src_components_recipelist_tsx"/>
      <w:r>
        <w:rPr>
          <w:rFonts w:eastAsia="inter" w:cs="inter" w:ascii="inter" w:hAnsi="inter"/>
          <w:b/>
          <w:color w:val="000000"/>
          <w:sz w:val="24"/>
        </w:rPr>
        <w:t xml:space="preserve">12. src/components/RecipeList.tsx</w:t>
      </w:r>
      <w:bookmarkEnd w:id="8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RecipeList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ecipeC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out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navig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s, loading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id grid-cols-1 md:grid-cols-2 lg:grid-cols-3 gap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[...Array(6)].map((_, i)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md h-80 animate-puls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48 bg-gray-300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 space-y-3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-4 bg-gray-300 rounded w-3/4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-4 bg-gray-300 rounded w-1/2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ceitas || receita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center py-1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6xl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🔍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xl font-semi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Nenhuma receita encontrada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gray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Tente buscar com outros ingredientes ou filtro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eitas Disponíveis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base font-normal text-gray-600 ml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({receitas.length} {receitas.length === 1 ? 'receita' : 'receitas'}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id grid-cols-1 md:grid-cols-2 lg:grid-cols-3 gap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receitas.map((receita)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Card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id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id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.push(`/receitas/${id}`)}</w:t>
        <w:br/>
        <w:t xml:space="preserve">          /&gt;</w:t>
        <w:br/>
        <w:t xml:space="preserve">  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2" w:name="bm_13_src_components_pagination_tsx"/>
      <w:r>
        <w:rPr>
          <w:rFonts w:eastAsia="inter" w:cs="inter" w:ascii="inter" w:hAnsi="inter"/>
          <w:b/>
          <w:color w:val="000000"/>
          <w:sz w:val="24"/>
        </w:rPr>
        <w:t xml:space="preserve">13. src/components/Pagination.tsx</w:t>
      </w:r>
      <w:bookmarkEnd w:id="8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Pagination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Lef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R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ta, onPageChang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page, pageCount, hasPreviousPage, hasNextPage } = meta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Count &l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PageNu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[] = 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xVisib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Count &lt;= maxVisible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i &lt;= pageCount; i++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);</w:t>
        <w:br/>
        <w:t xml:space="preserve">      }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r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n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Coun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= start; i &lt;= end; i++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);</w:t>
        <w:br/>
        <w:t xml:space="preserve">      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ge &lt; pageCoun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/>
        <w:br/>
        <w:t xml:space="preserve">      pag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Count)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ges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justify-center items-center gap-2 mt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 - 1)}</w:t>
        <w:br/>
        <w:t xml:space="preserve">        disabled={!hasPreviousPage}</w:t>
        <w:br/>
        <w:t xml:space="preserve">        className={`p-2 rounded-lg transition-colors ${</w:t>
        <w:br/>
        <w:t xml:space="preserve">          hasPreviousPage</w:t>
        <w:br/>
        <w:t xml:space="preserve">            ? 'bg-white hover:bg-primary text-secondary border border-gray-300'</w:t>
        <w:br/>
        <w:t xml:space="preserve">            : 'bg-gray-100 text-gray-400 cursor-not-allowed'</w:t>
        <w:br/>
        <w:t xml:space="preserve">        }`}</w:t>
        <w:br/>
        <w:t xml:space="preserve">      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Lef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{getPageNumbers().map((pageNum, index) =&gt; {</w:t>
        <w:br/>
        <w:t xml:space="preserve">        if (pageNum === '...') {</w:t>
        <w:br/>
        <w:t xml:space="preserve">          return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lipsis-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x-3 py-2 text-gray-5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...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;</w:t>
        <w:br/>
        <w:t xml:space="preserve">        }</w:t>
        <w:br/>
        <w:t xml:space="preserve"/>
        <w:br/>
        <w:t xml:space="preserve">        const isActive = pageNum === page;</w:t>
        <w:br/>
        <w:t xml:space="preserve"/>
        <w:br/>
        <w:t xml:space="preserve">        return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geNum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Num as number)}</w:t>
        <w:br/>
        <w:t xml:space="preserve">            className={`px-4 py-2 rounded-lg font-medium transition-colors ${</w:t>
        <w:br/>
        <w:t xml:space="preserve">              isActive</w:t>
        <w:br/>
        <w:t xml:space="preserve">                ? 'bg-secondary text-white'</w:t>
        <w:br/>
        <w:t xml:space="preserve">                : 'bg-white hover:bg-primary text-secondary border border-gray-300'</w:t>
        <w:br/>
        <w:t xml:space="preserve">            }`}</w:t>
        <w:br/>
        <w:t xml:space="preserve">          &gt;</w:t>
        <w:br/>
        <w:t xml:space="preserve">            {pageNum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;</w:t>
        <w:br/>
        <w:t xml:space="preserve">      })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nPageChange(page + 1)}</w:t>
        <w:br/>
        <w:t xml:space="preserve">        disabled={!hasNextPage}</w:t>
        <w:br/>
        <w:t xml:space="preserve">        className={`p-2 rounded-lg transition-colors ${</w:t>
        <w:br/>
        <w:t xml:space="preserve">          hasNextPage</w:t>
        <w:br/>
        <w:t xml:space="preserve">            ? 'bg-white hover:bg-primary text-secondary border border-gray-300'</w:t>
        <w:br/>
        <w:t xml:space="preserve">            : 'bg-gray-100 text-gray-400 cursor-not-allowed'</w:t>
        <w:br/>
        <w:t xml:space="preserve">        }`}</w:t>
        <w:br/>
        <w:t xml:space="preserve">      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vronRigh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3" w:name="bm_14_src_components_recipedetail_tsx"/>
      <w:r>
        <w:rPr>
          <w:rFonts w:eastAsia="inter" w:cs="inter" w:ascii="inter" w:hAnsi="inter"/>
          <w:b/>
          <w:color w:val="000000"/>
          <w:sz w:val="24"/>
        </w:rPr>
        <w:t xml:space="preserve">14. src/components/RecipeDetail.tsx</w:t>
      </w:r>
      <w:bookmarkEnd w:id="8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omponents/RecipeDetail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fH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ucide-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im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ceita, onClos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po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bels[tipo] || tipo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List = 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[,;]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epareSteps = recei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o_prepar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\d+\.|\n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e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e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 inset-0 bg-black bg-opacity-50 z-50 flex items-center justify-center p-4 overflow-y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white rounded-lg shadow-2xl max-w-4xl w-full max-h-[90vh] overflow-y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receita.link_imagem ?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lative w-full h-64 md:h-8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link_imagem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.receita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bject-cover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(max-width: 1200px) 100vw, 1200px"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ority</w:t>
        <w:br/>
        <w:t xml:space="preserve">        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 :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full h-64 md:h-80 bg-gradient-to-br from-primary-light to-primary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8x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🍽️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 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nClos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bsolute top-4 right-4 bg-white rounded-full p-2 shadow-lg hover:bg-gray-100 transition-colors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6 md:p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start justify-between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3xl md:text-4xl font-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receita.receita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center gap-4 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line-flex items-center gap-1 bg-primary px-3 py-1 rounded-full 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{getTipoLabel(receita.tipo)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ill-primary ml-4 flex-shrink-0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32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 flex items-center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fH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Ingredientes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pace-y-2 bg-gray-50 p-4 rounded-lg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{ingredientesList.map((ingrediente, index) =&gt; 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items-start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primary font-bold mt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•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))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 flex items-center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4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Modo de Preparo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pace-y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{prepareSteps.map((step, index) =&gt; 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ga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-shrink-0 w-8 h-8 bg-primary text-secondary font-bold rounded-full flex items-center justify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{index + 1}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econdary flex-1 pt-1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tep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))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{receita.IngredientesBase &amp;&amp; receita.IngredientesBase.length &gt; 0 &amp;&amp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8 p-4 bg-green-50 rounded-lg border border-green-2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semibold text-secondary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Ingredientes-chave desta receita: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ex flex-wrap gap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receita.IngredientesBase[0].nomesIngrediente.map((ing, idx) =&gt; (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dx}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green-200 text-green-800 px-3 py-1 rounded-full text-sm font-medium"</w:t>
        <w:br/>
        <w:t xml:space="preserve">        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{ing}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))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4" w:name="bm_15_src_app_page_tsx"/>
      <w:r>
        <w:rPr>
          <w:rFonts w:eastAsia="inter" w:cs="inter" w:ascii="inter" w:hAnsi="inter"/>
          <w:b/>
          <w:color w:val="000000"/>
          <w:sz w:val="24"/>
        </w:rPr>
        <w:t xml:space="preserve">15. src/app/page.tsx</w:t>
      </w:r>
      <w:bookmarkEnd w:id="8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app/page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Search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Filter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Li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Pagin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eceita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hooks/use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lectedTipo, setSelectedTipo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urrentPage, setCurrentPag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Query, setSearchQuery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Ingredientes, setSearch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, loading, error, meta, fetchReceitas, buscarReceitas, filtrarReceitas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, [fetchReceitas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query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searchQuery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oll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havi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moo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lected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ectedTipo, searchQuery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 py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earch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ectedTipo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Tipo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error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red-50 border border-red-200 text-red-800 px-4 py-3 rounded-lg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 ao carreg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rro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loading ?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 :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s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  {meta &amp;&amp; meta.pageCount &gt; 1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Page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div&gt;</w:t>
        <w:br/>
        <w:t xml:space="preserve">  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5" w:name="bm_16_criar_página_de_detalhes"/>
      <w:r>
        <w:rPr>
          <w:rFonts w:eastAsia="inter" w:cs="inter" w:ascii="inter" w:hAnsi="inter"/>
          <w:b/>
          <w:color w:val="000000"/>
          <w:sz w:val="24"/>
        </w:rPr>
        <w:t xml:space="preserve">16. Criar página de detalhes</w:t>
      </w:r>
      <w:bookmarkEnd w:id="8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o arquivo da página de detalh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rc/app/receitas/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/page.ts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app/receitas/[id]/page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Effect,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outer, useParam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navig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API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services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Detai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m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ceita, setReceita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rror, setError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Po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</w:t>
        <w:br/>
        <w:t xml:space="preserve">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carregar 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}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}, [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 || !receita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4xl mx-auto px-4 py-16 text-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2xl font-bold text-secondary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ceita não encontrada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los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primary hover:bg-primary-dark text-secondary px-6 py-3 rounded-lg font-medium transition-colors"</w:t>
        <w:br/>
        <w:t xml:space="preserve">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Voltar para início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Det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los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6" w:name="passo_6_executar_o_projeto"/>
      <w:r>
        <w:rPr>
          <w:rFonts w:eastAsia="inter" w:cs="inter" w:ascii="inter" w:hAnsi="inter"/>
          <w:b/>
          <w:color w:val="000000"/>
          <w:sz w:val="24"/>
        </w:rPr>
        <w:t xml:space="preserve">🚀 Passo 6: Executar o Projeto</w:t>
      </w:r>
      <w:bookmarkEnd w:id="8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ertifique-se de estar no diretório fron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-fronten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ecutar em modo desenvolvime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aplicação estará disponível em: </w:t>
      </w:r>
      <w:r>
        <w:rPr>
          <w:rFonts w:eastAsia="inter" w:cs="inter" w:ascii="inter" w:hAnsi="inter"/>
          <w:b/>
          <w:color w:val="000000"/>
        </w:rPr>
      </w:r>
      <w:hyperlink r:id="rId34">
        <w:r>
          <w:rPr>
            <w:rFonts w:eastAsia="inter" w:cs="inter" w:ascii="inter" w:hAnsi="inter"/>
            <w:b/>
            <w:color w:val="#000"/>
            <w:u w:val="single"/>
          </w:rPr>
          <w:t xml:space="preserve">http://localhost:3000</w:t>
        </w:r>
      </w:hyperlink>
    </w:p>
    <w:p>
      <w:pPr>
        <w:spacing w:line="360" w:before="315" w:after="105" w:lineRule="auto"/>
        <w:ind w:left="-30"/>
        <w:jc w:val="left"/>
      </w:pPr>
      <w:bookmarkStart w:id="87" w:name="checklist_de_verificação"/>
      <w:r>
        <w:rPr>
          <w:rFonts w:eastAsia="inter" w:cs="inter" w:ascii="inter" w:hAnsi="inter"/>
          <w:b/>
          <w:color w:val="000000"/>
          <w:sz w:val="24"/>
        </w:rPr>
        <w:t xml:space="preserve">📋 Checklist de Verificação</w:t>
      </w:r>
      <w:bookmarkEnd w:id="8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ntes de testar, certifique-se de que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O backend Flask está rodando 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500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O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nv.local</w:t>
      </w:r>
      <w:r>
        <w:rPr>
          <w:rFonts w:eastAsia="inter" w:cs="inter" w:ascii="inter" w:hAnsi="inter"/>
          <w:color w:val="000000"/>
        </w:rPr>
        <w:t xml:space="preserve"> foi criado co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XT_PUBLIC_API_URL=http://localhost:5000/ap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Todas as dependências foram instaladas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m install</w:t>
      </w:r>
      <w:r>
        <w:rPr>
          <w:rFonts w:eastAsia="inter" w:cs="inter" w:ascii="inter" w:hAnsi="inter"/>
          <w:color w:val="000000"/>
        </w:rPr>
        <w:t xml:space="preserve">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Não há erros de compilação no terminal</w:t>
      </w:r>
    </w:p>
    <w:p>
      <w:pPr>
        <w:spacing w:line="360" w:before="315" w:after="105" w:lineRule="auto"/>
        <w:ind w:left="-30"/>
        <w:jc w:val="left"/>
      </w:pPr>
      <w:bookmarkStart w:id="88" w:name="testando_a_aplicação"/>
      <w:r>
        <w:rPr>
          <w:rFonts w:eastAsia="inter" w:cs="inter" w:ascii="inter" w:hAnsi="inter"/>
          <w:b/>
          <w:color w:val="000000"/>
          <w:sz w:val="24"/>
        </w:rPr>
        <w:t xml:space="preserve">🧪 Testando a Aplicação</w:t>
      </w:r>
      <w:bookmarkEnd w:id="88"/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 a página inicial</w:t>
      </w:r>
      <w:r>
        <w:rPr>
          <w:rFonts w:eastAsia="inter" w:cs="inter" w:ascii="inter" w:hAnsi="inter"/>
          <w:color w:val="000000"/>
          <w:sz w:val="21"/>
        </w:rPr>
        <w:t xml:space="preserve">: Deve carregar as receitas automaticament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 a busca por ingredientes</w:t>
      </w:r>
      <w:r>
        <w:rPr>
          <w:rFonts w:eastAsia="inter" w:cs="inter" w:ascii="inter" w:hAnsi="inter"/>
          <w:color w:val="000000"/>
          <w:sz w:val="21"/>
        </w:rPr>
        <w:t xml:space="preserve">: Digite "farinha" e pressione Enter, depois adicione "ovos"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 os filtros</w:t>
      </w:r>
      <w:r>
        <w:rPr>
          <w:rFonts w:eastAsia="inter" w:cs="inter" w:ascii="inter" w:hAnsi="inter"/>
          <w:color w:val="000000"/>
          <w:sz w:val="21"/>
        </w:rPr>
        <w:t xml:space="preserve">: Clique em "Doce", "Salgado", etc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 a paginação</w:t>
      </w:r>
      <w:r>
        <w:rPr>
          <w:rFonts w:eastAsia="inter" w:cs="inter" w:ascii="inter" w:hAnsi="inter"/>
          <w:color w:val="000000"/>
          <w:sz w:val="21"/>
        </w:rPr>
        <w:t xml:space="preserve">: Navegue entre as página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 os detalhes</w:t>
      </w:r>
      <w:r>
        <w:rPr>
          <w:rFonts w:eastAsia="inter" w:cs="inter" w:ascii="inter" w:hAnsi="inter"/>
          <w:color w:val="000000"/>
          <w:sz w:val="21"/>
        </w:rPr>
        <w:t xml:space="preserve">: Clique em qualquer card de receita</w:t>
      </w:r>
    </w:p>
    <w:p>
      <w:pPr>
        <w:spacing w:line="360" w:before="315" w:after="105" w:lineRule="auto"/>
        <w:ind w:left="-30"/>
        <w:jc w:val="left"/>
      </w:pPr>
      <w:bookmarkStart w:id="89" w:name="comandos_úteis"/>
      <w:r>
        <w:rPr>
          <w:rFonts w:eastAsia="inter" w:cs="inter" w:ascii="inter" w:hAnsi="inter"/>
          <w:b/>
          <w:color w:val="000000"/>
          <w:sz w:val="24"/>
        </w:rPr>
        <w:t xml:space="preserve">📝 Comandos Úteis</w:t>
      </w:r>
      <w:bookmarkEnd w:id="8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ildar para produ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buil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ecutar build de produ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star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icar l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lin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cache do Next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.nex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cê tem uma aplicação Next.js 15 completa com App Router, TypeScript e Tailwind CSS, pronta para consumir a API Flask! 🎉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90" w:name="venv_ps_c_users_nathália_git_proj_675ebc"/>
      <w:r>
        <w:rPr>
          <w:rFonts w:eastAsia="inter" w:cs="inter" w:ascii="inter" w:hAnsi="inter"/>
          <w:b/>
          <w:color w:val="000000"/>
          <w:sz w:val="39"/>
        </w:rPr>
        <w:t xml:space="preserve">(venv) PS C:\Users\Nathália\git_projects\atividade-vibe-coding\backend&gt; python </w:t>
      </w:r>
      <w:hyperlink r:id="rId35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un.py</w:t>
        </w:r>
      </w:hyperlink>
      <w:bookmarkEnd w:id="90"/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ving Flask app 'app'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bug mode: off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WARNING: This is a development server. Do not use it in a production deployment. Use a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production WSGI server instead.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ning on all addresses (0.0.0.0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ning on </w:t>
      </w:r>
      <w:hyperlink r:id="rId3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127.0.0.1:5000</w:t>
        </w:r>
      </w:hyperlink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ning on </w:t>
      </w:r>
      <w:hyperlink r:id="rId3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172.26.112.143:5000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Press CTRL+C to qui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3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1:21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3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ipo/salgado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1:35] "GET /api/receitas/filtrar?page=1&amp;limit=12&amp;tipo=salgado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0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2:05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ipo/doce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2:08] "GET /api/receitas/filtrar?page=1&amp;limit=12&amp;tipo=doce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2:43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3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2:47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4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2:55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3:08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odas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3:33] "GET /api/receitas/todas?page=1&amp;limit=12 HTTP/1.1" 200 -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app.utils:Fazendo requisição GET para </w:t>
      </w:r>
      <w:hyperlink r:id="rId4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-receitas-pi.vercel.app/receitas/tipo/doce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FO:werkzeug:127.0.0.1 - - [22/Oct/2025 18:23:38] "GET /api/receitas/filtrar?page=1&amp;limit=12&amp;tipo=doce HTTP/1.1" 200 -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ão está aparecendo nenhuma receita nem filtrando nem normal. e também o tailwind não está sendo aplicad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jo dois problemas principais: o Tailwind não está sendo aplicado e as receitas não aparecem. Vamos resolver ambos:</w:t>
      </w:r>
    </w:p>
    <w:p>
      <w:pPr>
        <w:spacing w:line="360" w:before="315" w:after="105" w:lineRule="auto"/>
        <w:ind w:left="-30"/>
        <w:jc w:val="left"/>
      </w:pPr>
      <w:bookmarkStart w:id="91" w:name="problema_1_tailwind_css_não_está_93a525"/>
      <w:r>
        <w:rPr>
          <w:rFonts w:eastAsia="inter" w:cs="inter" w:ascii="inter" w:hAnsi="inter"/>
          <w:b/>
          <w:color w:val="000000"/>
          <w:sz w:val="24"/>
        </w:rPr>
        <w:t xml:space="preserve">🔧 Problema 1: Tailwind CSS não está sendo aplicado</w:t>
      </w:r>
      <w:bookmarkEnd w:id="91"/>
    </w:p>
    <w:p>
      <w:pPr>
        <w:spacing w:line="360" w:before="315" w:after="105" w:lineRule="auto"/>
        <w:ind w:left="-30"/>
        <w:jc w:val="left"/>
      </w:pPr>
      <w:bookmarkStart w:id="92" w:name="solução_reconfigurar_o_postcss_e_9b17d6"/>
      <w:r>
        <w:rPr>
          <w:rFonts w:eastAsia="inter" w:cs="inter" w:ascii="inter" w:hAnsi="inter"/>
          <w:b/>
          <w:color w:val="000000"/>
          <w:sz w:val="24"/>
        </w:rPr>
        <w:t xml:space="preserve">Solução - Reconfigurar o PostCSS e Tailwind</w:t>
      </w:r>
      <w:bookmarkEnd w:id="92"/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e o arquivo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postcss.config.js na raiz do projeto fronten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a raiz do projeto frontend (receitas-frontend/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j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ique se o arquivo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tailwind.config.ts está corret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ailwind.config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ailwind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ique o arquivo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src/app/globals.css</w:t>
      </w:r>
      <w:r>
        <w:rPr>
          <w:rFonts w:eastAsia="inter" w:cs="inter" w:ascii="inter" w:hAnsi="inter"/>
          <w:color w:val="000000"/>
          <w:sz w:val="21"/>
        </w:rPr>
        <w:t xml:space="preserve"> - deve ter as diretivas do Tailwind no top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rc/app/globals.cs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C85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D97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6A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2D31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4F5D7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*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-siz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order-box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-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v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flow-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idden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5f5f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crollbar customizada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::-webkit-scrollba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rack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1f1f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:hove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dark);</w:t>
        <w:br/>
        <w:t xml:space="preserve">}</w:t>
        <w:br/>
        <w:t xml:space="preserve"/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instale as dependências e limpe o cach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 Next.js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letar cache e node_mod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.nex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node_modul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-lock.jso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stal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r novam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93" w:name="problema_2_receitas_não_aparecem"/>
      <w:r>
        <w:rPr>
          <w:rFonts w:eastAsia="inter" w:cs="inter" w:ascii="inter" w:hAnsi="inter"/>
          <w:b/>
          <w:color w:val="000000"/>
          <w:sz w:val="24"/>
        </w:rPr>
        <w:t xml:space="preserve">🐛 Problema 2: Receitas não aparecem</w:t>
      </w:r>
      <w:bookmarkEnd w:id="9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backend está funcionando (vejo os logs 200), então o problema está no frontend. Vamos debugar:</w:t>
      </w:r>
    </w:p>
    <w:p>
      <w:pPr>
        <w:spacing w:line="360" w:before="315" w:after="105" w:lineRule="auto"/>
        <w:ind w:left="-30"/>
        <w:jc w:val="left"/>
      </w:pPr>
      <w:bookmarkStart w:id="94" w:name="solução_adicionar_logs_e_verifica_4d9d7c"/>
      <w:r>
        <w:rPr>
          <w:rFonts w:eastAsia="inter" w:cs="inter" w:ascii="inter" w:hAnsi="inter"/>
          <w:b/>
          <w:color w:val="000000"/>
          <w:sz w:val="24"/>
        </w:rPr>
        <w:t xml:space="preserve">Solução - Adicionar logs e verificar a resposta da API</w:t>
      </w:r>
      <w:bookmarkEnd w:id="94"/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tualize o arquivo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src/services/api.ts com melhor tratamento de erro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services/api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UBLIC_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5000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🔗 API URL configurad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 =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ication/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},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terceptor para debu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cept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Resposta da API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;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❌ Erro na API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);</w:t>
        <w:br/>
        <w:t xml:space="preserve">  }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todas as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page, limit },</w:t>
        <w:br/>
        <w:t xml:space="preserve">      }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📊 Receitas recebid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todas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 por 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Po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 por ID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ReceitasPor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tipo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por tip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receitas (por nome ou ingredient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  }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 &amp;&amp;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ltr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page, limit }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&amp;&amp; 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tipo;</w:t>
        <w:br/>
        <w:t xml:space="preserve">      }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query) {</w:t>
        <w:br/>
        <w:t xml:space="preserve">        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query;</w:t>
        <w:br/>
        <w:t xml:space="preserve">      }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params }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scar ingredientes de uma 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receita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ingrediente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ingrediente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;</w:t>
        <w:br/>
        <w:t xml:space="preserve">    }</w:t>
        <w:br/>
        <w:t xml:space="preserve">  },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;</w:t>
        <w:br/>
        <w:t xml:space="preserve"/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tualize o hook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src/hooks/useReceitas.ts com mais log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hooks/useReceita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Callback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API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services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ceitas, setReceita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rror, setError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meta, setMeta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etch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Buscando receitas - págin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e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odas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limit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Resposta recebid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eira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}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[]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Msg = 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carreg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❌ Erro ao buscar receita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Msg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sc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Buscando com query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query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grediente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ngredientes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page, limit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Busca concluíd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[]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Msg = 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busc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❌ Erro na busca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Msg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ltrarReceit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Filtrando por tip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ipo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uery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query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query, page, limit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Filtro aplic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[]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Msg = er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 ao filtrar 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❌ Erro ao filtrar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Msg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receitas,</w:t>
        <w:br/>
        <w:t xml:space="preserve">    loading,</w:t>
        <w:br/>
        <w:t xml:space="preserve">    error,</w:t>
        <w:br/>
        <w:t xml:space="preserve">    meta,</w:t>
        <w:br/>
        <w:t xml:space="preserve">    fetchReceitas,</w:t>
        <w:br/>
        <w:t xml:space="preserve">    buscarReceitas,</w:t>
        <w:br/>
        <w:t xml:space="preserve">    filtrarReceitas,</w:t>
        <w:br/>
        <w:t xml:space="preserve">  };</w:t>
        <w:br/>
        <w:t xml:space="preserve">};</w:t>
        <w:br/>
        <w:t xml:space="preserve"/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tualize a página principal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src/app/page.tsx para adicionar log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app/page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Search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Filter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Li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Pagin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eceita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hooks/use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lectedTipo, setSelectedTipo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urrentPage, setCurrentPag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Query, setSearchQuery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Ingredientes, setSearch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, loading, error, meta, fetchReceitas, buscarReceitas, filtrarReceitas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🚀 Componente montado, carregando receitas iniciais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, [fetchReceitas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📋 Estado atual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ceitas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loading,</w:t>
        <w:br/>
        <w:t xml:space="preserve">      error,</w:t>
        <w:br/>
        <w:t xml:space="preserve">      meta</w:t>
        <w:br/>
        <w:t xml:space="preserve">    });</w:t>
        <w:br/>
        <w:t xml:space="preserve">  }, [receitas, loading, error, meta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handleSearch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query, ingrediente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query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🏷️ handleTipoChange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searchQuery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📄 handlePageChange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oll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havi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moo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lected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ectedTipo, searchQuery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 py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earch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ectedTipo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Tipo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error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red-50 border border-red-200 text-red-800 px-4 py-3 rounded-lg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 ao carreg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rro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/* Debug info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4 p-4 bg-blue-50 border border-blue-200 rounded-lg 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bug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: {loading ? 'Sim' : 'Não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: {receitas?.length || 0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: {error || 'Nenhum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: {meta ? JSON.stringify(meta) : 'Nenhum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loading ?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 :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s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  {meta &amp;&amp; meta.pageCount &gt; 1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Page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div&gt;</w:t>
        <w:br/>
        <w:t xml:space="preserve">  );</w:t>
        <w:br/>
        <w:t xml:space="preserve">}</w:t>
        <w:br/>
        <w:t xml:space="preserve"/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ique o arquivo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.env.local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a raiz do frontend (receitas-frontend/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env.local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ve conter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UBLIC_API_URL=http://localhost:5000/api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95" w:name="passos_para_resolver"/>
      <w:r>
        <w:rPr>
          <w:rFonts w:eastAsia="inter" w:cs="inter" w:ascii="inter" w:hAnsi="inter"/>
          <w:b/>
          <w:color w:val="000000"/>
          <w:sz w:val="24"/>
        </w:rPr>
        <w:t xml:space="preserve">🔄 Passos para Resolver</w:t>
      </w:r>
      <w:bookmarkEnd w:id="9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ecute na ordem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Parar o servidor Next.js (Ctrl+C no termina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Verificar/criar o arquivo .env.loc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_PUBLIC_API_URL=http://localhost:5000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.env.loca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Criar postcss.config.js (se não existir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dule.exports = {</w:t>
        <w:br/>
        <w:t xml:space="preserve">  plugins: {</w:t>
        <w:br/>
        <w:t xml:space="preserve">    tailwindcss: {},</w:t>
        <w:br/>
        <w:t xml:space="preserve">    autoprefixer: {},</w:t>
        <w:br/>
        <w:t xml:space="preserve">  },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postcss.config.j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4. Limpar cache e reinstal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.nex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node_modul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-lock.json</w:t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. Iniciar novam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abra o console do navegador (F12) e veja os logs. Me diga o que aparece! Isso vai nos ajudar a identificar o problema exato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guntas de debug: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que aparece no console do navegador quando você abre a página?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ocê vê os logs com 🔗, ✅, ou ❌?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l a estrutura de dados que está chegando da API?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96" w:name="error_evaluating_node_js_code"/>
      <w:r>
        <w:rPr>
          <w:rFonts w:eastAsia="inter" w:cs="inter" w:ascii="inter" w:hAnsi="inter"/>
          <w:b/>
          <w:color w:val="000000"/>
          <w:sz w:val="39"/>
        </w:rPr>
        <w:t xml:space="preserve">Error evaluating Node.js code</w:t>
      </w:r>
      <w:bookmarkEnd w:id="9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./src/app/globals.cs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rror evaluating Node.js cod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rror: PostCSS config is undefined (make sure to export an function or object from config fil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Module.init (turbopack:///[turbopack-node]/transforms/postcss.ts:23:11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run (turbopack:///[turbopack-node]/ipc/evaluate.ts:77:20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process.processTicksAndRejections (node:internal/process/task_queues:105:5)]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ort trace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lient Component Browser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/src/app/globals.css [Client Component Browse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/src/app/layout.tsx [Server Component]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ito! O erro está no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color w:val="000000"/>
        </w:rPr>
        <w:t xml:space="preserve">. No Next.js 15 com Turbopack, o formato mudou. Vamos corrigir:</w:t>
      </w:r>
    </w:p>
    <w:p>
      <w:pPr>
        <w:spacing w:line="360" w:before="315" w:after="105" w:lineRule="auto"/>
        <w:ind w:left="-30"/>
        <w:jc w:val="left"/>
      </w:pPr>
      <w:bookmarkStart w:id="97" w:name="solução_corrigir_postcss_config"/>
      <w:r>
        <w:rPr>
          <w:rFonts w:eastAsia="inter" w:cs="inter" w:ascii="inter" w:hAnsi="inter"/>
          <w:b/>
          <w:color w:val="000000"/>
          <w:sz w:val="24"/>
        </w:rPr>
        <w:t xml:space="preserve">✅ Solução - Corrigir PostCSS Config</w:t>
      </w:r>
      <w:bookmarkEnd w:id="97"/>
    </w:p>
    <w:p>
      <w:pPr>
        <w:spacing w:line="360" w:before="315" w:after="105" w:lineRule="auto"/>
        <w:ind w:left="-30"/>
        <w:jc w:val="left"/>
      </w:pPr>
      <w:bookmarkStart w:id="98" w:name="bm_1_delete_o_arquivo_postcss_con_91821f"/>
      <w:r>
        <w:rPr>
          <w:rFonts w:eastAsia="inter" w:cs="inter" w:ascii="inter" w:hAnsi="inter"/>
          <w:b/>
          <w:color w:val="000000"/>
          <w:sz w:val="24"/>
        </w:rPr>
        <w:t xml:space="preserve">1. Delete o arquiv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b/>
          <w:color w:val="000000"/>
          <w:sz w:val="24"/>
        </w:rPr>
        <w:t xml:space="preserve"> atual e crie um novo:</w:t>
      </w:r>
      <w:bookmarkEnd w:id="9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ntro do diretório frontend (receitas-frontend/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js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99" w:name="bm_2_crie_um_novo_postcss_config_b0914d"/>
      <w:r>
        <w:rPr>
          <w:rFonts w:eastAsia="inter" w:cs="inter" w:ascii="inter" w:hAnsi="inter"/>
          <w:b/>
          <w:color w:val="000000"/>
          <w:sz w:val="24"/>
        </w:rPr>
        <w:t xml:space="preserve">2. Crie um nov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ostcss.config.mjs</w:t>
      </w:r>
      <w:r>
        <w:rPr>
          <w:rFonts w:eastAsia="inter" w:cs="inter" w:ascii="inter" w:hAnsi="inter"/>
          <w:b/>
          <w:color w:val="000000"/>
          <w:sz w:val="24"/>
        </w:rPr>
        <w:t xml:space="preserve"> (note a extensão .mjs):</w:t>
      </w:r>
      <w:bookmarkEnd w:id="9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mj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m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U</w:t>
      </w:r>
      <w:r>
        <w:rPr>
          <w:rFonts w:eastAsia="inter" w:cs="inter" w:ascii="inter" w:hAnsi="inter"/>
          <w:color w:val="000000"/>
        </w:rPr>
        <w:t xml:space="preserve"> use o formato CommonJS sem arrow func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j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0" w:name="bm_3_se_ainda_não_funcionar_tente_745f00"/>
      <w:r>
        <w:rPr>
          <w:rFonts w:eastAsia="inter" w:cs="inter" w:ascii="inter" w:hAnsi="inter"/>
          <w:b/>
          <w:color w:val="000000"/>
          <w:sz w:val="24"/>
        </w:rPr>
        <w:t xml:space="preserve">3. Se ainda não funcionar, tente criar um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ostcss.config.cjs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  <w:bookmarkEnd w:id="10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j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u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cj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c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1" w:name="bm_4_limpe_o_cache_e_reinicie"/>
      <w:r>
        <w:rPr>
          <w:rFonts w:eastAsia="inter" w:cs="inter" w:ascii="inter" w:hAnsi="inter"/>
          <w:b/>
          <w:color w:val="000000"/>
          <w:sz w:val="24"/>
        </w:rPr>
        <w:t xml:space="preserve">4. Limpe o cache e reinicie:</w:t>
      </w:r>
      <w:bookmarkEnd w:id="10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cach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.nex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ici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2" w:name="solução_alternativa_usar_configur_d82a90"/>
      <w:r>
        <w:rPr>
          <w:rFonts w:eastAsia="inter" w:cs="inter" w:ascii="inter" w:hAnsi="inter"/>
          <w:b/>
          <w:color w:val="000000"/>
          <w:sz w:val="24"/>
        </w:rPr>
        <w:t xml:space="preserve">🔧 Solução Alternativa - Usar configuração inline no tailwind.config.ts</w:t>
      </w:r>
      <w:bookmarkEnd w:id="10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o PostCSS continuar dando problema, podemos usar uma abordagem diferente:</w:t>
      </w:r>
    </w:p>
    <w:p>
      <w:pPr>
        <w:spacing w:line="360" w:before="315" w:after="105" w:lineRule="auto"/>
        <w:ind w:left="-30"/>
        <w:jc w:val="left"/>
      </w:pPr>
      <w:bookmarkStart w:id="103" w:name="bm_1_verifique_se_estas_dependênc_61665f"/>
      <w:r>
        <w:rPr>
          <w:rFonts w:eastAsia="inter" w:cs="inter" w:ascii="inter" w:hAnsi="inter"/>
          <w:b/>
          <w:color w:val="000000"/>
          <w:sz w:val="24"/>
        </w:rPr>
        <w:t xml:space="preserve">1. Verifique se estas dependências estão instaladas:</w:t>
      </w:r>
      <w:bookmarkEnd w:id="10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list tailwindcss postcss autoprefixer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não estiverem, insta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install -D tailwindcss@latest postcss@latest autoprefixer@latest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4" w:name="bm_2_recrie_os_arquivos_de_config_b4fad8"/>
      <w:r>
        <w:rPr>
          <w:rFonts w:eastAsia="inter" w:cs="inter" w:ascii="inter" w:hAnsi="inter"/>
          <w:b/>
          <w:color w:val="000000"/>
          <w:sz w:val="24"/>
        </w:rPr>
        <w:t xml:space="preserve">2. Recrie os arquivos de configuração do zero:</w:t>
      </w:r>
      <w:bookmarkEnd w:id="10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a configurações antig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tailwind.config.ts postcss.config.*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icialize o 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-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sso vai criar automaticamente: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js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js</w:t>
      </w:r>
    </w:p>
    <w:p>
      <w:pPr>
        <w:spacing w:line="360" w:before="315" w:after="105" w:lineRule="auto"/>
        <w:ind w:left="-30"/>
        <w:jc w:val="left"/>
      </w:pPr>
      <w:bookmarkStart w:id="105" w:name="bm_3_depois_edite_o_tailwind_conf_30e3e9"/>
      <w:r>
        <w:rPr>
          <w:rFonts w:eastAsia="inter" w:cs="inter" w:ascii="inter" w:hAnsi="inter"/>
          <w:b/>
          <w:color w:val="000000"/>
          <w:sz w:val="24"/>
        </w:rPr>
        <w:t xml:space="preserve">3. Depois, edite 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ailwind.config.js</w:t>
      </w:r>
      <w:r>
        <w:rPr>
          <w:rFonts w:eastAsia="inter" w:cs="inter" w:ascii="inter" w:hAnsi="inter"/>
          <w:b/>
          <w:color w:val="000000"/>
          <w:sz w:val="24"/>
        </w:rPr>
        <w:t xml:space="preserve"> gerado:</w:t>
      </w:r>
      <w:bookmarkEnd w:id="10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ailwind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('tailwindcss').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6" w:name="bm_4_verifique_o_postcss_config_j_db9184"/>
      <w:r>
        <w:rPr>
          <w:rFonts w:eastAsia="inter" w:cs="inter" w:ascii="inter" w:hAnsi="inter"/>
          <w:b/>
          <w:color w:val="000000"/>
          <w:sz w:val="24"/>
        </w:rPr>
        <w:t xml:space="preserve">4. Verifique 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b/>
          <w:color w:val="000000"/>
          <w:sz w:val="24"/>
        </w:rPr>
        <w:t xml:space="preserve"> gerado:</w:t>
      </w:r>
      <w:bookmarkEnd w:id="10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7" w:name="bm_5_certifique_se_de_que_o_globa_af11c2"/>
      <w:r>
        <w:rPr>
          <w:rFonts w:eastAsia="inter" w:cs="inter" w:ascii="inter" w:hAnsi="inter"/>
          <w:b/>
          <w:color w:val="000000"/>
          <w:sz w:val="24"/>
        </w:rPr>
        <w:t xml:space="preserve">5. Certifique-se de que 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globals.css</w:t>
      </w:r>
      <w:r>
        <w:rPr>
          <w:rFonts w:eastAsia="inter" w:cs="inter" w:ascii="inter" w:hAnsi="inter"/>
          <w:b/>
          <w:color w:val="000000"/>
          <w:sz w:val="24"/>
        </w:rPr>
        <w:t xml:space="preserve"> tem as diretivas corretas:</w:t>
      </w:r>
      <w:bookmarkEnd w:id="10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src/app/globals.cs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C85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D97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6A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2D31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4F5D7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*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-siz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order-box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-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v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flow-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idden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5f5f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8" w:name="bm_6_limpe_tudo_e_reinicie"/>
      <w:r>
        <w:rPr>
          <w:rFonts w:eastAsia="inter" w:cs="inter" w:ascii="inter" w:hAnsi="inter"/>
          <w:b/>
          <w:color w:val="000000"/>
          <w:sz w:val="24"/>
        </w:rPr>
        <w:t xml:space="preserve">6. Limpe tudo e reinicie:</w:t>
      </w:r>
      <w:bookmarkEnd w:id="10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t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.nex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node_modul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-lock.jso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stal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9" w:name="sequência_completa_de_comandos_wi_51e3e9"/>
      <w:r>
        <w:rPr>
          <w:rFonts w:eastAsia="inter" w:cs="inter" w:ascii="inter" w:hAnsi="inter"/>
          <w:b/>
          <w:color w:val="000000"/>
          <w:sz w:val="24"/>
        </w:rPr>
        <w:t xml:space="preserve">🎯 Sequência Completa de Comandos (Windows PowerShell)</w:t>
      </w:r>
      <w:bookmarkEnd w:id="10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ecute isso na raiz do projeto fronten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r arquivos de configuração antig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 tailwind.config.*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 postcss.config.*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icializar 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cache e node_mod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n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de_modul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s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stal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pois 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js</w:t>
      </w:r>
      <w:r>
        <w:rPr>
          <w:rFonts w:eastAsia="inter" w:cs="inter" w:ascii="inter" w:hAnsi="inter"/>
          <w:color w:val="000000"/>
        </w:rPr>
        <w:t xml:space="preserve"> com as cores customizadas que mostrei acima.</w:t>
      </w:r>
    </w:p>
    <w:p>
      <w:pPr>
        <w:spacing w:line="360" w:before="315" w:after="105" w:lineRule="auto"/>
        <w:ind w:left="-30"/>
        <w:jc w:val="left"/>
      </w:pPr>
      <w:bookmarkStart w:id="110" w:name="checklist_final"/>
      <w:r>
        <w:rPr>
          <w:rFonts w:eastAsia="inter" w:cs="inter" w:ascii="inter" w:hAnsi="inter"/>
          <w:b/>
          <w:color w:val="000000"/>
          <w:sz w:val="24"/>
        </w:rPr>
        <w:t xml:space="preserve">📋 Checklist Final</w:t>
      </w:r>
      <w:bookmarkEnd w:id="11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ós executar os comandos, verifique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Existe um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color w:val="000000"/>
        </w:rPr>
        <w:t xml:space="preserve"> na raiz do fronten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Existe um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js</w:t>
      </w:r>
      <w:r>
        <w:rPr>
          <w:rFonts w:eastAsia="inter" w:cs="inter" w:ascii="inter" w:hAnsi="inter"/>
          <w:color w:val="000000"/>
        </w:rPr>
        <w:t xml:space="preserve"> na raiz do fronten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O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app/globals.css</w:t>
      </w:r>
      <w:r>
        <w:rPr>
          <w:rFonts w:eastAsia="inter" w:cs="inter" w:ascii="inter" w:hAnsi="inter"/>
          <w:color w:val="000000"/>
        </w:rPr>
        <w:t xml:space="preserve"> t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@tailwind base;</w:t>
      </w:r>
      <w:r>
        <w:rPr>
          <w:rFonts w:eastAsia="inter" w:cs="inter" w:ascii="inter" w:hAnsi="inter"/>
          <w:color w:val="000000"/>
        </w:rPr>
        <w:t xml:space="preserve"> no top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Não há erros no terminal ao execu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m run dev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A página carrega sem erros de PostCS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 avise se funcionou ou se ainda há algum erro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11" w:name="src_app_globals_css"/>
      <w:r>
        <w:rPr>
          <w:rFonts w:eastAsia="inter" w:cs="inter" w:ascii="inter" w:hAnsi="inter"/>
          <w:b/>
          <w:color w:val="000000"/>
          <w:sz w:val="39"/>
        </w:rPr>
        <w:t xml:space="preserve">./src/app/globals.css</w:t>
      </w:r>
      <w:bookmarkEnd w:id="11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rror evaluating Node.js cod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rror: It looks like you're trying to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css</w:t>
      </w:r>
      <w:r>
        <w:rPr>
          <w:rFonts w:eastAsia="inter" w:cs="inter" w:ascii="inter" w:hAnsi="inter"/>
          <w:color w:val="000000"/>
        </w:rPr>
        <w:t xml:space="preserve"> directly as a PostCSS plugin. The PostCSS plugin has moved to a separate package, so to continue using Tailwind CSS with PostCSS you'll need to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@tailwindcss/postcss</w:t>
      </w:r>
      <w:r>
        <w:rPr>
          <w:rFonts w:eastAsia="inter" w:cs="inter" w:ascii="inter" w:hAnsi="inter"/>
          <w:color w:val="000000"/>
        </w:rPr>
        <w:t xml:space="preserve"> and update your PostCSS configuration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nt (C:\Users\Nathália\git_projects\atividade-vibe-coding\frontend\node_modules\tailwindcss\dist\lib.js:38:1629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&lt;anonymous&gt; (turbopack:///[turbopack-node]/transforms/postcss.ts:56:14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&lt;anonymous&gt;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Module.init (turbopack:///[turbopack-node]/transforms/postcss.ts:43:33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run (turbopack:///[turbopack-node]/ipc/evaluate.ts:77:20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t process.processTicksAndRejections (node:internal/process/task_queues:105:5)]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ort trace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lient Component Browser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/src/app/globals.css [Client Component Browse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/src/app/layout.tsx [Server Component]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h! O Tailwind CSS v4 mudou a estrutura! Vamos instalar o pacote correto para o Next.js 15:</w:t>
      </w:r>
    </w:p>
    <w:p>
      <w:pPr>
        <w:spacing w:line="360" w:before="315" w:after="105" w:lineRule="auto"/>
        <w:ind w:left="-30"/>
        <w:jc w:val="left"/>
      </w:pPr>
      <w:bookmarkStart w:id="112" w:name="solução_instalar_o_novo_plugin_po_20b050"/>
      <w:r>
        <w:rPr>
          <w:rFonts w:eastAsia="inter" w:cs="inter" w:ascii="inter" w:hAnsi="inter"/>
          <w:b/>
          <w:color w:val="000000"/>
          <w:sz w:val="24"/>
        </w:rPr>
        <w:t xml:space="preserve">✅ Solução - Instalar o novo plugin PostCSS do Tailwind v4</w:t>
      </w:r>
      <w:bookmarkEnd w:id="112"/>
    </w:p>
    <w:p>
      <w:pPr>
        <w:spacing w:line="360" w:before="315" w:after="105" w:lineRule="auto"/>
        <w:ind w:left="-30"/>
        <w:jc w:val="left"/>
      </w:pPr>
      <w:bookmarkStart w:id="113" w:name="opção_1_usar_o_novo_tailwindcss_p_16dfff"/>
      <w:r>
        <w:rPr>
          <w:rFonts w:eastAsia="inter" w:cs="inter" w:ascii="inter" w:hAnsi="inter"/>
          <w:b/>
          <w:color w:val="000000"/>
          <w:sz w:val="24"/>
        </w:rPr>
        <w:t xml:space="preserve">Opção 1: Usar o novo @tailwindcss/postcss (Tailwind v4)</w:t>
      </w:r>
      <w:bookmarkEnd w:id="11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o novo plu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@tailwindcss/postcss@nex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tualizar o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tailwindcss/post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14" w:name="opção_2_downgrade_para_tailwind_c_709dee"/>
      <w:r>
        <w:rPr>
          <w:rFonts w:eastAsia="inter" w:cs="inter" w:ascii="inter" w:hAnsi="inter"/>
          <w:b/>
          <w:color w:val="000000"/>
          <w:sz w:val="24"/>
        </w:rPr>
        <w:t xml:space="preserve">Opção 2: Downgrade para Tailwind CSS v3 (Mais Estável)</w:t>
      </w:r>
      <w:bookmarkEnd w:id="11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sta é a opção recomendada para evitar problema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servidor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sinstalar versões atua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uninstall tailwindcss @tailwindcss/postcs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Tailwind v3 (versão estáve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cach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n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inicializar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15" w:name="configure_os_arquivos"/>
      <w:r>
        <w:rPr>
          <w:rFonts w:eastAsia="inter" w:cs="inter" w:ascii="inter" w:hAnsi="inter"/>
          <w:b/>
          <w:color w:val="000000"/>
          <w:sz w:val="24"/>
        </w:rPr>
        <w:t xml:space="preserve">Configure os arquivos:</w:t>
      </w:r>
      <w:bookmarkEnd w:id="11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postcss.config.j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tailwind.config.j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ailwind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('tailwindcss').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src/app/globals.c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tilitie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C85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FD97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primary-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6A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2D31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econdary-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4F5D7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*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-siz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order-box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-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v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flow-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idden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5f5f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rack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1f1f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>::-webkit-scrollbar-thumb:hover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dark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16" w:name="script_completo_powershell_soluçã_74e3ad"/>
      <w:r>
        <w:rPr>
          <w:rFonts w:eastAsia="inter" w:cs="inter" w:ascii="inter" w:hAnsi="inter"/>
          <w:b/>
          <w:color w:val="000000"/>
          <w:sz w:val="24"/>
        </w:rPr>
        <w:t xml:space="preserve">🎯 Script Completo (PowerShell) - Solução Definitiva</w:t>
      </w:r>
      <w:bookmarkEnd w:id="11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ecute isso no diretório fronten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Parar o servidor (Ctrl+C se estiver rodando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Remover tudo relacionado ao Tailw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uninstall tailwindcss @tailwindcss/postcss postcss autoprefix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Limpar cach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n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de_modul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lo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s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4. Reinstalar dependências com Tailwind v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. Instalar Tailwind CSS v3 (versão estáve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6. Inicializar configura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7. Iniciar servid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pois de executar, edite manualmen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js</w:t>
      </w:r>
      <w:r>
        <w:rPr>
          <w:rFonts w:eastAsia="inter" w:cs="inter" w:ascii="inter" w:hAnsi="inter"/>
          <w:color w:val="000000"/>
        </w:rPr>
        <w:t xml:space="preserve"> para adicionar as cores customizadas (o código está acima).</w:t>
      </w:r>
    </w:p>
    <w:p>
      <w:pPr>
        <w:spacing w:line="360" w:before="315" w:after="105" w:lineRule="auto"/>
        <w:ind w:left="-30"/>
        <w:jc w:val="left"/>
      </w:pPr>
      <w:bookmarkStart w:id="117" w:name="verificar_package_json"/>
      <w:r>
        <w:rPr>
          <w:rFonts w:eastAsia="inter" w:cs="inter" w:ascii="inter" w:hAnsi="inter"/>
          <w:b/>
          <w:color w:val="000000"/>
          <w:sz w:val="24"/>
        </w:rPr>
        <w:t xml:space="preserve">📝 Verificar package.json</w:t>
      </w:r>
      <w:bookmarkEnd w:id="1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kage.json</w:t>
      </w:r>
      <w:r>
        <w:rPr>
          <w:rFonts w:eastAsia="inter" w:cs="inter" w:ascii="inter" w:hAnsi="inter"/>
          <w:color w:val="000000"/>
        </w:rPr>
        <w:t xml:space="preserve"> devDependencies deve ter algo assim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no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react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9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scri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5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ailwindc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3.4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c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8.4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oprefix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0.4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lint-config-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5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18" w:name="teste_final"/>
      <w:r>
        <w:rPr>
          <w:rFonts w:eastAsia="inter" w:cs="inter" w:ascii="inter" w:hAnsi="inter"/>
          <w:b/>
          <w:color w:val="000000"/>
          <w:sz w:val="24"/>
        </w:rPr>
        <w:t xml:space="preserve">✅ Teste Final</w:t>
      </w:r>
      <w:bookmarkEnd w:id="11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ós executar os comandos, test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tudo estiver correto, você deve ver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✓ Ready in 2s</w:t>
        <w:br/>
        <w:t xml:space="preserve">○ Local:        http://localhost:300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 </w:t>
      </w:r>
      <w:r>
        <w:rPr>
          <w:rFonts w:eastAsia="inter" w:cs="inter" w:ascii="inter" w:hAnsi="inter"/>
          <w:b/>
          <w:color w:val="000000"/>
        </w:rPr>
        <w:t xml:space="preserve">não deve</w:t>
      </w:r>
      <w:r>
        <w:rPr>
          <w:rFonts w:eastAsia="inter" w:cs="inter" w:ascii="inter" w:hAnsi="inter"/>
          <w:color w:val="000000"/>
        </w:rPr>
        <w:t xml:space="preserve"> ter erros de PostCSS ou Tailwind no terminal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 diga se funcionou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19" w:name="get_500_in_2_2s_compile_2_1s_rend_7e4a48"/>
      <w:r>
        <w:rPr>
          <w:rFonts w:eastAsia="inter" w:cs="inter" w:ascii="inter" w:hAnsi="inter"/>
          <w:b/>
          <w:color w:val="000000"/>
          <w:sz w:val="39"/>
        </w:rPr>
        <w:t xml:space="preserve">GET / 500 in 2.2s (compile: 2.1s, render: 133ms)</w:t>
      </w:r>
      <w:bookmarkEnd w:id="11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⚠ ./postcss.config.mj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pecified module format (EcmaScript Modules) is not matching the module format of the source code (CommonJ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e EcmaScript module format was specified in the package.json that is affecting this source file o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y using an special extension, but it looks like that CommonJs syntax is used in the source code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s made by CommonJs syntax will lead to a runtime error, since the module is in EcmaScript mode. Either change the "type" field in the package.json or replace CommonJs syntax with EcmaScript import/export syntax in the source fil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iz a opção 1 e deu iss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k! O problema é que você criou um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mjs</w:t>
      </w:r>
      <w:r>
        <w:rPr>
          <w:rFonts w:eastAsia="inter" w:cs="inter" w:ascii="inter" w:hAnsi="inter"/>
          <w:color w:val="000000"/>
        </w:rPr>
        <w:t xml:space="preserve"> mas usou sintaxe CommonJS. Vamos corrigir isso:</w:t>
      </w:r>
    </w:p>
    <w:p>
      <w:pPr>
        <w:spacing w:line="360" w:before="315" w:after="105" w:lineRule="auto"/>
        <w:ind w:left="-30"/>
        <w:jc w:val="left"/>
      </w:pPr>
      <w:bookmarkStart w:id="120" w:name="solução_rápida"/>
      <w:r>
        <w:rPr>
          <w:rFonts w:eastAsia="inter" w:cs="inter" w:ascii="inter" w:hAnsi="inter"/>
          <w:b/>
          <w:color w:val="000000"/>
          <w:sz w:val="24"/>
        </w:rPr>
        <w:t xml:space="preserve">✅ Solução Rápida</w:t>
      </w:r>
      <w:bookmarkEnd w:id="120"/>
    </w:p>
    <w:p>
      <w:pPr>
        <w:spacing w:line="360" w:before="315" w:after="105" w:lineRule="auto"/>
        <w:ind w:left="-30"/>
        <w:jc w:val="left"/>
      </w:pPr>
      <w:bookmarkStart w:id="121" w:name="opção_a_usar_sintaxe_es_module_no_mjs"/>
      <w:r>
        <w:rPr>
          <w:rFonts w:eastAsia="inter" w:cs="inter" w:ascii="inter" w:hAnsi="inter"/>
          <w:b/>
          <w:color w:val="000000"/>
          <w:sz w:val="24"/>
        </w:rPr>
        <w:t xml:space="preserve">Opção A: Usar sintaxe ES Module no .mjs</w:t>
      </w:r>
      <w:bookmarkEnd w:id="12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mj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m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tailwindcss/post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2" w:name="opção_b_voltar_para_js_com_common_8dd321"/>
      <w:r>
        <w:rPr>
          <w:rFonts w:eastAsia="inter" w:cs="inter" w:ascii="inter" w:hAnsi="inter"/>
          <w:b/>
          <w:color w:val="000000"/>
          <w:sz w:val="24"/>
        </w:rPr>
        <w:t xml:space="preserve">Opção B: Voltar para .js com CommonJS (RECOMENDADO)</w:t>
      </w:r>
      <w:bookmarkEnd w:id="12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letar o .m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mj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novo 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j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css.config.j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stcss.config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tailwindcss/post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3" w:name="mas_recomendo_muito_fazer_a_opção_329076"/>
      <w:r>
        <w:rPr>
          <w:rFonts w:eastAsia="inter" w:cs="inter" w:ascii="inter" w:hAnsi="inter"/>
          <w:b/>
          <w:color w:val="000000"/>
          <w:sz w:val="24"/>
        </w:rPr>
        <w:t xml:space="preserve">🔧 MAS... Recomendo MUITO fazer a Opção 2 (Tailwind v3)</w:t>
      </w:r>
      <w:bookmarkEnd w:id="12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Opção 1 com Tailwind v4 ainda está em beta e pode dar mais problemas. Vamos fazer a opção estável:</w:t>
      </w:r>
    </w:p>
    <w:p>
      <w:pPr>
        <w:spacing w:line="360" w:before="315" w:after="105" w:lineRule="auto"/>
        <w:ind w:left="-30"/>
        <w:jc w:val="left"/>
      </w:pPr>
      <w:bookmarkStart w:id="124" w:name="script_completo_tailwind_v3_estável"/>
      <w:r>
        <w:rPr>
          <w:rFonts w:eastAsia="inter" w:cs="inter" w:ascii="inter" w:hAnsi="inter"/>
          <w:b/>
          <w:color w:val="000000"/>
          <w:sz w:val="24"/>
        </w:rPr>
        <w:t xml:space="preserve">Script Completo - Tailwind v3 (ESTÁVEL)</w:t>
      </w:r>
      <w:bookmarkEnd w:id="12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Parar o servidor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Deletar TODOS os arquivos de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Desinstalar Tailwind v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uninstall @tailwindcss/postcss tailwindcs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4. Instalar Tailwind v3 (estáve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. Reinicializ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6. Limpar cach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n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7. Inici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5" w:name="depois_edite_manualmente"/>
      <w:r>
        <w:rPr>
          <w:rFonts w:eastAsia="inter" w:cs="inter" w:ascii="inter" w:hAnsi="inter"/>
          <w:b/>
          <w:color w:val="000000"/>
          <w:sz w:val="24"/>
        </w:rPr>
        <w:t xml:space="preserve">Depois edite manualmente:</w:t>
      </w:r>
      <w:bookmarkEnd w:id="12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ailwind.config.j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('tailwindcss').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page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components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src/app/**/*.{js,ts,jsx,tsx,mdx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C857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D97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E6A60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2D314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4F5D7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},</w:t>
        <w:br/>
        <w:t xml:space="preserve">      },</w:t>
        <w:br/>
        <w:t xml:space="preserve">    }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ostcss.config.js</w:t>
      </w:r>
      <w:r>
        <w:rPr>
          <w:rFonts w:eastAsia="inter" w:cs="inter" w:ascii="inter" w:hAnsi="inter"/>
          <w:color w:val="000000"/>
        </w:rPr>
        <w:t xml:space="preserve"> (já deve estar correto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ugi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prefix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}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6" w:name="verifique_o_package_json"/>
      <w:r>
        <w:rPr>
          <w:rFonts w:eastAsia="inter" w:cs="inter" w:ascii="inter" w:hAnsi="inter"/>
          <w:b/>
          <w:color w:val="000000"/>
          <w:sz w:val="24"/>
        </w:rPr>
        <w:t xml:space="preserve">Verifique o package.json</w:t>
      </w:r>
      <w:bookmarkEnd w:id="12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bra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kage.json</w:t>
      </w:r>
      <w:r>
        <w:rPr>
          <w:rFonts w:eastAsia="inter" w:cs="inter" w:ascii="inter" w:hAnsi="inter"/>
          <w:color w:val="000000"/>
        </w:rPr>
        <w:t xml:space="preserve"> e procure p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type": "module"</w:t>
      </w:r>
      <w:r>
        <w:rPr>
          <w:rFonts w:eastAsia="inter" w:cs="inter" w:ascii="inter" w:hAnsi="inter"/>
          <w:color w:val="000000"/>
        </w:rPr>
        <w:t xml:space="preserve">. Se existir, </w:t>
      </w:r>
      <w:r>
        <w:rPr>
          <w:rFonts w:eastAsia="inter" w:cs="inter" w:ascii="inter" w:hAnsi="inter"/>
          <w:b/>
          <w:color w:val="000000"/>
        </w:rPr>
        <w:t xml:space="preserve">remova essa linha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ceitas-fronte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.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iv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"type": "module", &lt;- REMOVA ESTA LINHA SE EXIST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rip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de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bui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 l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...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7" w:name="resumindo_execute_isso"/>
      <w:r>
        <w:rPr>
          <w:rFonts w:eastAsia="inter" w:cs="inter" w:ascii="inter" w:hAnsi="inter"/>
          <w:b/>
          <w:color w:val="000000"/>
          <w:sz w:val="24"/>
        </w:rPr>
        <w:t xml:space="preserve">🎯 Resumindo - Execute Isso:</w:t>
      </w:r>
      <w:bookmarkEnd w:id="1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servid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trl+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par t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.config.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-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ecu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n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rror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lentlyContin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sinstalar v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uninstall @tailwindcss/postcs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v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ilwindcss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css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prefixer@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liz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x tailwindcss in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brir package.json e remover "type": "module" se exist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pois edit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js</w:t>
      </w:r>
      <w:r>
        <w:rPr>
          <w:rFonts w:eastAsia="inter" w:cs="inter" w:ascii="inter" w:hAnsi="inter"/>
          <w:color w:val="000000"/>
        </w:rPr>
        <w:t xml:space="preserve"> com as cores que mostrei acima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sso DEVE funcionar!</w:t>
      </w:r>
      <w:r>
        <w:rPr>
          <w:rFonts w:eastAsia="inter" w:cs="inter" w:ascii="inter" w:hAnsi="inter"/>
          <w:color w:val="000000"/>
        </w:rPr>
        <w:t xml:space="preserve"> O Tailwind v3 é muito mais estável com Next.js 15. Me avise se deu certo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28" w:name="tailwind_resolvido_agora_o_proble_bfafc3"/>
      <w:r>
        <w:rPr>
          <w:rFonts w:eastAsia="inter" w:cs="inter" w:ascii="inter" w:hAnsi="inter"/>
          <w:b/>
          <w:color w:val="000000"/>
          <w:sz w:val="39"/>
        </w:rPr>
        <w:t xml:space="preserve">tailwind resolvido, agora o problema do back</w:t>
      </w:r>
      <w:bookmarkEnd w:id="12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Ótimo! Tailwind resolvido! 🎉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amos debugar o backend. Você disse que as receitas não aparecem mesmo com o backend retornando 200. Vamos investigar:</w:t>
      </w:r>
    </w:p>
    <w:p>
      <w:pPr>
        <w:spacing w:line="360" w:before="315" w:after="105" w:lineRule="auto"/>
        <w:ind w:left="-30"/>
        <w:jc w:val="left"/>
      </w:pPr>
      <w:bookmarkStart w:id="129" w:name="debug_do_backend_verificar_respos_2566d6"/>
      <w:r>
        <w:rPr>
          <w:rFonts w:eastAsia="inter" w:cs="inter" w:ascii="inter" w:hAnsi="inter"/>
          <w:b/>
          <w:color w:val="000000"/>
          <w:sz w:val="24"/>
        </w:rPr>
        <w:t xml:space="preserve">🔍 Debug do Backend - Verificar Resposta da API</w:t>
      </w:r>
      <w:bookmarkEnd w:id="129"/>
    </w:p>
    <w:p>
      <w:pPr>
        <w:spacing w:line="360" w:before="315" w:after="105" w:lineRule="auto"/>
        <w:ind w:left="-30"/>
        <w:jc w:val="left"/>
      </w:pPr>
      <w:bookmarkStart w:id="130" w:name="bm_1_teste_o_backend_diretamente_7801e3"/>
      <w:r>
        <w:rPr>
          <w:rFonts w:eastAsia="inter" w:cs="inter" w:ascii="inter" w:hAnsi="inter"/>
          <w:b/>
          <w:color w:val="000000"/>
          <w:sz w:val="24"/>
        </w:rPr>
        <w:t xml:space="preserve">1. Teste o backend diretamente no navegador</w:t>
      </w:r>
      <w:bookmarkEnd w:id="13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bra estas URLs no navegador enquanto o backend está rodand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://localhost:5000/</w:t>
        <w:br/>
        <w:t xml:space="preserve">http://localhost:5000/api/receitas/health</w:t>
        <w:br/>
        <w:t xml:space="preserve">http://localhost:5000/api/receitas/todas?page=1&amp;limit=12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e diga o que aparece em cada uma!</w:t>
      </w:r>
    </w:p>
    <w:p>
      <w:pPr>
        <w:spacing w:line="360" w:before="315" w:after="105" w:lineRule="auto"/>
        <w:ind w:left="-30"/>
        <w:jc w:val="left"/>
      </w:pPr>
      <w:bookmarkStart w:id="131" w:name="bm_2_verificar_a_estrutura_da_resposta"/>
      <w:r>
        <w:rPr>
          <w:rFonts w:eastAsia="inter" w:cs="inter" w:ascii="inter" w:hAnsi="inter"/>
          <w:b/>
          <w:color w:val="000000"/>
          <w:sz w:val="24"/>
        </w:rPr>
        <w:t xml:space="preserve">2. Verificar a estrutura da resposta</w:t>
      </w:r>
      <w:bookmarkEnd w:id="13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mos adicionar logs mais detalhados no backend. Edite o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app/routes/receitas.p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routes/receitas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lueprint, request, jsonif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services.api_servi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Servic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uti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_errors, validate_query_params, logger</w:t>
        <w:br/>
        <w:t xml:space="preserve"/>
        <w:br/>
        <w:t xml:space="preserve">receitas_bp = Bluepr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__name__, url_prefi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api_service = APIService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health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lth_che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ndpoint de health chec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ackend Flask funcionan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odas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todas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todas as receitas com paginaçã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idar limi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mit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lim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ge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pag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📋 Buscando receitas: p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g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imi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resultado = api_service.get_todas_receitas(page=page, limit=limit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G IMPORTANTE - Ver o que está sendo retorna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Resposta da API extern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(resultado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📊 Keys da respos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ado.keys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(resultado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ão é dict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ado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📦 Data leng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📄 Me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m meta'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🍽️ Primeira recei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]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'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m nome'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&lt;int:receita_id&gt;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_po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uma receita específica por ID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🔍 Buscando receita 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resultado = api_service.get_receita_por_id(receita_id)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Receita encontrad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'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m nome'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(resultado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resultad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ipo/&lt;string:tipo&gt;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receitas filtradas por tip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🏷️ Filtrando por tip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resultado = api_service.get_receitas_por_tipo(tipo.lower(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ado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📦 Receitas encontrada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buscar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Busca receitas por nome/descrição ou ingredientes</w:t>
        <w:br/>
        <w:t xml:space="preserve">    Query params:</w:t>
        <w:br/>
        <w:t xml:space="preserve">    - q: termo de busca (nome/descrição)</w:t>
        <w:br/>
        <w:t xml:space="preserve">    - ingredientes: lista de ingredientes separados por vírgula</w:t>
        <w:br/>
        <w:t xml:space="preserve">    - page: página (default: 1)</w:t>
        <w:br/>
        <w:t xml:space="preserve">    - limit: limite por página (default: 10)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query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ingredientes_str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🔍 Busca: query=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 ingredientes=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s_st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idar que pelo menos um parâmetro foi forneci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râmetros inválid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orme "q" para busca por nome ou "ingredientes" para busca por 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por 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:</w:t>
        <w:br/>
        <w:t xml:space="preserve">        ingredientes = [ing.strip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_str.spli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.strip()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: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🥕 Buscando por ingredi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resultado = api_service.buscar_por_ingredientes(ingredientes, page=page, limit=limit)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Encontra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por nome/descri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: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📝 Buscando por descrição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resultado = api_service.get_receitas_por_descricao(query, page=page, limit=limit)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Encontra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nhum resultado encontr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&lt;int:receita_id&gt;/ingredientes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torna os ingredientes de uma receita específica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🥗 Buscando ingredientes da receita 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resultado = api_service.get_ingredientes_por_receita(receita_id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receitas_b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filtrar', 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handle_err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Endpoint combinado para filtros múltiplos</w:t>
        <w:br/>
        <w:t xml:space="preserve">    Query params:</w:t>
        <w:br/>
        <w:t xml:space="preserve">    - tipo: tipo de receita (doce, salgado, agridoce)</w:t>
        <w:br/>
        <w:t xml:space="preserve">    - q: busca por nome</w:t>
        <w:br/>
        <w:t xml:space="preserve">    - page, limit: paginação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tipo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ip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.lower()</w:t>
        <w:br/>
        <w:t xml:space="preserve">    query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rip()</w:t>
        <w:br/>
        <w:t xml:space="preserve">    page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imit = request.arg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🔧 Filtrar: tipo=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 query=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tem tipo, buscar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po:</w:t>
        <w:br/>
        <w:t xml:space="preserve">        resultado = api_service.get_receitas_por_tipo(tipo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também tem query, filtrar os resultad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:</w:t>
        <w:br/>
        <w:t xml:space="preserve">            receitas_filtradas = [</w:t>
        <w:br/>
        <w:t xml:space="preserve">               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.lower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lower()</w:t>
        <w:br/>
        <w:t xml:space="preserve">            ]</w:t>
        <w:br/>
        <w:t xml:space="preserve">           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ceitas_filtradas</w:t>
        <w:br/>
        <w:t xml:space="preserve">           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filtradas)</w:t>
        <w:br/>
        <w:t xml:space="preserve">            }</w:t>
        <w:br/>
        <w:t xml:space="preserve">        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Filtra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só tem query, buscar por descri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uery:</w:t>
        <w:br/>
        <w:t xml:space="preserve">        resultado = api_service.get_receitas_por_descricao(query, page=page, limit=limit)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Encontra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não tem nada, retornar tod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ado = api_service.get_todas_receitas(page=page, limit=limit)</w:t>
        <w:br/>
        <w:t xml:space="preserve">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Retorna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ultado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, [])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sonify(resultado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2" w:name="bm_3_teste_a_api_externa_diretamente"/>
      <w:r>
        <w:rPr>
          <w:rFonts w:eastAsia="inter" w:cs="inter" w:ascii="inter" w:hAnsi="inter"/>
          <w:b/>
          <w:color w:val="000000"/>
          <w:sz w:val="24"/>
        </w:rPr>
        <w:t xml:space="preserve">3. Teste a API Externa Diretamente</w:t>
      </w:r>
      <w:bookmarkEnd w:id="13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bra isso no navegador para ver a resposta da API externa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api-receitas-pi.vercel.app/receitas/todas?page=1&amp;limit=12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e diga: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estrutura da resposta que aparece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 tem o cam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</w:t>
      </w:r>
      <w:r>
        <w:rPr>
          <w:rFonts w:eastAsia="inter" w:cs="inter" w:ascii="inter" w:hAnsi="inter"/>
          <w:color w:val="000000"/>
          <w:sz w:val="21"/>
        </w:rPr>
        <w:t xml:space="preserve"> com array de receitas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 tem o cam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ta</w:t>
      </w:r>
      <w:r>
        <w:rPr>
          <w:rFonts w:eastAsia="inter" w:cs="inter" w:ascii="inter" w:hAnsi="inter"/>
          <w:color w:val="000000"/>
          <w:sz w:val="21"/>
        </w:rPr>
        <w:t xml:space="preserve"> com informações de paginação</w:t>
      </w:r>
    </w:p>
    <w:p>
      <w:pPr>
        <w:spacing w:line="360" w:before="315" w:after="105" w:lineRule="auto"/>
        <w:ind w:left="-30"/>
        <w:jc w:val="left"/>
      </w:pPr>
      <w:bookmarkStart w:id="133" w:name="bm_4_teste_o_backend_com_curl_ou_postman"/>
      <w:r>
        <w:rPr>
          <w:rFonts w:eastAsia="inter" w:cs="inter" w:ascii="inter" w:hAnsi="inter"/>
          <w:b/>
          <w:color w:val="000000"/>
          <w:sz w:val="24"/>
        </w:rPr>
        <w:t xml:space="preserve">4. Teste o Backend com CURL ou Postman</w:t>
      </w:r>
      <w:bookmarkEnd w:id="13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o PowerShell, test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e 1: Health che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://localhos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api/receitas/health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e 2: Buscar tod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://localhos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api/receitas/todas?p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li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e 3: Buscar por 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://localhos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api/receitas/filtrar?tipo=doce&amp;p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li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4" w:name="bm_5_abra_o_console_do_navegador"/>
      <w:r>
        <w:rPr>
          <w:rFonts w:eastAsia="inter" w:cs="inter" w:ascii="inter" w:hAnsi="inter"/>
          <w:b/>
          <w:color w:val="000000"/>
          <w:sz w:val="24"/>
        </w:rPr>
        <w:t xml:space="preserve">5. Abra o Console do Navegador</w:t>
      </w:r>
      <w:bookmarkEnd w:id="1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m o frontend rodando 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3000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sione </w:t>
      </w:r>
      <w:r>
        <w:rPr>
          <w:rFonts w:eastAsia="inter" w:cs="inter" w:ascii="inter" w:hAnsi="inter"/>
          <w:b/>
          <w:color w:val="000000"/>
          <w:sz w:val="21"/>
        </w:rPr>
        <w:t xml:space="preserve">F12</w:t>
      </w:r>
      <w:r>
        <w:rPr>
          <w:rFonts w:eastAsia="inter" w:cs="inter" w:ascii="inter" w:hAnsi="inter"/>
          <w:color w:val="000000"/>
          <w:sz w:val="21"/>
        </w:rPr>
        <w:t xml:space="preserve"> para abrir o Developer Tool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á na aba </w:t>
      </w:r>
      <w:r>
        <w:rPr>
          <w:rFonts w:eastAsia="inter" w:cs="inter" w:ascii="inter" w:hAnsi="inter"/>
          <w:b/>
          <w:color w:val="000000"/>
          <w:sz w:val="21"/>
        </w:rPr>
        <w:t xml:space="preserve">Console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á na aba </w:t>
      </w:r>
      <w:r>
        <w:rPr>
          <w:rFonts w:eastAsia="inter" w:cs="inter" w:ascii="inter" w:hAnsi="inter"/>
          <w:b/>
          <w:color w:val="000000"/>
          <w:sz w:val="21"/>
        </w:rPr>
        <w:t xml:space="preserve">Network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arregue a página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ja as requisições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receitas/tod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e diga: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l o status da requisição (200, 404, 500)?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que aparece na resposta (Preview ou Response)?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m algum erro de CORS?</w:t>
      </w:r>
    </w:p>
    <w:p>
      <w:pPr>
        <w:spacing w:line="360" w:before="315" w:after="105" w:lineRule="auto"/>
        <w:ind w:left="-30"/>
        <w:jc w:val="left"/>
      </w:pPr>
      <w:bookmarkStart w:id="135" w:name="bm_6_verificar_se_o_problema_é_cors"/>
      <w:r>
        <w:rPr>
          <w:rFonts w:eastAsia="inter" w:cs="inter" w:ascii="inter" w:hAnsi="inter"/>
          <w:b/>
          <w:color w:val="000000"/>
          <w:sz w:val="24"/>
        </w:rPr>
        <w:t xml:space="preserve">6. Verificar se o problema é CORS</w:t>
      </w:r>
      <w:bookmarkEnd w:id="13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você ver erros de CORS no console, atualize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app/__init__.p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__init__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co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R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routes.receit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_b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_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Factory para criar a aplicação Flas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app = Flask(__name__)</w:t>
        <w:br/>
        <w:t xml:space="preserve">    app.config.from_object(Config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r CORS - MAIS PERMISSIVO PARA DEBU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ORS(app, resources=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"/api/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rigi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mporariamente aceitar qualquer orig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ho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LE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P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llow_head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horiz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pose_head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pports_credentia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}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gistrar bluepri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pp.register_blueprint(receitas_bp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ota raiz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ap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ss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I Backend - Receitas Ap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unn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dpoi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eal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heal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busc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filtr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&lt;id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r_tip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tipo/&lt;tipo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eceitas/&lt;id&gt;/ingredien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</w:t>
        <w:br/>
        <w:t xml:space="preserve">    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inicie o backend após essas mudança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r o backend (Ctrl+C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run.py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e envie: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que aparece quando você acess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5000/api/receitas/todas?page=1&amp;limit=12</w:t>
      </w:r>
      <w:r>
        <w:rPr>
          <w:rFonts w:eastAsia="inter" w:cs="inter" w:ascii="inter" w:hAnsi="inter"/>
          <w:color w:val="000000"/>
          <w:sz w:val="21"/>
        </w:rPr>
        <w:t xml:space="preserve"> no navegador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s logs do backend (o que aparece no terminal do Flask)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que aparece no Console do navegador (F12) quando você carrega o frontend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que aparece na aba Network quando faz a requisi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m essas informações vou conseguir identificar exatamente onde está o problema! 🔍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36" w:name="http_localhost_5000"/>
      <w:hyperlink r:id="rId48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://localhost:5000/</w:t>
        </w:r>
      </w:hyperlink>
      <w:bookmarkEnd w:id="13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"endpoints":{"buscar":"/api/receitas/buscar","filtrar":"/api/receitas/filtrar","health":"/api/receitas/health","ingredientes":"/api/receitas/&lt;id&gt;/ingredientes","por_id":"/api/receitas/&lt;id&gt;","por_tipo":"/api/receitas/tipo/&lt;tipo&gt;","todas":"/api/receitas/todas"},"message":"API Backend - Receitas App","status":"running"}</w:t>
        <w:br/>
        <w:t xml:space="preserve"/>
      </w:r>
    </w:p>
    <w:p>
      <w:pPr>
        <w:spacing w:line="360" w:after="210" w:lineRule="auto"/>
      </w:pPr>
      <w:hyperlink r:id="rId49">
        <w:r>
          <w:rPr>
            <w:rFonts w:eastAsia="inter" w:cs="inter" w:ascii="inter" w:hAnsi="inter"/>
            <w:color w:val="#000"/>
            <w:u w:val="single"/>
          </w:rPr>
          <w:t xml:space="preserve">http://localhost:5000/api/receitas/health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{"message":"Backend Flask funcionando","status":"ok"}</w:t>
      </w:r>
    </w:p>
    <w:p>
      <w:pPr>
        <w:spacing w:line="360" w:after="210" w:lineRule="auto"/>
      </w:pPr>
      <w:hyperlink r:id="rId50">
        <w:r>
          <w:rPr>
            <w:rFonts w:eastAsia="inter" w:cs="inter" w:ascii="inter" w:hAnsi="inter"/>
            <w:color w:val="#000"/>
            <w:u w:val="single"/>
          </w:rPr>
          <w:t xml:space="preserve">http://localhost:5000/api/receitas/todas?page=1&amp;limit=12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{"items":[{"IngredientesBase":[{"created_at":"2024-08-11T22:02:58.854Z","id":1,"nomesIngrediente":["peito de frango","piment\u00e3o vermelho","piment\u00e3o verde","cebola","cenoura","abacaxi","molho de soja","vinagre de arroz","ketchup","a\u00e7\u00facar","amido de milho","sal","pimenta"],"receita_id":1}],"created_at":"2024-08-11T22:02:58.854Z","id":1,"ingredientes":"500g de peito de frango em cubos, 1 piment\u00e3o vermelho fatiado, 1 piment\u00e3o verde fatiado, 1 cebola cortada em peda\u00e7os grandes, 1 cenoura fatiada, 1 abacaxi em peda\u00e7os, 2 colheres de sopa de molho de soja, 2 colheres de sopa de vinagre de arroz, 3 colheres de sopa de ketchup, 2 colheres de sopa de a\u00e7\u00facar, 1 colher de ch\u00e1 de amido de milho, sal e pimenta a gosto","link_imagem":"</w:t>
      </w:r>
      <w:hyperlink r:id="rId51">
        <w:r>
          <w:rPr>
            <w:rFonts w:eastAsia="inter" w:cs="inter" w:ascii="inter" w:hAnsi="inter"/>
            <w:color w:val="#000"/>
            <w:u w:val="single"/>
          </w:rPr>
          <w:t xml:space="preserve">https://media-cdn.tripadvisor.com/media/photo-s/1a/c8/90/f6/frango-agri-doce-rodizio.jpg","modo_preparo":"1</w:t>
        </w:r>
      </w:hyperlink>
      <w:r>
        <w:rPr>
          <w:rFonts w:eastAsia="inter" w:cs="inter" w:ascii="inter" w:hAnsi="inter"/>
          <w:color w:val="000000"/>
        </w:rPr>
        <w:t xml:space="preserve">. Tempere o frango com sal e pimenta. 2. Em uma frigideira grande, aque\u00e7a um pouco de \u00f3leo e refogue o frango at\u00e9 dourar. 3. Adicione os piment\u00f5es, a cebola, a cenoura e refogue por mais alguns minutos. 4. Em uma tigela, misture o molho de soja, vinagre, ketchup, a\u00e7\u00facar e amido de milho. 5. Adicione o abacaxi e a mistura de molho \u00e0 frigideira. 6. Cozinhe at\u00e9 que o molho engrosse e cubra bem os ingredientes. 7. Sirva quente.","receita":"Frango Agridoce","tipo":"agridoce"},{"IngredientesBase":[{"created_at":"2024-08-11T22:03:18.948Z","id":2,"nomesIngrediente":["tomates","pepino","cebola roxa","piment\u00e3o verde","queijo feta","azeitonas pretas","azeite de oliva","suco de lim\u00e3o","or\u00e9gano","sal","pimenta"],"receita_id":2}],"created_at":"2024-08-11T22:03:18.948Z","id":2,"ingredientes":"2 tomates cortados em cubos, 1 pepino fatiado, 1 cebola roxa fatiada, 1 piment\u00e3o verde fatiado, 100g de queijo feta esfarelado, 10 azeitonas pretas, 2 colheres de sopa de azeite de oliva, 1 colher de sopa de suco de lim\u00e3o, or\u00e9gano seco a gosto, sal e pimenta a gosto","link_imagem":"</w:t>
      </w:r>
      <w:hyperlink r:id="rId52">
        <w:r>
          <w:rPr>
            <w:rFonts w:eastAsia="inter" w:cs="inter" w:ascii="inter" w:hAnsi="inter"/>
            <w:color w:val="#000"/>
            <w:u w:val="single"/>
          </w:rPr>
          <w:t xml:space="preserve">https://i.ytimg.com/vi/3wJH3dYE8Ng/maxresdefault.jpg","modo_preparo":"1</w:t>
        </w:r>
      </w:hyperlink>
      <w:r>
        <w:rPr>
          <w:rFonts w:eastAsia="inter" w:cs="inter" w:ascii="inter" w:hAnsi="inter"/>
          <w:color w:val="000000"/>
        </w:rPr>
        <w:t xml:space="preserve">. Em uma tigela grande, misture os tomates, o pepino, a cebola e o piment\u00e3o. 2. Adicione o queijo feta e as azeitonas. 3. Em uma tigela pequena, misture o azeite de oliva, o suco de lim\u00e3o, o or\u00e9gano, o sal e a pimenta. 4. Despeje o molho sobre a salada e misture bem. 5. Sirva imediatamente.","receita":"Salada Grega","tipo":"salgado"},{"IngredientesBase":[{"created_at":"2024-08-11T22:03:27.818Z","id":3,"nomesIngrediente":["farinha de trigo","a\u00e7\u00facar","fermento em p\u00f3","bicarbonato de s\u00f3dio","sal","leite","ovo","manteiga","ess\u00eancia de baunilha"],"receita_id":3}],"created_at":"2024-08-11T22:03:27.818Z","id":3,"ingredientes":"1 x\u00edcara de farinha de trigo, 1 colher de sopa de a\u00e7\u00facar, 1 colher de ch\u00e1 de fermento em p\u00f3, 1/2 colher de ch\u00e1 de bicarbonato de s\u00f3dio, 1/4 colher de ch\u00e1 de sal, 1 x\u00edcara de leite, 1 ovo, 2 colheres de sopa de manteiga derretida, 1 colher de ch\u00e1 de ess\u00eancia de baunilha","link_imagem":"</w:t>
      </w:r>
      <w:hyperlink r:id="rId53">
        <w:r>
          <w:rPr>
            <w:rFonts w:eastAsia="inter" w:cs="inter" w:ascii="inter" w:hAnsi="inter"/>
            <w:color w:val="#000"/>
            <w:u w:val="single"/>
          </w:rPr>
          <w:t xml:space="preserve">https://i.pinimg.com/originals/bd/86/82/bd8682378b450e103c2e36cd29be60cb.png","modo_preparo":"1</w:t>
        </w:r>
      </w:hyperlink>
      <w:r>
        <w:rPr>
          <w:rFonts w:eastAsia="inter" w:cs="inter" w:ascii="inter" w:hAnsi="inter"/>
          <w:color w:val="000000"/>
        </w:rPr>
        <w:t xml:space="preserve">. Em uma tigela, misture a farinha, o a\u00e7\u00facar, o fermento, o bicarbonato e o sal. 2. Em outra tigela, bata o leite, o ovo, a manteiga derretida e a baunilha. 3. Adicione os ingredientes l\u00edquidos aos secos e misture at\u00e9 obter uma massa homog\u00eanea. 4. Aque\u00e7a uma frigideira untada em fogo m\u00e9dio e despeje pequenas por\u00e7\u00f5es de massa, cozinhando at\u00e9 que apare\u00e7am bolhas na superf\u00edcie. 5. Vire as panquecas e cozinhe at\u00e9 dourar o outro lado.","receita":"Panquecas Americanas","tipo":"doce"},{"IngredientesBase":[{"created_at":"2024-08-11T22:03:38.360Z","id":4,"nomesIngrediente":["massa para quiche","espinafre","queijo parmes\u00e3o","queijo mu\u00e7arela","ovos","creme de leite","sal","pimenta","cebola","alho"],"receita_id":4}],"created_at":"2024-08-11T22:03:38.360Z","id":4,"ingredientes":"1 massa pronta para quiche, 200g de espinafre fresco, 1 x\u00edcara de queijo parmes\u00e3o ralado, 1 x\u00edcara de queijo mu\u00e7arela ralado, 3 ovos, 1 x\u00edcara de creme de leite, sal e pimenta a gosto, 1 cebola picada, 2 dentes de alho picados","link_imagem":"</w:t>
      </w:r>
      <w:hyperlink r:id="rId54">
        <w:r>
          <w:rPr>
            <w:rFonts w:eastAsia="inter" w:cs="inter" w:ascii="inter" w:hAnsi="inter"/>
            <w:color w:val="#000"/>
            <w:u w:val="single"/>
          </w:rPr>
          <w:t xml:space="preserve">https://static.itdg.com.br/images/360-240/04f97152aa37bf92d0ae8766fc17ae16/339092-original.jpg","modo_preparo":"1</w:t>
        </w:r>
      </w:hyperlink>
      <w:r>
        <w:rPr>
          <w:rFonts w:eastAsia="inter" w:cs="inter" w:ascii="inter" w:hAnsi="inter"/>
          <w:color w:val="000000"/>
        </w:rPr>
        <w:t xml:space="preserve">. Preaque\u00e7a o forno a 180\u00b0C. 2. Em uma frigideira, refogue a cebola e o alho at\u00e9 ficarem dourados. Adicione o espinafre e refogue at\u00e9 murchar. 3. Em uma tigela, bata os ovos, o creme de leite, o sal e a pimenta. 4. Adicione os queijos e o espinafre refogado \u00e0 mistura de ovos. 5. Coloque a massa para quiche em uma forma, despeje a mistura sobre a massa. 6. Leve ao forno por aproximadamente 30-35 minutos ou at\u00e9 o recheio estar firme e dourado.","receita":"Quiche de Espinafre com Queijo","tipo":"salgado"},{"IngredientesBase":[{"created_at":"2024-08-11T22:03:48.752Z","id":5,"nomesIngrediente":["farinha de trigo","a\u00e7\u00facar","chocolate em p\u00f3","fermento em p\u00f3","leite","ovos","\u00f3leo"],"receita_id":5}],"created_at":"2024-08-11T22:03:48.752Z","id":5,"ingredientes":"2 x\u00edcaras de farinha de trigo, 1 x\u00edcara de a\u00e7\u00facar, 1 x\u00edcara de chocolate em p\u00f3, 1 colher de sopa de fermento em p\u00f3, 1 x\u00edcara de leite, 3 ovos, 1/2 x\u00edcara de \u00f3leo","link_imagem":"</w:t>
      </w:r>
      <w:hyperlink r:id="rId55">
        <w:r>
          <w:rPr>
            <w:rFonts w:eastAsia="inter" w:cs="inter" w:ascii="inter" w:hAnsi="inter"/>
            <w:color w:val="#000"/>
            <w:u w:val="single"/>
          </w:rPr>
          <w:t xml:space="preserve">https://i.ytimg.com/vi/QFMxJWh3mqE/maxresdefault.jpg","modo_preparo":"1</w:t>
        </w:r>
      </w:hyperlink>
      <w:r>
        <w:rPr>
          <w:rFonts w:eastAsia="inter" w:cs="inter" w:ascii="inter" w:hAnsi="inter"/>
          <w:color w:val="000000"/>
        </w:rPr>
        <w:t xml:space="preserve">. Preaque\u00e7a o forno a 180\u00b0C. 2. Em uma tigela, misture a farinha, o a\u00e7\u00facar, o chocolate em p\u00f3 e o fermento. 3. Adicione os ovos, o leite e o \u00f3leo, e misture bem at\u00e9 obter uma massa homog\u00eanea. 4. Despeje a massa em uma forma untada e enfarinhada. 5. Leve ao forno por aproximadamente 35 minutos ou at\u00e9 que, ao espetar um palito, ele saia limpo.","receita":"Bolo de Chocolate","tipo":"doce"},{"IngredientesBase":[{"created_at":"2024-08-13T01:13:57.891Z","id":6,"nomesIngrediente":["gr\u00e3o-de-bico","cebola","alho","gengibre","tomates pelados","leite de coco","curry em p\u00f3","cominho em p\u00f3","a\u00e7afr\u00e3o-da-terra","sal","pimenta","coentro"],"receita_id":6}],"created_at":"2024-08-13T01:13:57.891Z","id":6,"ingredientes":"2 x\u00edcaras de gr\u00e3o-de-bico cozido, 1 cebola picada, 2 dentes de alho picados, 1 peda\u00e7o de gengibre ralado, 1 lata de tomates pelados, 1 x\u00edcara de leite de coco, 2 colheres de sopa de curry em p\u00f3, 1 colher de ch\u00e1 de cominho em p\u00f3, 1 colher de ch\u00e1 de a\u00e7afr\u00e3o-da-terra, sal e pimenta a gosto, coentro fresco para decorar","link_imagem":"</w:t>
      </w:r>
      <w:hyperlink r:id="rId56">
        <w:r>
          <w:rPr>
            <w:rFonts w:eastAsia="inter" w:cs="inter" w:ascii="inter" w:hAnsi="inter"/>
            <w:color w:val="#000"/>
            <w:u w:val="single"/>
          </w:rPr>
          <w:t xml:space="preserve">https://i.ytimg.com/vi/YSeE59idBos/maxresdefault.jpg","modo_preparo":"1</w:t>
        </w:r>
      </w:hyperlink>
      <w:r>
        <w:rPr>
          <w:rFonts w:eastAsia="inter" w:cs="inter" w:ascii="inter" w:hAnsi="inter"/>
          <w:color w:val="000000"/>
        </w:rPr>
        <w:t xml:space="preserve">. Em uma panela grande, aque\u00e7a um pouco de \u00f3leo e refogue a cebola, o alho e o gengibre at\u00e9 ficarem dourados. 2. Adicione o curry, o cominho e o a\u00e7afr\u00e3o, e cozinhe por 1 minuto. 3. Adicione os tomates pelados e cozinhe por 5 minutos. 4. Acrescente o gr\u00e3o-de-bico cozido e o leite de coco, e deixe cozinhar em fogo baixo por 10 minutos. 5. Tempere com sal e pimenta a gosto. 6. Decore com coentro fresco e sirva com arroz.","receita":"Curry de Gr\u00e3o-de-Bico","tipo":"salgado"},{"IngredientesBase":[{"created_at":"2024-08-13T01:14:28.681Z","id":7,"nomesIngrediente":["biscoito de maisena","manteiga","leite condensado","suco de lim\u00e3o","creme de leite","raspas de lim\u00e3o"],"receita_id":7}],"created_at":"2024-08-13T01:14:28.681Z","id":7,"ingredientes":"1 pacote de biscoito de maisena, 100g de manteiga derretida, 1 lata de leite condensado, 1/2 x\u00edcara de suco de lim\u00e3o, 1 lata de creme de leite sem soro, raspas de lim\u00e3o para decorar","link_imagem":"</w:t>
      </w:r>
      <w:hyperlink r:id="rId57">
        <w:r>
          <w:rPr>
            <w:rFonts w:eastAsia="inter" w:cs="inter" w:ascii="inter" w:hAnsi="inter"/>
            <w:color w:val="#000"/>
            <w:u w:val="single"/>
          </w:rPr>
          <w:t xml:space="preserve">https://i.ytimg.com/vi/cc8QuY7seFQ/maxresdefault.jpg","modo_preparo":"1</w:t>
        </w:r>
      </w:hyperlink>
      <w:r>
        <w:rPr>
          <w:rFonts w:eastAsia="inter" w:cs="inter" w:ascii="inter" w:hAnsi="inter"/>
          <w:color w:val="000000"/>
        </w:rPr>
        <w:t xml:space="preserve">. Triture os biscoitos de maisena no processador at\u00e9 virar uma farinha fina. 2. Misture a manteiga derretida com os biscoitos triturados at\u00e9 formar uma massa. 3. Forre o fundo de uma forma de torta com a massa e leve ao forno pr\u00e9-aquecido a 180\u00b0C por 10 minutos. 4. Enquanto isso, misture o leite condensado, o suco de lim\u00e3o e o creme de leite at\u00e9 ficar homog\u00eaneo. 5. Despeje o recheio sobre a massa assada e leve \u00e0 geladeira por pelo menos 4 horas. 6. Decore com raspas de lim\u00e3o antes de servir.","receita":"Torta de Lim\u00e3o","tipo":"doce"},{"IngredientesBase":[{"created_at":"2024-08-13T01:14:56.289Z","id":8,"nomesIngrediente":["arroz arb\u00f3reo","cogumelos","cebola","alho","vinho branco","caldo de legumes","queijo parmes\u00e3o","manteiga","sal","pimenta","salsinha"],"receita_id":8}],"created_at":"2024-08-13T01:14:56.289Z","id":8,"ingredientes":"2 x\u00edcaras de arroz arb\u00f3reo, 200g de cogumelos variados fatiados, 1 cebola picada, 2 dentes de alho picados, 1/2 x\u00edcara de vinho branco, 1 litro de caldo de legumes, 1/2 x\u00edcara de queijo parmes\u00e3o ralado, 2 colheres de sopa de manteiga, sal e pimenta a gosto, salsinha picada para decorar","link_imagem":"</w:t>
      </w:r>
      <w:hyperlink r:id="rId58">
        <w:r>
          <w:rPr>
            <w:rFonts w:eastAsia="inter" w:cs="inter" w:ascii="inter" w:hAnsi="inter"/>
            <w:color w:val="#000"/>
            <w:u w:val="single"/>
          </w:rPr>
          <w:t xml:space="preserve">https://assets.tmecosys.cn/image/upload/t_web767x639/img/recipe/vimdb/269097.jpg","modo_preparo":"1</w:t>
        </w:r>
      </w:hyperlink>
      <w:r>
        <w:rPr>
          <w:rFonts w:eastAsia="inter" w:cs="inter" w:ascii="inter" w:hAnsi="inter"/>
          <w:color w:val="000000"/>
        </w:rPr>
        <w:t xml:space="preserve">. Em uma panela grande, aque\u00e7a 1 colher de manteiga e refogue a cebola e o alho at\u00e9 ficarem macios. 2. Adicione os cogumelos e cozinhe at\u00e9 dourar. 3. Acrescente o arroz arb\u00f3reo e refogue por 2 minutos. 4. Despeje o vinho branco e cozinhe at\u00e9 evaporar. 5. Adicione o caldo de legumes, uma concha por vez, mexendo sempre, at\u00e9 o arroz ficar al dente e cremoso. 6. Misture o queijo parmes\u00e3o e a outra colher de manteiga. 7. Tempere com sal e pimenta. 8. Decore com salsinha picada antes de servir.","receita":"Risoto de Cogumelos","tipo":"salgado"},{"IngredientesBase":[{"created_at":"2024-08-13T01:16:05.419Z","id":9,"nomesIngrediente":["manteiga","a\u00e7\u00facar mascavo","a\u00e7\u00facar branco","ovos","ess\u00eancia de baunilha","farinha de trigo","bicarbonato de s\u00f3dio","sal","gotas de chocolate"],"receita_id":9}],"created_at":"2024-08-13T01:16:05.419Z","id":9,"ingredientes":"1 x\u00edcara de manteiga, 1 x\u00edcara de a\u00e7\u00facar mascavo, 1/2 x\u00edcara de a\u00e7\u00facar branco, 2 ovos, 2 colheres de ch\u00e1 de ess\u00eancia de baunilha, 2 1/4 x\u00edcaras de farinha de trigo, 1/2 colher de ch\u00e1 de bicarbonato de s\u00f3dio, 1/2 colher de ch\u00e1 de sal, 2 x\u00edcaras de gotas de chocolate","link_imagem":"</w:t>
      </w:r>
      <w:hyperlink r:id="rId59">
        <w:r>
          <w:rPr>
            <w:rFonts w:eastAsia="inter" w:cs="inter" w:ascii="inter" w:hAnsi="inter"/>
            <w:color w:val="#000"/>
            <w:u w:val="single"/>
          </w:rPr>
          <w:t xml:space="preserve">https://images.aws.nestle.recipes/resized/5b069c3ed2feea79377014f6766fcd49_Original_NTH_Chocolate_Chip_Cookie_1080_850.jpg","modo_preparo":"1</w:t>
        </w:r>
      </w:hyperlink>
      <w:r>
        <w:rPr>
          <w:rFonts w:eastAsia="inter" w:cs="inter" w:ascii="inter" w:hAnsi="inter"/>
          <w:color w:val="000000"/>
        </w:rPr>
        <w:t xml:space="preserve">. Preaque\u00e7a o forno a 180\u00b0C. 2. Em uma tigela grande, bata a manteiga, o a\u00e7\u00facar mascavo e o a\u00e7\u00facar branco at\u00e9 ficar cremoso. 3. Adicione os ovos e a ess\u00eancia de baunilha, e misture bem. 4. Em outra tigela, misture a farinha, o bicarbonato de s\u00f3dio e o sal. 5. Gradualmente, adicione os ingredientes secos \u00e0 mistura de manteiga, mexendo at\u00e9 incorporar. 6. Adicione as gotas de chocolate e misture at\u00e9 distribuir uniformemente. 7. Com uma colher, coloque por\u00e7\u00f5es de massa em uma assadeira forrada com papel manteiga. 8. Asse por 10-12 minutos ou at\u00e9 as bordas estarem douradas. 9. Deixe esfriar antes de servir.","receita":"Cookies de Chocolate","tipo":"doce"},{"IngredientesBase":[{"created_at":"2025-08-04T02:06:04.928Z","id":10,"nomesIngrediente":["arroz branco","lombo de porco defumado","espinafre fresco"],"receita_id":10}],"created_at":"2025-08-04T02:06:04.928Z","id":10,"ingredientes":"Arroz branco, Lombo de porco defumado, Espinafre fresco, Cebola roxa, Gengibre ralado, Molho de soja, Vinagre de arroz, Ovo cozido, Alface picada, Salsa de gengibre","link_imagem":"</w:t>
      </w:r>
      <w:hyperlink r:id="rId60">
        <w:r>
          <w:rPr>
            <w:rFonts w:eastAsia="inter" w:cs="inter" w:ascii="inter" w:hAnsi="inter"/>
            <w:color w:val="#000"/>
            <w:u w:val="single"/>
          </w:rPr>
          <w:t xml:space="preserve">https://www.tiktok.com/api/img/?itemId=7262088168214678789&amp;location=0&amp;aid=1988","modo_preparo":"Cozinhe</w:t>
        </w:r>
      </w:hyperlink>
      <w:r>
        <w:rPr>
          <w:rFonts w:eastAsia="inter" w:cs="inter" w:ascii="inter" w:hAnsi="inter"/>
          <w:color w:val="000000"/>
        </w:rPr>
        <w:t xml:space="preserve"> o arroz branco e deixe esfriar. Corte o lombo de porco em tiras finas e cozinhe em uma frigideira com um pouco de \u00f3leo at\u00e9 dourar. Adicione a cebola roxa, gengibre ralado e molho de soja e misture bem. Em outra frigideira, cozinhe o espinafre fresco com um pouco de \u00f3leo at\u00e9 amolecer. Monte os kimbap adicionando uma fatia de lombo de porco, espinafre cozido, alface picada e salsa de gengibre em cada rolo. Sirva quente.","receita":"Kimbap Coreano com Lombo de Porco e Espinafre","tipo":"salgado"},{"IngredientesBase":[{"created_at":"2025-08-04T02:06:35.402Z","id":11,"nomesIngrediente":["Atum","Gengibre","Menta"],"receita_id":11}],"created_at":"2025-08-04T02:06:35.402Z","id":11,"ingredientes":"Atum fresco, gengibre fresco, menta fresca, lim\u00e3o siciliano, azeite de oliva, vinagre bals\u00e2mico, sal, pimenta preta","link_imagem":"</w:t>
      </w:r>
      <w:hyperlink r:id="rId61">
        <w:r>
          <w:rPr>
            <w:rFonts w:eastAsia="inter" w:cs="inter" w:ascii="inter" w:hAnsi="inter"/>
            <w:color w:val="#000"/>
            <w:u w:val="single"/>
          </w:rPr>
          <w:t xml:space="preserve">https://www.tiktok.com/api/img/?itemId=7506064907897556242&amp;location=0&amp;aid=1988","modo_preparo":"Corte</w:t>
        </w:r>
      </w:hyperlink>
      <w:r>
        <w:rPr>
          <w:rFonts w:eastAsia="inter" w:cs="inter" w:ascii="inter" w:hAnsi="inter"/>
          <w:color w:val="000000"/>
        </w:rPr>
        <w:t xml:space="preserve"> o atum em cubos pequenos e reserve. Em um processador de alimentos, misture gengibre fresco picado, menta fresca picada, lim\u00e3o siciliano espremido, azeite de oliva, vinagre bals\u00e2mico, sal e pimenta preta at\u00e9 obter uma pasta homog\u00eanea. Adicione o atum aos cubos e misture suavemente para n\u00e3o desfazer a textura do peixe. Sirva imediatamente.","receita":"Tartar de Atum com Menta e Gengibre","tipo":"agridoce"},{"IngredientesBase":[{"created_at":"2025-08-04T02:06:50.912Z","id":12,"nomesIngrediente":["Wagyu","cebolinha","alho","azeite de oliva","suco de lim\u00e3o"],"receita_id":12}],"created_at":"2025-08-04T02:06:50.912Z","id":12,"ingredientes":"Wagyu 250g, mirtilo fresco 200g, cebola roxa 1, alho 2 dentes, azeite de oliva 50ml, suco de lim\u00e3o 20ml, mel 10g, pimenta preta 5g, folhas de hortel\u00e3 10g","link_imagem":"</w:t>
      </w:r>
      <w:hyperlink r:id="rId62">
        <w:r>
          <w:rPr>
            <w:rFonts w:eastAsia="inter" w:cs="inter" w:ascii="inter" w:hAnsi="inter"/>
            <w:color w:val="#000"/>
            <w:u w:val="single"/>
          </w:rPr>
          <w:t xml:space="preserve">https://online.fliphtml5.com/kgqd/jizh/files/large/1.webp","modo_preparo":"Em</w:t>
        </w:r>
      </w:hyperlink>
      <w:r>
        <w:rPr>
          <w:rFonts w:eastAsia="inter" w:cs="inter" w:ascii="inter" w:hAnsi="inter"/>
          <w:color w:val="000000"/>
        </w:rPr>
        <w:t xml:space="preserve"> uma frigideira, aque\u00e7a o azeite e cozinhe os tournedos at\u00e9 atingir a temperatura interna desejada. Em um processador, bata os mirtilos com o suco de lim\u00e3o, mel e pimenta preta at\u00e9 obter uma salsa homog\u00eanea. Sirva os tournedos com a salsa por cima.","receita":"Tournedos de Wagyu com Salsa de Mirtilo e Menta","tipo":"salgado"}],"meta":{"currentPage":1,"itemCount":12,"itemsPerPage":12,"totalItems":93,"totalPages":8}}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🎯 </w:t>
      </w:r>
      <w:r>
        <w:rPr>
          <w:rFonts w:eastAsia="inter" w:cs="inter" w:ascii="inter" w:hAnsi="inter"/>
          <w:b/>
          <w:color w:val="000000"/>
        </w:rPr>
        <w:t xml:space="preserve">ENCONTREI O PROBLEMA!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API externa retorna a estrutura como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items</w:t>
      </w:r>
      <w:r>
        <w:rPr>
          <w:rFonts w:eastAsia="inter" w:cs="inter" w:ascii="inter" w:hAnsi="inter"/>
          <w:color w:val="000000"/>
        </w:rPr>
        <w:t xml:space="preserve"> e não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data</w:t>
      </w:r>
      <w:r>
        <w:rPr>
          <w:rFonts w:eastAsia="inter" w:cs="inter" w:ascii="inter" w:hAnsi="inter"/>
          <w:color w:val="000000"/>
        </w:rPr>
        <w:t xml:space="preserve">!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lhe a resposta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te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❌ A API usa "ite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as o nosso código está esperand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at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✅ Nosso código espera "dat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7" w:name="solução_ajustar_o_backend_para_no_31655d"/>
      <w:r>
        <w:rPr>
          <w:rFonts w:eastAsia="inter" w:cs="inter" w:ascii="inter" w:hAnsi="inter"/>
          <w:b/>
          <w:color w:val="000000"/>
          <w:sz w:val="24"/>
        </w:rPr>
        <w:t xml:space="preserve">✅ SOLUÇÃO - Ajustar o Backend para Normalizar a Resposta</w:t>
      </w:r>
      <w:bookmarkEnd w:id="13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mos modificar 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app/services/api_service.py</w:t>
      </w:r>
      <w:r>
        <w:rPr>
          <w:rFonts w:eastAsia="inter" w:cs="inter" w:ascii="inter" w:hAnsi="inter"/>
          <w:color w:val="000000"/>
        </w:rPr>
        <w:t xml:space="preserve"> para convert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tems</w:t>
      </w:r>
      <w:r>
        <w:rPr>
          <w:rFonts w:eastAsia="inter" w:cs="inter" w:ascii="inter" w:hAnsi="inter"/>
          <w:color w:val="000000"/>
        </w:rPr>
        <w:t xml:space="preserve">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services/api_service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yp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uti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gg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Serviço para comunicação com a API de receita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ase_url = Config.API_BASE_URL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imeou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normalize_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sponse_da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Normaliza a resposta da API externa</w:t>
        <w:br/>
        <w:t xml:space="preserve">        Converte 'items' para 'data' para manter consistência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_da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_data:</w:t>
        <w:br/>
        <w:t xml:space="preserve">            response_data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sponse_data.po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✅ Resposta normalizad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response_data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]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_data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make_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metho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ndpoin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dat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header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Método genérico para fazer requisições HTTP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ur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f.base_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ndpoin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Fazendo requisiçã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ho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response = requests.request(</w:t>
        <w:br/>
        <w:t xml:space="preserve">                method=method,</w:t>
        <w:br/>
        <w:t xml:space="preserve">                url=url,</w:t>
        <w:br/>
        <w:t xml:space="preserve">                params=params,</w:t>
        <w:br/>
        <w:t xml:space="preserve">                json=data,</w:t>
        <w:br/>
        <w:t xml:space="preserve">                headers=headers,</w:t>
        <w:br/>
        <w:t xml:space="preserve">                timeou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imeout</w:t>
        <w:br/>
        <w:t xml:space="preserve">            )</w:t>
        <w:br/>
        <w:t xml:space="preserve">            </w:t>
        <w:br/>
        <w:t xml:space="preserve">            response.raise_for_status()</w:t>
        <w:br/>
        <w:t xml:space="preserve">            response_data = response.json(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ormalizar a respos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normalized_dat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normalize_response(response_data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rmalized_data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.exceptions.Timeout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Timeout na requisição p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r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nection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 requisição demorou muito temp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ests.exceptions.Request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logger.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na requisiçã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nection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ao conectar com a AP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todas_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todas as receitas com paginação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params =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=param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_po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ceita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 específica por ID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ip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s por tipo (doce, salgado, agridoce)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lgad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ido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po deve ser: doce, salgado ou agrido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tipo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p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receitas_por_descrica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escrica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receitas por descrição/nom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scrica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escricao.strip()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crição não pode ser vazi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param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ca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escricao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ceitas/descrica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rams=param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ingredientes_por_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ceita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Busca ingredientes de uma receita específica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make_reque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'/receitas/ingrediente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_por_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gredient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p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Busca receitas que contenham os ingredientes informados</w:t>
        <w:br/>
        <w:t xml:space="preserve">        Como a API não tem endpoint específico, vamos buscar por cada ingrediente</w:t>
        <w:br/>
        <w:t xml:space="preserve">        e consolidar os resultados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ista de ingredientes não pode ser vazi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receitas para cada ingredi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all_receitas = {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grediente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resultado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get_receitas_por_descricao(ingrediente, p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i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ad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                receita_id = recei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_id: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 já existe, aumenta o score (quantos ingredientes possui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ita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ll_receitas:</w:t>
        <w:br/>
        <w:t xml:space="preserve">                                all_receitas[receita_id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            receita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    all_receitas[receita_id] = receita</w:t>
        <w:br/>
        <w:t xml:space="preserve">                    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    logger.warn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 ao buscar ingrediente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gredien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in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denar por match_score (receitas com mais ingredientes primeiro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eitas_ordenada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      all_receitas.values(), </w:t>
        <w:br/>
        <w:t xml:space="preserve">            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 x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tch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  <w:br/>
        <w:t xml:space="preserve">            rever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plicar paginação manu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tart = (page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limit</w:t>
        <w:br/>
        <w:t xml:space="preserve">        end = start + limit</w:t>
        <w:br/>
        <w:t xml:space="preserve">        receitas_paginadas = receitas_ordenadas[start:end]</w:t>
        <w:br/>
        <w:t xml:space="preserve">        </w:t>
        <w:br/>
        <w:t xml:space="preserve">        total_cou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ordenadas)</w:t>
        <w:br/>
        <w:t xml:space="preserve">        page_count = (total_count + limit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/ limit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ceitas_paginadas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imi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tem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ceitas_paginadas)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Item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otal_coun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ge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_coun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asPrevious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asNextPa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ge &lt; page_count</w:t>
        <w:br/>
        <w:t xml:space="preserve">            }</w:t>
        <w:br/>
        <w:t xml:space="preserve">        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8" w:name="agora_reinicie_o_backend"/>
      <w:r>
        <w:rPr>
          <w:rFonts w:eastAsia="inter" w:cs="inter" w:ascii="inter" w:hAnsi="inter"/>
          <w:b/>
          <w:color w:val="000000"/>
          <w:sz w:val="24"/>
        </w:rPr>
        <w:t xml:space="preserve">🔄 Agora Reinicie o Backend</w:t>
      </w:r>
      <w:bookmarkEnd w:id="1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o terminal do backend, pare (Ctrl+C) e reinici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run.py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9" w:name="teste_novamente"/>
      <w:r>
        <w:rPr>
          <w:rFonts w:eastAsia="inter" w:cs="inter" w:ascii="inter" w:hAnsi="inter"/>
          <w:b/>
          <w:color w:val="000000"/>
          <w:sz w:val="24"/>
        </w:rPr>
        <w:t xml:space="preserve">📊 Teste Novamente</w:t>
      </w:r>
      <w:bookmarkEnd w:id="139"/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ess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5000/api/receitas/todas?page=1&amp;limit=12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gora você deve v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data"</w:t>
      </w:r>
      <w:r>
        <w:rPr>
          <w:rFonts w:eastAsia="inter" w:cs="inter" w:ascii="inter" w:hAnsi="inter"/>
          <w:color w:val="000000"/>
          <w:sz w:val="21"/>
        </w:rPr>
        <w:t xml:space="preserve"> ao invés 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items"</w:t>
      </w:r>
    </w:p>
    <w:p>
      <w:pPr>
        <w:spacing w:line="360" w:before="315" w:after="105" w:lineRule="auto"/>
        <w:ind w:left="-30"/>
        <w:jc w:val="left"/>
      </w:pPr>
      <w:bookmarkStart w:id="140" w:name="frontend_remover_o_debug_info"/>
      <w:r>
        <w:rPr>
          <w:rFonts w:eastAsia="inter" w:cs="inter" w:ascii="inter" w:hAnsi="inter"/>
          <w:b/>
          <w:color w:val="000000"/>
          <w:sz w:val="24"/>
        </w:rPr>
        <w:t xml:space="preserve">🎨 Frontend - Remover o Debug Info</w:t>
      </w:r>
      <w:bookmarkEnd w:id="14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que identificamos o problema, remova o bloco de debug d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app/page.tsx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app/page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 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Hea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Search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FilterB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RecipeLi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Pagin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components/Loa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eceita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hooks/useRecei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/types/recei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lectedTipo, setSelectedTipo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urrentPage, setCurrentPag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Query, setSearchQuery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archIngredientes, setSearchIngrediente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ceitas, loading, error, meta, fetchReceitas, buscarReceitas, filtrarReceitas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🚀 Componente montado, carregando receitas iniciais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, [fetchReceitas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handleSearch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query, ingredientes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archIngred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gredientes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query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, 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ipo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Recei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🏷️ handleTipoChange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lectedTip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ipo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po, searchQuery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Pag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📄 handlePageChange chamado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urrent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oll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havi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moo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archIngredient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c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archQuery, searchIngredientes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lectedTipo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d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rar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ectedTipo, searchQuery, 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g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h-screen bg-gray-5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-w-7xl mx-auto px-4 sm:px-6 lg:px-8 py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earc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earch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Tip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ectedTipo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Tipo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Tipo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{error &amp;&amp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g-red-50 border border-red-200 text-red-800 px-4 py-3 rounded-lg mb-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mediu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 ao carreg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s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rro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/>
        <w:br/>
        <w:t xml:space="preserve">        {loading ?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 :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eLi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eitas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  {meta &amp;&amp; meta.pageCount &gt; 1 &amp;&amp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in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ta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Page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PageChange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div&gt;</w:t>
        <w:br/>
        <w:t xml:space="preserve">  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41" w:name="teste_final_completo"/>
      <w:r>
        <w:rPr>
          <w:rFonts w:eastAsia="inter" w:cs="inter" w:ascii="inter" w:hAnsi="inter"/>
          <w:b/>
          <w:color w:val="000000"/>
          <w:sz w:val="24"/>
        </w:rPr>
        <w:t xml:space="preserve">✅ Teste Final Completo</w:t>
      </w:r>
      <w:bookmarkEnd w:id="141"/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 rodando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 run.py</w:t>
      </w:r>
      <w:r>
        <w:rPr>
          <w:rFonts w:eastAsia="inter" w:cs="inter" w:ascii="inter" w:hAnsi="inter"/>
          <w:color w:val="000000"/>
          <w:sz w:val="21"/>
        </w:rPr>
        <w:t xml:space="preserve"> (porta 5000)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rodando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m run dev</w:t>
      </w:r>
      <w:r>
        <w:rPr>
          <w:rFonts w:eastAsia="inter" w:cs="inter" w:ascii="inter" w:hAnsi="inter"/>
          <w:color w:val="000000"/>
          <w:sz w:val="21"/>
        </w:rPr>
        <w:t xml:space="preserve"> (porta 3000)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ess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3000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cê deve ver: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Header com fundo amarelo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ampo de busca (Inventário)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Botões de filtro (Todas, Doce, Salgado, Agridoce)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12 cards de receitas</w:t>
      </w:r>
      <w:r>
        <w:rPr>
          <w:rFonts w:eastAsia="inter" w:cs="inter" w:ascii="inter" w:hAnsi="inter"/>
          <w:color w:val="000000"/>
          <w:sz w:val="21"/>
        </w:rPr>
        <w:t xml:space="preserve"> com imagens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Paginação no final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Tailwind funcionando (cores, estilos)</w:t>
      </w:r>
    </w:p>
    <w:p>
      <w:pPr>
        <w:spacing w:line="360" w:before="315" w:after="105" w:lineRule="auto"/>
        <w:ind w:left="-30"/>
        <w:jc w:val="left"/>
      </w:pPr>
      <w:bookmarkStart w:id="142" w:name="resultado_esperado"/>
      <w:r>
        <w:rPr>
          <w:rFonts w:eastAsia="inter" w:cs="inter" w:ascii="inter" w:hAnsi="inter"/>
          <w:b/>
          <w:color w:val="000000"/>
          <w:sz w:val="24"/>
        </w:rPr>
        <w:t xml:space="preserve">🎉 Resultado Esperado</w:t>
      </w:r>
      <w:bookmarkEnd w:id="14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s receitas devem aparecer assim: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ango Agridoce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lada Grega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nquecas Americanas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iche de Espinafre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lo de Chocolate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rry de Grão-de-Bico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rta de Limão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soto de Cogumelos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okies de Chocolate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imbap Coreano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rtar de Atum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urnedos de Wagyu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 confirme se está tudo funcionando agora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43" w:name="prompts_formalizados_usando_skele_e91242"/>
      <w:r>
        <w:rPr>
          <w:rFonts w:eastAsia="inter" w:cs="inter" w:ascii="inter" w:hAnsi="inter"/>
          <w:b/>
          <w:color w:val="000000"/>
          <w:sz w:val="39"/>
        </w:rPr>
        <w:t xml:space="preserve">Prompts Formalizados usando Skeleton of Thought</w:t>
      </w:r>
      <w:bookmarkEnd w:id="14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qui estão os prompts estruturados seguindo a metodologia </w:t>
      </w:r>
      <w:r>
        <w:rPr>
          <w:rFonts w:eastAsia="inter" w:cs="inter" w:ascii="inter" w:hAnsi="inter"/>
          <w:b/>
          <w:color w:val="000000"/>
        </w:rPr>
        <w:t xml:space="preserve">Skeleton of Thought</w:t>
      </w:r>
      <w:r>
        <w:rPr>
          <w:rFonts w:eastAsia="inter" w:cs="inter" w:ascii="inter" w:hAnsi="inter"/>
          <w:color w:val="000000"/>
        </w:rPr>
        <w:t xml:space="preserve"> para cada solicitação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4" w:name="prompt_1_sugestões_de_arquitetura"/>
      <w:r>
        <w:rPr>
          <w:rFonts w:eastAsia="inter" w:cs="inter" w:ascii="inter" w:hAnsi="inter"/>
          <w:b/>
          <w:color w:val="000000"/>
          <w:sz w:val="24"/>
        </w:rPr>
        <w:t xml:space="preserve">📋 Prompt 1: Sugestões de Arquitetura</w:t>
      </w:r>
      <w:bookmarkEnd w:id="14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texto</w:t>
        <w:br/>
        <w:t xml:space="preserve">Estou desenvolvendo uma aplicação fullstack de consulta de receitas culinárias com:</w:t>
        <w:br/>
        <w:t xml:space="preserve">- Frontend: Next.js 15 (App Router, TypeScript, Tailwind CSS)</w:t>
        <w:br/>
        <w:t xml:space="preserve">- Backend: Flask (Python) como middleware</w:t>
        <w:br/>
        <w:t xml:space="preserve">- API Externa: https://api-receitas-pi.vercel.app</w:t>
        <w:br/>
        <w:t xml:space="preserve">- Funcionalidades: busca por ingredientes, filtros por tipo, visualização de detalhes</w:t>
        <w:br/>
        <w:t xml:space="preserve"/>
        <w:br/>
        <w:t xml:space="preserve"># Objetivo</w:t>
        <w:br/>
        <w:t xml:space="preserve">Preciso de sugestões de arquitetura para melhorar a solução atual, considerando:</w:t>
        <w:br/>
        <w:t xml:space="preserve">1. Escalabilidade</w:t>
        <w:br/>
        <w:t xml:space="preserve">2. Performance</w:t>
        <w:br/>
        <w:t xml:space="preserve">3. Manutenibilidade</w:t>
        <w:br/>
        <w:t xml:space="preserve">4. Boas práticas de desenvolvimento</w:t>
        <w:br/>
        <w:t xml:space="preserve"/>
        <w:br/>
        <w:t xml:space="preserve"># Estrutura da Resposta Esperada (Skeleton)</w:t>
        <w:br/>
        <w:t xml:space="preserve">1. **Visão Geral da Arquitetura Atual**</w:t>
        <w:br/>
        <w:t xml:space="preserve">   - Análise dos componentes existentes</w:t>
        <w:br/>
        <w:t xml:space="preserve">   - Identificação de pontos fortes</w:t>
        <w:br/>
        <w:t xml:space="preserve">   - Identificação de pontos fracos</w:t>
        <w:br/>
        <w:t xml:space="preserve"/>
        <w:br/>
        <w:t xml:space="preserve">2. **Sugestões de Arquitetura Frontend**</w:t>
        <w:br/>
        <w:t xml:space="preserve">   - Padrões de design (Container/Presenter, Compound Components, etc)</w:t>
        <w:br/>
        <w:t xml:space="preserve">   - Gerenciamento de estado (Context API, Zustand, Redux)</w:t>
        <w:br/>
        <w:t xml:space="preserve">   - Estratégias de cache e otimização</w:t>
        <w:br/>
        <w:t xml:space="preserve">   - Estrutura de pastas e organização de código</w:t>
        <w:br/>
        <w:t xml:space="preserve"/>
        <w:br/>
        <w:t xml:space="preserve">3. **Sugestões de Arquitetura Backend**</w:t>
        <w:br/>
        <w:t xml:space="preserve">   - Padrões arquiteturais (Clean Architecture, Hexagonal, MVC)</w:t>
        <w:br/>
        <w:t xml:space="preserve">   - Camadas de abstração (Controller, Service, Repository)</w:t>
        <w:br/>
        <w:t xml:space="preserve">   - Cache e otimização de requisições</w:t>
        <w:br/>
        <w:t xml:space="preserve">   - Tratamento de erros e logging</w:t>
        <w:br/>
        <w:t xml:space="preserve"/>
        <w:br/>
        <w:t xml:space="preserve">4. **Integração e Comunicação**</w:t>
        <w:br/>
        <w:t xml:space="preserve">   - Estratégias de comunicação API (REST, GraphQL)</w:t>
        <w:br/>
        <w:t xml:space="preserve">   - Autenticação e segurança</w:t>
        <w:br/>
        <w:t xml:space="preserve">   - Rate limiting e throttling</w:t>
        <w:br/>
        <w:t xml:space="preserve">   - WebSockets para recursos em tempo real (se aplicável)</w:t>
        <w:br/>
        <w:t xml:space="preserve"/>
        <w:br/>
        <w:t xml:space="preserve">5. **Infraestrutura e Deploy**</w:t>
        <w:br/>
        <w:t xml:space="preserve">   - Opções de hospedagem (Vercel, Railway, AWS)</w:t>
        <w:br/>
        <w:t xml:space="preserve">   - CI/CD</w:t>
        <w:br/>
        <w:t xml:space="preserve">   - Monitoramento e observabilidade</w:t>
        <w:br/>
        <w:t xml:space="preserve">   - Estratégias de backup e recuperação</w:t>
        <w:br/>
        <w:t xml:space="preserve"/>
        <w:br/>
        <w:t xml:space="preserve">6. **Melhorias Específicas Recomendadas**</w:t>
        <w:br/>
        <w:t xml:space="preserve">   - Lista priorizada de melhorias</w:t>
        <w:br/>
        <w:t xml:space="preserve">   - Esforço estimado (baixo/médio/alto)</w:t>
        <w:br/>
        <w:t xml:space="preserve">   - Impacto esperado</w:t>
        <w:br/>
        <w:t xml:space="preserve"/>
        <w:br/>
        <w:t xml:space="preserve"># Requisitos</w:t>
        <w:br/>
        <w:t xml:space="preserve">- Soluções práticas e implementáveis</w:t>
        <w:br/>
        <w:t xml:space="preserve">- Considerar projeto de pequeno/médio porte</w:t>
        <w:br/>
        <w:t xml:space="preserve">- Foco em MVP funcional antes de otimizações complexas</w:t>
        <w:br/>
        <w:t xml:space="preserve">- Exemplos de código quando relevant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5" w:name="prompt_2_diagramas_de_fluxo_da_solução"/>
      <w:r>
        <w:rPr>
          <w:rFonts w:eastAsia="inter" w:cs="inter" w:ascii="inter" w:hAnsi="inter"/>
          <w:b/>
          <w:color w:val="000000"/>
          <w:sz w:val="24"/>
        </w:rPr>
        <w:t xml:space="preserve">🔄 Prompt 2: Diagramas de Fluxo da Solução</w:t>
      </w:r>
      <w:bookmarkEnd w:id="14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texto</w:t>
        <w:br/>
        <w:t xml:space="preserve">Aplicação fullstack de receitas culinárias:</w:t>
        <w:br/>
        <w:t xml:space="preserve">- Frontend: Next.js 15 + TypeScript</w:t>
        <w:br/>
        <w:t xml:space="preserve">- Backend: Flask (Python) </w:t>
        <w:br/>
        <w:t xml:space="preserve">- API Externa para dados de receitas</w:t>
        <w:br/>
        <w:t xml:space="preserve">- Funcionalidades implementadas: busca, filtros, detalhes, paginação</w:t>
        <w:br/>
        <w:t xml:space="preserve"/>
        <w:br/>
        <w:t xml:space="preserve"># Objetivo</w:t>
        <w:br/>
        <w:t xml:space="preserve">Criar diagramas de fluxo que representem visualmente os principais processos da aplicação.</w:t>
        <w:br/>
        <w:t xml:space="preserve"/>
        <w:br/>
        <w:t xml:space="preserve"># Estrutura da Resposta Esperada (Skeleton)</w:t>
        <w:br/>
        <w:t xml:space="preserve">1. **Fluxo Principal da Aplicação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[Usuário] → [Landing Page] → [Busca/Filtros] → [Resultados] → [Detalhe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 Diagrama de fluxo de navegação completo</w:t>
        <w:br/>
        <w:t xml:space="preserve">- Pontos de decisão</w:t>
        <w:br/>
        <w:t xml:space="preserve">- Caminhos alternativos</w:t>
        <w:br/>
        <w:t xml:space="preserve"/>
        <w:br/>
        <w:t xml:space="preserve">2. **Fluxo de Busca por Ingredientes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ício → Input de ingredientes → Validação → Requisição ao Backend →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ackend chama API Externa → Processamento de resposta →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atch Score → Ordenação → Paginação → Exibiçã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 Cada etapa detalhada</w:t>
        <w:br/>
        <w:t xml:space="preserve">- Tratamento de erros em cada ponto</w:t>
        <w:br/>
        <w:t xml:space="preserve">- Estados de loading</w:t>
        <w:br/>
        <w:t xml:space="preserve"/>
        <w:br/>
        <w:t xml:space="preserve">3. **Fluxo de Filtros por Tipo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leção de filtro → Atualização de estado → Reset de busca →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quisição filtrada → Resposta → Atualização da U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4. **Fluxo de Dados (Data Flow)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rontend (useState/useEffect) ↔ Custom Hook (useReceitas) ↔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PI Service (axios) ↔ Backend Flask ↔ API Extern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 Caminho de ida e volta dos dados</w:t>
        <w:br/>
        <w:t xml:space="preserve">- Transformações em cada camada</w:t>
        <w:br/>
        <w:t xml:space="preserve">- Cache (se aplicável)</w:t>
        <w:br/>
        <w:t xml:space="preserve"/>
        <w:br/>
        <w:t xml:space="preserve">5. **Fluxo de Tratamento de Erros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rro → Identificação da camada → Logging → Normalização →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ensagem ao usuário → Ações de recuperaçã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6. **Fluxo de Paginação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lick no botão → Atualizar página atual → Scroll to top →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ova requisição com parâmetros → Atualização dos dad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 Formato Esperado</w:t>
        <w:br/>
        <w:t xml:space="preserve">- Diagramas em Mermaid (código)</w:t>
        <w:br/>
        <w:t xml:space="preserve">- Notação de fluxograma padrão</w:t>
        <w:br/>
        <w:t xml:space="preserve">- Comentários explicativos</w:t>
        <w:br/>
        <w:t xml:space="preserve">- Legendas para símbolos utilizados</w:t>
        <w:br/>
        <w:t xml:space="preserve"/>
        <w:br/>
        <w:t xml:space="preserve"># Requisitos</w:t>
        <w:br/>
        <w:t xml:space="preserve">- Diagramas claros e legíveis</w:t>
        <w:br/>
        <w:t xml:space="preserve">- Cobrir todos os fluxos principais</w:t>
        <w:br/>
        <w:t xml:space="preserve">- Incluir cenários de erro</w:t>
        <w:br/>
        <w:t xml:space="preserve">- Usar cores para diferenciar tipos de ações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6" w:name="prompt_3_diagramas_de_componentes_19c465"/>
      <w:r>
        <w:rPr>
          <w:rFonts w:eastAsia="inter" w:cs="inter" w:ascii="inter" w:hAnsi="inter"/>
          <w:b/>
          <w:color w:val="000000"/>
          <w:sz w:val="24"/>
        </w:rPr>
        <w:t xml:space="preserve">🧩 Prompt 3: Diagramas de Componentes da Solução</w:t>
      </w:r>
      <w:bookmarkEnd w:id="14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texto</w:t>
        <w:br/>
        <w:t xml:space="preserve">Sistema fullstack de receitas com arquitetura em camadas:</w:t>
        <w:br/>
        <w:t xml:space="preserve">- Frontend: React/Next.js com componentes modulares</w:t>
        <w:br/>
        <w:t xml:space="preserve">- Backend: Flask com estrutura de Services e Routes</w:t>
        <w:br/>
        <w:t xml:space="preserve">- Comunicação via REST API</w:t>
        <w:br/>
        <w:t xml:space="preserve"/>
        <w:br/>
        <w:t xml:space="preserve"># Objetivo</w:t>
        <w:br/>
        <w:t xml:space="preserve">Criar diagramas de componentes mostrando a estrutura, relacionamentos e responsabilidades de cada módulo.</w:t>
        <w:br/>
        <w:t xml:space="preserve"/>
        <w:br/>
        <w:t xml:space="preserve"># Estrutura da Resposta Esperada (Skeleton)</w:t>
        <w:br/>
        <w:t xml:space="preserve"/>
        <w:br/>
        <w:t xml:space="preserve">1. **Diagrama de Componentes Frontend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ages (page.tsx, [id]/page.tsx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mponents (Header, SearchBar, RecipeCard, etc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ooks (useReceita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rvices (api.t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ypes (receita.t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 Hierarquia de componentes</w:t>
        <w:br/>
        <w:t xml:space="preserve">- Props e callbacks</w:t>
        <w:br/>
        <w:t xml:space="preserve">- Responsabilidades de cada componente</w:t>
        <w:br/>
        <w:t xml:space="preserve">- Componentes reutilizáveis vs específicos</w:t>
        <w:br/>
        <w:t xml:space="preserve"/>
        <w:br/>
        <w:t xml:space="preserve">2. **Diagrama de Componentes Backend**</w:t>
        <w:br/>
        <w:t xml:space="preserve"/>
      </w:r>
    </w:p>
    <w:p>
      <w:pPr>
        <w:spacing w:line="360" w:after="210" w:lineRule="auto"/>
      </w:pPr>
      <w:hyperlink r:id="rId63">
        <w:r>
          <w:rPr>
            <w:rFonts w:eastAsia="inter" w:cs="inter" w:ascii="inter" w:hAnsi="inter"/>
            <w:color w:val="#000"/>
            <w:u w:val="single"/>
          </w:rPr>
          <w:t xml:space="preserve">run.py</w:t>
        </w:r>
      </w:hyperlink>
      <w:r>
        <w:rPr>
          <w:rFonts w:eastAsia="inter" w:cs="inter" w:ascii="inter" w:hAnsi="inter"/>
          <w:color w:val="000000"/>
        </w:rPr>
        <w:t xml:space="preserve"> (Entry Point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pp/</w:t>
      </w:r>
      <w:r>
        <w:rPr>
          <w:rFonts w:eastAsia="inter" w:cs="inter" w:ascii="inter" w:hAnsi="inter"/>
          <w:b/>
          <w:color w:val="000000"/>
        </w:rPr>
        <w:t xml:space="preserve">init</w:t>
      </w:r>
      <w:r>
        <w:rPr>
          <w:rFonts w:eastAsia="inter" w:cs="inter" w:ascii="inter" w:hAnsi="inter"/>
          <w:color w:val="000000"/>
        </w:rPr>
        <w:t xml:space="preserve">.py (Factory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outes/ (Blueprint: </w:t>
      </w:r>
      <w:hyperlink r:id="rId64">
        <w:r>
          <w:rPr>
            <w:rFonts w:eastAsia="inter" w:cs="inter" w:ascii="inter" w:hAnsi="inter"/>
            <w:color w:val="#000"/>
            <w:u w:val="single"/>
          </w:rPr>
          <w:t xml:space="preserve">receitas.py</w:t>
        </w:r>
      </w:hyperlink>
      <w:r>
        <w:rPr>
          <w:rFonts w:eastAsia="inter" w:cs="inter" w:ascii="inter" w:hAnsi="inter"/>
          <w:color w:val="000000"/>
        </w:rPr>
        <w:t xml:space="preserve">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rvices/ (APIServic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utils/ (Error handlers, validator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hyperlink r:id="rId65">
        <w:r>
          <w:rPr>
            <w:rFonts w:eastAsia="inter" w:cs="inter" w:ascii="inter" w:hAnsi="inter"/>
            <w:color w:val="#000"/>
            <w:u w:val="single"/>
          </w:rPr>
          <w:t xml:space="preserve">config.py</w:t>
        </w:r>
      </w:hyperlink>
      <w:r>
        <w:rPr>
          <w:rFonts w:eastAsia="inter" w:cs="inter" w:ascii="inter" w:hAnsi="inter"/>
          <w:color w:val="000000"/>
        </w:rPr>
        <w:t xml:space="preserve"> (Configuraçõe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 Responsabilidade de cada módulo</w:t>
        <w:br/>
        <w:t xml:space="preserve">- Fluxo de requisições</w:t>
        <w:br/>
        <w:t xml:space="preserve">- Injeção de dependências</w:t>
        <w:br/>
        <w:t xml:space="preserve"/>
        <w:br/>
        <w:t xml:space="preserve">3. **Diagrama de Arquitetura Completa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[Browser] → [Next.js App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React Component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Custom Hook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PI Service (Axios)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 HTT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Flask Backend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PI External Servi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↓ HTT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API de Receita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4. **Diagrama de Componentes React (Árvore)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p (page.tsx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Head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SearchBa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Inpu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TagLis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FilterBa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FilterButton (x4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RecipeLis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RecipeCard (xN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Imag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RecipeInf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 Paginati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 PageButton (xN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5. **Diagrama de Módulos e Dependências**</w:t>
        <w:br/>
        <w:t xml:space="preserve">- Quais módulos importam quais</w:t>
        <w:br/>
        <w:t xml:space="preserve">- Dependências circulares (se houver)</w:t>
        <w:br/>
        <w:t xml:space="preserve">- Separação de responsabilidades</w:t>
        <w:br/>
        <w:t xml:space="preserve"/>
        <w:br/>
        <w:t xml:space="preserve">6. **Diagrama de Camadas (Layered Architecture)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Presentation Layer │ (Components, Pag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───────────────────────────┤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Business Logic Layer │ (Hooks, Util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───────────────────────────┤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Data Access Layer │ (API Servic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───────────────────────────┤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External Services │ (Backend, External API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 Formato Esperado</w:t>
        <w:br/>
        <w:t xml:space="preserve">- Diagramas UML de componentes</w:t>
        <w:br/>
        <w:t xml:space="preserve">- Diagramas em Mermaid ou PlantUML</w:t>
        <w:br/>
        <w:t xml:space="preserve">- Notação C4 Model (opcional)</w:t>
        <w:br/>
        <w:t xml:space="preserve">- Descrição textual de cada componente principal</w:t>
        <w:br/>
        <w:t xml:space="preserve"/>
        <w:br/>
        <w:t xml:space="preserve"># Requisitos</w:t>
        <w:br/>
        <w:t xml:space="preserve">- Mostrar dependências claramente</w:t>
        <w:br/>
        <w:t xml:space="preserve">- Indicar interfaces e contratos</w:t>
        <w:br/>
        <w:t xml:space="preserve">- Destacar componentes críticos</w:t>
        <w:br/>
        <w:t xml:space="preserve">- Incluir notas sobre responsabilidades</w:t>
        <w:br/>
        <w:t xml:space="preserve">- Separar frontend e backend clarament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7" w:name="como_usar_estes_prompts"/>
      <w:r>
        <w:rPr>
          <w:rFonts w:eastAsia="inter" w:cs="inter" w:ascii="inter" w:hAnsi="inter"/>
          <w:b/>
          <w:color w:val="000000"/>
          <w:sz w:val="24"/>
        </w:rPr>
        <w:t xml:space="preserve">🎯 Como Usar Estes Prompts</w:t>
      </w:r>
      <w:bookmarkEnd w:id="14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ra usar com IA (Claude, ChatGPT, etc):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ie o prompt completo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e no chat da IA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IA seguirá o "skeleton" (esqueleto) fornecido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ocê receberá uma resposta estruturada seguindo exatamente os tópicos solicitado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ntagens do Skeleton of Thought: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espostas organizadas e completas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strutura previsível e consistente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Fácil de revisar e validar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eduz respostas vagas ou incompletas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Permite iteração focada em seções específic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emplo de us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cê: [Cole o Prompt 1 completo]</w:t>
        <w:br/>
        <w:t xml:space="preserve">IA: [Responde seguindo exatamente a estrutura do skeleton]</w:t>
        <w:br/>
        <w:t xml:space="preserve">Você: "Aprofunde o item 2.2 sobre gerenciamento de estado"</w:t>
        <w:br/>
        <w:t xml:space="preserve">IA: [Foco específico mantendo o contexto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es prompts estão prontos para uso e vão gerar documentação técnica completa para seu projeto de receitas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48" w:name="análise_completa_da_arquitetura_a_7bd785"/>
      <w:r>
        <w:rPr>
          <w:rFonts w:eastAsia="inter" w:cs="inter" w:ascii="inter" w:hAnsi="inter"/>
          <w:b/>
          <w:color w:val="000000"/>
          <w:sz w:val="39"/>
        </w:rPr>
        <w:t xml:space="preserve">Análise Completa da Arquitetura - Aplicação de Receitas</w:t>
      </w:r>
      <w:bookmarkEnd w:id="1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analisar passo a passo a arquitetura implementada e criar os diagramas correspondent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9" w:name="bm_️_1_arquitetura_geral_do_projeto"/>
      <w:r>
        <w:rPr>
          <w:rFonts w:eastAsia="inter" w:cs="inter" w:ascii="inter" w:hAnsi="inter"/>
          <w:b/>
          <w:color w:val="000000"/>
          <w:sz w:val="24"/>
        </w:rPr>
        <w:t xml:space="preserve">🏗️ 1. ARQUITETURA GERAL DO PROJETO</w:t>
      </w:r>
      <w:bookmarkEnd w:id="149"/>
    </w:p>
    <w:p>
      <w:pPr>
        <w:spacing w:line="360" w:before="315" w:after="105" w:lineRule="auto"/>
        <w:ind w:left="-30"/>
        <w:jc w:val="left"/>
      </w:pPr>
      <w:bookmarkStart w:id="150" w:name="bm_1_1_padrão_arquitetural_identificado"/>
      <w:r>
        <w:rPr>
          <w:rFonts w:eastAsia="inter" w:cs="inter" w:ascii="inter" w:hAnsi="inter"/>
          <w:b/>
          <w:color w:val="000000"/>
          <w:sz w:val="24"/>
        </w:rPr>
        <w:t xml:space="preserve">1.1 Padrão Arquitetural Identificado</w:t>
      </w:r>
      <w:bookmarkEnd w:id="15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quitetura em Camadas (Layered Architecture) com Middleware Patter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────────────────────────┐</w:t>
        <w:br/>
        <w:t xml:space="preserve">│                    FRONTEND (Next.js 15)                │</w:t>
        <w:br/>
        <w:t xml:space="preserve">│                  Presentation Layer                      │</w:t>
        <w:br/>
        <w:t xml:space="preserve">├─────────────────────────────────────────────────────────┤</w:t>
        <w:br/>
        <w:t xml:space="preserve">│                   BACKEND (Flask)                        │</w:t>
        <w:br/>
        <w:t xml:space="preserve">│                   Middleware Layer                       │</w:t>
        <w:br/>
        <w:t xml:space="preserve">├─────────────────────────────────────────────────────────┤</w:t>
        <w:br/>
        <w:t xml:space="preserve">│                API EXTERNA (Vercel)                      │</w:t>
        <w:br/>
        <w:t xml:space="preserve">│                   Data Source                            │</w:t>
        <w:br/>
        <w:t xml:space="preserve">└─────────────────────────────────────────────────────────┘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aciocínio: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separado</w:t>
      </w:r>
      <w:r>
        <w:rPr>
          <w:rFonts w:eastAsia="inter" w:cs="inter" w:ascii="inter" w:hAnsi="inter"/>
          <w:color w:val="000000"/>
          <w:sz w:val="21"/>
        </w:rPr>
        <w:t xml:space="preserve"> → Responsável apenas pela apresentação (UI/UX)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 como Middleware</w:t>
      </w:r>
      <w:r>
        <w:rPr>
          <w:rFonts w:eastAsia="inter" w:cs="inter" w:ascii="inter" w:hAnsi="inter"/>
          <w:color w:val="000000"/>
          <w:sz w:val="21"/>
        </w:rPr>
        <w:t xml:space="preserve"> → Não tem banco de dados próprio, apenas processa e normaliza dados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Externa</w:t>
      </w:r>
      <w:r>
        <w:rPr>
          <w:rFonts w:eastAsia="inter" w:cs="inter" w:ascii="inter" w:hAnsi="inter"/>
          <w:color w:val="000000"/>
          <w:sz w:val="21"/>
        </w:rPr>
        <w:t xml:space="preserve"> → Source of truth dos dad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1" w:name="bm_2_arquitetura_frontend_next_js"/>
      <w:r>
        <w:rPr>
          <w:rFonts w:eastAsia="inter" w:cs="inter" w:ascii="inter" w:hAnsi="inter"/>
          <w:b/>
          <w:color w:val="000000"/>
          <w:sz w:val="24"/>
        </w:rPr>
        <w:t xml:space="preserve">🔍 2. ARQUITETURA FRONTEND (Next.js)</w:t>
      </w:r>
      <w:bookmarkEnd w:id="151"/>
    </w:p>
    <w:p>
      <w:pPr>
        <w:spacing w:line="360" w:before="315" w:after="105" w:lineRule="auto"/>
        <w:ind w:left="-30"/>
        <w:jc w:val="left"/>
      </w:pPr>
      <w:bookmarkStart w:id="152" w:name="bm_2_1_padrão_feature_based_archi_8dc97f"/>
      <w:r>
        <w:rPr>
          <w:rFonts w:eastAsia="inter" w:cs="inter" w:ascii="inter" w:hAnsi="inter"/>
          <w:b/>
          <w:color w:val="000000"/>
          <w:sz w:val="24"/>
        </w:rPr>
        <w:t xml:space="preserve">2.1 Padrão: </w:t>
      </w:r>
      <w:r>
        <w:rPr>
          <w:rFonts w:eastAsia="inter" w:cs="inter" w:ascii="inter" w:hAnsi="inter"/>
          <w:b/>
          <w:color w:val="000000"/>
          <w:sz w:val="24"/>
        </w:rPr>
        <w:t xml:space="preserve">Feature-Based Architecture + Custom Hooks Pattern</w:t>
      </w:r>
      <w:bookmarkEnd w:id="15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strutura de Pasta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/</w:t>
        <w:br/>
        <w:t xml:space="preserve">├── app/                    # Next.js App Router (Presentation)</w:t>
        <w:br/>
        <w:t xml:space="preserve">│   ├── layout.tsx         # Root layout</w:t>
        <w:br/>
        <w:t xml:space="preserve">│   ├── page.tsx           # Home page (Container)</w:t>
        <w:br/>
        <w:t xml:space="preserve">│   └── receitas/[id]/     # Dynamic route</w:t>
        <w:br/>
        <w:t xml:space="preserve">│       └── page.tsx       # Detail page</w:t>
        <w:br/>
        <w:t xml:space="preserve">├── components/            # UI Components (Presenter)</w:t>
        <w:br/>
        <w:t xml:space="preserve">│   ├── Header.tsx</w:t>
        <w:br/>
        <w:t xml:space="preserve">│   ├── SearchBar.tsx</w:t>
        <w:br/>
        <w:t xml:space="preserve">│   ├── FilterBar.tsx</w:t>
        <w:br/>
        <w:t xml:space="preserve">│   ├── RecipeCard.tsx</w:t>
        <w:br/>
        <w:t xml:space="preserve">│   ├── RecipeList.tsx</w:t>
        <w:br/>
        <w:t xml:space="preserve">│   ├── RecipeDetail.tsx</w:t>
        <w:br/>
        <w:t xml:space="preserve">│   ├── Pagination.tsx</w:t>
        <w:br/>
        <w:t xml:space="preserve">│   └── Loading.tsx</w:t>
        <w:br/>
        <w:t xml:space="preserve">├── hooks/                 # Business Logic</w:t>
        <w:br/>
        <w:t xml:space="preserve">│   └── useReceitas.ts</w:t>
        <w:br/>
        <w:t xml:space="preserve">├── services/             # Data Access Layer</w:t>
        <w:br/>
        <w:t xml:space="preserve">│   └── api.ts</w:t>
        <w:br/>
        <w:t xml:space="preserve">└── types/                # Type Definitions</w:t>
        <w:br/>
        <w:t xml:space="preserve">    └── receita.t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drões Identificados:</w:t>
      </w:r>
    </w:p>
    <w:p>
      <w:pPr>
        <w:numPr>
          <w:ilvl w:val="0"/>
          <w:numId w:val="3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ainer/Presenter Pattern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ge.tsx</w:t>
      </w:r>
      <w:r>
        <w:rPr>
          <w:rFonts w:eastAsia="inter" w:cs="inter" w:ascii="inter" w:hAnsi="inter"/>
          <w:color w:val="000000"/>
          <w:sz w:val="21"/>
        </w:rPr>
        <w:t xml:space="preserve"> = Container (lógica de estado)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s = Presenters (apenas UI)</w:t>
      </w:r>
    </w:p>
    <w:p>
      <w:pPr>
        <w:numPr>
          <w:ilvl w:val="0"/>
          <w:numId w:val="3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Hooks Pattern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Receitas.ts</w:t>
      </w:r>
      <w:r>
        <w:rPr>
          <w:rFonts w:eastAsia="inter" w:cs="inter" w:ascii="inter" w:hAnsi="inter"/>
          <w:color w:val="000000"/>
          <w:sz w:val="21"/>
        </w:rPr>
        <w:t xml:space="preserve"> encapsula toda lógica de fetching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utilizável e testável</w:t>
      </w:r>
    </w:p>
    <w:p>
      <w:pPr>
        <w:numPr>
          <w:ilvl w:val="0"/>
          <w:numId w:val="3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 Layer Pattern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i.ts</w:t>
      </w:r>
      <w:r>
        <w:rPr>
          <w:rFonts w:eastAsia="inter" w:cs="inter" w:ascii="inter" w:hAnsi="inter"/>
          <w:color w:val="000000"/>
          <w:sz w:val="21"/>
        </w:rPr>
        <w:t xml:space="preserve"> centraliza todas as chamadas HTTP</w:t>
      </w:r>
    </w:p>
    <w:p>
      <w:pPr>
        <w:numPr>
          <w:ilvl w:val="1"/>
          <w:numId w:val="3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bstração da biblioteca axi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3" w:name="bm_3_arquitetura_backend_flask"/>
      <w:r>
        <w:rPr>
          <w:rFonts w:eastAsia="inter" w:cs="inter" w:ascii="inter" w:hAnsi="inter"/>
          <w:b/>
          <w:color w:val="000000"/>
          <w:sz w:val="24"/>
        </w:rPr>
        <w:t xml:space="preserve">🔍 3. ARQUITETURA BACKEND (Flask)</w:t>
      </w:r>
      <w:bookmarkEnd w:id="153"/>
    </w:p>
    <w:p>
      <w:pPr>
        <w:spacing w:line="360" w:before="315" w:after="105" w:lineRule="auto"/>
        <w:ind w:left="-30"/>
        <w:jc w:val="left"/>
      </w:pPr>
      <w:bookmarkStart w:id="154" w:name="bm_3_1_padrão_service_layer_patte_c328b7"/>
      <w:r>
        <w:rPr>
          <w:rFonts w:eastAsia="inter" w:cs="inter" w:ascii="inter" w:hAnsi="inter"/>
          <w:b/>
          <w:color w:val="000000"/>
          <w:sz w:val="24"/>
        </w:rPr>
        <w:t xml:space="preserve">3.1 Padrão: </w:t>
      </w:r>
      <w:r>
        <w:rPr>
          <w:rFonts w:eastAsia="inter" w:cs="inter" w:ascii="inter" w:hAnsi="inter"/>
          <w:b/>
          <w:color w:val="000000"/>
          <w:sz w:val="24"/>
        </w:rPr>
        <w:t xml:space="preserve">Service Layer Pattern + Repository Pattern (modificado)</w:t>
      </w:r>
      <w:bookmarkEnd w:id="15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strutura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end/</w:t>
        <w:br/>
        <w:t xml:space="preserve">├── app/</w:t>
        <w:br/>
        <w:t xml:space="preserve">│   ├── __init__.py        # Application Factory Pattern</w:t>
        <w:br/>
        <w:t xml:space="preserve">│   ├── config.py          # Configuration Pattern</w:t>
        <w:br/>
        <w:t xml:space="preserve">│   ├── utils.py           # Helper Functions + Decorators</w:t>
        <w:br/>
        <w:t xml:space="preserve">│   ├── routes/            # Controller Layer</w:t>
        <w:br/>
        <w:t xml:space="preserve">│   │   └── receitas.py    # Blueprint (Router)</w:t>
        <w:br/>
        <w:t xml:space="preserve">│   └── services/          # Service Layer</w:t>
        <w:br/>
        <w:t xml:space="preserve">│       └── api_service.py # External API abstraction</w:t>
        <w:br/>
        <w:t xml:space="preserve">└── run.py                 # Entry Poin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drões Identificados:</w:t>
      </w:r>
    </w:p>
    <w:p>
      <w:pPr>
        <w:numPr>
          <w:ilvl w:val="0"/>
          <w:numId w:val="4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plication Factory Pattern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_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app = Flask(__name__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</w:t>
        <w:br/>
        <w:t xml:space="preserve"/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cilita testes e múltiplas instâncias</w:t>
      </w:r>
    </w:p>
    <w:p>
      <w:pPr>
        <w:numPr>
          <w:ilvl w:val="0"/>
          <w:numId w:val="4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lueprint Pattern</w:t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ularização de rotas</w:t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fix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receitas</w:t>
      </w:r>
    </w:p>
    <w:p>
      <w:pPr>
        <w:numPr>
          <w:ilvl w:val="0"/>
          <w:numId w:val="4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 Layer Pattern</w:t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IService</w:t>
      </w:r>
      <w:r>
        <w:rPr>
          <w:rFonts w:eastAsia="inter" w:cs="inter" w:ascii="inter" w:hAnsi="inter"/>
          <w:color w:val="000000"/>
          <w:sz w:val="21"/>
        </w:rPr>
        <w:t xml:space="preserve"> encapsula lógica de comunicação</w:t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rmalização de dados (items → data)</w:t>
      </w:r>
    </w:p>
    <w:p>
      <w:pPr>
        <w:numPr>
          <w:ilvl w:val="0"/>
          <w:numId w:val="4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orator Pattern</w:t>
      </w:r>
    </w:p>
    <w:p>
      <w:pPr>
        <w:numPr>
          <w:ilvl w:val="1"/>
          <w:numId w:val="4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@handle_errors</w:t>
      </w:r>
      <w:r>
        <w:rPr>
          <w:rFonts w:eastAsia="inter" w:cs="inter" w:ascii="inter" w:hAnsi="inter"/>
          <w:color w:val="000000"/>
          <w:sz w:val="21"/>
        </w:rPr>
        <w:t xml:space="preserve"> para tratamento centralizad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5" w:name="bm_4_diagramas_de_fluxo"/>
      <w:r>
        <w:rPr>
          <w:rFonts w:eastAsia="inter" w:cs="inter" w:ascii="inter" w:hAnsi="inter"/>
          <w:b/>
          <w:color w:val="000000"/>
          <w:sz w:val="24"/>
        </w:rPr>
        <w:t xml:space="preserve">📊 4. DIAGRAMAS DE FLUXO</w:t>
      </w:r>
      <w:bookmarkEnd w:id="155"/>
    </w:p>
    <w:p>
      <w:pPr>
        <w:spacing w:line="360" w:before="315" w:after="105" w:lineRule="auto"/>
        <w:ind w:left="-30"/>
        <w:jc w:val="left"/>
      </w:pPr>
      <w:bookmarkStart w:id="156" w:name="bm_4_1_fluxo_principal_da_aplicação"/>
      <w:r>
        <w:rPr>
          <w:rFonts w:eastAsia="inter" w:cs="inter" w:ascii="inter" w:hAnsi="inter"/>
          <w:b/>
          <w:color w:val="000000"/>
          <w:sz w:val="24"/>
        </w:rPr>
        <w:t xml:space="preserve">4.1 Fluxo Principal da Aplicação</w:t>
      </w:r>
      <w:bookmarkEnd w:id="15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Acessa localhost:3000] --&gt; B[Next.js carrega page.tsx]</w:t>
        <w:br/>
        <w:t xml:space="preserve">    B --&gt; C[useEffect executa fetchReceitas]</w:t>
        <w:br/>
        <w:t xml:space="preserve">    C --&gt; D[Custom Hook useReceitas]</w:t>
        <w:br/>
        <w:t xml:space="preserve">    D --&gt; E[API Service axios.get]</w:t>
        <w:br/>
        <w:t xml:space="preserve">    E --&gt; F[Backend Flask /api/receitas/todas]</w:t>
        <w:br/>
        <w:t xml:space="preserve">    F --&gt; G[APIService._make_request]</w:t>
        <w:br/>
        <w:t xml:space="preserve">    G --&gt; H[Requisição para API Externa]</w:t>
        <w:br/>
        <w:t xml:space="preserve">    H --&gt; I[API Externa retorna items]</w:t>
        <w:br/>
        <w:t xml:space="preserve">    I --&gt; J[Backend normaliza: items → data]</w:t>
        <w:br/>
        <w:t xml:space="preserve">    J --&gt; K[Backend retorna JSON]</w:t>
        <w:br/>
        <w:t xml:space="preserve">    K --&gt; L[Frontend recebe resposta]</w:t>
        <w:br/>
        <w:t xml:space="preserve">    L --&gt; M[Hook atualiza estado: setReceitas]</w:t>
        <w:br/>
        <w:t xml:space="preserve">    M --&gt; N[React re-renderiza RecipeList]</w:t>
        <w:br/>
        <w:t xml:space="preserve">    N --&gt; O[RecipeCard exibe cada receita]</w:t>
        <w:br/>
        <w:t xml:space="preserve">    O --&gt; P[Usuário vê as receitas]</w:t>
        <w:br/>
        <w:t xml:space="preserve">    </w:t>
        <w:br/>
        <w:t xml:space="preserve">    style A fill:#FFD700</w:t>
        <w:br/>
        <w:t xml:space="preserve">    style P fill:#90EE90</w:t>
        <w:br/>
        <w:t xml:space="preserve">    style F fill:#87CEEB</w:t>
        <w:br/>
        <w:t xml:space="preserve">    style H fill:#FFA07A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plicação do Raciocínio: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iciação</w:t>
      </w:r>
      <w:r>
        <w:rPr>
          <w:rFonts w:eastAsia="inter" w:cs="inter" w:ascii="inter" w:hAnsi="inter"/>
          <w:color w:val="000000"/>
          <w:sz w:val="21"/>
        </w:rPr>
        <w:t xml:space="preserve">: Usuário entra → Next.js monta componente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de Effect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Effect</w:t>
      </w:r>
      <w:r>
        <w:rPr>
          <w:rFonts w:eastAsia="inter" w:cs="inter" w:ascii="inter" w:hAnsi="inter"/>
          <w:color w:val="000000"/>
          <w:sz w:val="21"/>
        </w:rPr>
        <w:t xml:space="preserve"> dispara busca automática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bstração</w:t>
      </w:r>
      <w:r>
        <w:rPr>
          <w:rFonts w:eastAsia="inter" w:cs="inter" w:ascii="inter" w:hAnsi="inter"/>
          <w:color w:val="000000"/>
          <w:sz w:val="21"/>
        </w:rPr>
        <w:t xml:space="preserve">: Hook encapsula complexidade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unicação</w:t>
      </w:r>
      <w:r>
        <w:rPr>
          <w:rFonts w:eastAsia="inter" w:cs="inter" w:ascii="inter" w:hAnsi="inter"/>
          <w:color w:val="000000"/>
          <w:sz w:val="21"/>
        </w:rPr>
        <w:t xml:space="preserve">: Camadas se comunicam via HTTP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rmalização</w:t>
      </w:r>
      <w:r>
        <w:rPr>
          <w:rFonts w:eastAsia="inter" w:cs="inter" w:ascii="inter" w:hAnsi="inter"/>
          <w:color w:val="000000"/>
          <w:sz w:val="21"/>
        </w:rPr>
        <w:t xml:space="preserve">: Backend adapta resposta da API externa</w:t>
      </w:r>
    </w:p>
    <w:p>
      <w:pPr>
        <w:numPr>
          <w:ilvl w:val="0"/>
          <w:numId w:val="4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tividade</w:t>
      </w:r>
      <w:r>
        <w:rPr>
          <w:rFonts w:eastAsia="inter" w:cs="inter" w:ascii="inter" w:hAnsi="inter"/>
          <w:color w:val="000000"/>
          <w:sz w:val="21"/>
        </w:rPr>
        <w:t xml:space="preserve">: Estado muda → React re-renderiza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7" w:name="bm_4_2_fluxo_de_busca_por_ingredientes"/>
      <w:r>
        <w:rPr>
          <w:rFonts w:eastAsia="inter" w:cs="inter" w:ascii="inter" w:hAnsi="inter"/>
          <w:b/>
          <w:color w:val="000000"/>
          <w:sz w:val="24"/>
        </w:rPr>
        <w:t xml:space="preserve">4.2 Fluxo de Busca por Ingredientes</w:t>
      </w:r>
      <w:bookmarkEnd w:id="15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digita ingrediente] --&gt; B[Pressiona Enter]</w:t>
        <w:br/>
        <w:t xml:space="preserve">    B --&gt; C[SearchBar adiciona à lista de tags]</w:t>
        <w:br/>
        <w:t xml:space="preserve">    C --&gt; D[Usuário clica 'Pesquisar receitas']</w:t>
        <w:br/>
        <w:t xml:space="preserve">    D --&gt; E[handleSearch callback]</w:t>
        <w:br/>
        <w:t xml:space="preserve">    E --&gt; F{Tem ingredientes?}</w:t>
        <w:br/>
        <w:t xml:space="preserve">    F --&gt;|Sim| G[buscarReceitas hook]</w:t>
        <w:br/>
        <w:t xml:space="preserve">    F --&gt;|Não| H[fetchReceitas todas]</w:t>
        <w:br/>
        <w:t xml:space="preserve">    </w:t>
        <w:br/>
        <w:t xml:space="preserve">    G --&gt; I[API /api/receitas/buscar]</w:t>
        <w:br/>
        <w:t xml:space="preserve">    I --&gt; J[Backend: buscar_por_ingredientes]</w:t>
        <w:br/>
        <w:t xml:space="preserve">    J --&gt; K[Loop: busca cada ingrediente]</w:t>
        <w:br/>
        <w:t xml:space="preserve">    K --&gt; L[Consolida resultados]</w:t>
        <w:br/>
        <w:t xml:space="preserve">    L --&gt; M[Calcula match_score]</w:t>
        <w:br/>
        <w:t xml:space="preserve">    M --&gt; N[Ordena por score DESC]</w:t>
        <w:br/>
        <w:t xml:space="preserve">    N --&gt; O[Aplica paginação]</w:t>
        <w:br/>
        <w:t xml:space="preserve">    O --&gt; P[Retorna data + meta]</w:t>
        <w:br/>
        <w:t xml:space="preserve">    P --&gt; Q[Frontend exibe receitas ordenadas]</w:t>
        <w:br/>
        <w:t xml:space="preserve">    Q --&gt; R[Badge mostra quantos ingredientes]</w:t>
        <w:br/>
        <w:t xml:space="preserve">    </w:t>
        <w:br/>
        <w:t xml:space="preserve">    style A fill:#FFD700</w:t>
        <w:br/>
        <w:t xml:space="preserve">    style R fill:#90EE90</w:t>
        <w:br/>
        <w:t xml:space="preserve">    style M fill:#FF6B6B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aciocínio:</w:t>
      </w:r>
    </w:p>
    <w:p>
      <w:pPr>
        <w:numPr>
          <w:ilvl w:val="0"/>
          <w:numId w:val="4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X Interativa</w:t>
      </w:r>
      <w:r>
        <w:rPr>
          <w:rFonts w:eastAsia="inter" w:cs="inter" w:ascii="inter" w:hAnsi="inter"/>
          <w:color w:val="000000"/>
          <w:sz w:val="21"/>
        </w:rPr>
        <w:t xml:space="preserve">: Sistema de tags para múltiplos ingredientes</w:t>
      </w:r>
    </w:p>
    <w:p>
      <w:pPr>
        <w:numPr>
          <w:ilvl w:val="0"/>
          <w:numId w:val="4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lidação</w:t>
      </w:r>
      <w:r>
        <w:rPr>
          <w:rFonts w:eastAsia="inter" w:cs="inter" w:ascii="inter" w:hAnsi="inter"/>
          <w:color w:val="000000"/>
          <w:sz w:val="21"/>
        </w:rPr>
        <w:t xml:space="preserve">: Hook verifica se há ingredientes antes de buscar</w:t>
      </w:r>
    </w:p>
    <w:p>
      <w:pPr>
        <w:numPr>
          <w:ilvl w:val="0"/>
          <w:numId w:val="4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ógica Complexa no Backend</w:t>
      </w:r>
      <w:r>
        <w:rPr>
          <w:rFonts w:eastAsia="inter" w:cs="inter" w:ascii="inter" w:hAnsi="inter"/>
          <w:color w:val="000000"/>
          <w:sz w:val="21"/>
        </w:rPr>
        <w:t xml:space="preserve">: Match score calculado server-side</w:t>
      </w:r>
    </w:p>
    <w:p>
      <w:pPr>
        <w:numPr>
          <w:ilvl w:val="0"/>
          <w:numId w:val="4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rdenação Inteligente</w:t>
      </w:r>
      <w:r>
        <w:rPr>
          <w:rFonts w:eastAsia="inter" w:cs="inter" w:ascii="inter" w:hAnsi="inter"/>
          <w:color w:val="000000"/>
          <w:sz w:val="21"/>
        </w:rPr>
        <w:t xml:space="preserve">: Receitas com mais ingredientes primeiro</w:t>
      </w:r>
    </w:p>
    <w:p>
      <w:pPr>
        <w:numPr>
          <w:ilvl w:val="0"/>
          <w:numId w:val="4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edback Visual</w:t>
      </w:r>
      <w:r>
        <w:rPr>
          <w:rFonts w:eastAsia="inter" w:cs="inter" w:ascii="inter" w:hAnsi="inter"/>
          <w:color w:val="000000"/>
          <w:sz w:val="21"/>
        </w:rPr>
        <w:t xml:space="preserve">: Badge verde mostra relevância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8" w:name="bm_4_3_fluxo_de_filtros_por_tipo"/>
      <w:r>
        <w:rPr>
          <w:rFonts w:eastAsia="inter" w:cs="inter" w:ascii="inter" w:hAnsi="inter"/>
          <w:b/>
          <w:color w:val="000000"/>
          <w:sz w:val="24"/>
        </w:rPr>
        <w:t xml:space="preserve">4.3 Fluxo de Filtros por Tipo</w:t>
      </w:r>
      <w:bookmarkEnd w:id="15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clica filtro 'Doce'] --&gt; B[handleTipoChange]</w:t>
        <w:br/>
        <w:t xml:space="preserve">    B --&gt; C[setSelectedTipo 'doce']</w:t>
        <w:br/>
        <w:t xml:space="preserve">    C --&gt; D[setCurrentPage 1 - reset]</w:t>
        <w:br/>
        <w:t xml:space="preserve">    D --&gt; E{Tem busca ativa?}</w:t>
        <w:br/>
        <w:t xml:space="preserve">    E --&gt;|Sim| F[Mantém busca + aplica filtro]</w:t>
        <w:br/>
        <w:t xml:space="preserve">    E --&gt;|Não| G{Filtro é 'todas'?}</w:t>
        <w:br/>
        <w:t xml:space="preserve">    G --&gt;|Sim| H[fetchReceitas - todas]</w:t>
        <w:br/>
        <w:t xml:space="preserve">    G --&gt;|Não| I[filtrarReceitas tipo=doce]</w:t>
        <w:br/>
        <w:t xml:space="preserve">    </w:t>
        <w:br/>
        <w:t xml:space="preserve">    I --&gt; J[Backend /api/receitas/filtrar?tipo=doce]</w:t>
        <w:br/>
        <w:t xml:space="preserve">    J --&gt; K[get_receitas_por_tipo]</w:t>
        <w:br/>
        <w:t xml:space="preserve">    K --&gt; L[API Externa /receitas/tipo/doce]</w:t>
        <w:br/>
        <w:t xml:space="preserve">    L --&gt; M[Retorna receitas filtradas]</w:t>
        <w:br/>
        <w:t xml:space="preserve">    M --&gt; N[Frontend atualiza lista]</w:t>
        <w:br/>
        <w:t xml:space="preserve">    N --&gt; O[Botão 'Doce' fica destacado]</w:t>
        <w:br/>
        <w:t xml:space="preserve">    </w:t>
        <w:br/>
        <w:t xml:space="preserve">    style A fill:#FFD700</w:t>
        <w:br/>
        <w:t xml:space="preserve">    style O fill:#90EE90</w:t>
        <w:br/>
        <w:t xml:space="preserve">    style C fill:#87CEEB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aciocínio:</w:t>
      </w:r>
    </w:p>
    <w:p>
      <w:pPr>
        <w:numPr>
          <w:ilvl w:val="0"/>
          <w:numId w:val="4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tado Local</w:t>
      </w:r>
      <w:r>
        <w:rPr>
          <w:rFonts w:eastAsia="inter" w:cs="inter" w:ascii="inter" w:hAnsi="inter"/>
          <w:color w:val="000000"/>
          <w:sz w:val="21"/>
        </w:rPr>
        <w:t xml:space="preserve">: Tipo selecionado guardado em state</w:t>
      </w:r>
    </w:p>
    <w:p>
      <w:pPr>
        <w:numPr>
          <w:ilvl w:val="0"/>
          <w:numId w:val="4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et Inteligente</w:t>
      </w:r>
      <w:r>
        <w:rPr>
          <w:rFonts w:eastAsia="inter" w:cs="inter" w:ascii="inter" w:hAnsi="inter"/>
          <w:color w:val="000000"/>
          <w:sz w:val="21"/>
        </w:rPr>
        <w:t xml:space="preserve">: Volta para página 1 ao filtrar</w:t>
      </w:r>
    </w:p>
    <w:p>
      <w:pPr>
        <w:numPr>
          <w:ilvl w:val="0"/>
          <w:numId w:val="4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servação de Contexto</w:t>
      </w:r>
      <w:r>
        <w:rPr>
          <w:rFonts w:eastAsia="inter" w:cs="inter" w:ascii="inter" w:hAnsi="inter"/>
          <w:color w:val="000000"/>
          <w:sz w:val="21"/>
        </w:rPr>
        <w:t xml:space="preserve">: Se tem busca ativa, combina filtros</w:t>
      </w:r>
    </w:p>
    <w:p>
      <w:pPr>
        <w:numPr>
          <w:ilvl w:val="0"/>
          <w:numId w:val="4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edback Visual</w:t>
      </w:r>
      <w:r>
        <w:rPr>
          <w:rFonts w:eastAsia="inter" w:cs="inter" w:ascii="inter" w:hAnsi="inter"/>
          <w:color w:val="000000"/>
          <w:sz w:val="21"/>
        </w:rPr>
        <w:t xml:space="preserve">: Botão ativo fica destacado (scale-105)</w:t>
      </w:r>
    </w:p>
    <w:p>
      <w:pPr>
        <w:numPr>
          <w:ilvl w:val="0"/>
          <w:numId w:val="4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Dedicada</w:t>
      </w:r>
      <w:r>
        <w:rPr>
          <w:rFonts w:eastAsia="inter" w:cs="inter" w:ascii="inter" w:hAnsi="inter"/>
          <w:color w:val="000000"/>
          <w:sz w:val="21"/>
        </w:rPr>
        <w:t xml:space="preserve">: Endpoint específico para cada tip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9" w:name="bm_4_4_fluxo_de_visualização_de_detalhes"/>
      <w:r>
        <w:rPr>
          <w:rFonts w:eastAsia="inter" w:cs="inter" w:ascii="inter" w:hAnsi="inter"/>
          <w:b/>
          <w:color w:val="000000"/>
          <w:sz w:val="24"/>
        </w:rPr>
        <w:t xml:space="preserve">4.4 Fluxo de Visualização de Detalhes</w:t>
      </w:r>
      <w:bookmarkEnd w:id="15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clica em RecipeCard] --&gt; B[onClick callback]</w:t>
        <w:br/>
        <w:t xml:space="preserve">    B --&gt; C[router.push /receitas/ID]</w:t>
        <w:br/>
        <w:t xml:space="preserve">    C --&gt; D[Next.js navega para página dinâmica]</w:t>
        <w:br/>
        <w:t xml:space="preserve">    D --&gt; E[receitas/[id]/page.tsx]</w:t>
        <w:br/>
        <w:t xml:space="preserve">    E --&gt; F[useEffect com params.id]</w:t>
        <w:br/>
        <w:t xml:space="preserve">    F --&gt; G[fetchReceita por ID]</w:t>
        <w:br/>
        <w:t xml:space="preserve">    G --&gt; H[API /api/receitas/ID]</w:t>
        <w:br/>
        <w:t xml:space="preserve">    H --&gt; I[Backend: get_receita_por_id]</w:t>
        <w:br/>
        <w:t xml:space="preserve">    I --&gt; J[API Externa /receitas/ID]</w:t>
        <w:br/>
        <w:t xml:space="preserve">    J --&gt; K[Retorna receita completa]</w:t>
        <w:br/>
        <w:t xml:space="preserve">    K --&gt; L[setReceita state]</w:t>
        <w:br/>
        <w:t xml:space="preserve">    L --&gt; M[RecipeDetail renderiza]</w:t>
        <w:br/>
        <w:t xml:space="preserve">    M --&gt; N[Modal/Overlay com detalhes]</w:t>
        <w:br/>
        <w:t xml:space="preserve">    N --&gt; O{Usuário clica X?}</w:t>
        <w:br/>
        <w:t xml:space="preserve">    O --&gt;|Sim| P[router.push - volta para home]</w:t>
        <w:br/>
        <w:t xml:space="preserve">    O --&gt;|Não| Q[Usuário lê receita]</w:t>
        <w:br/>
        <w:t xml:space="preserve">    </w:t>
        <w:br/>
        <w:t xml:space="preserve">    style A fill:#FFD700</w:t>
        <w:br/>
        <w:t xml:space="preserve">    style N fill:#90EE90</w:t>
        <w:br/>
        <w:t xml:space="preserve">    style M fill:#FFA07A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aciocínio:</w:t>
      </w:r>
    </w:p>
    <w:p>
      <w:pPr>
        <w:numPr>
          <w:ilvl w:val="0"/>
          <w:numId w:val="4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teamento Dinâmico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id]</w:t>
      </w:r>
      <w:r>
        <w:rPr>
          <w:rFonts w:eastAsia="inter" w:cs="inter" w:ascii="inter" w:hAnsi="inter"/>
          <w:color w:val="000000"/>
          <w:sz w:val="21"/>
        </w:rPr>
        <w:t xml:space="preserve"> permite qualquer ID</w:t>
      </w:r>
    </w:p>
    <w:p>
      <w:pPr>
        <w:numPr>
          <w:ilvl w:val="0"/>
          <w:numId w:val="4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tch Específico</w:t>
      </w:r>
      <w:r>
        <w:rPr>
          <w:rFonts w:eastAsia="inter" w:cs="inter" w:ascii="inter" w:hAnsi="inter"/>
          <w:color w:val="000000"/>
          <w:sz w:val="21"/>
        </w:rPr>
        <w:t xml:space="preserve">: Busca apenas a receita necessária</w:t>
      </w:r>
    </w:p>
    <w:p>
      <w:pPr>
        <w:numPr>
          <w:ilvl w:val="0"/>
          <w:numId w:val="4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ading State</w:t>
      </w:r>
      <w:r>
        <w:rPr>
          <w:rFonts w:eastAsia="inter" w:cs="inter" w:ascii="inter" w:hAnsi="inter"/>
          <w:color w:val="000000"/>
          <w:sz w:val="21"/>
        </w:rPr>
        <w:t xml:space="preserve">: Mostra loading enquanto busca</w:t>
      </w:r>
    </w:p>
    <w:p>
      <w:pPr>
        <w:numPr>
          <w:ilvl w:val="0"/>
          <w:numId w:val="4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onente Dedicado</w:t>
      </w:r>
      <w:r>
        <w:rPr>
          <w:rFonts w:eastAsia="inter" w:cs="inter" w:ascii="inter" w:hAnsi="inter"/>
          <w:color w:val="000000"/>
          <w:sz w:val="21"/>
        </w:rPr>
        <w:t xml:space="preserve">: RecipeDetail focado em exibição</w:t>
      </w:r>
    </w:p>
    <w:p>
      <w:pPr>
        <w:numPr>
          <w:ilvl w:val="0"/>
          <w:numId w:val="4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vegação Natural</w:t>
      </w:r>
      <w:r>
        <w:rPr>
          <w:rFonts w:eastAsia="inter" w:cs="inter" w:ascii="inter" w:hAnsi="inter"/>
          <w:color w:val="000000"/>
          <w:sz w:val="21"/>
        </w:rPr>
        <w:t xml:space="preserve">: Botão X volta para hom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0" w:name="bm_4_5_fluxo_de_tratamento_de_erros"/>
      <w:r>
        <w:rPr>
          <w:rFonts w:eastAsia="inter" w:cs="inter" w:ascii="inter" w:hAnsi="inter"/>
          <w:b/>
          <w:color w:val="000000"/>
          <w:sz w:val="24"/>
        </w:rPr>
        <w:t xml:space="preserve">4.5 Fluxo de Tratamento de Erros</w:t>
      </w:r>
      <w:bookmarkEnd w:id="16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Requisição Falha] --&gt; B{Onde ocorreu?}</w:t>
        <w:br/>
        <w:t xml:space="preserve">    B --&gt;|Frontend| C[Axios interceptor]</w:t>
        <w:br/>
        <w:t xml:space="preserve">    B --&gt;|Backend| D[@handle_errors decorator]</w:t>
        <w:br/>
        <w:t xml:space="preserve">    </w:t>
        <w:br/>
        <w:t xml:space="preserve">    C --&gt; E[try/catch no hook]</w:t>
        <w:br/>
        <w:t xml:space="preserve">    E --&gt; F[setError state]</w:t>
        <w:br/>
        <w:t xml:space="preserve">    F --&gt; G[Componente exibe mensagem vermelha]</w:t>
        <w:br/>
        <w:t xml:space="preserve">    </w:t>
        <w:br/>
        <w:t xml:space="preserve">    D --&gt; H{Tipo de erro}</w:t>
        <w:br/>
        <w:t xml:space="preserve">    H --&gt;|ValueError| I[Return 400 + mensagem]</w:t>
        <w:br/>
        <w:t xml:space="preserve">    H --&gt;|ConnectionError| J[Return 503 + mensagem]</w:t>
        <w:br/>
        <w:t xml:space="preserve">    H --&gt;|Outro| K[Return 500 + mensagem genérica]</w:t>
        <w:br/>
        <w:t xml:space="preserve">    </w:t>
        <w:br/>
        <w:t xml:space="preserve">    I --&gt; L[Frontend recebe erro]</w:t>
        <w:br/>
        <w:t xml:space="preserve">    J --&gt; L</w:t>
        <w:br/>
        <w:t xml:space="preserve">    K --&gt; L</w:t>
        <w:br/>
        <w:t xml:space="preserve">    L --&gt; M[Hook captura erro]</w:t>
        <w:br/>
        <w:t xml:space="preserve">    M --&gt; F</w:t>
        <w:br/>
        <w:t xml:space="preserve">    </w:t>
        <w:br/>
        <w:t xml:space="preserve">    style A fill:#FF6B6B</w:t>
        <w:br/>
        <w:t xml:space="preserve">    style G fill:#FFA07A</w:t>
        <w:br/>
        <w:t xml:space="preserve">    style D fill:#87CEEB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aciocínio:</w:t>
      </w:r>
    </w:p>
    <w:p>
      <w:pPr>
        <w:numPr>
          <w:ilvl w:val="0"/>
          <w:numId w:val="4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madas de Defesa</w:t>
      </w:r>
      <w:r>
        <w:rPr>
          <w:rFonts w:eastAsia="inter" w:cs="inter" w:ascii="inter" w:hAnsi="inter"/>
          <w:color w:val="000000"/>
          <w:sz w:val="21"/>
        </w:rPr>
        <w:t xml:space="preserve">: Try/catch em múltiplos níveis</w:t>
      </w:r>
    </w:p>
    <w:p>
      <w:pPr>
        <w:numPr>
          <w:ilvl w:val="0"/>
          <w:numId w:val="4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orator Pattern</w:t>
      </w:r>
      <w:r>
        <w:rPr>
          <w:rFonts w:eastAsia="inter" w:cs="inter" w:ascii="inter" w:hAnsi="inter"/>
          <w:color w:val="000000"/>
          <w:sz w:val="21"/>
        </w:rPr>
        <w:t xml:space="preserve">: Centraliza tratamento no backend</w:t>
      </w:r>
    </w:p>
    <w:p>
      <w:pPr>
        <w:numPr>
          <w:ilvl w:val="0"/>
          <w:numId w:val="4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ódigos HTTP Corretos</w:t>
      </w:r>
      <w:r>
        <w:rPr>
          <w:rFonts w:eastAsia="inter" w:cs="inter" w:ascii="inter" w:hAnsi="inter"/>
          <w:color w:val="000000"/>
          <w:sz w:val="21"/>
        </w:rPr>
        <w:t xml:space="preserve">: 400 (client), 503 (service), 500 (server)</w:t>
      </w:r>
    </w:p>
    <w:p>
      <w:pPr>
        <w:numPr>
          <w:ilvl w:val="0"/>
          <w:numId w:val="4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nsagens Amigáveis</w:t>
      </w:r>
      <w:r>
        <w:rPr>
          <w:rFonts w:eastAsia="inter" w:cs="inter" w:ascii="inter" w:hAnsi="inter"/>
          <w:color w:val="000000"/>
          <w:sz w:val="21"/>
        </w:rPr>
        <w:t xml:space="preserve">: Não expõe detalhes técnicos</w:t>
      </w:r>
    </w:p>
    <w:p>
      <w:pPr>
        <w:numPr>
          <w:ilvl w:val="0"/>
          <w:numId w:val="4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ging</w:t>
      </w:r>
      <w:r>
        <w:rPr>
          <w:rFonts w:eastAsia="inter" w:cs="inter" w:ascii="inter" w:hAnsi="inter"/>
          <w:color w:val="000000"/>
          <w:sz w:val="21"/>
        </w:rPr>
        <w:t xml:space="preserve">: Console.log no dev, pode virar Sentry em prod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1" w:name="bm_5_diagramas_de_componentes"/>
      <w:r>
        <w:rPr>
          <w:rFonts w:eastAsia="inter" w:cs="inter" w:ascii="inter" w:hAnsi="inter"/>
          <w:b/>
          <w:color w:val="000000"/>
          <w:sz w:val="24"/>
        </w:rPr>
        <w:t xml:space="preserve">🧩 5. DIAGRAMAS DE COMPONENTES</w:t>
      </w:r>
      <w:bookmarkEnd w:id="161"/>
    </w:p>
    <w:p>
      <w:pPr>
        <w:spacing w:line="360" w:before="315" w:after="105" w:lineRule="auto"/>
        <w:ind w:left="-30"/>
        <w:jc w:val="left"/>
      </w:pPr>
      <w:bookmarkStart w:id="162" w:name="bm_5_1_arquitetura_completa_high_level"/>
      <w:r>
        <w:rPr>
          <w:rFonts w:eastAsia="inter" w:cs="inter" w:ascii="inter" w:hAnsi="inter"/>
          <w:b/>
          <w:color w:val="000000"/>
          <w:sz w:val="24"/>
        </w:rPr>
        <w:t xml:space="preserve">5.1 Arquitetura Completa (High-Level)</w:t>
      </w:r>
      <w:bookmarkEnd w:id="16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Frontend - Next.js 15"</w:t>
        <w:br/>
        <w:t xml:space="preserve">        A[Browser] --&gt; B[App Router]</w:t>
        <w:br/>
        <w:t xml:space="preserve">        B --&gt; C[page.tsx]</w:t>
        <w:br/>
        <w:t xml:space="preserve">        B --&gt; D[receitas/[id]/page.tsx]</w:t>
        <w:br/>
        <w:t xml:space="preserve">        </w:t>
        <w:br/>
        <w:t xml:space="preserve">        C --&gt; E[Components]</w:t>
        <w:br/>
        <w:t xml:space="preserve">        E --&gt; E1[Header]</w:t>
        <w:br/>
        <w:t xml:space="preserve">        E --&gt; E2[SearchBar]</w:t>
        <w:br/>
        <w:t xml:space="preserve">        E --&gt; E3[FilterBar]</w:t>
        <w:br/>
        <w:t xml:space="preserve">        E --&gt; E4[RecipeList]</w:t>
        <w:br/>
        <w:t xml:space="preserve">        E --&gt; E5[Pagination]</w:t>
        <w:br/>
        <w:t xml:space="preserve">        </w:t>
        <w:br/>
        <w:t xml:space="preserve">        C --&gt; F[useReceitas Hook]</w:t>
        <w:br/>
        <w:t xml:space="preserve">        F --&gt; G[API Service]</w:t>
        <w:br/>
        <w:t xml:space="preserve">        </w:t>
        <w:br/>
        <w:t xml:space="preserve">        D --&gt; H[RecipeDetail]</w:t>
        <w:br/>
        <w:t xml:space="preserve">    end</w:t>
        <w:br/>
        <w:t xml:space="preserve">    </w:t>
        <w:br/>
        <w:t xml:space="preserve">    subgraph "Backend - Flask"</w:t>
        <w:br/>
        <w:t xml:space="preserve">        G --&gt;|HTTP| I[Flask App]</w:t>
        <w:br/>
        <w:t xml:space="preserve">        I --&gt; J[CORS Middleware]</w:t>
        <w:br/>
        <w:t xml:space="preserve">        J --&gt; K[receitas Blueprint]</w:t>
        <w:br/>
        <w:t xml:space="preserve">        K --&gt; L[Route Handlers]</w:t>
        <w:br/>
        <w:t xml:space="preserve">        L --&gt; M[APIService]</w:t>
        <w:br/>
        <w:t xml:space="preserve">        M --&gt; N[@handle_errors]</w:t>
        <w:br/>
        <w:t xml:space="preserve">    end</w:t>
        <w:br/>
        <w:t xml:space="preserve">    </w:t>
        <w:br/>
        <w:t xml:space="preserve">    subgraph "External"</w:t>
        <w:br/>
        <w:t xml:space="preserve">        M --&gt;|HTTP| O[API Receitas Vercel]</w:t>
        <w:br/>
        <w:t xml:space="preserve">    end</w:t>
        <w:br/>
        <w:t xml:space="preserve">    </w:t>
        <w:br/>
        <w:t xml:space="preserve">    style A fill:#FFD700</w:t>
        <w:br/>
        <w:t xml:space="preserve">    style I fill:#87CEEB</w:t>
        <w:br/>
        <w:t xml:space="preserve">    style O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3" w:name="bm_5_2_componentes_frontend_detalhado"/>
      <w:r>
        <w:rPr>
          <w:rFonts w:eastAsia="inter" w:cs="inter" w:ascii="inter" w:hAnsi="inter"/>
          <w:b/>
          <w:color w:val="000000"/>
          <w:sz w:val="24"/>
        </w:rPr>
        <w:t xml:space="preserve">5.2 Componentes Frontend (Detalhado)</w:t>
      </w:r>
      <w:bookmarkEnd w:id="16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subgraph "Pages Layer"</w:t>
        <w:br/>
        <w:t xml:space="preserve">        A[page.tsx - Home]</w:t>
        <w:br/>
        <w:t xml:space="preserve">        B[receitas/[id]/page.tsx]</w:t>
        <w:br/>
        <w:t xml:space="preserve">    end</w:t>
        <w:br/>
        <w:t xml:space="preserve">    </w:t>
        <w:br/>
        <w:t xml:space="preserve">    subgraph "Components Layer"</w:t>
        <w:br/>
        <w:t xml:space="preserve">        C[Header]</w:t>
        <w:br/>
        <w:t xml:space="preserve">        D[SearchBar]</w:t>
        <w:br/>
        <w:t xml:space="preserve">        E[FilterBar]</w:t>
        <w:br/>
        <w:t xml:space="preserve">        F[RecipeList]</w:t>
        <w:br/>
        <w:t xml:space="preserve">        G[RecipeCard]</w:t>
        <w:br/>
        <w:t xml:space="preserve">        H[RecipeDetail]</w:t>
        <w:br/>
        <w:t xml:space="preserve">        I[Pagination]</w:t>
        <w:br/>
        <w:t xml:space="preserve">        J[Loading]</w:t>
        <w:br/>
        <w:t xml:space="preserve">    end</w:t>
        <w:br/>
        <w:t xml:space="preserve">    </w:t>
        <w:br/>
        <w:t xml:space="preserve">    subgraph "Business Logic Layer"</w:t>
        <w:br/>
        <w:t xml:space="preserve">        K[useReceitas Hook]</w:t>
        <w:br/>
        <w:t xml:space="preserve">    end</w:t>
        <w:br/>
        <w:t xml:space="preserve">    </w:t>
        <w:br/>
        <w:t xml:space="preserve">    subgraph "Data Access Layer"</w:t>
        <w:br/>
        <w:t xml:space="preserve">        L[api.ts - receitasAPI]</w:t>
        <w:br/>
        <w:t xml:space="preserve">        M[axios instance]</w:t>
        <w:br/>
        <w:t xml:space="preserve">    end</w:t>
        <w:br/>
        <w:t xml:space="preserve">    </w:t>
        <w:br/>
        <w:t xml:space="preserve">    subgraph "Types Layer"</w:t>
        <w:br/>
        <w:t xml:space="preserve">        N[receita.ts]</w:t>
        <w:br/>
        <w:t xml:space="preserve">        O[Receita interface]</w:t>
        <w:br/>
        <w:t xml:space="preserve">        P[ReceitasResponse interface]</w:t>
        <w:br/>
        <w:t xml:space="preserve">    end</w:t>
        <w:br/>
        <w:t xml:space="preserve">    </w:t>
        <w:br/>
        <w:t xml:space="preserve">    A --&gt; C</w:t>
        <w:br/>
        <w:t xml:space="preserve">    A --&gt; D</w:t>
        <w:br/>
        <w:t xml:space="preserve">    A --&gt; E</w:t>
        <w:br/>
        <w:t xml:space="preserve">    A --&gt; F</w:t>
        <w:br/>
        <w:t xml:space="preserve">    A --&gt; I</w:t>
        <w:br/>
        <w:t xml:space="preserve">    A --&gt; K</w:t>
        <w:br/>
        <w:t xml:space="preserve">    </w:t>
        <w:br/>
        <w:t xml:space="preserve">    B --&gt; H</w:t>
        <w:br/>
        <w:t xml:space="preserve">    B --&gt; L</w:t>
        <w:br/>
        <w:t xml:space="preserve">    </w:t>
        <w:br/>
        <w:t xml:space="preserve">    F --&gt; G</w:t>
        <w:br/>
        <w:t xml:space="preserve">    </w:t>
        <w:br/>
        <w:t xml:space="preserve">    D --&gt;|onSearch| A</w:t>
        <w:br/>
        <w:t xml:space="preserve">    E --&gt;|onTipoChange| A</w:t>
        <w:br/>
        <w:t xml:space="preserve">    I --&gt;|onPageChange| A</w:t>
        <w:br/>
        <w:t xml:space="preserve">    G --&gt;|onClick| A</w:t>
        <w:br/>
        <w:t xml:space="preserve">    </w:t>
        <w:br/>
        <w:t xml:space="preserve">    K --&gt; L</w:t>
        <w:br/>
        <w:t xml:space="preserve">    L --&gt; M</w:t>
        <w:br/>
        <w:t xml:space="preserve">    </w:t>
        <w:br/>
        <w:t xml:space="preserve">    K -.tipos.-&gt; N</w:t>
        <w:br/>
        <w:t xml:space="preserve">    L -.tipos.-&gt; N</w:t>
        <w:br/>
        <w:t xml:space="preserve">    </w:t>
        <w:br/>
        <w:t xml:space="preserve">    style A fill:#FFD700</w:t>
        <w:br/>
        <w:t xml:space="preserve">    style K fill:#90EE90</w:t>
        <w:br/>
        <w:t xml:space="preserve">    style L fill:#87CEEB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plicação da Hierarquia:</w:t>
      </w:r>
    </w:p>
    <w:p>
      <w:pPr>
        <w:numPr>
          <w:ilvl w:val="0"/>
          <w:numId w:val="4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ges (Containers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renciam estado global da página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ordenam múltiplos componentes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am lógica de negócio</w:t>
      </w:r>
    </w:p>
    <w:p>
      <w:pPr>
        <w:numPr>
          <w:ilvl w:val="0"/>
          <w:numId w:val="4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onents (Presenters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enas renderização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ebem props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item eventos via callbacks</w:t>
      </w:r>
    </w:p>
    <w:p>
      <w:pPr>
        <w:numPr>
          <w:ilvl w:val="0"/>
          <w:numId w:val="4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ok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capsulam lógica de fetching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utilizáveis entre páginas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renciam estado local de dados</w:t>
      </w:r>
    </w:p>
    <w:p>
      <w:pPr>
        <w:numPr>
          <w:ilvl w:val="0"/>
          <w:numId w:val="4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ada de abstração HTTP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ação centralizada</w:t>
      </w:r>
    </w:p>
    <w:p>
      <w:pPr>
        <w:numPr>
          <w:ilvl w:val="1"/>
          <w:numId w:val="4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nsformação de dad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4" w:name="bm_5_3_componentes_backend_detalhado"/>
      <w:r>
        <w:rPr>
          <w:rFonts w:eastAsia="inter" w:cs="inter" w:ascii="inter" w:hAnsi="inter"/>
          <w:b/>
          <w:color w:val="000000"/>
          <w:sz w:val="24"/>
        </w:rPr>
        <w:t xml:space="preserve">5.3 Componentes Backend (Detalhado)</w:t>
      </w:r>
      <w:bookmarkEnd w:id="16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subgraph "Entry Point"</w:t>
        <w:br/>
        <w:t xml:space="preserve">        A[run.py]</w:t>
        <w:br/>
        <w:t xml:space="preserve">    end</w:t>
        <w:br/>
        <w:t xml:space="preserve">    </w:t>
        <w:br/>
        <w:t xml:space="preserve">    subgraph "Application Factory"</w:t>
        <w:br/>
        <w:t xml:space="preserve">        B[app/__init__.py]</w:t>
        <w:br/>
        <w:t xml:space="preserve">        C[create_app]</w:t>
        <w:br/>
        <w:t xml:space="preserve">    end</w:t>
        <w:br/>
        <w:t xml:space="preserve">    </w:t>
        <w:br/>
        <w:t xml:space="preserve">    subgraph "Configuration"</w:t>
        <w:br/>
        <w:t xml:space="preserve">        D[config.py]</w:t>
        <w:br/>
        <w:t xml:space="preserve">        E[Config class]</w:t>
        <w:br/>
        <w:t xml:space="preserve">    end</w:t>
        <w:br/>
        <w:t xml:space="preserve">    </w:t>
        <w:br/>
        <w:t xml:space="preserve">    subgraph "Middleware"</w:t>
        <w:br/>
        <w:t xml:space="preserve">        F[Flask-CORS]</w:t>
        <w:br/>
        <w:t xml:space="preserve">    end</w:t>
        <w:br/>
        <w:t xml:space="preserve">    </w:t>
        <w:br/>
        <w:t xml:space="preserve">    subgraph "Routes Layer"</w:t>
        <w:br/>
        <w:t xml:space="preserve">        G[receitas_bp Blueprint]</w:t>
        <w:br/>
        <w:t xml:space="preserve">        H1[get_todas_receitas]</w:t>
        <w:br/>
        <w:t xml:space="preserve">        H2[get_receita_por_id]</w:t>
        <w:br/>
        <w:t xml:space="preserve">        H3[get_receitas_por_tipo]</w:t>
        <w:br/>
        <w:t xml:space="preserve">        H4[buscar_receitas]</w:t>
        <w:br/>
        <w:t xml:space="preserve">        H5[filtrar_receitas]</w:t>
        <w:br/>
        <w:t xml:space="preserve">    end</w:t>
        <w:br/>
        <w:t xml:space="preserve">    </w:t>
        <w:br/>
        <w:t xml:space="preserve">    subgraph "Service Layer"</w:t>
        <w:br/>
        <w:t xml:space="preserve">        I[APIService]</w:t>
        <w:br/>
        <w:t xml:space="preserve">        J[_make_request]</w:t>
        <w:br/>
        <w:t xml:space="preserve">        K[_normalize_response]</w:t>
        <w:br/>
        <w:t xml:space="preserve">        L[get_todas_receitas]</w:t>
        <w:br/>
        <w:t xml:space="preserve">        M[buscar_por_ingredientes]</w:t>
        <w:br/>
        <w:t xml:space="preserve">    end</w:t>
        <w:br/>
        <w:t xml:space="preserve">    </w:t>
        <w:br/>
        <w:t xml:space="preserve">    subgraph "Utils"</w:t>
        <w:br/>
        <w:t xml:space="preserve">        N[@handle_errors]</w:t>
        <w:br/>
        <w:t xml:space="preserve">        O[logger]</w:t>
        <w:br/>
        <w:t xml:space="preserve">    end</w:t>
        <w:br/>
        <w:t xml:space="preserve">    </w:t>
        <w:br/>
        <w:t xml:space="preserve">    subgraph "External"</w:t>
        <w:br/>
        <w:t xml:space="preserve">        P[API Externa]</w:t>
        <w:br/>
        <w:t xml:space="preserve">    end</w:t>
        <w:br/>
        <w:t xml:space="preserve">    </w:t>
        <w:br/>
        <w:t xml:space="preserve">    A --&gt; C</w:t>
        <w:br/>
        <w:t xml:space="preserve">    C --&gt; D</w:t>
        <w:br/>
        <w:t xml:space="preserve">    C --&gt; F</w:t>
        <w:br/>
        <w:t xml:space="preserve">    C --&gt; G</w:t>
        <w:br/>
        <w:t xml:space="preserve">    </w:t>
        <w:br/>
        <w:t xml:space="preserve">    G --&gt; H1</w:t>
        <w:br/>
        <w:t xml:space="preserve">    G --&gt; H2</w:t>
        <w:br/>
        <w:t xml:space="preserve">    G --&gt; H3</w:t>
        <w:br/>
        <w:t xml:space="preserve">    G --&gt; H4</w:t>
        <w:br/>
        <w:t xml:space="preserve">    G --&gt; H5</w:t>
        <w:br/>
        <w:t xml:space="preserve">    </w:t>
        <w:br/>
        <w:t xml:space="preserve">    H1 --&gt; I</w:t>
        <w:br/>
        <w:t xml:space="preserve">    H2 --&gt; I</w:t>
        <w:br/>
        <w:t xml:space="preserve">    H3 --&gt; I</w:t>
        <w:br/>
        <w:t xml:space="preserve">    H4 --&gt; I</w:t>
        <w:br/>
        <w:t xml:space="preserve">    H5 --&gt; I</w:t>
        <w:br/>
        <w:t xml:space="preserve">    </w:t>
        <w:br/>
        <w:t xml:space="preserve">    I --&gt; J</w:t>
        <w:br/>
        <w:t xml:space="preserve">    J --&gt; K</w:t>
        <w:br/>
        <w:t xml:space="preserve">    J --&gt; P</w:t>
        <w:br/>
        <w:t xml:space="preserve">    </w:t>
        <w:br/>
        <w:t xml:space="preserve">    H1 -.usa.-&gt; N</w:t>
        <w:br/>
        <w:t xml:space="preserve">    H2 -.usa.-&gt; N</w:t>
        <w:br/>
        <w:t xml:space="preserve">    </w:t>
        <w:br/>
        <w:t xml:space="preserve">    J -.usa.-&gt; O</w:t>
        <w:br/>
        <w:t xml:space="preserve">    </w:t>
        <w:br/>
        <w:t xml:space="preserve">    style A fill:#FFD700</w:t>
        <w:br/>
        <w:t xml:space="preserve">    style G fill:#87CEEB</w:t>
        <w:br/>
        <w:t xml:space="preserve">    style I fill:#90EE90</w:t>
        <w:br/>
        <w:t xml:space="preserve">    style P fill:#FFA07A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plicação:</w:t>
      </w:r>
    </w:p>
    <w:p>
      <w:pPr>
        <w:numPr>
          <w:ilvl w:val="0"/>
          <w:numId w:val="4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ry Point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un.py</w:t>
      </w:r>
      <w:r>
        <w:rPr>
          <w:rFonts w:eastAsia="inter" w:cs="inter" w:ascii="inter" w:hAnsi="inter"/>
          <w:color w:val="000000"/>
          <w:sz w:val="21"/>
        </w:rPr>
        <w:t xml:space="preserve"> inicia a aplicação</w:t>
      </w:r>
    </w:p>
    <w:p>
      <w:pPr>
        <w:numPr>
          <w:ilvl w:val="0"/>
          <w:numId w:val="4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actory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eate_app()</w:t>
      </w:r>
      <w:r>
        <w:rPr>
          <w:rFonts w:eastAsia="inter" w:cs="inter" w:ascii="inter" w:hAnsi="inter"/>
          <w:color w:val="000000"/>
          <w:sz w:val="21"/>
        </w:rPr>
        <w:t xml:space="preserve"> configura e retorna app</w:t>
      </w:r>
    </w:p>
    <w:p>
      <w:pPr>
        <w:numPr>
          <w:ilvl w:val="0"/>
          <w:numId w:val="4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lueprint</w:t>
      </w:r>
      <w:r>
        <w:rPr>
          <w:rFonts w:eastAsia="inter" w:cs="inter" w:ascii="inter" w:hAnsi="inter"/>
          <w:color w:val="000000"/>
          <w:sz w:val="21"/>
        </w:rPr>
        <w:t xml:space="preserve">: Modulariza rotas com prefix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receitas</w:t>
      </w:r>
    </w:p>
    <w:p>
      <w:pPr>
        <w:numPr>
          <w:ilvl w:val="0"/>
          <w:numId w:val="4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</w:t>
      </w:r>
      <w:r>
        <w:rPr>
          <w:rFonts w:eastAsia="inter" w:cs="inter" w:ascii="inter" w:hAnsi="inter"/>
          <w:color w:val="000000"/>
          <w:sz w:val="21"/>
        </w:rPr>
        <w:t xml:space="preserve">: Encapsula toda lógica de API externa</w:t>
      </w:r>
    </w:p>
    <w:p>
      <w:pPr>
        <w:numPr>
          <w:ilvl w:val="0"/>
          <w:numId w:val="4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tils</w:t>
      </w:r>
      <w:r>
        <w:rPr>
          <w:rFonts w:eastAsia="inter" w:cs="inter" w:ascii="inter" w:hAnsi="inter"/>
          <w:color w:val="000000"/>
          <w:sz w:val="21"/>
        </w:rPr>
        <w:t xml:space="preserve">: Funções auxiliares e decorato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5" w:name="bm_5_4_fluxo_de_dados_data_flow_diagram"/>
      <w:r>
        <w:rPr>
          <w:rFonts w:eastAsia="inter" w:cs="inter" w:ascii="inter" w:hAnsi="inter"/>
          <w:b/>
          <w:color w:val="000000"/>
          <w:sz w:val="24"/>
        </w:rPr>
        <w:t xml:space="preserve">5.4 Fluxo de Dados (Data Flow Diagram)</w:t>
      </w:r>
      <w:bookmarkEnd w:id="16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participant U as Usuário</w:t>
        <w:br/>
        <w:t xml:space="preserve">    participant C as Componente</w:t>
        <w:br/>
        <w:t xml:space="preserve">    participant H as Hook</w:t>
        <w:br/>
        <w:t xml:space="preserve">    participant S as Service</w:t>
        <w:br/>
        <w:t xml:space="preserve">    participant B as Backend</w:t>
        <w:br/>
        <w:t xml:space="preserve">    participant A as API Externa</w:t>
        <w:br/>
        <w:t xml:space="preserve">    </w:t>
        <w:br/>
        <w:t xml:space="preserve">    U-&gt;&gt;C: Interage (busca, filtro)</w:t>
        <w:br/>
        <w:t xml:space="preserve">    C-&gt;&gt;H: Chama função do hook</w:t>
        <w:br/>
        <w:t xml:space="preserve">    H-&gt;&gt;S: Chama função do service</w:t>
        <w:br/>
        <w:t xml:space="preserve">    S-&gt;&gt;B: HTTP GET/POST</w:t>
        <w:br/>
        <w:t xml:space="preserve">    B-&gt;&gt;A: HTTP Request</w:t>
        <w:br/>
        <w:t xml:space="preserve">    A--&gt;&gt;B: JSON Response (items)</w:t>
        <w:br/>
        <w:t xml:space="preserve">    B-&gt;&gt;B: Normaliza (items → data)</w:t>
        <w:br/>
        <w:t xml:space="preserve">    B--&gt;&gt;S: JSON Response (data)</w:t>
        <w:br/>
        <w:t xml:space="preserve">    S--&gt;&gt;H: Retorna dados</w:t>
        <w:br/>
        <w:t xml:space="preserve">    H-&gt;&gt;H: setReceitas(data)</w:t>
        <w:br/>
        <w:t xml:space="preserve">    H-&gt;&gt;H: setMeta(meta)</w:t>
        <w:br/>
        <w:t xml:space="preserve">    C-&gt;&gt;C: Re-render</w:t>
        <w:br/>
        <w:t xml:space="preserve">    C--&gt;&gt;U: Atualiza UI</w:t>
        <w:br/>
        <w:t xml:space="preserve">    </w:t>
        <w:br/>
        <w:t xml:space="preserve">    Note over B,A: Backend normaliza resposta</w:t>
        <w:br/>
        <w:t xml:space="preserve">    Note over H,C: Hook gerencia estado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6" w:name="bm_6_padrões_arquiteturais_resumidos"/>
      <w:r>
        <w:rPr>
          <w:rFonts w:eastAsia="inter" w:cs="inter" w:ascii="inter" w:hAnsi="inter"/>
          <w:b/>
          <w:color w:val="000000"/>
          <w:sz w:val="24"/>
        </w:rPr>
        <w:t xml:space="preserve">📐 6. PADRÕES ARQUITETURAIS RESUMIDOS</w:t>
      </w:r>
      <w:bookmarkEnd w:id="166"/>
    </w:p>
    <w:p>
      <w:pPr>
        <w:spacing w:line="360" w:before="315" w:after="105" w:lineRule="auto"/>
        <w:ind w:left="-30"/>
        <w:jc w:val="left"/>
      </w:pPr>
      <w:bookmarkStart w:id="167" w:name="frontend"/>
      <w:r>
        <w:rPr>
          <w:rFonts w:eastAsia="inter" w:cs="inter" w:ascii="inter" w:hAnsi="inter"/>
          <w:b/>
          <w:color w:val="000000"/>
          <w:sz w:val="24"/>
        </w:rPr>
        <w:t xml:space="preserve">Frontend:</w:t>
      </w:r>
      <w:bookmarkEnd w:id="167"/>
    </w:p>
    <w:p>
      <w:pPr>
        <w:numPr>
          <w:ilvl w:val="0"/>
          <w:numId w:val="4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ontainer/Presenter Pattern</w:t>
      </w:r>
    </w:p>
    <w:p>
      <w:pPr>
        <w:numPr>
          <w:ilvl w:val="0"/>
          <w:numId w:val="4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ustom Hooks Pattern</w:t>
      </w:r>
      <w:r>
        <w:rPr>
          <w:rFonts w:eastAsia="inter" w:cs="inter" w:ascii="inter" w:hAnsi="inter"/>
          <w:color w:val="000000"/>
          <w:sz w:val="21"/>
        </w:rPr>
        <w:t xml:space="preserve"> (Separation of Concerns)</w:t>
      </w:r>
    </w:p>
    <w:p>
      <w:pPr>
        <w:numPr>
          <w:ilvl w:val="0"/>
          <w:numId w:val="4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ervice Layer Pattern</w:t>
      </w:r>
      <w:r>
        <w:rPr>
          <w:rFonts w:eastAsia="inter" w:cs="inter" w:ascii="inter" w:hAnsi="inter"/>
          <w:color w:val="000000"/>
          <w:sz w:val="21"/>
        </w:rPr>
        <w:t xml:space="preserve"> (api.ts)</w:t>
      </w:r>
    </w:p>
    <w:p>
      <w:pPr>
        <w:numPr>
          <w:ilvl w:val="0"/>
          <w:numId w:val="4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omposition Pattern</w:t>
      </w:r>
      <w:r>
        <w:rPr>
          <w:rFonts w:eastAsia="inter" w:cs="inter" w:ascii="inter" w:hAnsi="inter"/>
          <w:color w:val="000000"/>
          <w:sz w:val="21"/>
        </w:rPr>
        <w:t xml:space="preserve"> (Componentes reutilizáveis)</w:t>
      </w:r>
    </w:p>
    <w:p>
      <w:pPr>
        <w:spacing w:line="360" w:before="315" w:after="105" w:lineRule="auto"/>
        <w:ind w:left="-30"/>
        <w:jc w:val="left"/>
      </w:pPr>
      <w:bookmarkStart w:id="168" w:name="backend"/>
      <w:r>
        <w:rPr>
          <w:rFonts w:eastAsia="inter" w:cs="inter" w:ascii="inter" w:hAnsi="inter"/>
          <w:b/>
          <w:color w:val="000000"/>
          <w:sz w:val="24"/>
        </w:rPr>
        <w:t xml:space="preserve">Backend:</w:t>
      </w:r>
      <w:bookmarkEnd w:id="168"/>
    </w:p>
    <w:p>
      <w:pPr>
        <w:numPr>
          <w:ilvl w:val="0"/>
          <w:numId w:val="4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Application Factory Pattern</w:t>
      </w:r>
    </w:p>
    <w:p>
      <w:pPr>
        <w:numPr>
          <w:ilvl w:val="0"/>
          <w:numId w:val="4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Blueprint Pattern</w:t>
      </w:r>
      <w:r>
        <w:rPr>
          <w:rFonts w:eastAsia="inter" w:cs="inter" w:ascii="inter" w:hAnsi="inter"/>
          <w:color w:val="000000"/>
          <w:sz w:val="21"/>
        </w:rPr>
        <w:t xml:space="preserve"> (Modularização)</w:t>
      </w:r>
    </w:p>
    <w:p>
      <w:pPr>
        <w:numPr>
          <w:ilvl w:val="0"/>
          <w:numId w:val="4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ervice Layer Pattern</w:t>
      </w:r>
    </w:p>
    <w:p>
      <w:pPr>
        <w:numPr>
          <w:ilvl w:val="0"/>
          <w:numId w:val="4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Decorator Pattern</w:t>
      </w:r>
      <w:r>
        <w:rPr>
          <w:rFonts w:eastAsia="inter" w:cs="inter" w:ascii="inter" w:hAnsi="inter"/>
          <w:color w:val="000000"/>
          <w:sz w:val="21"/>
        </w:rPr>
        <w:t xml:space="preserve"> (@handle_errors)</w:t>
      </w:r>
    </w:p>
    <w:p>
      <w:pPr>
        <w:numPr>
          <w:ilvl w:val="0"/>
          <w:numId w:val="4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Adapter Pattern</w:t>
      </w:r>
      <w:r>
        <w:rPr>
          <w:rFonts w:eastAsia="inter" w:cs="inter" w:ascii="inter" w:hAnsi="inter"/>
          <w:color w:val="000000"/>
          <w:sz w:val="21"/>
        </w:rPr>
        <w:t xml:space="preserve"> (Normalização items → data)</w:t>
      </w:r>
    </w:p>
    <w:p>
      <w:pPr>
        <w:spacing w:line="360" w:before="315" w:after="105" w:lineRule="auto"/>
        <w:ind w:left="-30"/>
        <w:jc w:val="left"/>
      </w:pPr>
      <w:bookmarkStart w:id="169" w:name="comunicação"/>
      <w:r>
        <w:rPr>
          <w:rFonts w:eastAsia="inter" w:cs="inter" w:ascii="inter" w:hAnsi="inter"/>
          <w:b/>
          <w:color w:val="000000"/>
          <w:sz w:val="24"/>
        </w:rPr>
        <w:t xml:space="preserve">Comunicação:</w:t>
      </w:r>
      <w:bookmarkEnd w:id="169"/>
    </w:p>
    <w:p>
      <w:pPr>
        <w:numPr>
          <w:ilvl w:val="0"/>
          <w:numId w:val="5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REST API</w:t>
      </w:r>
    </w:p>
    <w:p>
      <w:pPr>
        <w:numPr>
          <w:ilvl w:val="0"/>
          <w:numId w:val="5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Middleware Pattern</w:t>
      </w:r>
      <w:r>
        <w:rPr>
          <w:rFonts w:eastAsia="inter" w:cs="inter" w:ascii="inter" w:hAnsi="inter"/>
          <w:color w:val="000000"/>
          <w:sz w:val="21"/>
        </w:rPr>
        <w:t xml:space="preserve"> (Backend entre frontend e API)</w:t>
      </w:r>
    </w:p>
    <w:p>
      <w:pPr>
        <w:numPr>
          <w:ilvl w:val="0"/>
          <w:numId w:val="5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Observer Pattern</w:t>
      </w:r>
      <w:r>
        <w:rPr>
          <w:rFonts w:eastAsia="inter" w:cs="inter" w:ascii="inter" w:hAnsi="inter"/>
          <w:color w:val="000000"/>
          <w:sz w:val="21"/>
        </w:rPr>
        <w:t xml:space="preserve"> (React state management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0" w:name="bm_7_pontos_fortes_da_arquitetura"/>
      <w:r>
        <w:rPr>
          <w:rFonts w:eastAsia="inter" w:cs="inter" w:ascii="inter" w:hAnsi="inter"/>
          <w:b/>
          <w:color w:val="000000"/>
          <w:sz w:val="24"/>
        </w:rPr>
        <w:t xml:space="preserve">🎯 7. PONTOS FORTES DA ARQUITETURA</w:t>
      </w:r>
      <w:bookmarkEnd w:id="170"/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paração de Responsabilidades</w:t>
      </w:r>
      <w:r>
        <w:rPr>
          <w:rFonts w:eastAsia="inter" w:cs="inter" w:ascii="inter" w:hAnsi="inter"/>
          <w:color w:val="000000"/>
          <w:sz w:val="21"/>
        </w:rPr>
        <w:t xml:space="preserve">: Cada camada tem função clara</w:t>
      </w:r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abilidade</w:t>
      </w:r>
      <w:r>
        <w:rPr>
          <w:rFonts w:eastAsia="inter" w:cs="inter" w:ascii="inter" w:hAnsi="inter"/>
          <w:color w:val="000000"/>
          <w:sz w:val="21"/>
        </w:rPr>
        <w:t xml:space="preserve">: Hooks e services isolados são fáceis de testar</w:t>
      </w:r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calabilidade</w:t>
      </w:r>
      <w:r>
        <w:rPr>
          <w:rFonts w:eastAsia="inter" w:cs="inter" w:ascii="inter" w:hAnsi="inter"/>
          <w:color w:val="000000"/>
          <w:sz w:val="21"/>
        </w:rPr>
        <w:t xml:space="preserve">: Fácil adicionar novos endpoints ou componentes</w:t>
      </w:r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tenibilidade</w:t>
      </w:r>
      <w:r>
        <w:rPr>
          <w:rFonts w:eastAsia="inter" w:cs="inter" w:ascii="inter" w:hAnsi="inter"/>
          <w:color w:val="000000"/>
          <w:sz w:val="21"/>
        </w:rPr>
        <w:t xml:space="preserve">: Código organizado e previsível</w:t>
      </w:r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utilização</w:t>
      </w:r>
      <w:r>
        <w:rPr>
          <w:rFonts w:eastAsia="inter" w:cs="inter" w:ascii="inter" w:hAnsi="inter"/>
          <w:color w:val="000000"/>
          <w:sz w:val="21"/>
        </w:rPr>
        <w:t xml:space="preserve">: Componentes e hooks reutilizáveis</w:t>
      </w:r>
    </w:p>
    <w:p>
      <w:pPr>
        <w:numPr>
          <w:ilvl w:val="0"/>
          <w:numId w:val="5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rmalização</w:t>
      </w:r>
      <w:r>
        <w:rPr>
          <w:rFonts w:eastAsia="inter" w:cs="inter" w:ascii="inter" w:hAnsi="inter"/>
          <w:color w:val="000000"/>
          <w:sz w:val="21"/>
        </w:rPr>
        <w:t xml:space="preserve">: Backend adapta API externa sem impactar frontend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1" w:name="bm_8_oportunidades_de_melhoria"/>
      <w:r>
        <w:rPr>
          <w:rFonts w:eastAsia="inter" w:cs="inter" w:ascii="inter" w:hAnsi="inter"/>
          <w:b/>
          <w:color w:val="000000"/>
          <w:sz w:val="24"/>
        </w:rPr>
        <w:t xml:space="preserve">🔧 8. OPORTUNIDADES DE MELHORIA</w:t>
      </w:r>
      <w:bookmarkEnd w:id="171"/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che</w:t>
      </w:r>
      <w:r>
        <w:rPr>
          <w:rFonts w:eastAsia="inter" w:cs="inter" w:ascii="inter" w:hAnsi="inter"/>
          <w:color w:val="000000"/>
          <w:sz w:val="21"/>
        </w:rPr>
        <w:t xml:space="preserve">: Implementar cache no backend (Redis) ou frontend (React Query)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tado Global</w:t>
      </w:r>
      <w:r>
        <w:rPr>
          <w:rFonts w:eastAsia="inter" w:cs="inter" w:ascii="inter" w:hAnsi="inter"/>
          <w:color w:val="000000"/>
          <w:sz w:val="21"/>
        </w:rPr>
        <w:t xml:space="preserve">: Considerar Zustand para estado compartilhado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lidação</w:t>
      </w:r>
      <w:r>
        <w:rPr>
          <w:rFonts w:eastAsia="inter" w:cs="inter" w:ascii="inter" w:hAnsi="inter"/>
          <w:color w:val="000000"/>
          <w:sz w:val="21"/>
        </w:rPr>
        <w:t xml:space="preserve">: Adicionar Zod para validação de tipos em runtime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s</w:t>
      </w:r>
      <w:r>
        <w:rPr>
          <w:rFonts w:eastAsia="inter" w:cs="inter" w:ascii="inter" w:hAnsi="inter"/>
          <w:color w:val="000000"/>
          <w:sz w:val="21"/>
        </w:rPr>
        <w:t xml:space="preserve">: Implementar testes unitários e E2E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Boundary</w:t>
      </w:r>
      <w:r>
        <w:rPr>
          <w:rFonts w:eastAsia="inter" w:cs="inter" w:ascii="inter" w:hAnsi="inter"/>
          <w:color w:val="000000"/>
          <w:sz w:val="21"/>
        </w:rPr>
        <w:t xml:space="preserve">: Adicionar no React para capturar erros de renderização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ate Limiting</w:t>
      </w:r>
      <w:r>
        <w:rPr>
          <w:rFonts w:eastAsia="inter" w:cs="inter" w:ascii="inter" w:hAnsi="inter"/>
          <w:color w:val="000000"/>
          <w:sz w:val="21"/>
        </w:rPr>
        <w:t xml:space="preserve">: No backend para proteger a API</w:t>
      </w:r>
    </w:p>
    <w:p>
      <w:pPr>
        <w:numPr>
          <w:ilvl w:val="0"/>
          <w:numId w:val="5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s Estruturados</w:t>
      </w:r>
      <w:r>
        <w:rPr>
          <w:rFonts w:eastAsia="inter" w:cs="inter" w:ascii="inter" w:hAnsi="inter"/>
          <w:color w:val="000000"/>
          <w:sz w:val="21"/>
        </w:rPr>
        <w:t xml:space="preserve">: Implementar logging mais robust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a é a arquitetura completa implementada no projeto de receitas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72" w:name="diagramas_mermaid_aplicação_de_receitas"/>
      <w:r>
        <w:rPr>
          <w:rFonts w:eastAsia="inter" w:cs="inter" w:ascii="inter" w:hAnsi="inter"/>
          <w:b/>
          <w:color w:val="000000"/>
          <w:sz w:val="39"/>
        </w:rPr>
        <w:t xml:space="preserve">Diagramas Mermaid - Aplicação de Receitas</w:t>
      </w:r>
      <w:bookmarkEnd w:id="17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qui estão todos os diagramas em código Mermaid, prontos para copiar e usar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3" w:name="bm_1_arquitetura_geral"/>
      <w:r>
        <w:rPr>
          <w:rFonts w:eastAsia="inter" w:cs="inter" w:ascii="inter" w:hAnsi="inter"/>
          <w:b/>
          <w:color w:val="000000"/>
          <w:sz w:val="24"/>
        </w:rPr>
        <w:t xml:space="preserve">📊 1. ARQUITETURA GERAL</w:t>
      </w:r>
      <w:bookmarkEnd w:id="17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Camada de Apresentação"</w:t>
        <w:br/>
        <w:t xml:space="preserve">        A[Browser - Cliente]</w:t>
        <w:br/>
        <w:t xml:space="preserve">        B[Next.js 15 - React 19]</w:t>
        <w:br/>
        <w:t xml:space="preserve">        C[Tailwind CSS]</w:t>
        <w:br/>
        <w:t xml:space="preserve">    end</w:t>
        <w:br/>
        <w:t xml:space="preserve">    </w:t>
        <w:br/>
        <w:t xml:space="preserve">    subgraph "Camada de Middleware"</w:t>
        <w:br/>
        <w:t xml:space="preserve">        D[Flask Backend]</w:t>
        <w:br/>
        <w:t xml:space="preserve">        E[Flask-CORS]</w:t>
        <w:br/>
        <w:t xml:space="preserve">        F[Blueprints]</w:t>
        <w:br/>
        <w:t xml:space="preserve">    end</w:t>
        <w:br/>
        <w:t xml:space="preserve">    </w:t>
        <w:br/>
        <w:t xml:space="preserve">    subgraph "Camada de Dados"</w:t>
        <w:br/>
        <w:t xml:space="preserve">        G[API Externa Vercel]</w:t>
        <w:br/>
        <w:t xml:space="preserve">        H[Base de Dados PostgreSQL]</w:t>
        <w:br/>
        <w:t xml:space="preserve">    end</w:t>
        <w:br/>
        <w:t xml:space="preserve">    </w:t>
        <w:br/>
        <w:t xml:space="preserve">    A --&gt; B</w:t>
        <w:br/>
        <w:t xml:space="preserve">    B --&gt; C</w:t>
        <w:br/>
        <w:t xml:space="preserve">    B --&gt;|HTTP REST| D</w:t>
        <w:br/>
        <w:t xml:space="preserve">    D --&gt; E</w:t>
        <w:br/>
        <w:t xml:space="preserve">    E --&gt; F</w:t>
        <w:br/>
        <w:t xml:space="preserve">    F --&gt;|HTTP Request| G</w:t>
        <w:br/>
        <w:t xml:space="preserve">    G --&gt; H</w:t>
        <w:br/>
        <w:t xml:space="preserve">    </w:t>
        <w:br/>
        <w:t xml:space="preserve">    style A fill:#FFD700</w:t>
        <w:br/>
        <w:t xml:space="preserve">    style D fill:#87CEEB</w:t>
        <w:br/>
        <w:t xml:space="preserve">    style G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4" w:name="bm_2_fluxo_principal_da_aplicação"/>
      <w:r>
        <w:rPr>
          <w:rFonts w:eastAsia="inter" w:cs="inter" w:ascii="inter" w:hAnsi="inter"/>
          <w:b/>
          <w:color w:val="000000"/>
          <w:sz w:val="24"/>
        </w:rPr>
        <w:t xml:space="preserve">🔄 2. FLUXO PRINCIPAL DA APLICAÇÃO</w:t>
      </w:r>
      <w:bookmarkEnd w:id="17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acessa localhost:3000] --&gt;|1| B[Next.js carrega page.tsx]</w:t>
        <w:br/>
        <w:t xml:space="preserve">    B --&gt;|2| C[useEffect executa]</w:t>
        <w:br/>
        <w:t xml:space="preserve">    C --&gt;|3| D[fetchReceitas chamado]</w:t>
        <w:br/>
        <w:t xml:space="preserve">    D --&gt;|4| E[useReceitas Hook]</w:t>
        <w:br/>
        <w:t xml:space="preserve">    E --&gt;|5| F[receitasAPI.getTodasReceitas]</w:t>
        <w:br/>
        <w:t xml:space="preserve">    F --&gt;|6| G[axios.get /api/receitas/todas]</w:t>
        <w:br/>
        <w:t xml:space="preserve">    G --&gt;|7| H[Backend Flask recebe requisição]</w:t>
        <w:br/>
        <w:t xml:space="preserve">    H --&gt;|8| I[receitas_bp.get_todas_receitas]</w:t>
        <w:br/>
        <w:t xml:space="preserve">    I --&gt;|9| J[APIService.get_todas_receitas]</w:t>
        <w:br/>
        <w:t xml:space="preserve">    J --&gt;|10| K[_make_request GET]</w:t>
        <w:br/>
        <w:t xml:space="preserve">    K --&gt;|11| L[API Externa /receitas/todas]</w:t>
        <w:br/>
        <w:t xml:space="preserve">    L --&gt;|12| M[Retorna items + meta]</w:t>
        <w:br/>
        <w:t xml:space="preserve">    M --&gt;|13| N[_normalize_response]</w:t>
        <w:br/>
        <w:t xml:space="preserve">    N --&gt;|14| O[Converte items para data]</w:t>
        <w:br/>
        <w:t xml:space="preserve">    O --&gt;|15| P[Backend retorna JSON]</w:t>
        <w:br/>
        <w:t xml:space="preserve">    P --&gt;|16| Q[axios recebe resposta]</w:t>
        <w:br/>
        <w:t xml:space="preserve">    Q --&gt;|17| R[Hook: setReceitas e setMeta]</w:t>
        <w:br/>
        <w:t xml:space="preserve">    R --&gt;|18| S[React re-renderiza]</w:t>
        <w:br/>
        <w:t xml:space="preserve">    S --&gt;|19| T[RecipeList mapeado]</w:t>
        <w:br/>
        <w:t xml:space="preserve">    T --&gt;|20| U[RecipeCard para cada receita]</w:t>
        <w:br/>
        <w:t xml:space="preserve">    U --&gt;|21| V[Usuário vê 12 receitas]</w:t>
        <w:br/>
        <w:t xml:space="preserve">    </w:t>
        <w:br/>
        <w:t xml:space="preserve">    style A fill:#FFD700</w:t>
        <w:br/>
        <w:t xml:space="preserve">    style V fill:#90EE90</w:t>
        <w:br/>
        <w:t xml:space="preserve">    style H fill:#87CEEB</w:t>
        <w:br/>
        <w:t xml:space="preserve">    style L fill:#FFA07A</w:t>
        <w:br/>
        <w:t xml:space="preserve">    style N fill:#FF69B4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5" w:name="bm_3_fluxo_de_busca_por_ingredientes"/>
      <w:r>
        <w:rPr>
          <w:rFonts w:eastAsia="inter" w:cs="inter" w:ascii="inter" w:hAnsi="inter"/>
          <w:b/>
          <w:color w:val="000000"/>
          <w:sz w:val="24"/>
        </w:rPr>
        <w:t xml:space="preserve">🔍 3. FLUXO DE BUSCA POR INGREDIENTES</w:t>
      </w:r>
      <w:bookmarkEnd w:id="17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Usuário digita 'farinha'] --&gt;|1| B[Input onChange]</w:t>
        <w:br/>
        <w:t xml:space="preserve">    B --&gt;|2| C[setInputValue state]</w:t>
        <w:br/>
        <w:t xml:space="preserve">    C --&gt;|3| D[Usuário pressiona Enter]</w:t>
        <w:br/>
        <w:t xml:space="preserve">    D --&gt;|4| E[handleAddIngrediente]</w:t>
        <w:br/>
        <w:t xml:space="preserve">    E --&gt;|5| F[Adiciona à lista ingredientes]</w:t>
        <w:br/>
        <w:t xml:space="preserve">    F --&gt;|6| G[Exibe tag amarela 'farinha']</w:t>
        <w:br/>
        <w:t xml:space="preserve">    G --&gt;|7| H[Usuário digita 'ovos']</w:t>
        <w:br/>
        <w:t xml:space="preserve">    H --&gt;|8| I[Repete processo]</w:t>
        <w:br/>
        <w:t xml:space="preserve">    I --&gt;|9| J[Tags: farinha, ovos]</w:t>
        <w:br/>
        <w:t xml:space="preserve">    J --&gt;|10| K[Clica 'Pesquisar receitas']</w:t>
        <w:br/>
        <w:t xml:space="preserve">    K --&gt;|11| L[handleSubmit]</w:t>
        <w:br/>
        <w:t xml:space="preserve">    L --&gt;|12| M[onSearch callback]</w:t>
        <w:br/>
        <w:t xml:space="preserve">    M --&gt;|13| N[handleSearch na page]</w:t>
        <w:br/>
        <w:t xml:space="preserve">    N --&gt;|14| O{Tem ingredientes?}</w:t>
        <w:br/>
        <w:t xml:space="preserve">    O --&gt;|Sim| P[buscarReceitas hook]</w:t>
        <w:br/>
        <w:t xml:space="preserve">    O --&gt;|Não| Q[fetchReceitas]</w:t>
        <w:br/>
        <w:t xml:space="preserve">    </w:t>
        <w:br/>
        <w:t xml:space="preserve">    P --&gt;|15| R[receitasAPI.buscarReceitas]</w:t>
        <w:br/>
        <w:t xml:space="preserve">    R --&gt;|16| S[params: ingredientes=farinha,ovos]</w:t>
        <w:br/>
        <w:t xml:space="preserve">    S --&gt;|17| T[Backend /api/receitas/buscar]</w:t>
        <w:br/>
        <w:t xml:space="preserve">    T --&gt;|18| U[buscar_receitas route]</w:t>
        <w:br/>
        <w:t xml:space="preserve">    U --&gt;|19| V[Split por vírgula]</w:t>
        <w:br/>
        <w:t xml:space="preserve">    V --&gt;|20| W[buscar_por_ingredientes service]</w:t>
        <w:br/>
        <w:t xml:space="preserve">    W --&gt;|21| X[Loop: busca 'farinha']</w:t>
        <w:br/>
        <w:t xml:space="preserve">    X --&gt;|22| Y[get_receitas_por_descricao]</w:t>
        <w:br/>
        <w:t xml:space="preserve">    Y --&gt;|23| Z[API /receitas/descricao?descricao=farinha]</w:t>
        <w:br/>
        <w:t xml:space="preserve">    Z --&gt;|24| AA[Retorna 20 receitas]</w:t>
        <w:br/>
        <w:t xml:space="preserve">    AA --&gt;|25| AB[Loop: busca 'ovos']</w:t>
        <w:br/>
        <w:t xml:space="preserve">    AB --&gt;|26| AC[Retorna 15 receitas]</w:t>
        <w:br/>
        <w:t xml:space="preserve">    AC --&gt;|27| AD[Consolida resultados]</w:t>
        <w:br/>
        <w:t xml:space="preserve">    AD --&gt;|28| AE[Calcula match_score]</w:t>
        <w:br/>
        <w:t xml:space="preserve">    AE --&gt;|29| AF[Receita 1: score=2 ambos ingredientes]</w:t>
        <w:br/>
        <w:t xml:space="preserve">    AF --&gt;|30| AG[Receita 2: score=1 só farinha]</w:t>
        <w:br/>
        <w:t xml:space="preserve">    AG --&gt;|31| AH[Ordena por score DESC]</w:t>
        <w:br/>
        <w:t xml:space="preserve">    AH --&gt;|32| AI[Aplica paginação]</w:t>
        <w:br/>
        <w:t xml:space="preserve">    AI --&gt;|33| AJ[Retorna data + meta]</w:t>
        <w:br/>
        <w:t xml:space="preserve">    AJ --&gt;|34| AK[Frontend recebe]</w:t>
        <w:br/>
        <w:t xml:space="preserve">    AK --&gt;|35| AL[RecipeCard com badge verde]</w:t>
        <w:br/>
        <w:t xml:space="preserve">    AL --&gt;|36| AM[Badge: '2 ingredientes encontrados']</w:t>
        <w:br/>
        <w:t xml:space="preserve">    </w:t>
        <w:br/>
        <w:t xml:space="preserve">    style A fill:#FFD700</w:t>
        <w:br/>
        <w:t xml:space="preserve">    style AM fill:#90EE90</w:t>
        <w:br/>
        <w:t xml:space="preserve">    style AE fill:#FF6B6B</w:t>
        <w:br/>
        <w:t xml:space="preserve">    style T fill:#87CEEB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6" w:name="bm_️_4_fluxo_de_filtros_por_tipo"/>
      <w:r>
        <w:rPr>
          <w:rFonts w:eastAsia="inter" w:cs="inter" w:ascii="inter" w:hAnsi="inter"/>
          <w:b/>
          <w:color w:val="000000"/>
          <w:sz w:val="24"/>
        </w:rPr>
        <w:t xml:space="preserve">🏷️ 4. FLUXO DE FILTROS POR TIPO</w:t>
      </w:r>
      <w:bookmarkEnd w:id="17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Página carrega: selectedTipo='todas'] --&gt;|1| B[4 botões renderizados]</w:t>
        <w:br/>
        <w:t xml:space="preserve">    B --&gt;|2| C[Todas Doce Salgado Agridoce]</w:t>
        <w:br/>
        <w:t xml:space="preserve">    C --&gt;|3| D[Usuário clica 'Doce']</w:t>
        <w:br/>
        <w:t xml:space="preserve">    D --&gt;|4| E[onClick handler]</w:t>
        <w:br/>
        <w:t xml:space="preserve">    E --&gt;|5| F[handleTipoChange tipo='doce']</w:t>
        <w:br/>
        <w:t xml:space="preserve">    F --&gt;|6| G[setSelectedTipo 'doce']</w:t>
        <w:br/>
        <w:t xml:space="preserve">    G --&gt;|7| H[setCurrentPage 1]</w:t>
        <w:br/>
        <w:t xml:space="preserve">    H --&gt;|8| I{Tem busca ativa?}</w:t>
        <w:br/>
        <w:t xml:space="preserve">    I --&gt;|Sim| J[Mantém ingredientes + filtra]</w:t>
        <w:br/>
        <w:t xml:space="preserve">    I --&gt;|Não| K{tipo === 'todas'?}</w:t>
        <w:br/>
        <w:t xml:space="preserve">    K --&gt;|Sim| L[fetchReceitas todas]</w:t>
        <w:br/>
        <w:t xml:space="preserve">    K --&gt;|Não| M[filtrarReceitas tipo='doce']</w:t>
        <w:br/>
        <w:t xml:space="preserve">    </w:t>
        <w:br/>
        <w:t xml:space="preserve">    M --&gt;|9| N[receitasAPI.filtrarReceitas]</w:t>
        <w:br/>
        <w:t xml:space="preserve">    N --&gt;|10| O[params: tipo=doce, page=1, limit=12]</w:t>
        <w:br/>
        <w:t xml:space="preserve">    O --&gt;|11| P[Backend /api/receitas/filtrar]</w:t>
        <w:br/>
        <w:t xml:space="preserve">    P --&gt;|12| Q[filtrar_receitas route]</w:t>
        <w:br/>
        <w:t xml:space="preserve">    Q --&gt;|13| R[get_receitas_por_tipo 'doce']</w:t>
        <w:br/>
        <w:t xml:space="preserve">    R --&gt;|14| S[APIService]</w:t>
        <w:br/>
        <w:t xml:space="preserve">    S --&gt;|15| T[_make_request GET /receitas/tipo/doce]</w:t>
        <w:br/>
        <w:t xml:space="preserve">    T --&gt;|16| U[API Externa valida tipo]</w:t>
        <w:br/>
        <w:t xml:space="preserve">    U --&gt;|17| V[Retorna só receitas doces]</w:t>
        <w:br/>
        <w:t xml:space="preserve">    V --&gt;|18| W[Backend normaliza resposta]</w:t>
        <w:br/>
        <w:t xml:space="preserve">    W --&gt;|19| X[Frontend recebe data filtrada]</w:t>
        <w:br/>
        <w:t xml:space="preserve">    X --&gt;|20| Y[setReceitas com só doces]</w:t>
        <w:br/>
        <w:t xml:space="preserve">    Y --&gt;|21| Z[RecipeList re-renderiza]</w:t>
        <w:br/>
        <w:t xml:space="preserve">    Z --&gt;|22| AA[Só mostra Bolo, Cookies, Torta, etc]</w:t>
        <w:br/>
        <w:t xml:space="preserve">    AA --&gt;|23| AB[Botão 'Doce' fica destacado]</w:t>
        <w:br/>
        <w:t xml:space="preserve">    AB --&gt;|24| AC[Classes: bg-secondary text-white scale-105]</w:t>
        <w:br/>
        <w:t xml:space="preserve">    </w:t>
        <w:br/>
        <w:t xml:space="preserve">    style A fill:#FFD700</w:t>
        <w:br/>
        <w:t xml:space="preserve">    style AC fill:#90EE90</w:t>
        <w:br/>
        <w:t xml:space="preserve">    style P fill:#87CEEB</w:t>
        <w:br/>
        <w:t xml:space="preserve">    style U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7" w:name="bm_5_fluxo_de_visualização_de_detalhes"/>
      <w:r>
        <w:rPr>
          <w:rFonts w:eastAsia="inter" w:cs="inter" w:ascii="inter" w:hAnsi="inter"/>
          <w:b/>
          <w:color w:val="000000"/>
          <w:sz w:val="24"/>
        </w:rPr>
        <w:t xml:space="preserve">📄 5. FLUXO DE VISUALIZAÇÃO DE DETALHES</w:t>
      </w:r>
      <w:bookmarkEnd w:id="17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RecipeList renderiza 12 cards] --&gt;|1| B[Cada RecipeCard com onClick]</w:t>
        <w:br/>
        <w:t xml:space="preserve">    B --&gt;|2| C[Usuário clica 'Bolo de Chocolate']</w:t>
        <w:br/>
        <w:t xml:space="preserve">    C --&gt;|3| D[onClick id=5]</w:t>
        <w:br/>
        <w:t xml:space="preserve">    D --&gt;|4| E[router.push /receitas/5]</w:t>
        <w:br/>
        <w:t xml:space="preserve">    E --&gt;|5| F[Next.js navega]</w:t>
        <w:br/>
        <w:t xml:space="preserve">    F --&gt;|6| G[Carrega receitas/[id]/page.tsx]</w:t>
        <w:br/>
        <w:t xml:space="preserve">    G --&gt;|7| H[useParams pega id=5]</w:t>
        <w:br/>
        <w:t xml:space="preserve">    H --&gt;|8| I[useEffect dispara]</w:t>
        <w:br/>
        <w:t xml:space="preserve">    I --&gt;|9| J[fetchReceita async]</w:t>
        <w:br/>
        <w:t xml:space="preserve">    J --&gt;|10| K[setLoading true]</w:t>
        <w:br/>
        <w:t xml:space="preserve">    K --&gt;|11| L[Mostra &lt;Loading /&gt;]</w:t>
        <w:br/>
        <w:t xml:space="preserve">    L --&gt;|12| M[receitasAPI.getReceitaPorId 5]</w:t>
        <w:br/>
        <w:t xml:space="preserve">    M --&gt;|13| N[axios.get /api/receitas/5]</w:t>
        <w:br/>
        <w:t xml:space="preserve">    N --&gt;|14| O[Backend route get_receita_por_id]</w:t>
        <w:br/>
        <w:t xml:space="preserve">    O --&gt;|15| P[APIService.get_receita_por_id]</w:t>
        <w:br/>
        <w:t xml:space="preserve">    P --&gt;|16| Q[_make_request /receitas/5]</w:t>
        <w:br/>
        <w:t xml:space="preserve">    Q --&gt;|17| R[API Externa retorna receita completa]</w:t>
        <w:br/>
        <w:t xml:space="preserve">    R --&gt;|18| S[Receita: id, nome, ingredientes, modo_preparo]</w:t>
        <w:br/>
        <w:t xml:space="preserve">    S --&gt;|19| T[Backend retorna JSON]</w:t>
        <w:br/>
        <w:t xml:space="preserve">    T --&gt;|20| U[Frontend recebe]</w:t>
        <w:br/>
        <w:t xml:space="preserve">    U --&gt;|21| V[setReceita state]</w:t>
        <w:br/>
        <w:t xml:space="preserve">    V --&gt;|22| W[setLoading false]</w:t>
        <w:br/>
        <w:t xml:space="preserve">    W --&gt;|23| X[RecipeDetail renderiza]</w:t>
        <w:br/>
        <w:t xml:space="preserve">    X --&gt;|24| Y[Modal overlay com imagem]</w:t>
        <w:br/>
        <w:t xml:space="preserve">    Y --&gt;|25| Z[Lista de ingredientes]</w:t>
        <w:br/>
        <w:t xml:space="preserve">    Z --&gt;|26| AA[Passos numerados]</w:t>
        <w:br/>
        <w:t xml:space="preserve">    AA --&gt;|27| AB[Botão X no canto]</w:t>
        <w:br/>
        <w:t xml:space="preserve">    AB --&gt;|28| AC{Usuário clica X?}</w:t>
        <w:br/>
        <w:t xml:space="preserve">    AC --&gt;|Sim| AD[handleClose]</w:t>
        <w:br/>
        <w:t xml:space="preserve">    AC --&gt;|Não| AE[Usuário lê receita]</w:t>
        <w:br/>
        <w:t xml:space="preserve">    AD --&gt;|29| AF[router.push / volta home]</w:t>
        <w:br/>
        <w:t xml:space="preserve">    </w:t>
        <w:br/>
        <w:t xml:space="preserve">    style A fill:#FFD700</w:t>
        <w:br/>
        <w:t xml:space="preserve">    style Y fill:#90EE90</w:t>
        <w:br/>
        <w:t xml:space="preserve">    style L fill:#87CEEB</w:t>
        <w:br/>
        <w:t xml:space="preserve">    style R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8" w:name="bm_6_fluxo_de_paginação"/>
      <w:r>
        <w:rPr>
          <w:rFonts w:eastAsia="inter" w:cs="inter" w:ascii="inter" w:hAnsi="inter"/>
          <w:b/>
          <w:color w:val="000000"/>
          <w:sz w:val="24"/>
        </w:rPr>
        <w:t xml:space="preserve">🔄 6. FLUXO DE PAGINAÇÃO</w:t>
      </w:r>
      <w:bookmarkEnd w:id="17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Página 1 carregada: 12 receitas] --&gt;|1| B[Meta: totalPages=8]</w:t>
        <w:br/>
        <w:t xml:space="preserve">    B --&gt;|2| C[Pagination renderiza]</w:t>
        <w:br/>
        <w:t xml:space="preserve">    C --&gt;|3| D[Botões: &lt; 1 2 3 ... 8 &gt;]</w:t>
        <w:br/>
        <w:t xml:space="preserve">    D --&gt;|4| E[Usuário clica '2']</w:t>
        <w:br/>
        <w:t xml:space="preserve">    E --&gt;|5| F[onClick onPageChange 2]</w:t>
        <w:br/>
        <w:t xml:space="preserve">    F --&gt;|6| G[handlePageChange na page]</w:t>
        <w:br/>
        <w:t xml:space="preserve">    G --&gt;|7| H[setCurrentPage 2]</w:t>
        <w:br/>
        <w:t xml:space="preserve">    H --&gt;|8| I[window.scrollTo top]</w:t>
        <w:br/>
        <w:t xml:space="preserve">    I --&gt;|9| J{Tipo de busca ativa?}</w:t>
        <w:br/>
        <w:t xml:space="preserve">    J --&gt;|Ingredientes| K[buscarReceitas page=2]</w:t>
        <w:br/>
        <w:t xml:space="preserve">    J --&gt;|Filtro| L[filtrarReceitas page=2]</w:t>
        <w:br/>
        <w:t xml:space="preserve">    J --&gt;|Nenhum| M[fetchReceitas page=2]</w:t>
        <w:br/>
        <w:t xml:space="preserve">    </w:t>
        <w:br/>
        <w:t xml:space="preserve">    M --&gt;|10| N[receitasAPI.getTodasReceitas page=2]</w:t>
        <w:br/>
        <w:t xml:space="preserve">    N --&gt;|11| O[params: page=2, limit=12]</w:t>
        <w:br/>
        <w:t xml:space="preserve">    O --&gt;|12| P[Backend /api/receitas/todas?page=2]</w:t>
        <w:br/>
        <w:t xml:space="preserve">    P --&gt;|13| Q[get_todas_receitas route]</w:t>
        <w:br/>
        <w:t xml:space="preserve">    Q --&gt;|14| R[APIService com params]</w:t>
        <w:br/>
        <w:t xml:space="preserve">    R --&gt;|15| S[API Externa /receitas/todas?page=2]</w:t>
        <w:br/>
        <w:t xml:space="preserve">    S --&gt;|16| T[Retorna items 13-24]</w:t>
        <w:br/>
        <w:t xml:space="preserve">    T --&gt;|17| U[Backend normaliza]</w:t>
        <w:br/>
        <w:t xml:space="preserve">    U --&gt;|18| V[Frontend recebe]</w:t>
        <w:br/>
        <w:t xml:space="preserve">    V --&gt;|19| W[setReceitas novas 12]</w:t>
        <w:br/>
        <w:t xml:space="preserve">    W --&gt;|20| X[RecipeList re-renderiza]</w:t>
        <w:br/>
        <w:t xml:space="preserve">    X --&gt;|21| Y[Mostra receitas 13-24]</w:t>
        <w:br/>
        <w:t xml:space="preserve">    Y --&gt;|22| Z[Botão '2' fica ativo]</w:t>
        <w:br/>
        <w:t xml:space="preserve">    Z --&gt;|23| AA[Classes: bg-secondary text-white]</w:t>
        <w:br/>
        <w:t xml:space="preserve">    AA --&gt;|24| AB[Botão '1' fica inativo]</w:t>
        <w:br/>
        <w:t xml:space="preserve">    AB --&gt;|25| AC[Classes: bg-white hover:bg-primary]</w:t>
        <w:br/>
        <w:t xml:space="preserve">    </w:t>
        <w:br/>
        <w:t xml:space="preserve">    style A fill:#FFD700</w:t>
        <w:br/>
        <w:t xml:space="preserve">    style Y fill:#90EE90</w:t>
        <w:br/>
        <w:t xml:space="preserve">    style P fill:#87CEEB</w:t>
        <w:br/>
        <w:t xml:space="preserve">    style S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9" w:name="bm_7_fluxo_de_tratamento_de_erros"/>
      <w:r>
        <w:rPr>
          <w:rFonts w:eastAsia="inter" w:cs="inter" w:ascii="inter" w:hAnsi="inter"/>
          <w:b/>
          <w:color w:val="000000"/>
          <w:sz w:val="24"/>
        </w:rPr>
        <w:t xml:space="preserve">❌ 7. FLUXO DE TRATAMENTO DE ERROS</w:t>
      </w:r>
      <w:bookmarkEnd w:id="17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Requisição iniciada] --&gt;|1| B{Onde pode falhar?}</w:t>
        <w:br/>
        <w:t xml:space="preserve">    B --&gt;|Frontend| C[Axios timeout]</w:t>
        <w:br/>
        <w:t xml:space="preserve">    B --&gt;|Backend| D[Requests timeout]</w:t>
        <w:br/>
        <w:t xml:space="preserve">    B --&gt;|API Externa| E[503 Service Unavailable]</w:t>
        <w:br/>
        <w:t xml:space="preserve">    </w:t>
        <w:br/>
        <w:t xml:space="preserve">    C --&gt;|2| F[Interceptor axios]</w:t>
        <w:br/>
        <w:t xml:space="preserve">    F --&gt;|3| G[catch no hook]</w:t>
        <w:br/>
        <w:t xml:space="preserve">    G --&gt;|4| H[setError state]</w:t>
        <w:br/>
        <w:t xml:space="preserve">    H --&gt;|5| I[Componente mostra div vermelha]</w:t>
        <w:br/>
        <w:t xml:space="preserve">    </w:t>
        <w:br/>
        <w:t xml:space="preserve">    D --&gt;|6| J[@handle_errors decorator]</w:t>
        <w:br/>
        <w:t xml:space="preserve">    J --&gt;|7| K{Tipo de erro?}</w:t>
        <w:br/>
        <w:t xml:space="preserve">    K --&gt;|ValueError| L[return jsonify 400]</w:t>
        <w:br/>
        <w:t xml:space="preserve">    K --&gt;|ConnectionError| M[return jsonify 503]</w:t>
        <w:br/>
        <w:t xml:space="preserve">    K --&gt;|Exception| N[return jsonify 500]</w:t>
        <w:br/>
        <w:t xml:space="preserve">    </w:t>
        <w:br/>
        <w:t xml:space="preserve">    L --&gt;|8| O[Frontend recebe status 400]</w:t>
        <w:br/>
        <w:t xml:space="preserve">    M --&gt;|9| O</w:t>
        <w:br/>
        <w:t xml:space="preserve">    N --&gt;|10| O</w:t>
        <w:br/>
        <w:t xml:space="preserve">    </w:t>
        <w:br/>
        <w:t xml:space="preserve">    O --&gt;|11| P[axios.catch]</w:t>
        <w:br/>
        <w:t xml:space="preserve">    P --&gt;|12| Q[err.response.data.message]</w:t>
        <w:br/>
        <w:t xml:space="preserve">    Q --&gt;|13| H</w:t>
        <w:br/>
        <w:t xml:space="preserve">    </w:t>
        <w:br/>
        <w:t xml:space="preserve">    E --&gt;|14| R[Backend recebe erro]</w:t>
        <w:br/>
        <w:t xml:space="preserve">    R --&gt;|15| S[raise ConnectionError]</w:t>
        <w:br/>
        <w:t xml:space="preserve">    S --&gt;|16| J</w:t>
        <w:br/>
        <w:t xml:space="preserve">    </w:t>
        <w:br/>
        <w:t xml:space="preserve">    I --&gt;|17| T[bg-red-50 border-red-200]</w:t>
        <w:br/>
        <w:t xml:space="preserve">    T --&gt;|18| U[Texto: 'Erro ao carregar receitas']</w:t>
        <w:br/>
        <w:t xml:space="preserve">    U --&gt;|19| V[Subtexto: mensagem específica]</w:t>
        <w:br/>
        <w:t xml:space="preserve">    V --&gt;|20| W[Logger registra erro]</w:t>
        <w:br/>
        <w:t xml:space="preserve">    </w:t>
        <w:br/>
        <w:t xml:space="preserve">    style A fill:#FFD700</w:t>
        <w:br/>
        <w:t xml:space="preserve">    style I fill:#FF6B6B</w:t>
        <w:br/>
        <w:t xml:space="preserve">    style J fill:#87CEEB</w:t>
        <w:br/>
        <w:t xml:space="preserve">    style W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0" w:name="bm_8_diagrama_de_componentes_frontend"/>
      <w:r>
        <w:rPr>
          <w:rFonts w:eastAsia="inter" w:cs="inter" w:ascii="inter" w:hAnsi="inter"/>
          <w:b/>
          <w:color w:val="000000"/>
          <w:sz w:val="24"/>
        </w:rPr>
        <w:t xml:space="preserve">🧩 8. DIAGRAMA DE COMPONENTES FRONTEND</w:t>
      </w:r>
      <w:bookmarkEnd w:id="18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subgraph "Pages - Container Layer"</w:t>
        <w:br/>
        <w:t xml:space="preserve">        A[page.tsx - Home]</w:t>
        <w:br/>
        <w:t xml:space="preserve">        B[receitas/id/page.tsx]</w:t>
        <w:br/>
        <w:t xml:space="preserve">    end</w:t>
        <w:br/>
        <w:t xml:space="preserve">    </w:t>
        <w:br/>
        <w:t xml:space="preserve">    subgraph "Components - Presenter Layer"</w:t>
        <w:br/>
        <w:t xml:space="preserve">        C[Header.tsx]</w:t>
        <w:br/>
        <w:t xml:space="preserve">        D[SearchBar.tsx]</w:t>
        <w:br/>
        <w:t xml:space="preserve">        E[FilterBar.tsx]</w:t>
        <w:br/>
        <w:t xml:space="preserve">        F[RecipeList.tsx]</w:t>
        <w:br/>
        <w:t xml:space="preserve">        G[RecipeCard.tsx]</w:t>
        <w:br/>
        <w:t xml:space="preserve">        H[RecipeDetail.tsx]</w:t>
        <w:br/>
        <w:t xml:space="preserve">        I[Pagination.tsx]</w:t>
        <w:br/>
        <w:t xml:space="preserve">        J[Loading.tsx]</w:t>
        <w:br/>
        <w:t xml:space="preserve">    end</w:t>
        <w:br/>
        <w:t xml:space="preserve">    </w:t>
        <w:br/>
        <w:t xml:space="preserve">    subgraph "Hooks - Business Logic"</w:t>
        <w:br/>
        <w:t xml:space="preserve">        K[useReceitas.ts]</w:t>
        <w:br/>
        <w:t xml:space="preserve">    end</w:t>
        <w:br/>
        <w:t xml:space="preserve">    </w:t>
        <w:br/>
        <w:t xml:space="preserve">    subgraph "Services - Data Access"</w:t>
        <w:br/>
        <w:t xml:space="preserve">        L[api.ts]</w:t>
        <w:br/>
        <w:t xml:space="preserve">        M[axios instance]</w:t>
        <w:br/>
        <w:t xml:space="preserve">    end</w:t>
        <w:br/>
        <w:t xml:space="preserve">    </w:t>
        <w:br/>
        <w:t xml:space="preserve">    subgraph "Types - TypeScript"</w:t>
        <w:br/>
        <w:t xml:space="preserve">        N[receita.ts]</w:t>
        <w:br/>
        <w:t xml:space="preserve">        O[Receita]</w:t>
        <w:br/>
        <w:t xml:space="preserve">        P[ReceitasResponse]</w:t>
        <w:br/>
        <w:t xml:space="preserve">        Q[PaginationMeta]</w:t>
        <w:br/>
        <w:t xml:space="preserve">    end</w:t>
        <w:br/>
        <w:t xml:space="preserve">    </w:t>
        <w:br/>
        <w:t xml:space="preserve">    A --&gt;|imports| C</w:t>
        <w:br/>
        <w:t xml:space="preserve">    A --&gt;|imports| D</w:t>
        <w:br/>
        <w:t xml:space="preserve">    A --&gt;|imports| E</w:t>
        <w:br/>
        <w:t xml:space="preserve">    A --&gt;|imports| F</w:t>
        <w:br/>
        <w:t xml:space="preserve">    A --&gt;|imports| I</w:t>
        <w:br/>
        <w:t xml:space="preserve">    A --&gt;|imports| J</w:t>
        <w:br/>
        <w:t xml:space="preserve">    A --&gt;|uses| K</w:t>
        <w:br/>
        <w:t xml:space="preserve">    </w:t>
        <w:br/>
        <w:t xml:space="preserve">    B --&gt;|imports| H</w:t>
        <w:br/>
        <w:t xml:space="preserve">    B --&gt;|uses| L</w:t>
        <w:br/>
        <w:t xml:space="preserve">    </w:t>
        <w:br/>
        <w:t xml:space="preserve">    F --&gt;|maps to| G</w:t>
        <w:br/>
        <w:t xml:space="preserve">    </w:t>
        <w:br/>
        <w:t xml:space="preserve">    D --&gt;|callback| A</w:t>
        <w:br/>
        <w:t xml:space="preserve">    E --&gt;|callback| A</w:t>
        <w:br/>
        <w:t xml:space="preserve">    I --&gt;|callback| A</w:t>
        <w:br/>
        <w:t xml:space="preserve">    G --&gt;|callback| A</w:t>
        <w:br/>
        <w:t xml:space="preserve">    </w:t>
        <w:br/>
        <w:t xml:space="preserve">    K --&gt;|uses| L</w:t>
        <w:br/>
        <w:t xml:space="preserve">    L --&gt;|uses| M</w:t>
        <w:br/>
        <w:t xml:space="preserve">    </w:t>
        <w:br/>
        <w:t xml:space="preserve">    K -.types.-&gt; N</w:t>
        <w:br/>
        <w:t xml:space="preserve">    L -.types.-&gt; N</w:t>
        <w:br/>
        <w:t xml:space="preserve">    A -.types.-&gt; N</w:t>
        <w:br/>
        <w:t xml:space="preserve">    </w:t>
        <w:br/>
        <w:t xml:space="preserve">    N --&gt;|exports| O</w:t>
        <w:br/>
        <w:t xml:space="preserve">    N --&gt;|exports| P</w:t>
        <w:br/>
        <w:t xml:space="preserve">    N --&gt;|exports| Q</w:t>
        <w:br/>
        <w:t xml:space="preserve">    </w:t>
        <w:br/>
        <w:t xml:space="preserve">    style A fill:#FFD700</w:t>
        <w:br/>
        <w:t xml:space="preserve">    style K fill:#90EE90</w:t>
        <w:br/>
        <w:t xml:space="preserve">    style L fill:#87CEEB</w:t>
        <w:br/>
        <w:t xml:space="preserve">    style N fill:#FF69B4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1" w:name="bm_9_diagrama_de_componentes_backend"/>
      <w:r>
        <w:rPr>
          <w:rFonts w:eastAsia="inter" w:cs="inter" w:ascii="inter" w:hAnsi="inter"/>
          <w:b/>
          <w:color w:val="000000"/>
          <w:sz w:val="24"/>
        </w:rPr>
        <w:t xml:space="preserve">🔧 9. DIAGRAMA DE COMPONENTES BACKEND</w:t>
      </w:r>
      <w:bookmarkEnd w:id="18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subgraph "Entry Point"</w:t>
        <w:br/>
        <w:t xml:space="preserve">        A[run.py]</w:t>
        <w:br/>
        <w:t xml:space="preserve">    end</w:t>
        <w:br/>
        <w:t xml:space="preserve">    </w:t>
        <w:br/>
        <w:t xml:space="preserve">    subgraph "Application Factory"</w:t>
        <w:br/>
        <w:t xml:space="preserve">        B[app/__init__.py]</w:t>
        <w:br/>
        <w:t xml:space="preserve">        C[create_app function]</w:t>
        <w:br/>
        <w:t xml:space="preserve">    end</w:t>
        <w:br/>
        <w:t xml:space="preserve">    </w:t>
        <w:br/>
        <w:t xml:space="preserve">    subgraph "Configuration"</w:t>
        <w:br/>
        <w:t xml:space="preserve">        D[config.py]</w:t>
        <w:br/>
        <w:t xml:space="preserve">        E[Config class]</w:t>
        <w:br/>
        <w:t xml:space="preserve">    end</w:t>
        <w:br/>
        <w:t xml:space="preserve">    </w:t>
        <w:br/>
        <w:t xml:space="preserve">    subgraph "Middleware"</w:t>
        <w:br/>
        <w:t xml:space="preserve">        F[Flask-CORS]</w:t>
        <w:br/>
        <w:t xml:space="preserve">    end</w:t>
        <w:br/>
        <w:t xml:space="preserve">    </w:t>
        <w:br/>
        <w:t xml:space="preserve">    subgraph "Routes - Controller Layer"</w:t>
        <w:br/>
        <w:t xml:space="preserve">        G[receitas_bp Blueprint]</w:t>
        <w:br/>
        <w:t xml:space="preserve">        H1[/todas]</w:t>
        <w:br/>
        <w:t xml:space="preserve">        H2[/id]</w:t>
        <w:br/>
        <w:t xml:space="preserve">        H3[/tipo/tipo]</w:t>
        <w:br/>
        <w:t xml:space="preserve">        H4[/buscar]</w:t>
        <w:br/>
        <w:t xml:space="preserve">        H5[/filtrar]</w:t>
        <w:br/>
        <w:t xml:space="preserve">        H6[/id/ingredientes]</w:t>
        <w:br/>
        <w:t xml:space="preserve">    end</w:t>
        <w:br/>
        <w:t xml:space="preserve">    </w:t>
        <w:br/>
        <w:t xml:space="preserve">    subgraph "Services - Business Logic"</w:t>
        <w:br/>
        <w:t xml:space="preserve">        I[APIService class]</w:t>
        <w:br/>
        <w:t xml:space="preserve">        J[_make_request]</w:t>
        <w:br/>
        <w:t xml:space="preserve">        K[_normalize_response]</w:t>
        <w:br/>
        <w:t xml:space="preserve">        L[get_todas_receitas]</w:t>
        <w:br/>
        <w:t xml:space="preserve">        M[get_receita_por_id]</w:t>
        <w:br/>
        <w:t xml:space="preserve">        N[buscar_por_ingredientes]</w:t>
        <w:br/>
        <w:t xml:space="preserve">    end</w:t>
        <w:br/>
        <w:t xml:space="preserve">    </w:t>
        <w:br/>
        <w:t xml:space="preserve">    subgraph "Utils - Helpers"</w:t>
        <w:br/>
        <w:t xml:space="preserve">        O[@handle_errors]</w:t>
        <w:br/>
        <w:t xml:space="preserve">        P[logger]</w:t>
        <w:br/>
        <w:t xml:space="preserve">        Q[validate_query_params]</w:t>
        <w:br/>
        <w:t xml:space="preserve">    end</w:t>
        <w:br/>
        <w:t xml:space="preserve">    </w:t>
        <w:br/>
        <w:t xml:space="preserve">    subgraph "External API"</w:t>
        <w:br/>
        <w:t xml:space="preserve">        R[api-receitas-pi.vercel.app]</w:t>
        <w:br/>
        <w:t xml:space="preserve">    end</w:t>
        <w:br/>
        <w:t xml:space="preserve">    </w:t>
        <w:br/>
        <w:t xml:space="preserve">    A --&gt;|runs| C</w:t>
        <w:br/>
        <w:t xml:space="preserve">    C --&gt;|loads| D</w:t>
        <w:br/>
        <w:t xml:space="preserve">    C --&gt;|configures| F</w:t>
        <w:br/>
        <w:t xml:space="preserve">    C --&gt;|registers| G</w:t>
        <w:br/>
        <w:t xml:space="preserve">    </w:t>
        <w:br/>
        <w:t xml:space="preserve">    G --&gt;|defines| H1</w:t>
        <w:br/>
        <w:t xml:space="preserve">    G --&gt;|defines| H2</w:t>
        <w:br/>
        <w:t xml:space="preserve">    G --&gt;|defines| H3</w:t>
        <w:br/>
        <w:t xml:space="preserve">    G --&gt;|defines| H4</w:t>
        <w:br/>
        <w:t xml:space="preserve">    G --&gt;|defines| H5</w:t>
        <w:br/>
        <w:t xml:space="preserve">    G --&gt;|defines| H6</w:t>
        <w:br/>
        <w:t xml:space="preserve">    </w:t>
        <w:br/>
        <w:t xml:space="preserve">    H1 --&gt;|calls| I</w:t>
        <w:br/>
        <w:t xml:space="preserve">    H2 --&gt;|calls| I</w:t>
        <w:br/>
        <w:t xml:space="preserve">    H3 --&gt;|calls| I</w:t>
        <w:br/>
        <w:t xml:space="preserve">    H4 --&gt;|calls| I</w:t>
        <w:br/>
        <w:t xml:space="preserve">    H5 --&gt;|calls| I</w:t>
        <w:br/>
        <w:t xml:space="preserve">    H6 --&gt;|calls| I</w:t>
        <w:br/>
        <w:t xml:space="preserve">    </w:t>
        <w:br/>
        <w:t xml:space="preserve">    I --&gt;|has| J</w:t>
        <w:br/>
        <w:t xml:space="preserve">    I --&gt;|has| K</w:t>
        <w:br/>
        <w:t xml:space="preserve">    I --&gt;|has| L</w:t>
        <w:br/>
        <w:t xml:space="preserve">    I --&gt;|has| M</w:t>
        <w:br/>
        <w:t xml:space="preserve">    I --&gt;|has| N</w:t>
        <w:br/>
        <w:t xml:space="preserve">    </w:t>
        <w:br/>
        <w:t xml:space="preserve">    J --&gt;|uses| K</w:t>
        <w:br/>
        <w:t xml:space="preserve">    J --&gt;|requests| R</w:t>
        <w:br/>
        <w:t xml:space="preserve">    </w:t>
        <w:br/>
        <w:t xml:space="preserve">    H1 -.decorated by.-&gt; O</w:t>
        <w:br/>
        <w:t xml:space="preserve">    H2 -.decorated by.-&gt; O</w:t>
        <w:br/>
        <w:t xml:space="preserve">    </w:t>
        <w:br/>
        <w:t xml:space="preserve">    J -.logs with.-&gt; P</w:t>
        <w:br/>
        <w:t xml:space="preserve">    </w:t>
        <w:br/>
        <w:t xml:space="preserve">    style A fill:#FFD700</w:t>
        <w:br/>
        <w:t xml:space="preserve">    style G fill:#87CEEB</w:t>
        <w:br/>
        <w:t xml:space="preserve">    style I fill:#90EE90</w:t>
        <w:br/>
        <w:t xml:space="preserve">    style R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2" w:name="bm_10_sequence_diagram_busca_completa"/>
      <w:r>
        <w:rPr>
          <w:rFonts w:eastAsia="inter" w:cs="inter" w:ascii="inter" w:hAnsi="inter"/>
          <w:b/>
          <w:color w:val="000000"/>
          <w:sz w:val="24"/>
        </w:rPr>
        <w:t xml:space="preserve">🌊 10. SEQUENCE DIAGRAM - BUSCA COMPLETA</w:t>
      </w:r>
      <w:bookmarkEnd w:id="18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actor U as Usuário</w:t>
        <w:br/>
        <w:t xml:space="preserve">    participant C as SearchBar</w:t>
        <w:br/>
        <w:t xml:space="preserve">    participant P as page.tsx</w:t>
        <w:br/>
        <w:t xml:space="preserve">    participant H as useReceitas</w:t>
        <w:br/>
        <w:t xml:space="preserve">    participant S as api.ts</w:t>
        <w:br/>
        <w:t xml:space="preserve">    participant B as Flask Backend</w:t>
        <w:br/>
        <w:t xml:space="preserve">    participant A as API Externa</w:t>
        <w:br/>
        <w:t xml:space="preserve">    </w:t>
        <w:br/>
        <w:t xml:space="preserve">    U-&gt;&gt;C: Digita 'farinha' + Enter</w:t>
        <w:br/>
        <w:t xml:space="preserve">    C-&gt;&gt;C: Adiciona tag</w:t>
        <w:br/>
        <w:t xml:space="preserve">    U-&gt;&gt;C: Digita 'ovos' + Enter</w:t>
        <w:br/>
        <w:t xml:space="preserve">    C-&gt;&gt;C: Adiciona tag</w:t>
        <w:br/>
        <w:t xml:space="preserve">    U-&gt;&gt;C: Clica 'Pesquisar'</w:t>
        <w:br/>
        <w:t xml:space="preserve">    C-&gt;&gt;P: onSearch(['farinha', 'ovos'])</w:t>
        <w:br/>
        <w:t xml:space="preserve">    P-&gt;&gt;P: setSearchIngredientes</w:t>
        <w:br/>
        <w:t xml:space="preserve">    P-&gt;&gt;H: buscarReceitas(ingredientes)</w:t>
        <w:br/>
        <w:t xml:space="preserve">    H-&gt;&gt;H: setLoading(true)</w:t>
        <w:br/>
        <w:t xml:space="preserve">    H-&gt;&gt;S: buscarReceitas(query, ['farinha', 'ovos'])</w:t>
        <w:br/>
        <w:t xml:space="preserve">    S-&gt;&gt;B: GET /api/receitas/buscar?ingredientes=farinha,ovos</w:t>
        <w:br/>
        <w:t xml:space="preserve">    B-&gt;&gt;B: Split por vírgula</w:t>
        <w:br/>
        <w:t xml:space="preserve">    </w:t>
        <w:br/>
        <w:t xml:space="preserve">    loop Para cada ingrediente</w:t>
        <w:br/>
        <w:t xml:space="preserve">        B-&gt;&gt;A: GET /receitas/descricao?descricao=farinha</w:t>
        <w:br/>
        <w:t xml:space="preserve">        A--&gt;&gt;B: JSON {items: [...]}</w:t>
        <w:br/>
        <w:t xml:space="preserve">        B-&gt;&gt;B: Adiciona ao map com match_score</w:t>
        <w:br/>
        <w:t xml:space="preserve">    end</w:t>
        <w:br/>
        <w:t xml:space="preserve">    </w:t>
        <w:br/>
        <w:t xml:space="preserve">    B-&gt;&gt;B: Ordena por match_score DESC</w:t>
        <w:br/>
        <w:t xml:space="preserve">    B-&gt;&gt;B: _normalize_response (items → data)</w:t>
        <w:br/>
        <w:t xml:space="preserve">    B--&gt;&gt;S: JSON {data: [...], meta: {...}}</w:t>
        <w:br/>
        <w:t xml:space="preserve">    S--&gt;&gt;H: ReceitasResponse</w:t>
        <w:br/>
        <w:t xml:space="preserve">    H-&gt;&gt;H: setReceitas(data)</w:t>
        <w:br/>
        <w:t xml:space="preserve">    H-&gt;&gt;H: setMeta(meta)</w:t>
        <w:br/>
        <w:t xml:space="preserve">    H-&gt;&gt;H: setLoading(false)</w:t>
        <w:br/>
        <w:t xml:space="preserve">    P-&gt;&gt;P: Re-render</w:t>
        <w:br/>
        <w:t xml:space="preserve">    P-&gt;&gt;U: Mostra receitas com badges</w:t>
        <w:br/>
        <w:t xml:space="preserve">    </w:t>
        <w:br/>
        <w:t xml:space="preserve">    Note over B,A: Backend faz múltiplas&lt;br/&gt;requisições e consolida</w:t>
        <w:br/>
        <w:t xml:space="preserve">    Note over H,P: Hook gerencia estado&lt;br/&gt;e re-renderiz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3" w:name="bm_️_11_arquitetura_em_camadas_c4_model"/>
      <w:r>
        <w:rPr>
          <w:rFonts w:eastAsia="inter" w:cs="inter" w:ascii="inter" w:hAnsi="inter"/>
          <w:b/>
          <w:color w:val="000000"/>
          <w:sz w:val="24"/>
        </w:rPr>
        <w:t xml:space="preserve">🏗️ 11. ARQUITETURA EM CAMADAS (C4 Model)</w:t>
      </w:r>
      <w:bookmarkEnd w:id="18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Level 1 - System Context"</w:t>
        <w:br/>
        <w:t xml:space="preserve">        U[Usuário] --&gt;|Usa| S[Sistema de Receitas]</w:t>
        <w:br/>
        <w:t xml:space="preserve">        S --&gt;|Consome| E[API Externa Vercel]</w:t>
        <w:br/>
        <w:t xml:space="preserve">    end</w:t>
        <w:br/>
        <w:t xml:space="preserve">    </w:t>
        <w:br/>
        <w:t xml:space="preserve">    subgraph "Level 2 - Container"</w:t>
        <w:br/>
        <w:t xml:space="preserve">        S --&gt; F[Frontend Next.js]</w:t>
        <w:br/>
        <w:t xml:space="preserve">        S --&gt; B[Backend Flask]</w:t>
        <w:br/>
        <w:t xml:space="preserve">        F --&gt;|HTTP REST| B</w:t>
        <w:br/>
        <w:t xml:space="preserve">        B --&gt;|HTTP REST| E</w:t>
        <w:br/>
        <w:t xml:space="preserve">    end</w:t>
        <w:br/>
        <w:t xml:space="preserve">    </w:t>
        <w:br/>
        <w:t xml:space="preserve">    subgraph "Level 3 - Components Frontend"</w:t>
        <w:br/>
        <w:t xml:space="preserve">        F --&gt; F1[Pages]</w:t>
        <w:br/>
        <w:t xml:space="preserve">        F --&gt; F2[Components]</w:t>
        <w:br/>
        <w:t xml:space="preserve">        F --&gt; F3[Hooks]</w:t>
        <w:br/>
        <w:t xml:space="preserve">        F --&gt; F4[Services]</w:t>
        <w:br/>
        <w:t xml:space="preserve">        </w:t>
        <w:br/>
        <w:t xml:space="preserve">        F1 --&gt; F2</w:t>
        <w:br/>
        <w:t xml:space="preserve">        F1 --&gt; F3</w:t>
        <w:br/>
        <w:t xml:space="preserve">        F3 --&gt; F4</w:t>
        <w:br/>
        <w:t xml:space="preserve">    end</w:t>
        <w:br/>
        <w:t xml:space="preserve">    </w:t>
        <w:br/>
        <w:t xml:space="preserve">    subgraph "Level 3 - Components Backend"</w:t>
        <w:br/>
        <w:t xml:space="preserve">        B --&gt; B1[Routes]</w:t>
        <w:br/>
        <w:t xml:space="preserve">        B --&gt; B2[Services]</w:t>
        <w:br/>
        <w:t xml:space="preserve">        B --&gt; B3[Utils]</w:t>
        <w:br/>
        <w:t xml:space="preserve">        </w:t>
        <w:br/>
        <w:t xml:space="preserve">        B1 --&gt; B2</w:t>
        <w:br/>
        <w:t xml:space="preserve">        B1 --&gt; B3</w:t>
        <w:br/>
        <w:t xml:space="preserve">        B2 --&gt; E</w:t>
        <w:br/>
        <w:t xml:space="preserve">    end</w:t>
        <w:br/>
        <w:t xml:space="preserve">    </w:t>
        <w:br/>
        <w:t xml:space="preserve">    style U fill:#FFD700</w:t>
        <w:br/>
        <w:t xml:space="preserve">    style F fill:#90EE90</w:t>
        <w:br/>
        <w:t xml:space="preserve">    style B fill:#87CEEB</w:t>
        <w:br/>
        <w:t xml:space="preserve">    style E fill:#FFA07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4" w:name="bm_12_diagrama_de_deploy"/>
      <w:r>
        <w:rPr>
          <w:rFonts w:eastAsia="inter" w:cs="inter" w:ascii="inter" w:hAnsi="inter"/>
          <w:b/>
          <w:color w:val="000000"/>
          <w:sz w:val="24"/>
        </w:rPr>
        <w:t xml:space="preserve">📦 12. DIAGRAMA DE DEPLOY</w:t>
      </w:r>
      <w:bookmarkEnd w:id="18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Desenvolvimento Local"</w:t>
        <w:br/>
        <w:t xml:space="preserve">        D1[localhost:3000&lt;br/&gt;Next.js Dev Server]</w:t>
        <w:br/>
        <w:t xml:space="preserve">        D2[localhost:5000&lt;br/&gt;Flask Dev Server]</w:t>
        <w:br/>
        <w:t xml:space="preserve">        </w:t>
        <w:br/>
        <w:t xml:space="preserve">        D1 --&gt;|HTTP| D2</w:t>
        <w:br/>
        <w:t xml:space="preserve">    end</w:t>
        <w:br/>
        <w:t xml:space="preserve">    </w:t>
        <w:br/>
        <w:t xml:space="preserve">    subgraph "Produção - Opção 1"</w:t>
        <w:br/>
        <w:t xml:space="preserve">        P1[Vercel&lt;br/&gt;Frontend Next.js]</w:t>
        <w:br/>
        <w:t xml:space="preserve">        P2[Railway/Render&lt;br/&gt;Backend Flask]</w:t>
        <w:br/>
        <w:t xml:space="preserve">        P3[Vercel&lt;br/&gt;API Externa]</w:t>
        <w:br/>
        <w:t xml:space="preserve">        </w:t>
        <w:br/>
        <w:t xml:space="preserve">        P1 --&gt;|HTTPS| P2</w:t>
        <w:br/>
        <w:t xml:space="preserve">        P2 --&gt;|HTTPS| P3</w:t>
        <w:br/>
        <w:t xml:space="preserve">    end</w:t>
        <w:br/>
        <w:t xml:space="preserve">    </w:t>
        <w:br/>
        <w:t xml:space="preserve">    subgraph "Produção - Opção 2"</w:t>
        <w:br/>
        <w:t xml:space="preserve">        P4[AWS Amplify&lt;br/&gt;Frontend]</w:t>
        <w:br/>
        <w:t xml:space="preserve">        P5[AWS ECS/Lambda&lt;br/&gt;Backend]</w:t>
        <w:br/>
        <w:t xml:space="preserve">        P6[API Externa]</w:t>
        <w:br/>
        <w:t xml:space="preserve">        P7[(Redis Cache)]</w:t>
        <w:br/>
        <w:t xml:space="preserve">        </w:t>
        <w:br/>
        <w:t xml:space="preserve">        P4 --&gt;|HTTPS| P5</w:t>
        <w:br/>
        <w:t xml:space="preserve">        P5 --&gt;|Cache| P7</w:t>
        <w:br/>
        <w:t xml:space="preserve">        P5 --&gt;|HTTPS| P6</w:t>
        <w:br/>
        <w:t xml:space="preserve">    end</w:t>
        <w:br/>
        <w:t xml:space="preserve">    </w:t>
        <w:br/>
        <w:t xml:space="preserve">    style D1 fill:#FFD700</w:t>
        <w:br/>
        <w:t xml:space="preserve">    style P1 fill:#90EE90</w:t>
        <w:br/>
        <w:t xml:space="preserve">    style P5 fill:#87CEEB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5" w:name="como_usar_estes_diagramas"/>
      <w:r>
        <w:rPr>
          <w:rFonts w:eastAsia="inter" w:cs="inter" w:ascii="inter" w:hAnsi="inter"/>
          <w:b/>
          <w:color w:val="000000"/>
          <w:sz w:val="24"/>
        </w:rPr>
        <w:t xml:space="preserve">🎯 Como Usar Estes Diagramas</w:t>
      </w:r>
      <w:bookmarkEnd w:id="185"/>
    </w:p>
    <w:p>
      <w:pPr>
        <w:spacing w:line="360" w:before="315" w:after="105" w:lineRule="auto"/>
        <w:ind w:left="-30"/>
        <w:jc w:val="left"/>
      </w:pPr>
      <w:bookmarkStart w:id="186" w:name="no_github_gitlab"/>
      <w:r>
        <w:rPr>
          <w:rFonts w:eastAsia="inter" w:cs="inter" w:ascii="inter" w:hAnsi="inter"/>
          <w:b/>
          <w:color w:val="000000"/>
          <w:sz w:val="24"/>
        </w:rPr>
        <w:t xml:space="preserve">No GitHub/GitLab:</w:t>
      </w:r>
      <w:bookmarkEnd w:id="186"/>
    </w:p>
    <w:p>
      <w:pPr>
        <w:numPr>
          <w:ilvl w:val="0"/>
          <w:numId w:val="5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ie um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ADME.md</w:t>
      </w:r>
    </w:p>
    <w:p>
      <w:pPr>
        <w:numPr>
          <w:ilvl w:val="0"/>
          <w:numId w:val="5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e o código Mermaid entre ```mermaid e ```</w:t>
      </w:r>
    </w:p>
    <w:p>
      <w:pPr>
        <w:numPr>
          <w:ilvl w:val="0"/>
          <w:numId w:val="5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GitHub renderiza automaticamente</w:t>
      </w:r>
    </w:p>
    <w:p>
      <w:pPr>
        <w:spacing w:line="360" w:before="315" w:after="105" w:lineRule="auto"/>
        <w:ind w:left="-30"/>
        <w:jc w:val="left"/>
      </w:pPr>
      <w:bookmarkStart w:id="187" w:name="em_documentação"/>
      <w:r>
        <w:rPr>
          <w:rFonts w:eastAsia="inter" w:cs="inter" w:ascii="inter" w:hAnsi="inter"/>
          <w:b/>
          <w:color w:val="000000"/>
          <w:sz w:val="24"/>
        </w:rPr>
        <w:t xml:space="preserve">Em Documentação:</w:t>
      </w:r>
      <w:bookmarkEnd w:id="187"/>
    </w:p>
    <w:p>
      <w:pPr>
        <w:numPr>
          <w:ilvl w:val="0"/>
          <w:numId w:val="5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ferramentas como </w:t>
      </w:r>
      <w:hyperlink r:id="rId6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Mermaid Live Editor</w:t>
        </w:r>
      </w:hyperlink>
    </w:p>
    <w:p>
      <w:pPr>
        <w:numPr>
          <w:ilvl w:val="0"/>
          <w:numId w:val="5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e o código e exporte como PNG/SVG</w:t>
      </w:r>
    </w:p>
    <w:p>
      <w:pPr>
        <w:numPr>
          <w:ilvl w:val="0"/>
          <w:numId w:val="5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a nas suas apresentações</w:t>
      </w:r>
    </w:p>
    <w:p>
      <w:pPr>
        <w:spacing w:line="360" w:before="315" w:after="105" w:lineRule="auto"/>
        <w:ind w:left="-30"/>
        <w:jc w:val="left"/>
      </w:pPr>
      <w:bookmarkStart w:id="188" w:name="em_notion_obsidian"/>
      <w:r>
        <w:rPr>
          <w:rFonts w:eastAsia="inter" w:cs="inter" w:ascii="inter" w:hAnsi="inter"/>
          <w:b/>
          <w:color w:val="000000"/>
          <w:sz w:val="24"/>
        </w:rPr>
        <w:t xml:space="preserve">Em Notion/Obsidian:</w:t>
      </w:r>
      <w:bookmarkEnd w:id="188"/>
    </w:p>
    <w:p>
      <w:pPr>
        <w:numPr>
          <w:ilvl w:val="0"/>
          <w:numId w:val="5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mbos suportam Mermaid nativamente</w:t>
      </w:r>
    </w:p>
    <w:p>
      <w:pPr>
        <w:numPr>
          <w:ilvl w:val="0"/>
          <w:numId w:val="5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e em um bloco de código com ti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rmaid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dos os diagramas estão prontos para uso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89" w:name="guia_completo_tipos_de_diagramas_fa9711"/>
      <w:r>
        <w:rPr>
          <w:rFonts w:eastAsia="inter" w:cs="inter" w:ascii="inter" w:hAnsi="inter"/>
          <w:b/>
          <w:color w:val="000000"/>
          <w:sz w:val="39"/>
        </w:rPr>
        <w:t xml:space="preserve">Guia Completo: Tipos de Diagramas Mermaid para Cada Cenário</w:t>
      </w:r>
      <w:bookmarkEnd w:id="18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explicar qual diagrama usar para cada tipo de fluxo e recriar os diagramas anteriores com os tipos mais adequado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0" w:name="matriz_de_decisão_qual_diagrama_usar"/>
      <w:r>
        <w:rPr>
          <w:rFonts w:eastAsia="inter" w:cs="inter" w:ascii="inter" w:hAnsi="inter"/>
          <w:b/>
          <w:color w:val="000000"/>
          <w:sz w:val="24"/>
        </w:rPr>
        <w:t xml:space="preserve">📋 MATRIZ DE DECISÃO: QUAL DIAGRAMA USAR?</w:t>
      </w:r>
      <w:bookmarkEnd w:id="190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bjetiv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ipo de Diagram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Quando Usa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luxo de Processo/Decisõ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flowchar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u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grap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strar sequência de ações, decisões (if/else), loop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teração entre Sistema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equenceDiag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unicação entre componentes, APIs, ordem tempora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strutura de Classes/Módul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lassDiag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O, herança, interfaces, estrutura de códig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stados de um Obje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tateDiag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iclo de vida, transições de estado (loading/success/error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elacionamento de Dad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erDiag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nco de dados, entidades, relacionamento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Jornada do Usuári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journe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X, passos do usuário, satisfaçã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Gantt/Cronogram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gant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lanejamento de projeto, timelin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Gráfico de Pizza/Bar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i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statísticas, proporçõ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Git Flo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gitGrap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ranches, commits, merges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1" w:name="aplicação_prática_projeto_de_receitas"/>
      <w:r>
        <w:rPr>
          <w:rFonts w:eastAsia="inter" w:cs="inter" w:ascii="inter" w:hAnsi="inter"/>
          <w:b/>
          <w:color w:val="000000"/>
          <w:sz w:val="24"/>
        </w:rPr>
        <w:t xml:space="preserve">🎯 APLICAÇÃO PRÁTICA - PROJETO DE RECEITAS</w:t>
      </w:r>
      <w:bookmarkEnd w:id="191"/>
    </w:p>
    <w:p>
      <w:pPr>
        <w:spacing w:line="360" w:before="315" w:after="105" w:lineRule="auto"/>
        <w:ind w:left="-30"/>
        <w:jc w:val="left"/>
      </w:pPr>
      <w:bookmarkStart w:id="192" w:name="bm_1_fluxo_principal_da_aplicação"/>
      <w:r>
        <w:rPr>
          <w:rFonts w:eastAsia="inter" w:cs="inter" w:ascii="inter" w:hAnsi="inter"/>
          <w:b/>
          <w:color w:val="000000"/>
          <w:sz w:val="24"/>
        </w:rPr>
        <w:t xml:space="preserve">✅ 1. FLUXO PRINCIPAL DA APLICAÇÃO</w:t>
      </w:r>
      <w:bookmarkEnd w:id="19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lowchart TD</w:t>
      </w:r>
      <w:r>
        <w:rPr>
          <w:rFonts w:eastAsia="inter" w:cs="inter" w:ascii="inter" w:hAnsi="inter"/>
          <w:color w:val="000000"/>
        </w:rPr>
        <w:t xml:space="preserve"> (Top to Down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sequência de ações com decisões e múltiplos caminh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TD</w:t>
        <w:br/>
        <w:t xml:space="preserve">    Start([Usuário acessa aplicação]) --&gt; LoadPage[Next.js carrega page.tsx]</w:t>
        <w:br/>
        <w:t xml:space="preserve">    LoadPage --&gt; UseEffect{useEffect executa?}</w:t>
        <w:br/>
        <w:t xml:space="preserve">    UseEffect --&gt;|Sim| FetchData[fetchReceitas chamado]</w:t>
        <w:br/>
        <w:t xml:space="preserve">    UseEffect --&gt;|Não| End1([Aguarda interação])</w:t>
        <w:br/>
        <w:t xml:space="preserve">    </w:t>
        <w:br/>
        <w:t xml:space="preserve">    FetchData --&gt; Hook[useReceitas Hook]</w:t>
        <w:br/>
        <w:t xml:space="preserve">    Hook --&gt; API[receitasAPI.getTodasReceitas]</w:t>
        <w:br/>
        <w:t xml:space="preserve">    API --&gt; Backend[Backend Flask /api/receitas/todas]</w:t>
        <w:br/>
        <w:t xml:space="preserve">    Backend --&gt; External[API Externa]</w:t>
        <w:br/>
        <w:t xml:space="preserve">    </w:t>
        <w:br/>
        <w:t xml:space="preserve">    External --&gt; Response{Sucesso?}</w:t>
        <w:br/>
        <w:t xml:space="preserve">    Response --&gt;|200 OK| Normalize[Normaliza items → data]</w:t>
        <w:br/>
        <w:t xml:space="preserve">    Response --&gt;|Erro| Error[Tratamento de erro]</w:t>
        <w:br/>
        <w:t xml:space="preserve">    </w:t>
        <w:br/>
        <w:t xml:space="preserve">    Normalize --&gt; SetState[setReceitas e setMeta]</w:t>
        <w:br/>
        <w:t xml:space="preserve">    SetState --&gt; Render[React re-renderiza]</w:t>
        <w:br/>
        <w:t xml:space="preserve">    Render --&gt; Display[Exibe 12 RecipeCards]</w:t>
        <w:br/>
        <w:t xml:space="preserve">    Display --&gt; End2([Usuário vê receitas])</w:t>
        <w:br/>
        <w:t xml:space="preserve">    </w:t>
        <w:br/>
        <w:t xml:space="preserve">    Error --&gt; ShowError[Mostra mensagem de erro]</w:t>
        <w:br/>
        <w:t xml:space="preserve">    ShowError --&gt; End3([Usuário tenta novamente])</w:t>
        <w:br/>
        <w:t xml:space="preserve">    </w:t>
        <w:br/>
        <w:t xml:space="preserve">    style Start fill:#FFD700</w:t>
        <w:br/>
        <w:t xml:space="preserve">    style End2 fill:#90EE90</w:t>
        <w:br/>
        <w:t xml:space="preserve">    style Error fill:#FF6B6B</w:t>
        <w:br/>
        <w:t xml:space="preserve">    style Backend fill:#87CEEB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3" w:name="bm_2_interação_usuário_sistema_busca"/>
      <w:r>
        <w:rPr>
          <w:rFonts w:eastAsia="inter" w:cs="inter" w:ascii="inter" w:hAnsi="inter"/>
          <w:b/>
          <w:color w:val="000000"/>
          <w:sz w:val="24"/>
        </w:rPr>
        <w:t xml:space="preserve">✅ 2. INTERAÇÃO USUÁRIO-SISTEMA (BUSCA)</w:t>
      </w:r>
      <w:bookmarkEnd w:id="19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quence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comunicação temporal entre atores e sistema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autonumber</w:t>
        <w:br/>
        <w:t xml:space="preserve">    actor User as Usuário</w:t>
        <w:br/>
        <w:t xml:space="preserve">    participant SB as SearchBar</w:t>
        <w:br/>
        <w:t xml:space="preserve">    participant Page as page.tsx</w:t>
        <w:br/>
        <w:t xml:space="preserve">    participant Hook as useReceitas</w:t>
        <w:br/>
        <w:t xml:space="preserve">    participant API as api.ts</w:t>
        <w:br/>
        <w:t xml:space="preserve">    participant Back as Flask Backend</w:t>
        <w:br/>
        <w:t xml:space="preserve">    participant Ext as API Externa</w:t>
        <w:br/>
        <w:t xml:space="preserve">    </w:t>
        <w:br/>
        <w:t xml:space="preserve">    User-&gt;&gt;SB: Digite "farinha"</w:t>
        <w:br/>
        <w:t xml:space="preserve">    SB-&gt;&gt;SB: Add tag</w:t>
        <w:br/>
        <w:t xml:space="preserve">    User-&gt;&gt;SB: Digite "ovos"</w:t>
        <w:br/>
        <w:t xml:space="preserve">    SB-&gt;&gt;SB: Add tag</w:t>
        <w:br/>
        <w:t xml:space="preserve">    User-&gt;&gt;SB: Clique "Pesquisar"</w:t>
        <w:br/>
        <w:t xml:space="preserve">    </w:t>
        <w:br/>
        <w:t xml:space="preserve">    SB-&gt;&gt;Page: onSearch(['farinha', 'ovos'])</w:t>
        <w:br/>
        <w:t xml:space="preserve">    activate Page</w:t>
        <w:br/>
        <w:t xml:space="preserve">    Page-&gt;&gt;Hook: buscarReceitas(ingredientes)</w:t>
        <w:br/>
        <w:t xml:space="preserve">    activate Hook</w:t>
        <w:br/>
        <w:t xml:space="preserve">    Hook-&gt;&gt;Hook: setLoading(true)</w:t>
        <w:br/>
        <w:t xml:space="preserve">    Hook-&gt;&gt;API: buscarReceitas()</w:t>
        <w:br/>
        <w:t xml:space="preserve">    activate API</w:t>
        <w:br/>
        <w:t xml:space="preserve">    API-&gt;&gt;Back: GET /api/receitas/buscar</w:t>
        <w:br/>
        <w:t xml:space="preserve">    activate Back</w:t>
        <w:br/>
        <w:t xml:space="preserve">    </w:t>
        <w:br/>
        <w:t xml:space="preserve">    loop Para cada ingrediente</w:t>
        <w:br/>
        <w:t xml:space="preserve">        Back-&gt;&gt;Ext: GET /receitas/descricao?descricao=X</w:t>
        <w:br/>
        <w:t xml:space="preserve">        activate Ext</w:t>
        <w:br/>
        <w:t xml:space="preserve">        Ext--&gt;&gt;Back: {items: [...]}</w:t>
        <w:br/>
        <w:t xml:space="preserve">        deactivate Ext</w:t>
        <w:br/>
        <w:t xml:space="preserve">    end</w:t>
        <w:br/>
        <w:t xml:space="preserve">    </w:t>
        <w:br/>
        <w:t xml:space="preserve">    Back-&gt;&gt;Back: Calcula match_score</w:t>
        <w:br/>
        <w:t xml:space="preserve">    Back-&gt;&gt;Back: Ordena por score</w:t>
        <w:br/>
        <w:t xml:space="preserve">    Back-&gt;&gt;Back: Normaliza resposta</w:t>
        <w:br/>
        <w:t xml:space="preserve">    Back--&gt;&gt;API: {data: [...], meta: {...}}</w:t>
        <w:br/>
        <w:t xml:space="preserve">    deactivate Back</w:t>
        <w:br/>
        <w:t xml:space="preserve">    API--&gt;&gt;Hook: ReceitasResponse</w:t>
        <w:br/>
        <w:t xml:space="preserve">    deactivate API</w:t>
        <w:br/>
        <w:t xml:space="preserve">    </w:t>
        <w:br/>
        <w:t xml:space="preserve">    Hook-&gt;&gt;Hook: setReceitas(data)</w:t>
        <w:br/>
        <w:t xml:space="preserve">    Hook-&gt;&gt;Hook: setLoading(false)</w:t>
        <w:br/>
        <w:t xml:space="preserve">    Hook--&gt;&gt;Page: Estado atualizado</w:t>
        <w:br/>
        <w:t xml:space="preserve">    deactivate Hook</w:t>
        <w:br/>
        <w:t xml:space="preserve">    Page-&gt;&gt;Page: Re-render</w:t>
        <w:br/>
        <w:t xml:space="preserve">    Page--&gt;&gt;User: Mostra receitas com badges</w:t>
        <w:br/>
        <w:t xml:space="preserve">    deactivate Page</w:t>
        <w:br/>
        <w:t xml:space="preserve">    </w:t>
        <w:br/>
        <w:t xml:space="preserve">    Note over Back,Ext: Backend consolida&lt;br/&gt;múltiplas requisições</w:t>
        <w:br/>
        <w:t xml:space="preserve">    Note over Hook,Page: Hook gerencia&lt;br/&gt;estado reativo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4" w:name="bm_3_estados_de_loading_erro"/>
      <w:r>
        <w:rPr>
          <w:rFonts w:eastAsia="inter" w:cs="inter" w:ascii="inter" w:hAnsi="inter"/>
          <w:b/>
          <w:color w:val="000000"/>
          <w:sz w:val="24"/>
        </w:rPr>
        <w:t xml:space="preserve">✅ 3. ESTADOS DE LOADING/ERRO</w:t>
      </w:r>
      <w:bookmarkEnd w:id="19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teDiagram-v2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transições de estado de um componen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eDiagram-v2</w:t>
        <w:br/>
        <w:t xml:space="preserve">    [*] --&gt; Idle: Componente monta</w:t>
        <w:br/>
        <w:t xml:space="preserve">    </w:t>
        <w:br/>
        <w:t xml:space="preserve">    Idle --&gt; Loading: fetchReceitas()</w:t>
        <w:br/>
        <w:t xml:space="preserve">    Idle --&gt; Loading: buscarReceitas()</w:t>
        <w:br/>
        <w:t xml:space="preserve">    Idle --&gt; Loading: filtrarReceitas()</w:t>
        <w:br/>
        <w:t xml:space="preserve">    </w:t>
        <w:br/>
        <w:t xml:space="preserve">    Loading --&gt; Success: Resposta 200</w:t>
        <w:br/>
        <w:t xml:space="preserve">    Loading --&gt; Error: Resposta 4xx/5xx</w:t>
        <w:br/>
        <w:t xml:space="preserve">    Loading --&gt; Error: Timeout</w:t>
        <w:br/>
        <w:t xml:space="preserve">    Loading --&gt; Error: Network Error</w:t>
        <w:br/>
        <w:t xml:space="preserve">    </w:t>
        <w:br/>
        <w:t xml:space="preserve">    Success --&gt; Idle: Usuário interage</w:t>
        <w:br/>
        <w:t xml:space="preserve">    Success --&gt; Loading: Nova busca</w:t>
        <w:br/>
        <w:t xml:space="preserve">    </w:t>
        <w:br/>
        <w:t xml:space="preserve">    Error --&gt; Idle: Usuário fecha erro</w:t>
        <w:br/>
        <w:t xml:space="preserve">    Error --&gt; Loading: Tentar novamente</w:t>
        <w:br/>
        <w:t xml:space="preserve">    </w:t>
        <w:br/>
        <w:t xml:space="preserve">    Success --&gt; [*]: Componente desmonta</w:t>
        <w:br/>
        <w:t xml:space="preserve">    Error --&gt; [*]: Componente desmonta</w:t>
        <w:br/>
        <w:t xml:space="preserve">    </w:t>
        <w:br/>
        <w:t xml:space="preserve">    note right of Loading</w:t>
        <w:br/>
        <w:t xml:space="preserve">        Estado: loading=true</w:t>
        <w:br/>
        <w:t xml:space="preserve">        UI: &lt;Loading /&gt;</w:t>
        <w:br/>
        <w:t xml:space="preserve">    end note</w:t>
        <w:br/>
        <w:t xml:space="preserve">    </w:t>
        <w:br/>
        <w:t xml:space="preserve">    note right of Success</w:t>
        <w:br/>
        <w:t xml:space="preserve">        Estado: receitas=[...]</w:t>
        <w:br/>
        <w:t xml:space="preserve">        UI: &lt;RecipeList /&gt;</w:t>
        <w:br/>
        <w:t xml:space="preserve">    end note</w:t>
        <w:br/>
        <w:t xml:space="preserve">    </w:t>
        <w:br/>
        <w:t xml:space="preserve">    note right of Error</w:t>
        <w:br/>
        <w:t xml:space="preserve">        Estado: error="mensagem"</w:t>
        <w:br/>
        <w:t xml:space="preserve">        UI: Div vermelha</w:t>
        <w:br/>
        <w:t xml:space="preserve">    end not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5" w:name="bm_4_arquitetura_de_componentes_frontend"/>
      <w:r>
        <w:rPr>
          <w:rFonts w:eastAsia="inter" w:cs="inter" w:ascii="inter" w:hAnsi="inter"/>
          <w:b/>
          <w:color w:val="000000"/>
          <w:sz w:val="24"/>
        </w:rPr>
        <w:t xml:space="preserve">✅ 4. ARQUITETURA DE COMPONENTES (FRONTEND)</w:t>
      </w:r>
      <w:bookmarkEnd w:id="19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estrutura hierárquica com props e métod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Diagram</w:t>
        <w:br/>
        <w:t xml:space="preserve">    class PageHome {</w:t>
        <w:br/>
        <w:t xml:space="preserve">        -selectedTipo: TipoReceita</w:t>
        <w:br/>
        <w:t xml:space="preserve">        -currentPage: number</w:t>
        <w:br/>
        <w:t xml:space="preserve">        -searchIngredientes: string[]</w:t>
        <w:br/>
        <w:t xml:space="preserve">        +handleSearch(query, ingredientes)</w:t>
        <w:br/>
        <w:t xml:space="preserve">        +handleTipoChange(tipo)</w:t>
        <w:br/>
        <w:t xml:space="preserve">        +handlePageChange(page)</w:t>
        <w:br/>
        <w:t xml:space="preserve">    }</w:t>
        <w:br/>
        <w:t xml:space="preserve">    </w:t>
        <w:br/>
        <w:t xml:space="preserve">    class useReceitas {</w:t>
        <w:br/>
        <w:t xml:space="preserve">        -receitas: Receita[]</w:t>
        <w:br/>
        <w:t xml:space="preserve">        -loading: boolean</w:t>
        <w:br/>
        <w:t xml:space="preserve">        -error: string</w:t>
        <w:br/>
        <w:t xml:space="preserve">        -meta: PaginationMeta</w:t>
        <w:br/>
        <w:t xml:space="preserve">        +fetchReceitas(page, limit)</w:t>
        <w:br/>
        <w:t xml:space="preserve">        +buscarReceitas(query, ingredientes)</w:t>
        <w:br/>
        <w:t xml:space="preserve">        +filtrarReceitas(tipo, query)</w:t>
        <w:br/>
        <w:t xml:space="preserve">    }</w:t>
        <w:br/>
        <w:t xml:space="preserve">    </w:t>
        <w:br/>
        <w:t xml:space="preserve">    class ReceitasAPI {</w:t>
        <w:br/>
        <w:t xml:space="preserve">        -baseURL: string</w:t>
        <w:br/>
        <w:t xml:space="preserve">        -axios: AxiosInstance</w:t>
        <w:br/>
        <w:t xml:space="preserve">        +getTodasReceitas(page, limit)</w:t>
        <w:br/>
        <w:t xml:space="preserve">        +getReceitaPorId(id)</w:t>
        <w:br/>
        <w:t xml:space="preserve">        +buscarReceitas(query, ingredientes)</w:t>
        <w:br/>
        <w:t xml:space="preserve">        +filtrarReceitas(tipo, query)</w:t>
        <w:br/>
        <w:t xml:space="preserve">    }</w:t>
        <w:br/>
        <w:t xml:space="preserve">    </w:t>
        <w:br/>
        <w:t xml:space="preserve">    class Header {</w:t>
        <w:br/>
        <w:t xml:space="preserve">        +render()</w:t>
        <w:br/>
        <w:t xml:space="preserve">    }</w:t>
        <w:br/>
        <w:t xml:space="preserve">    </w:t>
        <w:br/>
        <w:t xml:space="preserve">    class SearchBar {</w:t>
        <w:br/>
        <w:t xml:space="preserve">        -inputValue: string</w:t>
        <w:br/>
        <w:t xml:space="preserve">        -ingredientes: string[]</w:t>
        <w:br/>
        <w:t xml:space="preserve">        +onSearch: callback</w:t>
        <w:br/>
        <w:t xml:space="preserve">        +handleAddIngrediente()</w:t>
        <w:br/>
        <w:t xml:space="preserve">        +handleRemoveIngrediente()</w:t>
        <w:br/>
        <w:t xml:space="preserve">    }</w:t>
        <w:br/>
        <w:t xml:space="preserve">    </w:t>
        <w:br/>
        <w:t xml:space="preserve">    class FilterBar {</w:t>
        <w:br/>
        <w:t xml:space="preserve">        -selectedTipo: TipoReceita</w:t>
        <w:br/>
        <w:t xml:space="preserve">        +onTipoChange: callback</w:t>
        <w:br/>
        <w:t xml:space="preserve">    }</w:t>
        <w:br/>
        <w:t xml:space="preserve">    </w:t>
        <w:br/>
        <w:t xml:space="preserve">    class RecipeList {</w:t>
        <w:br/>
        <w:t xml:space="preserve">        -receitas: Receita[]</w:t>
        <w:br/>
        <w:t xml:space="preserve">        -loading: boolean</w:t>
        <w:br/>
        <w:t xml:space="preserve">        +render()</w:t>
        <w:br/>
        <w:t xml:space="preserve">    }</w:t>
        <w:br/>
        <w:t xml:space="preserve">    </w:t>
        <w:br/>
        <w:t xml:space="preserve">    class RecipeCard {</w:t>
        <w:br/>
        <w:t xml:space="preserve">        -receita: Receita</w:t>
        <w:br/>
        <w:t xml:space="preserve">        +onClick: callback</w:t>
        <w:br/>
        <w:t xml:space="preserve">        +render()</w:t>
        <w:br/>
        <w:t xml:space="preserve">    }</w:t>
        <w:br/>
        <w:t xml:space="preserve">    </w:t>
        <w:br/>
        <w:t xml:space="preserve">    class Pagination {</w:t>
        <w:br/>
        <w:t xml:space="preserve">        -meta: PaginationMeta</w:t>
        <w:br/>
        <w:t xml:space="preserve">        +onPageChange: callback</w:t>
        <w:br/>
        <w:t xml:space="preserve">        +getPageNumbers()</w:t>
        <w:br/>
        <w:t xml:space="preserve">    }</w:t>
        <w:br/>
        <w:t xml:space="preserve">    </w:t>
        <w:br/>
        <w:t xml:space="preserve">    PageHome --&gt; Header: uses</w:t>
        <w:br/>
        <w:t xml:space="preserve">    PageHome --&gt; SearchBar: uses</w:t>
        <w:br/>
        <w:t xml:space="preserve">    PageHome --&gt; FilterBar: uses</w:t>
        <w:br/>
        <w:t xml:space="preserve">    PageHome --&gt; RecipeList: uses</w:t>
        <w:br/>
        <w:t xml:space="preserve">    PageHome --&gt; Pagination: uses</w:t>
        <w:br/>
        <w:t xml:space="preserve">    PageHome --&gt; useReceitas: uses</w:t>
        <w:br/>
        <w:t xml:space="preserve">    </w:t>
        <w:br/>
        <w:t xml:space="preserve">    useReceitas --&gt; ReceitasAPI: uses</w:t>
        <w:br/>
        <w:t xml:space="preserve">    </w:t>
        <w:br/>
        <w:t xml:space="preserve">    RecipeList --&gt; RecipeCard: contains many</w:t>
        <w:br/>
        <w:t xml:space="preserve">    </w:t>
        <w:br/>
        <w:t xml:space="preserve">    SearchBar --&gt; PageHome: callback</w:t>
        <w:br/>
        <w:t xml:space="preserve">    FilterBar --&gt; PageHome: callback</w:t>
        <w:br/>
        <w:t xml:space="preserve">    Pagination --&gt; PageHome: callback</w:t>
        <w:br/>
        <w:t xml:space="preserve">    RecipeCard --&gt; PageHome: callback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6" w:name="bm_5_arquitetura_de_componentes_backend"/>
      <w:r>
        <w:rPr>
          <w:rFonts w:eastAsia="inter" w:cs="inter" w:ascii="inter" w:hAnsi="inter"/>
          <w:b/>
          <w:color w:val="000000"/>
          <w:sz w:val="24"/>
        </w:rPr>
        <w:t xml:space="preserve">✅ 5. ARQUITETURA DE COMPONENTES (BACKEND)</w:t>
      </w:r>
      <w:bookmarkEnd w:id="19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estrutura de classes e métodos do Flask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Diagram</w:t>
        <w:br/>
        <w:t xml:space="preserve">    class FlaskApp {</w:t>
        <w:br/>
        <w:t xml:space="preserve">        -config: Config</w:t>
        <w:br/>
        <w:t xml:space="preserve">        -cors: CORS</w:t>
        <w:br/>
        <w:t xml:space="preserve">        +register_blueprint()</w:t>
        <w:br/>
        <w:t xml:space="preserve">        +run()</w:t>
        <w:br/>
        <w:t xml:space="preserve">    }</w:t>
        <w:br/>
        <w:t xml:space="preserve">    </w:t>
        <w:br/>
        <w:t xml:space="preserve">    class Config {</w:t>
        <w:br/>
        <w:t xml:space="preserve">        +SECRET_KEY: string</w:t>
        <w:br/>
        <w:t xml:space="preserve">        +API_BASE_URL: string</w:t>
        <w:br/>
        <w:t xml:space="preserve">        +DEBUG: boolean</w:t>
        <w:br/>
        <w:t xml:space="preserve">        +PORT: int</w:t>
        <w:br/>
        <w:t xml:space="preserve">        +CORS_ORIGINS: list</w:t>
        <w:br/>
        <w:t xml:space="preserve">    }</w:t>
        <w:br/>
        <w:t xml:space="preserve">    </w:t>
        <w:br/>
        <w:t xml:space="preserve">    class ReceitasBlueprint {</w:t>
        <w:br/>
        <w:t xml:space="preserve">        +url_prefix: "/api/receitas"</w:t>
        <w:br/>
        <w:t xml:space="preserve">        +get_todas_receitas()</w:t>
        <w:br/>
        <w:t xml:space="preserve">        +get_receita_por_id(id)</w:t>
        <w:br/>
        <w:t xml:space="preserve">        +get_receitas_por_tipo(tipo)</w:t>
        <w:br/>
        <w:t xml:space="preserve">        +buscar_receitas()</w:t>
        <w:br/>
        <w:t xml:space="preserve">        +filtrar_receitas()</w:t>
        <w:br/>
        <w:t xml:space="preserve">    }</w:t>
        <w:br/>
        <w:t xml:space="preserve">    </w:t>
        <w:br/>
        <w:t xml:space="preserve">    class APIService {</w:t>
        <w:br/>
        <w:t xml:space="preserve">        -base_url: string</w:t>
        <w:br/>
        <w:t xml:space="preserve">        -timeout: int</w:t>
        <w:br/>
        <w:t xml:space="preserve">        +get_todas_receitas(page, limit)</w:t>
        <w:br/>
        <w:t xml:space="preserve">        +get_receita_por_id(id)</w:t>
        <w:br/>
        <w:t xml:space="preserve">        +get_receitas_por_tipo(tipo)</w:t>
        <w:br/>
        <w:t xml:space="preserve">        +buscar_por_ingredientes(ingredientes)</w:t>
        <w:br/>
        <w:t xml:space="preserve">        -_make_request(method, endpoint)</w:t>
        <w:br/>
        <w:t xml:space="preserve">        -_normalize_response(data)</w:t>
        <w:br/>
        <w:t xml:space="preserve">    }</w:t>
        <w:br/>
        <w:t xml:space="preserve">    </w:t>
        <w:br/>
        <w:t xml:space="preserve">    class HandleErrors {</w:t>
        <w:br/>
        <w:t xml:space="preserve">        &lt;&lt;decorator&gt;&gt;</w:t>
        <w:br/>
        <w:t xml:space="preserve">        +handle_errors(f)</w:t>
        <w:br/>
        <w:t xml:space="preserve">    }</w:t>
        <w:br/>
        <w:t xml:space="preserve">    </w:t>
        <w:br/>
        <w:t xml:space="preserve">    class Logger {</w:t>
        <w:br/>
        <w:t xml:space="preserve">        +info(msg)</w:t>
        <w:br/>
        <w:t xml:space="preserve">        +error(msg)</w:t>
        <w:br/>
        <w:t xml:space="preserve">        +warning(msg)</w:t>
        <w:br/>
        <w:t xml:space="preserve">    }</w:t>
        <w:br/>
        <w:t xml:space="preserve">    </w:t>
        <w:br/>
        <w:t xml:space="preserve">    FlaskApp --&gt; Config: uses</w:t>
        <w:br/>
        <w:t xml:space="preserve">    FlaskApp --&gt; ReceitasBlueprint: registers</w:t>
        <w:br/>
        <w:t xml:space="preserve">    </w:t>
        <w:br/>
        <w:t xml:space="preserve">    ReceitasBlueprint --&gt; APIService: uses</w:t>
        <w:br/>
        <w:t xml:space="preserve">    ReceitasBlueprint --&gt; HandleErrors: decorated by</w:t>
        <w:br/>
        <w:t xml:space="preserve">    </w:t>
        <w:br/>
        <w:t xml:space="preserve">    APIService --&gt; Logger: uses</w:t>
        <w:br/>
        <w:t xml:space="preserve">    HandleErrors --&gt; Logger: uses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7" w:name="bm_6_filtros_e_decisões"/>
      <w:r>
        <w:rPr>
          <w:rFonts w:eastAsia="inter" w:cs="inter" w:ascii="inter" w:hAnsi="inter"/>
          <w:b/>
          <w:color w:val="000000"/>
          <w:sz w:val="24"/>
        </w:rPr>
        <w:t xml:space="preserve">✅ 6. FILTROS E DECISÕES</w:t>
      </w:r>
      <w:bookmarkEnd w:id="19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lowchart LR</w:t>
      </w:r>
      <w:r>
        <w:rPr>
          <w:rFonts w:eastAsia="inter" w:cs="inter" w:ascii="inter" w:hAnsi="inter"/>
          <w:color w:val="000000"/>
        </w:rPr>
        <w:t xml:space="preserve"> (Left to Right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Decisões complexas com múltiplos caminh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LR</w:t>
        <w:br/>
        <w:t xml:space="preserve">    Start([Usuário clica filtro]) --&gt; GetTipo{Qual tipo?}</w:t>
        <w:br/>
        <w:t xml:space="preserve">    </w:t>
        <w:br/>
        <w:t xml:space="preserve">    GetTipo --&gt;|Todas| ResetFilter[Reset filtros]</w:t>
        <w:br/>
        <w:t xml:space="preserve">    GetTipo --&gt;|Doce| FilterDoce[Filtrar tipo=doce]</w:t>
        <w:br/>
        <w:t xml:space="preserve">    GetTipo --&gt;|Salgado| FilterSalgado[Filtrar tipo=salgado]</w:t>
        <w:br/>
        <w:t xml:space="preserve">    GetTipo --&gt;|Agridoce| FilterAgridoce[Filtrar tipo=agridoce]</w:t>
        <w:br/>
        <w:t xml:space="preserve">    </w:t>
        <w:br/>
        <w:t xml:space="preserve">    ResetFilter --&gt; CheckSearch{Tem busca ativa?}</w:t>
        <w:br/>
        <w:t xml:space="preserve">    FilterDoce --&gt; CheckSearch</w:t>
        <w:br/>
        <w:t xml:space="preserve">    FilterSalgado --&gt; CheckSearch</w:t>
        <w:br/>
        <w:t xml:space="preserve">    FilterAgridoce --&gt; CheckSearch</w:t>
        <w:br/>
        <w:t xml:space="preserve">    </w:t>
        <w:br/>
        <w:t xml:space="preserve">    CheckSearch --&gt;|Sim| CombineFilters[Combina busca + filtro]</w:t>
        <w:br/>
        <w:t xml:space="preserve">    CheckSearch --&gt;|Não| ApplyFilter[Aplica só filtro]</w:t>
        <w:br/>
        <w:t xml:space="preserve">    </w:t>
        <w:br/>
        <w:t xml:space="preserve">    CombineFilters --&gt; CallAPI[Chama Backend]</w:t>
        <w:br/>
        <w:t xml:space="preserve">    ApplyFilter --&gt; CallAPI</w:t>
        <w:br/>
        <w:t xml:space="preserve">    </w:t>
        <w:br/>
        <w:t xml:space="preserve">    CallAPI --&gt; Backend{Resposta OK?}</w:t>
        <w:br/>
        <w:t xml:space="preserve">    Backend --&gt;|200| UpdateUI[Atualiza lista]</w:t>
        <w:br/>
        <w:t xml:space="preserve">    Backend --&gt;|Erro| ShowError[Mostra erro]</w:t>
        <w:br/>
        <w:t xml:space="preserve">    </w:t>
        <w:br/>
        <w:t xml:space="preserve">    UpdateUI --&gt; HighlightButton[Destaca botão ativo]</w:t>
        <w:br/>
        <w:t xml:space="preserve">    HighlightButton --&gt; End([Usuário vê resultados])</w:t>
        <w:br/>
        <w:t xml:space="preserve">    </w:t>
        <w:br/>
        <w:t xml:space="preserve">    ShowError --&gt; End2([Usuário tenta novamente])</w:t>
        <w:br/>
        <w:t xml:space="preserve">    </w:t>
        <w:br/>
        <w:t xml:space="preserve">    style Start fill:#FFD700</w:t>
        <w:br/>
        <w:t xml:space="preserve">    style End fill:#90EE90</w:t>
        <w:br/>
        <w:t xml:space="preserve">    style ShowError fill:#FF6B6B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8" w:name="bm_7_jornada_do_usuário"/>
      <w:r>
        <w:rPr>
          <w:rFonts w:eastAsia="inter" w:cs="inter" w:ascii="inter" w:hAnsi="inter"/>
          <w:b/>
          <w:color w:val="000000"/>
          <w:sz w:val="24"/>
        </w:rPr>
        <w:t xml:space="preserve">✅ 7. JORNADA DO USUÁRIO</w:t>
      </w:r>
      <w:bookmarkEnd w:id="19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ourne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experiência do usuário e satisfaçã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urney</w:t>
        <w:br/>
        <w:t xml:space="preserve">    title Jornada do Usuário - Busca de Receita</w:t>
        <w:br/>
        <w:t xml:space="preserve">    section Chegada</w:t>
        <w:br/>
        <w:t xml:space="preserve">        Acessa aplicação: 5: Usuário</w:t>
        <w:br/>
        <w:t xml:space="preserve">        Vê interface limpa: 4: Usuário</w:t>
        <w:br/>
        <w:t xml:space="preserve">        Entende como usar: 4: Usuário</w:t>
        <w:br/>
        <w:t xml:space="preserve">    section Busca</w:t>
        <w:br/>
        <w:t xml:space="preserve">        Digite ingrediente 1: 5: Usuário</w:t>
        <w:br/>
        <w:t xml:space="preserve">        Digite ingrediente 2: 5: Usuário</w:t>
        <w:br/>
        <w:t xml:space="preserve">        Clica pesquisar: 5: Usuário</w:t>
        <w:br/>
        <w:t xml:space="preserve">        Aguarda loading: 3: Usuário</w:t>
        <w:br/>
        <w:t xml:space="preserve">    section Resultados</w:t>
        <w:br/>
        <w:t xml:space="preserve">        Vê receitas relevantes: 5: Usuário</w:t>
        <w:br/>
        <w:t xml:space="preserve">        Vê match score: 5: Usuário</w:t>
        <w:br/>
        <w:t xml:space="preserve">        Analisa opções: 4: Usuário</w:t>
        <w:br/>
        <w:t xml:space="preserve">    section Detalhes</w:t>
        <w:br/>
        <w:t xml:space="preserve">        Clica em receita: 5: Usuário</w:t>
        <w:br/>
        <w:t xml:space="preserve">        Lê ingredientes: 5: Usuário</w:t>
        <w:br/>
        <w:t xml:space="preserve">        Lê modo de preparo: 5: Usuário</w:t>
        <w:br/>
        <w:t xml:space="preserve">        Decide fazer: 5: Usuário</w:t>
        <w:br/>
        <w:t xml:space="preserve">    section Finalização</w:t>
        <w:br/>
        <w:t xml:space="preserve">        Fecha detalhes: 4: Usuário</w:t>
        <w:br/>
        <w:t xml:space="preserve">        Salva receita (mental): 5: Usuário</w:t>
        <w:br/>
        <w:t xml:space="preserve">        Sai satisfeito: 5: Usuário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9" w:name="bm_8_entidades_e_relacionamentos_types"/>
      <w:r>
        <w:rPr>
          <w:rFonts w:eastAsia="inter" w:cs="inter" w:ascii="inter" w:hAnsi="inter"/>
          <w:b/>
          <w:color w:val="000000"/>
          <w:sz w:val="24"/>
        </w:rPr>
        <w:t xml:space="preserve">✅ 8. ENTIDADES E RELACIONAMENTOS (TYPES)</w:t>
      </w:r>
      <w:bookmarkEnd w:id="19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r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ostra estrutura de dados e relacionament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RECEITA ||--o{ INGREDIENTE_BASE : tem</w:t>
        <w:br/>
        <w:t xml:space="preserve">    RECEITA {</w:t>
        <w:br/>
        <w:t xml:space="preserve">        int id PK</w:t>
        <w:br/>
        <w:t xml:space="preserve">        string receita</w:t>
        <w:br/>
        <w:t xml:space="preserve">        string ingredientes</w:t>
        <w:br/>
        <w:t xml:space="preserve">        string modo_preparo</w:t>
        <w:br/>
        <w:t xml:space="preserve">        string link_imagem</w:t>
        <w:br/>
        <w:t xml:space="preserve">        enum tipo</w:t>
        <w:br/>
        <w:t xml:space="preserve">        datetime created_at</w:t>
        <w:br/>
        <w:t xml:space="preserve">        int match_score</w:t>
        <w:br/>
        <w:t xml:space="preserve">    }</w:t>
        <w:br/>
        <w:t xml:space="preserve">    </w:t>
        <w:br/>
        <w:t xml:space="preserve">    INGREDIENTE_BASE {</w:t>
        <w:br/>
        <w:t xml:space="preserve">        int id PK</w:t>
        <w:br/>
        <w:t xml:space="preserve">        array nomesIngrediente</w:t>
        <w:br/>
        <w:t xml:space="preserve">        int receita_id FK</w:t>
        <w:br/>
        <w:t xml:space="preserve">        datetime created_at</w:t>
        <w:br/>
        <w:t xml:space="preserve">    }</w:t>
        <w:br/>
        <w:t xml:space="preserve">    </w:t>
        <w:br/>
        <w:t xml:space="preserve">    RECEITAS_RESPONSE ||--|{ RECEITA : contém</w:t>
        <w:br/>
        <w:t xml:space="preserve">    RECEITAS_RESPONSE ||--|| PAGINATION_META : tem</w:t>
        <w:br/>
        <w:t xml:space="preserve">    </w:t>
        <w:br/>
        <w:t xml:space="preserve">    RECEITAS_RESPONSE {</w:t>
        <w:br/>
        <w:t xml:space="preserve">        array data</w:t>
        <w:br/>
        <w:t xml:space="preserve">        object meta</w:t>
        <w:br/>
        <w:t xml:space="preserve">        object links</w:t>
        <w:br/>
        <w:t xml:space="preserve">    }</w:t>
        <w:br/>
        <w:t xml:space="preserve">    </w:t>
        <w:br/>
        <w:t xml:space="preserve">    PAGINATION_META {</w:t>
        <w:br/>
        <w:t xml:space="preserve">        int page</w:t>
        <w:br/>
        <w:t xml:space="preserve">        int limit</w:t>
        <w:br/>
        <w:t xml:space="preserve">        int itemCount</w:t>
        <w:br/>
        <w:t xml:space="preserve">        int totalItems</w:t>
        <w:br/>
        <w:t xml:space="preserve">        int pageCount</w:t>
        <w:br/>
        <w:t xml:space="preserve">        boolean hasPreviousPage</w:t>
        <w:br/>
        <w:t xml:space="preserve">        boolean hasNextPage</w:t>
        <w:br/>
        <w:t xml:space="preserve">    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0" w:name="bm_9_ciclo_de_requisição_completo"/>
      <w:r>
        <w:rPr>
          <w:rFonts w:eastAsia="inter" w:cs="inter" w:ascii="inter" w:hAnsi="inter"/>
          <w:b/>
          <w:color w:val="000000"/>
          <w:sz w:val="24"/>
        </w:rPr>
        <w:t xml:space="preserve">✅ 9. CICLO DE REQUISIÇÃO (COMPLETO)</w:t>
      </w:r>
      <w:bookmarkEnd w:id="20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ipo:</w:t>
      </w:r>
      <w:r>
        <w:rPr>
          <w:rFonts w:eastAsia="inter" w:cs="inter" w:ascii="inter" w:hAnsi="inter"/>
          <w:color w:val="000000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quenceDiagram</w:t>
      </w:r>
      <w:r>
        <w:rPr>
          <w:rFonts w:eastAsia="inter" w:cs="inter" w:ascii="inter" w:hAnsi="inter"/>
          <w:color w:val="000000"/>
        </w:rPr>
        <w:t xml:space="preserve"> com grup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or quê:</w:t>
      </w:r>
      <w:r>
        <w:rPr>
          <w:rFonts w:eastAsia="inter" w:cs="inter" w:ascii="inter" w:hAnsi="inter"/>
          <w:color w:val="000000"/>
        </w:rPr>
        <w:t xml:space="preserve"> Melhor para mostrar interações complexas com agrupamentos lógic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autonumber</w:t>
        <w:br/>
        <w:t xml:space="preserve">    actor User</w:t>
        <w:br/>
        <w:t xml:space="preserve">    box Frontend Layer</w:t>
        <w:br/>
        <w:t xml:space="preserve">        participant UI as React Component</w:t>
        <w:br/>
        <w:t xml:space="preserve">        participant Hook as useReceitas</w:t>
        <w:br/>
        <w:t xml:space="preserve">        participant API as api.ts</w:t>
        <w:br/>
        <w:t xml:space="preserve">    end</w:t>
        <w:br/>
        <w:t xml:space="preserve">    box Backend Layer</w:t>
        <w:br/>
        <w:t xml:space="preserve">        participant Route as Flask Route</w:t>
        <w:br/>
        <w:t xml:space="preserve">        participant Service as APIService</w:t>
        <w:br/>
        <w:t xml:space="preserve">    end</w:t>
        <w:br/>
        <w:t xml:space="preserve">    participant External as API Externa</w:t>
        <w:br/>
        <w:t xml:space="preserve">    </w:t>
        <w:br/>
        <w:t xml:space="preserve">    rect rgb(255, 215, 0)</w:t>
        <w:br/>
        <w:t xml:space="preserve">        Note over User,UI: FASE 1: Interação do Usuário</w:t>
        <w:br/>
        <w:t xml:space="preserve">        User-&gt;&gt;UI: Click/Input</w:t>
        <w:br/>
        <w:t xml:space="preserve">        UI-&gt;&gt;Hook: Chama função</w:t>
        <w:br/>
        <w:t xml:space="preserve">    end</w:t>
        <w:br/>
        <w:t xml:space="preserve">    </w:t>
        <w:br/>
        <w:t xml:space="preserve">    rect rgb(135, 206, 235)</w:t>
        <w:br/>
        <w:t xml:space="preserve">        Note over Hook,API: FASE 2: Preparação da Requisição</w:t>
        <w:br/>
        <w:t xml:space="preserve">        Hook-&gt;&gt;Hook: setLoading(true)</w:t>
        <w:br/>
        <w:t xml:space="preserve">        Hook-&gt;&gt;API: Função API</w:t>
        <w:br/>
        <w:t xml:space="preserve">        API-&gt;&gt;API: Monta params</w:t>
        <w:br/>
        <w:t xml:space="preserve">    end</w:t>
        <w:br/>
        <w:t xml:space="preserve">    </w:t>
        <w:br/>
        <w:t xml:space="preserve">    rect rgb(255, 160, 122)</w:t>
        <w:br/>
        <w:t xml:space="preserve">        Note over API,Service: FASE 3: Comunicação Backend</w:t>
        <w:br/>
        <w:t xml:space="preserve">        API-&gt;&gt;Route: HTTP Request</w:t>
        <w:br/>
        <w:t xml:space="preserve">        Route-&gt;&gt;Service: Chama método</w:t>
        <w:br/>
        <w:t xml:space="preserve">        Service-&gt;&gt;External: HTTP Request</w:t>
        <w:br/>
        <w:t xml:space="preserve">        External--&gt;&gt;Service: JSON Response</w:t>
        <w:br/>
        <w:t xml:space="preserve">        Service-&gt;&gt;Service: Normaliza dados</w:t>
        <w:br/>
        <w:t xml:space="preserve">        Service--&gt;&gt;Route: Dados normalizados</w:t>
        <w:br/>
        <w:t xml:space="preserve">        Route--&gt;&gt;API: JSON Response</w:t>
        <w:br/>
        <w:t xml:space="preserve">    end</w:t>
        <w:br/>
        <w:t xml:space="preserve">    </w:t>
        <w:br/>
        <w:t xml:space="preserve">    rect rgb(144, 238, 144)</w:t>
        <w:br/>
        <w:t xml:space="preserve">        Note over API,UI: FASE 4: Atualização da UI</w:t>
        <w:br/>
        <w:t xml:space="preserve">        API--&gt;&gt;Hook: Dados recebidos</w:t>
        <w:br/>
        <w:t xml:space="preserve">        Hook-&gt;&gt;Hook: setReceitas()</w:t>
        <w:br/>
        <w:t xml:space="preserve">        Hook-&gt;&gt;Hook: setLoading(false)</w:t>
        <w:br/>
        <w:t xml:space="preserve">        Hook--&gt;&gt;UI: Estado atualizado</w:t>
        <w:br/>
        <w:t xml:space="preserve">        UI-&gt;&gt;UI: Re-render</w:t>
        <w:br/>
        <w:t xml:space="preserve">        UI--&gt;&gt;User: Mostra resultado</w:t>
        <w:br/>
        <w:t xml:space="preserve">    end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1" w:name="resumo_quando_usar_cada_tipo"/>
      <w:r>
        <w:rPr>
          <w:rFonts w:eastAsia="inter" w:cs="inter" w:ascii="inter" w:hAnsi="inter"/>
          <w:b/>
          <w:color w:val="000000"/>
          <w:sz w:val="24"/>
        </w:rPr>
        <w:t xml:space="preserve">📊 RESUMO: QUANDO USAR CADA TIPO</w:t>
      </w:r>
      <w:bookmarkEnd w:id="201"/>
    </w:p>
    <w:p>
      <w:pPr>
        <w:spacing w:line="360" w:before="315" w:after="105" w:lineRule="auto"/>
        <w:ind w:left="-30"/>
        <w:jc w:val="left"/>
      </w:pPr>
      <w:bookmarkStart w:id="202" w:name="flowchart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flowchart</w:t>
      </w:r>
      <w:bookmarkEnd w:id="202"/>
    </w:p>
    <w:p>
      <w:pPr>
        <w:numPr>
          <w:ilvl w:val="0"/>
          <w:numId w:val="5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Fluxos de processo</w:t>
      </w:r>
    </w:p>
    <w:p>
      <w:pPr>
        <w:numPr>
          <w:ilvl w:val="0"/>
          <w:numId w:val="5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Decisões (if/else)</w:t>
      </w:r>
    </w:p>
    <w:p>
      <w:pPr>
        <w:numPr>
          <w:ilvl w:val="0"/>
          <w:numId w:val="5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Loops e iterações</w:t>
      </w:r>
    </w:p>
    <w:p>
      <w:pPr>
        <w:numPr>
          <w:ilvl w:val="0"/>
          <w:numId w:val="5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últiplos caminhos</w:t>
      </w:r>
    </w:p>
    <w:p>
      <w:pPr>
        <w:spacing w:line="360" w:before="315" w:after="105" w:lineRule="auto"/>
        <w:ind w:left="-30"/>
        <w:jc w:val="left"/>
      </w:pPr>
      <w:bookmarkStart w:id="203" w:name="sequencediagram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equenceDiagram</w:t>
      </w:r>
      <w:bookmarkEnd w:id="203"/>
    </w:p>
    <w:p>
      <w:pPr>
        <w:numPr>
          <w:ilvl w:val="0"/>
          <w:numId w:val="5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municação entre sistemas</w:t>
      </w:r>
    </w:p>
    <w:p>
      <w:pPr>
        <w:numPr>
          <w:ilvl w:val="0"/>
          <w:numId w:val="5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Ordem temporal de eventos</w:t>
      </w:r>
    </w:p>
    <w:p>
      <w:pPr>
        <w:numPr>
          <w:ilvl w:val="0"/>
          <w:numId w:val="5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equisições HTTP</w:t>
      </w:r>
    </w:p>
    <w:p>
      <w:pPr>
        <w:numPr>
          <w:ilvl w:val="0"/>
          <w:numId w:val="5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nteração usuário-sistema</w:t>
      </w:r>
    </w:p>
    <w:p>
      <w:pPr>
        <w:spacing w:line="360" w:before="315" w:after="105" w:lineRule="auto"/>
        <w:ind w:left="-30"/>
        <w:jc w:val="left"/>
      </w:pPr>
      <w:bookmarkStart w:id="204" w:name="classdiagram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classDiagram</w:t>
      </w:r>
      <w:bookmarkEnd w:id="204"/>
    </w:p>
    <w:p>
      <w:pPr>
        <w:numPr>
          <w:ilvl w:val="0"/>
          <w:numId w:val="5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strutura de código</w:t>
      </w:r>
    </w:p>
    <w:p>
      <w:pPr>
        <w:numPr>
          <w:ilvl w:val="0"/>
          <w:numId w:val="5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POO (herança, interfaces)</w:t>
      </w:r>
    </w:p>
    <w:p>
      <w:pPr>
        <w:numPr>
          <w:ilvl w:val="0"/>
          <w:numId w:val="5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mponentes e suas props</w:t>
      </w:r>
    </w:p>
    <w:p>
      <w:pPr>
        <w:numPr>
          <w:ilvl w:val="0"/>
          <w:numId w:val="5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étodos e atributos</w:t>
      </w:r>
    </w:p>
    <w:p>
      <w:pPr>
        <w:spacing w:line="360" w:before="315" w:after="105" w:lineRule="auto"/>
        <w:ind w:left="-30"/>
        <w:jc w:val="left"/>
      </w:pPr>
      <w:bookmarkStart w:id="205" w:name="statediagram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tateDiagram</w:t>
      </w:r>
      <w:bookmarkEnd w:id="205"/>
    </w:p>
    <w:p>
      <w:pPr>
        <w:numPr>
          <w:ilvl w:val="0"/>
          <w:numId w:val="5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stados de um componente</w:t>
      </w:r>
    </w:p>
    <w:p>
      <w:pPr>
        <w:numPr>
          <w:ilvl w:val="0"/>
          <w:numId w:val="5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iclo de vida</w:t>
      </w:r>
    </w:p>
    <w:p>
      <w:pPr>
        <w:numPr>
          <w:ilvl w:val="0"/>
          <w:numId w:val="5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Transições (loading/success/error)</w:t>
      </w:r>
    </w:p>
    <w:p>
      <w:pPr>
        <w:numPr>
          <w:ilvl w:val="0"/>
          <w:numId w:val="5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áquina de estados</w:t>
      </w:r>
    </w:p>
    <w:p>
      <w:pPr>
        <w:spacing w:line="360" w:before="315" w:after="105" w:lineRule="auto"/>
        <w:ind w:left="-30"/>
        <w:jc w:val="left"/>
      </w:pPr>
      <w:bookmarkStart w:id="206" w:name="erdiagram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erDiagram</w:t>
      </w:r>
      <w:bookmarkEnd w:id="206"/>
    </w:p>
    <w:p>
      <w:pPr>
        <w:numPr>
          <w:ilvl w:val="0"/>
          <w:numId w:val="6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strutura de banco de dados</w:t>
      </w:r>
    </w:p>
    <w:p>
      <w:pPr>
        <w:numPr>
          <w:ilvl w:val="0"/>
          <w:numId w:val="6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Tipos TypeScript/Interfaces</w:t>
      </w:r>
    </w:p>
    <w:p>
      <w:pPr>
        <w:numPr>
          <w:ilvl w:val="0"/>
          <w:numId w:val="6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elacionamentos entre entidades</w:t>
      </w:r>
    </w:p>
    <w:p>
      <w:pPr>
        <w:spacing w:line="360" w:before="315" w:after="105" w:lineRule="auto"/>
        <w:ind w:left="-30"/>
        <w:jc w:val="left"/>
      </w:pPr>
      <w:bookmarkStart w:id="207" w:name="journey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journey</w:t>
      </w:r>
      <w:bookmarkEnd w:id="207"/>
    </w:p>
    <w:p>
      <w:pPr>
        <w:numPr>
          <w:ilvl w:val="0"/>
          <w:numId w:val="6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xperiência do usuário (UX)</w:t>
      </w:r>
    </w:p>
    <w:p>
      <w:pPr>
        <w:numPr>
          <w:ilvl w:val="0"/>
          <w:numId w:val="6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Pontos de dor</w:t>
      </w:r>
    </w:p>
    <w:p>
      <w:pPr>
        <w:numPr>
          <w:ilvl w:val="0"/>
          <w:numId w:val="6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Satisfação do usuári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8" w:name="recomendação_final_para_o_projeto"/>
      <w:r>
        <w:rPr>
          <w:rFonts w:eastAsia="inter" w:cs="inter" w:ascii="inter" w:hAnsi="inter"/>
          <w:b/>
          <w:color w:val="000000"/>
          <w:sz w:val="24"/>
        </w:rPr>
        <w:t xml:space="preserve">🎯 RECOMENDAÇÃO FINAL PARA O PROJETO</w:t>
      </w:r>
      <w:bookmarkEnd w:id="208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enári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iagrama Recomendad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luxo de busca por ingredien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equenceDiagra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luxo de filtr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flowchart L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stados de loa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tateDiagram-v2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rquitetura front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lassDiagra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rquitetura back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lassDiagra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Jornada do usuári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journe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strutura de tip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erDiagra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luxo completo da ap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flowchart TD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dos os códigos acima estão prontos para uso no Mermaid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09" w:name="diagramas_simplificados_e_visualm_1f17c6"/>
      <w:r>
        <w:rPr>
          <w:rFonts w:eastAsia="inter" w:cs="inter" w:ascii="inter" w:hAnsi="inter"/>
          <w:b/>
          <w:color w:val="000000"/>
          <w:sz w:val="39"/>
        </w:rPr>
        <w:t xml:space="preserve">Diagramas Simplificados e Visualmente Atraentes 🎨</w:t>
      </w:r>
      <w:bookmarkEnd w:id="20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riar versões </w:t>
      </w:r>
      <w:r>
        <w:rPr>
          <w:rFonts w:eastAsia="inter" w:cs="inter" w:ascii="inter" w:hAnsi="inter"/>
          <w:b/>
          <w:color w:val="000000"/>
        </w:rPr>
        <w:t xml:space="preserve">concisas, claras e bonitas</w:t>
      </w:r>
      <w:r>
        <w:rPr>
          <w:rFonts w:eastAsia="inter" w:cs="inter" w:ascii="inter" w:hAnsi="inter"/>
          <w:color w:val="000000"/>
        </w:rPr>
        <w:t xml:space="preserve"> dos diagramas principai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0" w:name="bm_1️⃣_arquitetura_geral_simplificado"/>
      <w:r>
        <w:rPr>
          <w:rFonts w:eastAsia="inter" w:cs="inter" w:ascii="inter" w:hAnsi="inter"/>
          <w:b/>
          <w:color w:val="000000"/>
          <w:sz w:val="24"/>
        </w:rPr>
        <w:t xml:space="preserve">1️⃣ ARQUITETURA GERAL (Simplificado)</w:t>
      </w:r>
      <w:bookmarkEnd w:id="21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LR</w:t>
        <w:br/>
        <w:t xml:space="preserve">    U((👤 Usuário))</w:t>
        <w:br/>
        <w:t xml:space="preserve">    </w:t>
        <w:br/>
        <w:t xml:space="preserve">    subgraph Frontend["🎨 Frontend - Next.js"]</w:t>
        <w:br/>
        <w:t xml:space="preserve">        UI[Interface React]</w:t>
        <w:br/>
        <w:t xml:space="preserve">        API[API Client]</w:t>
        <w:br/>
        <w:t xml:space="preserve">    end</w:t>
        <w:br/>
        <w:t xml:space="preserve">    </w:t>
        <w:br/>
        <w:t xml:space="preserve">    subgraph Backend["⚙️ Backend - Flask"]</w:t>
        <w:br/>
        <w:t xml:space="preserve">        Routes[Rotas]</w:t>
        <w:br/>
        <w:t xml:space="preserve">        Service[Serviços]</w:t>
        <w:br/>
        <w:t xml:space="preserve">    end</w:t>
        <w:br/>
        <w:t xml:space="preserve">    </w:t>
        <w:br/>
        <w:t xml:space="preserve">    DB[(🗄️ API Externa)]</w:t>
        <w:br/>
        <w:t xml:space="preserve">    </w:t>
        <w:br/>
        <w:t xml:space="preserve">    U --&gt;|Interage| UI</w:t>
        <w:br/>
        <w:t xml:space="preserve">    UI --&gt;|HTTP| API</w:t>
        <w:br/>
        <w:t xml:space="preserve">    API --&gt;|REST| Routes</w:t>
        <w:br/>
        <w:t xml:space="preserve">    Routes --&gt; Service</w:t>
        <w:br/>
        <w:t xml:space="preserve">    Service --&gt;|Consulta| DB</w:t>
        <w:br/>
        <w:t xml:space="preserve">    </w:t>
        <w:br/>
        <w:t xml:space="preserve">    style U fill:#FFD700,stroke:#333,stroke-width:3px</w:t>
        <w:br/>
        <w:t xml:space="preserve">    style Frontend fill:#E3F2FD,stroke:#1976D2,stroke-width:2px</w:t>
        <w:br/>
        <w:t xml:space="preserve">    style Backend fill:#FFF3E0,stroke:#F57C00,stroke-width:2px</w:t>
        <w:br/>
        <w:t xml:space="preserve">    style DB fill:#F3E5F5,stroke:#7B1FA2,stroke-width:2px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1" w:name="bm_2️⃣_fluxo_principal_simplificado"/>
      <w:r>
        <w:rPr>
          <w:rFonts w:eastAsia="inter" w:cs="inter" w:ascii="inter" w:hAnsi="inter"/>
          <w:b/>
          <w:color w:val="000000"/>
          <w:sz w:val="24"/>
        </w:rPr>
        <w:t xml:space="preserve">2️⃣ FLUXO PRINCIPAL (Simplificado)</w:t>
      </w:r>
      <w:bookmarkEnd w:id="21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TD</w:t>
        <w:br/>
        <w:t xml:space="preserve">    A([🚀 Início]) --&gt; B[Carrega Página]</w:t>
        <w:br/>
        <w:t xml:space="preserve">    B --&gt; C[Busca Receitas]</w:t>
        <w:br/>
        <w:t xml:space="preserve">    C --&gt; D{Sucesso?}</w:t>
        <w:br/>
        <w:t xml:space="preserve">    D --&gt;|✅ Sim| E[Exibe Receitas]</w:t>
        <w:br/>
        <w:t xml:space="preserve">    D --&gt;|❌ Não| F[Mostra Erro]</w:t>
        <w:br/>
        <w:t xml:space="preserve">    E --&gt; G([✨ Fim])</w:t>
        <w:br/>
        <w:t xml:space="preserve">    F --&gt; G</w:t>
        <w:br/>
        <w:t xml:space="preserve">    </w:t>
        <w:br/>
        <w:t xml:space="preserve">    style A fill:#4CAF50,stroke:#2E7D32,stroke-width:3px,color:#fff</w:t>
        <w:br/>
        <w:t xml:space="preserve">    style E fill:#4CAF50,stroke:#2E7D32,stroke-width:2px,color:#fff</w:t>
        <w:br/>
        <w:t xml:space="preserve">    style F fill:#F44336,stroke:#C62828,stroke-width:2px,color:#fff</w:t>
        <w:br/>
        <w:t xml:space="preserve">    style G fill:#2196F3,stroke:#1565C0,stroke-width:3px,color:#fff</w:t>
        <w:br/>
        <w:t xml:space="preserve">    style D fill:#FF9800,stroke:#E65100,stroke-width:2px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2" w:name="bm_3️⃣_busca_por_ingredientes_sim_93441f"/>
      <w:r>
        <w:rPr>
          <w:rFonts w:eastAsia="inter" w:cs="inter" w:ascii="inter" w:hAnsi="inter"/>
          <w:b/>
          <w:color w:val="000000"/>
          <w:sz w:val="24"/>
        </w:rPr>
        <w:t xml:space="preserve">3️⃣ BUSCA POR INGREDIENTES (Simplificado)</w:t>
      </w:r>
      <w:bookmarkEnd w:id="21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autonumber</w:t>
        <w:br/>
        <w:t xml:space="preserve">    actor 👤 as Usuário</w:t>
        <w:br/>
        <w:t xml:space="preserve">    participant 🔍 as SearchBar</w:t>
        <w:br/>
        <w:t xml:space="preserve">    participant ⚡ as Hook</w:t>
        <w:br/>
        <w:t xml:space="preserve">    participant 🌐 as Backend</w:t>
        <w:br/>
        <w:t xml:space="preserve">    participant 💾 as API</w:t>
        <w:br/>
        <w:t xml:space="preserve">    </w:t>
        <w:br/>
        <w:t xml:space="preserve">    👤-&gt;&gt;🔍: Digite ingredientes</w:t>
        <w:br/>
        <w:t xml:space="preserve">    🔍-&gt;&gt;⚡: Enviar busca</w:t>
        <w:br/>
        <w:t xml:space="preserve">    activate ⚡</w:t>
        <w:br/>
        <w:t xml:space="preserve">    ⚡-&gt;&gt;🌐: GET /buscar</w:t>
        <w:br/>
        <w:t xml:space="preserve">    activate 🌐</w:t>
        <w:br/>
        <w:t xml:space="preserve">    🌐-&gt;&gt;💾: Consulta dados</w:t>
        <w:br/>
        <w:t xml:space="preserve">    activate 💾</w:t>
        <w:br/>
        <w:t xml:space="preserve">    💾--&gt;&gt;🌐: Resultados</w:t>
        <w:br/>
        <w:t xml:space="preserve">    deactivate 💾</w:t>
        <w:br/>
        <w:t xml:space="preserve">    🌐-&gt;&gt;🌐: Calcula match_score</w:t>
        <w:br/>
        <w:t xml:space="preserve">    🌐--&gt;&gt;⚡: Lista ordenada</w:t>
        <w:br/>
        <w:t xml:space="preserve">    deactivate 🌐</w:t>
        <w:br/>
        <w:t xml:space="preserve">    ⚡-&gt;&gt;⚡: Atualiza estado</w:t>
        <w:br/>
        <w:t xml:space="preserve">    ⚡--&gt;&gt;👤: Mostra receitas</w:t>
        <w:br/>
        <w:t xml:space="preserve">    deactivate ⚡</w:t>
        <w:br/>
        <w:t xml:space="preserve">    </w:t>
        <w:br/>
        <w:t xml:space="preserve">    Note over 🌐,💾: Consolida múltiplas&lt;br/&gt;requisições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3" w:name="bm_4️⃣_filtros_por_tipo_ultra_sim_b7ae94"/>
      <w:r>
        <w:rPr>
          <w:rFonts w:eastAsia="inter" w:cs="inter" w:ascii="inter" w:hAnsi="inter"/>
          <w:b/>
          <w:color w:val="000000"/>
          <w:sz w:val="24"/>
        </w:rPr>
        <w:t xml:space="preserve">4️⃣ FILTROS POR TIPO (Ultra Simplificado)</w:t>
      </w:r>
      <w:bookmarkEnd w:id="21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LR</w:t>
        <w:br/>
        <w:t xml:space="preserve">    A[👤 Clica Filtro] --&gt; B{Qual?}</w:t>
        <w:br/>
        <w:t xml:space="preserve">    B --&gt;|🍰 Doce| C[Filtra Doce]</w:t>
        <w:br/>
        <w:t xml:space="preserve">    B --&gt;|🍕 Salgado| D[Filtra Salgado]</w:t>
        <w:br/>
        <w:t xml:space="preserve">    B --&gt;|🍜 Agridoce| E[Filtra Agridoce]</w:t>
        <w:br/>
        <w:t xml:space="preserve">    B --&gt;|📋 Todas| F[Remove Filtro]</w:t>
        <w:br/>
        <w:t xml:space="preserve">    </w:t>
        <w:br/>
        <w:t xml:space="preserve">    C --&gt; G[📡 Backend]</w:t>
        <w:br/>
        <w:t xml:space="preserve">    D --&gt; G</w:t>
        <w:br/>
        <w:t xml:space="preserve">    E --&gt; G</w:t>
        <w:br/>
        <w:t xml:space="preserve">    F --&gt; G</w:t>
        <w:br/>
        <w:t xml:space="preserve">    </w:t>
        <w:br/>
        <w:t xml:space="preserve">    G --&gt; H[✨ Atualiza Lista]</w:t>
        <w:br/>
        <w:t xml:space="preserve">    </w:t>
        <w:br/>
        <w:t xml:space="preserve">    style A fill:#FFD700,stroke:#F57C00,stroke-width:2px</w:t>
        <w:br/>
        <w:t xml:space="preserve">    style B fill:#FF9800,stroke:#E65100,stroke-width:2px</w:t>
        <w:br/>
        <w:t xml:space="preserve">    style H fill:#4CAF50,stroke:#2E7D32,stroke-width:2px,color:#fff</w:t>
        <w:br/>
        <w:t xml:space="preserve">    style G fill:#2196F3,stroke:#1565C0,stroke-width:2px,color:#fff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4" w:name="bm_5️⃣_estados_do_componente_simp_2282ce"/>
      <w:r>
        <w:rPr>
          <w:rFonts w:eastAsia="inter" w:cs="inter" w:ascii="inter" w:hAnsi="inter"/>
          <w:b/>
          <w:color w:val="000000"/>
          <w:sz w:val="24"/>
        </w:rPr>
        <w:t xml:space="preserve">5️⃣ ESTADOS DO COMPONENTE (Simplificado)</w:t>
      </w:r>
      <w:bookmarkEnd w:id="21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eDiagram-v2</w:t>
        <w:br/>
        <w:t xml:space="preserve">    [*] --&gt; 💤 Idle</w:t>
        <w:br/>
        <w:t xml:space="preserve">    </w:t>
        <w:br/>
        <w:t xml:space="preserve">    💤 Idle --&gt; ⏳ Loading : Buscar</w:t>
        <w:br/>
        <w:t xml:space="preserve">    ⏳ Loading --&gt; ✅ Success : OK</w:t>
        <w:br/>
        <w:t xml:space="preserve">    ⏳ Loading --&gt; ❌ Error : Falha</w:t>
        <w:br/>
        <w:t xml:space="preserve">    </w:t>
        <w:br/>
        <w:t xml:space="preserve">    ✅ Success --&gt; ⏳ Loading : Nova Busca</w:t>
        <w:br/>
        <w:t xml:space="preserve">    ❌ Error --&gt; ⏳ Loading : Tentar Novamente</w:t>
        <w:br/>
        <w:t xml:space="preserve">    </w:t>
        <w:br/>
        <w:t xml:space="preserve">    ✅ Success --&gt; 💤 Idle : Reset</w:t>
        <w:br/>
        <w:t xml:space="preserve">    ❌ Error --&gt; 💤 Idle : Fechar</w:t>
        <w:br/>
        <w:t xml:space="preserve">    </w:t>
        <w:br/>
        <w:t xml:space="preserve">    note right of ⏳ Loading</w:t>
        <w:br/>
        <w:t xml:space="preserve">        Spinner ativo</w:t>
        <w:br/>
        <w:t xml:space="preserve">        Desabilita ações</w:t>
        <w:br/>
        <w:t xml:space="preserve">    end note</w:t>
        <w:br/>
        <w:t xml:space="preserve">    </w:t>
        <w:br/>
        <w:t xml:space="preserve">    note right of ✅ Success</w:t>
        <w:br/>
        <w:t xml:space="preserve">        Exibe receitas</w:t>
        <w:br/>
        <w:t xml:space="preserve">        Habilita interações</w:t>
        <w:br/>
        <w:t xml:space="preserve">    end note</w:t>
        <w:br/>
        <w:t xml:space="preserve">    </w:t>
        <w:br/>
        <w:t xml:space="preserve">    note right of ❌ Error</w:t>
        <w:br/>
        <w:t xml:space="preserve">        Mensagem de erro</w:t>
        <w:br/>
        <w:t xml:space="preserve">        Botão retry</w:t>
        <w:br/>
        <w:t xml:space="preserve">    end not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5" w:name="bm_6️⃣_componentes_frontend_simplificado"/>
      <w:r>
        <w:rPr>
          <w:rFonts w:eastAsia="inter" w:cs="inter" w:ascii="inter" w:hAnsi="inter"/>
          <w:b/>
          <w:color w:val="000000"/>
          <w:sz w:val="24"/>
        </w:rPr>
        <w:t xml:space="preserve">6️⃣ COMPONENTES FRONTEND (Simplificado)</w:t>
      </w:r>
      <w:bookmarkEnd w:id="21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📱 Page] --&gt; B[🎯 Header]</w:t>
        <w:br/>
        <w:t xml:space="preserve">    A --&gt; C[🔍 SearchBar]</w:t>
        <w:br/>
        <w:t xml:space="preserve">    A --&gt; D[🎛️ FilterBar]</w:t>
        <w:br/>
        <w:t xml:space="preserve">    A --&gt; E[📋 RecipeList]</w:t>
        <w:br/>
        <w:t xml:space="preserve">    A --&gt; F[⚡ useReceitas]</w:t>
        <w:br/>
        <w:t xml:space="preserve">    </w:t>
        <w:br/>
        <w:t xml:space="preserve">    E --&gt; G[🍽️ RecipeCard]</w:t>
        <w:br/>
        <w:t xml:space="preserve">    F --&gt; H[🌐 API Service]</w:t>
        <w:br/>
        <w:t xml:space="preserve">    </w:t>
        <w:br/>
        <w:t xml:space="preserve">    style A fill:#2196F3,stroke:#1565C0,stroke-width:3px,color:#fff</w:t>
        <w:br/>
        <w:t xml:space="preserve">    style F fill:#4CAF50,stroke:#2E7D32,stroke-width:2px,color:#fff</w:t>
        <w:br/>
        <w:t xml:space="preserve">    style H fill:#FF9800,stroke:#E65100,stroke-width:2px,color:#fff</w:t>
        <w:br/>
        <w:t xml:space="preserve">    style G fill:#FFD700,stroke:#F57C00,stroke-width:2px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6" w:name="bm_7️⃣_componentes_backend_simplificado"/>
      <w:r>
        <w:rPr>
          <w:rFonts w:eastAsia="inter" w:cs="inter" w:ascii="inter" w:hAnsi="inter"/>
          <w:b/>
          <w:color w:val="000000"/>
          <w:sz w:val="24"/>
        </w:rPr>
        <w:t xml:space="preserve">7️⃣ COMPONENTES BACKEND (Simplificado)</w:t>
      </w:r>
      <w:bookmarkEnd w:id="21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[⚙️ Flask App] --&gt; B[🛣️ Routes]</w:t>
        <w:br/>
        <w:t xml:space="preserve">    B --&gt; C[💼 APIService]</w:t>
        <w:br/>
        <w:t xml:space="preserve">    C --&gt; D[🌐 API Externa]</w:t>
        <w:br/>
        <w:t xml:space="preserve">    </w:t>
        <w:br/>
        <w:t xml:space="preserve">    B --&gt; E[🛡️ Error Handler]</w:t>
        <w:br/>
        <w:t xml:space="preserve">    C --&gt; F[📝 Logger]</w:t>
        <w:br/>
        <w:t xml:space="preserve">    </w:t>
        <w:br/>
        <w:t xml:space="preserve">    style A fill:#FF9800,stroke:#E65100,stroke-width:3px,color:#fff</w:t>
        <w:br/>
        <w:t xml:space="preserve">    style C fill:#4CAF50,stroke:#2E7D32,stroke-width:2px,color:#fff</w:t>
        <w:br/>
        <w:t xml:space="preserve">    style D fill:#9C27B0,stroke:#6A1B9A,stroke-width:2px,color:#fff</w:t>
        <w:br/>
        <w:t xml:space="preserve">    style E fill:#F44336,stroke:#C62828,stroke-width:2px,color:#fff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7" w:name="bm_8️⃣_jornada_do_usuário_simplificado"/>
      <w:r>
        <w:rPr>
          <w:rFonts w:eastAsia="inter" w:cs="inter" w:ascii="inter" w:hAnsi="inter"/>
          <w:b/>
          <w:color w:val="000000"/>
          <w:sz w:val="24"/>
        </w:rPr>
        <w:t xml:space="preserve">8️⃣ JORNADA DO USUÁRIO (Simplificado)</w:t>
      </w:r>
      <w:bookmarkEnd w:id="21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urney</w:t>
        <w:br/>
        <w:t xml:space="preserve">    title 🎯 Jornada: Encontrar Receita</w:t>
        <w:br/>
        <w:t xml:space="preserve">    section Entrada</w:t>
        <w:br/>
        <w:t xml:space="preserve">        Abrir app: 5: Usuário</w:t>
        <w:br/>
        <w:t xml:space="preserve">        Ver interface: 4: Usuário</w:t>
        <w:br/>
        <w:t xml:space="preserve">    section Busca</w:t>
        <w:br/>
        <w:t xml:space="preserve">        Digitar ingredientes: 5: Usuário</w:t>
        <w:br/>
        <w:t xml:space="preserve">        Pesquisar: 5: Usuário</w:t>
        <w:br/>
        <w:t xml:space="preserve">        Ver resultados: 5: Usuário</w:t>
        <w:br/>
        <w:t xml:space="preserve">    section Decisão</w:t>
        <w:br/>
        <w:t xml:space="preserve">        Escolher receita: 5: Usuário</w:t>
        <w:br/>
        <w:t xml:space="preserve">        Ler detalhes: 5: Usuário</w:t>
        <w:br/>
        <w:t xml:space="preserve">        Fazer receita: 5: Usuário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8" w:name="bm_9️⃣_tipos_de_dados_simplificado"/>
      <w:r>
        <w:rPr>
          <w:rFonts w:eastAsia="inter" w:cs="inter" w:ascii="inter" w:hAnsi="inter"/>
          <w:b/>
          <w:color w:val="000000"/>
          <w:sz w:val="24"/>
        </w:rPr>
        <w:t xml:space="preserve">9️⃣ TIPOS DE DADOS (Simplificado)</w:t>
      </w:r>
      <w:bookmarkEnd w:id="21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RECEITA ||--o{ INGREDIENTE : contém</w:t>
        <w:br/>
        <w:t xml:space="preserve">    RECEITA {</w:t>
        <w:br/>
        <w:t xml:space="preserve">        int id</w:t>
        <w:br/>
        <w:t xml:space="preserve">        string nome</w:t>
        <w:br/>
        <w:t xml:space="preserve">        string tipo</w:t>
        <w:br/>
        <w:t xml:space="preserve">        int match_score</w:t>
        <w:br/>
        <w:t xml:space="preserve">    }</w:t>
        <w:br/>
        <w:t xml:space="preserve">    INGREDIENTE {</w:t>
        <w:br/>
        <w:t xml:space="preserve">        int id</w:t>
        <w:br/>
        <w:t xml:space="preserve">        array nomes</w:t>
        <w:br/>
        <w:t xml:space="preserve">        int receita_id</w:t>
        <w:br/>
        <w:t xml:space="preserve">    }</w:t>
        <w:br/>
        <w:t xml:space="preserve">    RESPONSE ||--|{ RECEITA : inclui</w:t>
        <w:br/>
        <w:t xml:space="preserve">    RESPONSE {</w:t>
        <w:br/>
        <w:t xml:space="preserve">        array data</w:t>
        <w:br/>
        <w:t xml:space="preserve">        object meta</w:t>
        <w:br/>
        <w:t xml:space="preserve">    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9" w:name="comunicação_completa_compact"/>
      <w:r>
        <w:rPr>
          <w:rFonts w:eastAsia="inter" w:cs="inter" w:ascii="inter" w:hAnsi="inter"/>
          <w:b/>
          <w:color w:val="000000"/>
          <w:sz w:val="24"/>
        </w:rPr>
        <w:t xml:space="preserve">🔟 COMUNICAÇÃO COMPLETA (Compact)</w:t>
      </w:r>
      <w:bookmarkEnd w:id="21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quenceDiagram</w:t>
        <w:br/>
        <w:t xml:space="preserve">    participant 👤 as User</w:t>
        <w:br/>
        <w:t xml:space="preserve">    participant 🎨 as UI</w:t>
        <w:br/>
        <w:t xml:space="preserve">    participant ⚡ as Hook</w:t>
        <w:br/>
        <w:t xml:space="preserve">    participant 🌐 as API</w:t>
        <w:br/>
        <w:t xml:space="preserve">    </w:t>
        <w:br/>
        <w:t xml:space="preserve">    👤-&gt;&gt;🎨: Interação</w:t>
        <w:br/>
        <w:t xml:space="preserve">    🎨-&gt;&gt;⚡: Ação</w:t>
        <w:br/>
        <w:t xml:space="preserve">    activate ⚡</w:t>
        <w:br/>
        <w:t xml:space="preserve">    ⚡-&gt;&gt;🌐: Request</w:t>
        <w:br/>
        <w:t xml:space="preserve">    activate 🌐</w:t>
        <w:br/>
        <w:t xml:space="preserve">    🌐--&gt;&gt;⚡: Response</w:t>
        <w:br/>
        <w:t xml:space="preserve">    deactivate 🌐</w:t>
        <w:br/>
        <w:t xml:space="preserve">    ⚡-&gt;&gt;⚡: Update</w:t>
        <w:br/>
        <w:t xml:space="preserve">    ⚡--&gt;&gt;🎨: Render</w:t>
        <w:br/>
        <w:t xml:space="preserve">    deactivate ⚡</w:t>
        <w:br/>
        <w:t xml:space="preserve">    🎨--&gt;&gt;👤: Resultado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20" w:name="paleta_de_cores_usada"/>
      <w:r>
        <w:rPr>
          <w:rFonts w:eastAsia="inter" w:cs="inter" w:ascii="inter" w:hAnsi="inter"/>
          <w:b/>
          <w:color w:val="000000"/>
          <w:sz w:val="24"/>
        </w:rPr>
        <w:t xml:space="preserve">🎨 PALETA DE CORES USADA</w:t>
      </w:r>
      <w:bookmarkEnd w:id="22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LR</w:t>
        <w:br/>
        <w:t xml:space="preserve">    A[🟨 Início/Usuário] </w:t>
        <w:br/>
        <w:t xml:space="preserve">    B[🟦 Processo]</w:t>
        <w:br/>
        <w:t xml:space="preserve">    C[🟩 Sucesso]</w:t>
        <w:br/>
        <w:t xml:space="preserve">    D[🟥 Erro]</w:t>
        <w:br/>
        <w:t xml:space="preserve">    E[🟧 Decisão]</w:t>
        <w:br/>
        <w:t xml:space="preserve">    F[🟪 API Externa]</w:t>
        <w:br/>
        <w:t xml:space="preserve">    </w:t>
        <w:br/>
        <w:t xml:space="preserve">    style A fill:#FFD700,stroke:#F57C00,stroke-width:2px</w:t>
        <w:br/>
        <w:t xml:space="preserve">    style B fill:#2196F3,stroke:#1565C0,stroke-width:2px,color:#fff</w:t>
        <w:br/>
        <w:t xml:space="preserve">    style C fill:#4CAF50,stroke:#2E7D32,stroke-width:2px,color:#fff</w:t>
        <w:br/>
        <w:t xml:space="preserve">    style D fill:#F44336,stroke:#C62828,stroke-width:2px,color:#fff</w:t>
        <w:br/>
        <w:t xml:space="preserve">    style E fill:#FF9800,stroke:#E65100,stroke-width:2px</w:t>
        <w:br/>
        <w:t xml:space="preserve">    style F fill:#9C27B0,stroke:#6A1B9A,stroke-width:2px,color:#fff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21" w:name="benefícios_dessa_versão"/>
      <w:r>
        <w:rPr>
          <w:rFonts w:eastAsia="inter" w:cs="inter" w:ascii="inter" w:hAnsi="inter"/>
          <w:b/>
          <w:color w:val="000000"/>
          <w:sz w:val="24"/>
        </w:rPr>
        <w:t xml:space="preserve">✨ BENEFÍCIOS DESSA VERSÃO</w:t>
      </w:r>
      <w:bookmarkEnd w:id="22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Menos etapas</w:t>
      </w:r>
      <w:r>
        <w:rPr>
          <w:rFonts w:eastAsia="inter" w:cs="inter" w:ascii="inter" w:hAnsi="inter"/>
          <w:color w:val="000000"/>
        </w:rPr>
        <w:t xml:space="preserve"> - Focado no essencia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Emojis</w:t>
      </w:r>
      <w:r>
        <w:rPr>
          <w:rFonts w:eastAsia="inter" w:cs="inter" w:ascii="inter" w:hAnsi="inter"/>
          <w:color w:val="000000"/>
        </w:rPr>
        <w:t xml:space="preserve"> - Identificação visual rápid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Cores</w:t>
      </w:r>
      <w:r>
        <w:rPr>
          <w:rFonts w:eastAsia="inter" w:cs="inter" w:ascii="inter" w:hAnsi="inter"/>
          <w:color w:val="000000"/>
        </w:rPr>
        <w:t xml:space="preserve"> - Código de cores semântic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Conciso</w:t>
      </w:r>
      <w:r>
        <w:rPr>
          <w:rFonts w:eastAsia="inter" w:cs="inter" w:ascii="inter" w:hAnsi="inter"/>
          <w:color w:val="000000"/>
        </w:rPr>
        <w:t xml:space="preserve"> - Fácil de entender rapidament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Profissional</w:t>
      </w:r>
      <w:r>
        <w:rPr>
          <w:rFonts w:eastAsia="inter" w:cs="inter" w:ascii="inter" w:hAnsi="inter"/>
          <w:color w:val="000000"/>
        </w:rPr>
        <w:t xml:space="preserve"> - Mantém clareza técnica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22" w:name="dicas_de_uso"/>
      <w:r>
        <w:rPr>
          <w:rFonts w:eastAsia="inter" w:cs="inter" w:ascii="inter" w:hAnsi="inter"/>
          <w:b/>
          <w:color w:val="000000"/>
          <w:sz w:val="24"/>
        </w:rPr>
        <w:t xml:space="preserve">💡 DICAS DE USO</w:t>
      </w:r>
      <w:bookmarkEnd w:id="222"/>
    </w:p>
    <w:p>
      <w:pPr>
        <w:spacing w:line="360" w:before="315" w:after="105" w:lineRule="auto"/>
        <w:ind w:left="-30"/>
        <w:jc w:val="left"/>
      </w:pPr>
      <w:bookmarkStart w:id="223" w:name="para_apresentações"/>
      <w:r>
        <w:rPr>
          <w:rFonts w:eastAsia="inter" w:cs="inter" w:ascii="inter" w:hAnsi="inter"/>
          <w:b/>
          <w:color w:val="000000"/>
          <w:sz w:val="24"/>
        </w:rPr>
        <w:t xml:space="preserve">Para Apresentações:</w:t>
      </w:r>
      <w:bookmarkEnd w:id="22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os diagramas </w:t>
      </w:r>
      <w:r>
        <w:rPr>
          <w:rFonts w:eastAsia="inter" w:cs="inter" w:ascii="inter" w:hAnsi="inter"/>
          <w:b/>
          <w:color w:val="000000"/>
        </w:rPr>
        <w:t xml:space="preserve">1, 2, 6, 7</w:t>
      </w:r>
      <w:r>
        <w:rPr>
          <w:rFonts w:eastAsia="inter" w:cs="inter" w:ascii="inter" w:hAnsi="inter"/>
          <w:color w:val="000000"/>
        </w:rPr>
        <w:t xml:space="preserve"> (arquitetura e componentes)</w:t>
      </w:r>
    </w:p>
    <w:p>
      <w:pPr>
        <w:spacing w:line="360" w:before="315" w:after="105" w:lineRule="auto"/>
        <w:ind w:left="-30"/>
        <w:jc w:val="left"/>
      </w:pPr>
      <w:bookmarkStart w:id="224" w:name="para_documentação_técnica"/>
      <w:r>
        <w:rPr>
          <w:rFonts w:eastAsia="inter" w:cs="inter" w:ascii="inter" w:hAnsi="inter"/>
          <w:b/>
          <w:color w:val="000000"/>
          <w:sz w:val="24"/>
        </w:rPr>
        <w:t xml:space="preserve">Para Documentação Técnica:</w:t>
      </w:r>
      <w:bookmarkEnd w:id="22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os diagramas </w:t>
      </w:r>
      <w:r>
        <w:rPr>
          <w:rFonts w:eastAsia="inter" w:cs="inter" w:ascii="inter" w:hAnsi="inter"/>
          <w:b/>
          <w:color w:val="000000"/>
        </w:rPr>
        <w:t xml:space="preserve">3, 5, 10</w:t>
      </w:r>
      <w:r>
        <w:rPr>
          <w:rFonts w:eastAsia="inter" w:cs="inter" w:ascii="inter" w:hAnsi="inter"/>
          <w:color w:val="000000"/>
        </w:rPr>
        <w:t xml:space="preserve"> (sequence, state, communication)</w:t>
      </w:r>
    </w:p>
    <w:p>
      <w:pPr>
        <w:spacing w:line="360" w:before="315" w:after="105" w:lineRule="auto"/>
        <w:ind w:left="-30"/>
        <w:jc w:val="left"/>
      </w:pPr>
      <w:bookmarkStart w:id="225" w:name="para_ux_product"/>
      <w:r>
        <w:rPr>
          <w:rFonts w:eastAsia="inter" w:cs="inter" w:ascii="inter" w:hAnsi="inter"/>
          <w:b/>
          <w:color w:val="000000"/>
          <w:sz w:val="24"/>
        </w:rPr>
        <w:t xml:space="preserve">Para UX/Product:</w:t>
      </w:r>
      <w:bookmarkEnd w:id="22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os diagramas </w:t>
      </w:r>
      <w:r>
        <w:rPr>
          <w:rFonts w:eastAsia="inter" w:cs="inter" w:ascii="inter" w:hAnsi="inter"/>
          <w:b/>
          <w:color w:val="000000"/>
        </w:rPr>
        <w:t xml:space="preserve">4, 8</w:t>
      </w:r>
      <w:r>
        <w:rPr>
          <w:rFonts w:eastAsia="inter" w:cs="inter" w:ascii="inter" w:hAnsi="inter"/>
          <w:color w:val="000000"/>
        </w:rPr>
        <w:t xml:space="preserve"> (filtros e jornada)</w:t>
      </w:r>
    </w:p>
    <w:p>
      <w:pPr>
        <w:spacing w:line="360" w:before="315" w:after="105" w:lineRule="auto"/>
        <w:ind w:left="-30"/>
        <w:jc w:val="left"/>
      </w:pPr>
      <w:bookmarkStart w:id="226" w:name="para_onboarding_de_devs"/>
      <w:r>
        <w:rPr>
          <w:rFonts w:eastAsia="inter" w:cs="inter" w:ascii="inter" w:hAnsi="inter"/>
          <w:b/>
          <w:color w:val="000000"/>
          <w:sz w:val="24"/>
        </w:rPr>
        <w:t xml:space="preserve">Para Onboarding de Devs:</w:t>
      </w:r>
      <w:bookmarkEnd w:id="22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os diagramas </w:t>
      </w:r>
      <w:r>
        <w:rPr>
          <w:rFonts w:eastAsia="inter" w:cs="inter" w:ascii="inter" w:hAnsi="inter"/>
          <w:b/>
          <w:color w:val="000000"/>
        </w:rPr>
        <w:t xml:space="preserve">1, 6, 7</w:t>
      </w:r>
      <w:r>
        <w:rPr>
          <w:rFonts w:eastAsia="inter" w:cs="inter" w:ascii="inter" w:hAnsi="inter"/>
          <w:color w:val="000000"/>
        </w:rPr>
        <w:t xml:space="preserve"> (visão geral + componentes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dos os diagramas agora são </w:t>
      </w:r>
      <w:r>
        <w:rPr>
          <w:rFonts w:eastAsia="inter" w:cs="inter" w:ascii="inter" w:hAnsi="inter"/>
          <w:b/>
          <w:color w:val="000000"/>
        </w:rPr>
        <w:t xml:space="preserve">concisos, bonitos e profissionais</w:t>
      </w:r>
      <w:r>
        <w:rPr>
          <w:rFonts w:eastAsia="inter" w:cs="inter" w:ascii="inter" w:hAnsi="inter"/>
          <w:color w:val="000000"/>
        </w:rPr>
        <w:t xml:space="preserve">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27" w:name="seção_para_readme_md_com_menu_suspenso"/>
      <w:r>
        <w:rPr>
          <w:rFonts w:eastAsia="inter" w:cs="inter" w:ascii="inter" w:hAnsi="inter"/>
          <w:b/>
          <w:color w:val="000000"/>
          <w:sz w:val="39"/>
        </w:rPr>
        <w:t xml:space="preserve">Seção para </w:t>
      </w:r>
      <w:hyperlink r:id="rId67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EADME.md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m Menu Suspenso</w:t>
      </w:r>
      <w:bookmarkEnd w:id="22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pie e cole este código no se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ADME.md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📊 Diagramas (Mermaid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tail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mar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🏗️ Arquitetura Geral do Sist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mar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U((👤 Usuário)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graph Frontend["🎨 Frontend - Next.js"]</w:t>
        <w:br/>
        <w:t xml:space="preserve">    UI[Interface React]</w:t>
        <w:br/>
        <w:t xml:space="preserve">    API[API Client]</w:t>
        <w:br/>
        <w:t xml:space="preserve">end</w:t>
        <w:br/>
        <w:t xml:space="preserve"/>
        <w:br/>
        <w:t xml:space="preserve">subgraph Backend["⚙️ Backend - Flask"]</w:t>
        <w:br/>
        <w:t xml:space="preserve">    Routes[Rotas]</w:t>
        <w:br/>
        <w:t xml:space="preserve">    Service[Serviços]</w:t>
        <w:br/>
        <w:t xml:space="preserve">end</w:t>
        <w:br/>
        <w:t xml:space="preserve"/>
        <w:br/>
        <w:t xml:space="preserve">DB[(🗄️ API Externa)]</w:t>
        <w:br/>
        <w:t xml:space="preserve"/>
        <w:br/>
        <w:t xml:space="preserve">U --&gt;|Interage| UI</w:t>
        <w:br/>
        <w:t xml:space="preserve">UI --&gt;|HTTP| API</w:t>
        <w:br/>
        <w:t xml:space="preserve">API --&gt;|REST| Routes</w:t>
        <w:br/>
        <w:t xml:space="preserve">Routes --&gt; Service</w:t>
        <w:br/>
        <w:t xml:space="preserve">Service --&gt;|Consulta| DB</w:t>
        <w:br/>
        <w:t xml:space="preserve"/>
        <w:br/>
        <w:t xml:space="preserve">style U fill:#FFD700,stroke:#333,stroke-width:3px</w:t>
        <w:br/>
        <w:t xml:space="preserve">style Frontend fill:#E3F2FD,stroke:#1976D2,stroke-width:2px</w:t>
        <w:br/>
        <w:t xml:space="preserve">style Backend fill:#FFF3E0,stroke:#F57C00,stroke-width:2px</w:t>
        <w:br/>
        <w:t xml:space="preserve">style DB fill:#F3E5F5,stroke:#7B1FA2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🔄 Fluxo Principal da Aplicaçã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([🚀 Início]) --&gt; B[Carrega Página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 C[Busca Receita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 --&gt; D{Sucesso?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 --&gt;|✅ Sim| E[Exibe Receita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 --&gt;|❌ Não| F[Mostra Erro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 --&gt; G([✨ Fim]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 --&gt; 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 A fill:#4CAF50,stroke:#2E7D32,stroke-width:3px,color:#fff</w:t>
        <w:br/>
        <w:t xml:space="preserve">style E fill:#4CAF50,stroke:#2E7D32,stroke-width:2px,color:#fff</w:t>
        <w:br/>
        <w:t xml:space="preserve">style F fill:#F44336,stroke:#C62828,stroke-width:2px,color:#fff</w:t>
        <w:br/>
        <w:t xml:space="preserve">style G fill:#2196F3,stroke:#1565C0,stroke-width:3px,color:#fff</w:t>
        <w:br/>
        <w:t xml:space="preserve">style D fill:#FF9800,stroke:#E65100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🔍 Busca por Ingrediente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quence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onumb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ctor 👤 as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🔍 as SearchBa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⚡ as Hook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🌐 as Backen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💾 as 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👤-&gt;&gt;🔍: Digite ingredientes</w:t>
        <w:br/>
        <w:t xml:space="preserve">🔍-&gt;&gt;⚡: Enviar busca</w:t>
        <w:br/>
        <w:t xml:space="preserve">activate ⚡</w:t>
        <w:br/>
        <w:t xml:space="preserve">⚡-&gt;&gt;🌐: GET /buscar</w:t>
        <w:br/>
        <w:t xml:space="preserve">activate 🌐</w:t>
        <w:br/>
        <w:t xml:space="preserve">🌐-&gt;&gt;💾: Consulta dados</w:t>
        <w:br/>
        <w:t xml:space="preserve">activate 💾</w:t>
        <w:br/>
        <w:t xml:space="preserve">💾--&gt;&gt;🌐: Resultados</w:t>
        <w:br/>
        <w:t xml:space="preserve">deactivate 💾</w:t>
        <w:br/>
        <w:t xml:space="preserve">🌐-&gt;&gt;🌐: Calcula match_score</w:t>
        <w:br/>
        <w:t xml:space="preserve">🌐--&gt;&gt;⚡: Lista ordenada</w:t>
        <w:br/>
        <w:t xml:space="preserve">deactivate 🌐</w:t>
        <w:br/>
        <w:t xml:space="preserve">⚡-&gt;&gt;⚡: Atualiza estado</w:t>
        <w:br/>
        <w:t xml:space="preserve">⚡--&gt;&gt;👤: Mostra receitas</w:t>
        <w:br/>
        <w:t xml:space="preserve">deactivate ⚡</w:t>
        <w:br/>
        <w:t xml:space="preserve"/>
        <w:br/>
        <w:t xml:space="preserve">Note over 🌐,💾: Consolida múltiplas&lt;br/&gt;requisiçõe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🎛️ Filtros por Tip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👤 Clica Filtro] --&gt; B{Qual?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🍰 Doce| C[Filtra Do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🍕 Salgado| D[Filtra Salgado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🍜 Agridoce| E[Filtra Agrido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📋 Todas| F[Remove Filtro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 --&gt; G[📡 Backend]</w:t>
        <w:br/>
        <w:t xml:space="preserve">D --&gt; G</w:t>
        <w:br/>
        <w:t xml:space="preserve">E --&gt; G</w:t>
        <w:br/>
        <w:t xml:space="preserve">F --&gt; G</w:t>
        <w:br/>
        <w:t xml:space="preserve"/>
        <w:br/>
        <w:t xml:space="preserve">G --&gt; H[✨ Atualiza Lista]</w:t>
        <w:br/>
        <w:t xml:space="preserve"/>
        <w:br/>
        <w:t xml:space="preserve">style A fill:#FFD700,stroke:#F57C00,stroke-width:2px</w:t>
        <w:br/>
        <w:t xml:space="preserve">style B fill:#FF9800,stroke:#E65100,stroke-width:2px</w:t>
        <w:br/>
        <w:t xml:space="preserve">style H fill:#4CAF50,stroke:#2E7D32,stroke-width:2px,color:#fff</w:t>
        <w:br/>
        <w:t xml:space="preserve">style G fill:#2196F3,stroke:#1565C0,stroke-width:2px,color:#fff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⚡ Estados do Componente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ateDiagram-v2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*] --&gt; 💤Id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💤Idle --&gt; ⏳Loading : Buscar</w:t>
        <w:br/>
        <w:t xml:space="preserve">⏳Loading --&gt; ✅Success : OK</w:t>
        <w:br/>
        <w:t xml:space="preserve">⏳Loading --&gt; ❌Error : Falha</w:t>
        <w:br/>
        <w:t xml:space="preserve"/>
        <w:br/>
        <w:t xml:space="preserve">✅Success --&gt; ⏳Loading : Nova Busca</w:t>
        <w:br/>
        <w:t xml:space="preserve">❌Error --&gt; ⏳Loading : Tentar Novamente</w:t>
        <w:br/>
        <w:t xml:space="preserve"/>
        <w:br/>
        <w:t xml:space="preserve">✅Success --&gt; 💤Idle : Reset</w:t>
        <w:br/>
        <w:t xml:space="preserve">❌Error --&gt; 💤Idle : Fechar</w:t>
        <w:br/>
        <w:t xml:space="preserve"/>
        <w:br/>
        <w:t xml:space="preserve">note right of ⏳Loading</w:t>
        <w:br/>
        <w:t xml:space="preserve">    Spinner ativo</w:t>
        <w:br/>
        <w:t xml:space="preserve">    Desabilita ações</w:t>
        <w:br/>
        <w:t xml:space="preserve">end note</w:t>
        <w:br/>
        <w:t xml:space="preserve"/>
        <w:br/>
        <w:t xml:space="preserve">note right of ✅Success</w:t>
        <w:br/>
        <w:t xml:space="preserve">    Exibe receitas</w:t>
        <w:br/>
        <w:t xml:space="preserve">    Habilita interações</w:t>
        <w:br/>
        <w:t xml:space="preserve">end note</w:t>
        <w:br/>
        <w:t xml:space="preserve"/>
        <w:br/>
        <w:t xml:space="preserve">note right of ❌Error</w:t>
        <w:br/>
        <w:t xml:space="preserve">    Mensagem de erro</w:t>
        <w:br/>
        <w:t xml:space="preserve">    Botão retry</w:t>
        <w:br/>
        <w:t xml:space="preserve">end note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🧩 Componentes Frontend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📱 Page] --&gt; B[🎯 Heade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C[🔍 SearchBa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D[🎛️ FilterBa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E[📋 RecipeList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F[⚡ useReceita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 --&gt; G[🍽️ RecipeCard]</w:t>
        <w:br/>
        <w:t xml:space="preserve">F --&gt; H[🌐 API Service]</w:t>
        <w:br/>
        <w:t xml:space="preserve"/>
        <w:br/>
        <w:t xml:space="preserve">style A fill:#2196F3,stroke:#1565C0,stroke-width:3px,color:#fff</w:t>
        <w:br/>
        <w:t xml:space="preserve">style F fill:#4CAF50,stroke:#2E7D32,stroke-width:2px,color:#fff</w:t>
        <w:br/>
        <w:t xml:space="preserve">style H fill:#FF9800,stroke:#E65100,stroke-width:2px,color:#fff</w:t>
        <w:br/>
        <w:t xml:space="preserve">style G fill:#FFD700,stroke:#F57C00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⚙️ Componentes Backend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⚙️ Flask App] --&gt; B[🛣️ Route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 C[💼 APIServi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 --&gt; D[🌐 API Externa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 --&gt; E[🛡️ Error Handler]</w:t>
        <w:br/>
        <w:t xml:space="preserve">C --&gt; F[📝 Logger]</w:t>
        <w:br/>
        <w:t xml:space="preserve"/>
        <w:br/>
        <w:t xml:space="preserve">style A fill:#FF9800,stroke:#E65100,stroke-width:3px,color:#fff</w:t>
        <w:br/>
        <w:t xml:space="preserve">style C fill:#4CAF50,stroke:#2E7D32,stroke-width:2px,color:#fff</w:t>
        <w:br/>
        <w:t xml:space="preserve">style D fill:#9C27B0,stroke:#6A1B9A,stroke-width:2px,color:#fff</w:t>
        <w:br/>
        <w:t xml:space="preserve">style E fill:#F44336,stroke:#C62828,stroke-width:2px,color:#fff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🎯 Jornada do Usuári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journe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itle 🎯 Jornada: Encontrar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Entrad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brir app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Ver interface: 4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Busc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igitar ingrediente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esquisar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Ver resultado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Decisã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scolher receita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er detalhe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azer receita: 5: Usuári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📦 Estrutura de Dado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r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 ||--o{ INGREDIENTE : conté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ring nom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ring tip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match_scor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GREDIENTE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rray nom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receita_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SPONSE ||--|{ RECEITA : inclu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SPONSE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rray da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object me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🔄 Comunicação Entre Camada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quence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👤 as Us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🎨 as U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⚡ as Hook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🌐 as 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👤-&gt;&gt;🎨: Interação</w:t>
        <w:br/>
        <w:t xml:space="preserve">🎨-&gt;&gt;⚡: Ação</w:t>
        <w:br/>
        <w:t xml:space="preserve">activate ⚡</w:t>
        <w:br/>
        <w:t xml:space="preserve">⚡-&gt;&gt;🌐: Request</w:t>
        <w:br/>
        <w:t xml:space="preserve">activate 🌐</w:t>
        <w:br/>
        <w:t xml:space="preserve">🌐--&gt;&gt;⚡: Response</w:t>
        <w:br/>
        <w:t xml:space="preserve">deactivate 🌐</w:t>
        <w:br/>
        <w:t xml:space="preserve">⚡-&gt;&gt;⚡: Update</w:t>
        <w:br/>
        <w:t xml:space="preserve">⚡--&gt;&gt;🎨: Render</w:t>
        <w:br/>
        <w:t xml:space="preserve">deactivate ⚡</w:t>
        <w:br/>
        <w:t xml:space="preserve">🎨--&gt;&gt;👤: Resultado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---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28" w:name="preview_visual"/>
      <w:r>
        <w:rPr>
          <w:rFonts w:eastAsia="inter" w:cs="inter" w:ascii="inter" w:hAnsi="inter"/>
          <w:b/>
          <w:color w:val="000000"/>
          <w:sz w:val="24"/>
        </w:rPr>
        <w:t xml:space="preserve">🎨 Preview Visual</w:t>
      </w:r>
      <w:bookmarkEnd w:id="22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Quando renderizado no GitHub, ficará assim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📊 Diagramas (Mermaid)</w:t>
      </w:r>
      <w:r>
        <w:rPr>
          <w:rFonts w:eastAsia="inter" w:cs="inter" w:ascii="inter" w:hAnsi="inter"/>
          <w:color w:val="000000"/>
        </w:rPr>
        <w:t xml:space="preserve"> ▼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🏗️ Arquitetura Geral do Sistema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🔄 Fluxo Principal da Aplicação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🔍 Busca por Ingredientes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🎛️ Filtros por Tipo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⚡ Estados do Componente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🧩 Componentes Frontend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⚙️ Componentes Backend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🎯 Jornada do Usuário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📦 Estrutura de Dados ▶</w:t>
      </w:r>
    </w:p>
    <w:p>
      <w:pPr>
        <w:numPr>
          <w:ilvl w:val="0"/>
          <w:numId w:val="6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🔄 Comunicação Entre Camadas ▶</w:t>
      </w:r>
    </w:p>
    <w:p>
      <w:pPr>
        <w:spacing w:line="360" w:before="315" w:after="105" w:lineRule="auto"/>
        <w:ind w:left="-30"/>
        <w:jc w:val="left"/>
      </w:pPr>
      <w:bookmarkStart w:id="229" w:name="recursos"/>
      <w:r>
        <w:rPr>
          <w:rFonts w:eastAsia="inter" w:cs="inter" w:ascii="inter" w:hAnsi="inter"/>
          <w:b/>
          <w:color w:val="000000"/>
          <w:sz w:val="24"/>
        </w:rPr>
        <w:t xml:space="preserve">✨ Recursos</w:t>
      </w:r>
      <w:bookmarkEnd w:id="22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Collapsed por padrão</w:t>
      </w:r>
      <w:r>
        <w:rPr>
          <w:rFonts w:eastAsia="inter" w:cs="inter" w:ascii="inter" w:hAnsi="inter"/>
          <w:color w:val="000000"/>
        </w:rPr>
        <w:t xml:space="preserve"> - Não polui o READM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Emojis descritivos</w:t>
      </w:r>
      <w:r>
        <w:rPr>
          <w:rFonts w:eastAsia="inter" w:cs="inter" w:ascii="inter" w:hAnsi="inter"/>
          <w:color w:val="000000"/>
        </w:rPr>
        <w:t xml:space="preserve"> - Identificação rápid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Organizado</w:t>
      </w:r>
      <w:r>
        <w:rPr>
          <w:rFonts w:eastAsia="inter" w:cs="inter" w:ascii="inter" w:hAnsi="inter"/>
          <w:color w:val="000000"/>
        </w:rPr>
        <w:t xml:space="preserve"> - Ordem lógica de complexidad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GitHub nativo</w:t>
      </w:r>
      <w:r>
        <w:rPr>
          <w:rFonts w:eastAsia="inter" w:cs="inter" w:ascii="inter" w:hAnsi="inter"/>
          <w:color w:val="000000"/>
        </w:rPr>
        <w:t xml:space="preserve"> - Renderiza automaticament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Mobile friendly</w:t>
      </w:r>
      <w:r>
        <w:rPr>
          <w:rFonts w:eastAsia="inter" w:cs="inter" w:ascii="inter" w:hAnsi="inter"/>
          <w:color w:val="000000"/>
        </w:rPr>
        <w:t xml:space="preserve"> - Funciona em qualquer devi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pie e cole no seu </w:t>
      </w:r>
      <w:hyperlink r:id="rId68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e está pronto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30" w:name="me_dê_o_arquivo_readme_para_eu_baixar"/>
      <w:r>
        <w:rPr>
          <w:rFonts w:eastAsia="inter" w:cs="inter" w:ascii="inter" w:hAnsi="inter"/>
          <w:b/>
          <w:color w:val="000000"/>
          <w:sz w:val="39"/>
        </w:rPr>
        <w:t xml:space="preserve">me dê o arquivo readme para eu baixar</w:t>
      </w:r>
      <w:bookmarkEnd w:id="23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riar um </w:t>
      </w:r>
      <w:hyperlink r:id="rId69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completo para você baixar! Como não posso criar arquivos diretamente para download nesta interface, vou fornecer o conteúdo completo formatado que você pode copiar e salvar com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ADME.md</w:t>
      </w:r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31" w:name="readme_md_completo"/>
      <w:hyperlink r:id="rId70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EADME.md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mpleto</w:t>
      </w:r>
      <w:bookmarkEnd w:id="23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🍽️ Receitas App - Fullstack Appli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Aplicação fullstack para busca e consulta de receitas culinárias baseada nos ingredientes disponíveis.</w:t>
        <w:br/>
        <w:t xml:space="preserve"/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Next.js-15-black?style=flat&amp;logo=next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React-19-61DAFB?style=flat&amp;logo=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TypeScript-5-3178C6?style=flat&amp;logo=type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s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Flask-3.0-000000?style=flat&amp;logo=flas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Python-3.11+-3776AB?style=flat&amp;logo=pyth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ilwind 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mg.shields.io/badge/Tailwind-3.4-38B2AC?style=flat&amp;logo=tailwind-c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🚀 Tecnologi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Fron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Next.js 15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App Router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eact 19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ypeScrip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ailwind CS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xio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Lucide Reac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ícones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Flask 3.0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ython 3.11+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equest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HTTP client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Flask-COR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API Extern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 de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api-receitas-pi.vercel.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📋 Funcionalida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✅ Busca de receitas por ingredientes  </w:t>
        <w:br/>
        <w:t xml:space="preserve">✅ Filtros por tipo (doce, salgado, agridoce)  </w:t>
        <w:br/>
        <w:t xml:space="preserve">✅ Busca por nome/descrição  </w:t>
        <w:br/>
        <w:t xml:space="preserve">✅ Visualização detalhada de receitas  </w:t>
        <w:br/>
        <w:t xml:space="preserve">✅ Paginação de resultados  </w:t>
        <w:br/>
        <w:t xml:space="preserve">✅ Interface responsiva  </w:t>
        <w:br/>
        <w:t xml:space="preserve">✅ Sistema de match score (receitas com mais ingredientes disponíveis)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🛠️ Instalação e Execu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Pré-requisit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de.js 18+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thon 3.11+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m ou yar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Backend (Flask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</w:p>
    <w:p>
      <w:pPr>
        <w:spacing w:line="270" w:before="157.5" w:after="157.5" w:lineRule="auto"/>
        <w:jc w:val="left"/>
      </w:pPr>
      <w:bookmarkStart w:id="232" w:name="navegar_para_o_diretório_backend"/>
      <w:r>
        <w:rPr>
          <w:rFonts w:eastAsia="inter" w:cs="inter" w:ascii="inter" w:hAnsi="inter"/>
          <w:b/>
          <w:color w:val="000000"/>
          <w:sz w:val="39"/>
        </w:rPr>
        <w:t xml:space="preserve">Navegar para o diretório backend</w:t>
      </w:r>
      <w:bookmarkEnd w:id="23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d backend</w:t>
      </w:r>
    </w:p>
    <w:p>
      <w:pPr>
        <w:spacing w:line="270" w:before="157.5" w:after="157.5" w:lineRule="auto"/>
        <w:jc w:val="left"/>
      </w:pPr>
      <w:bookmarkStart w:id="233" w:name="criar_ambiente_virtual_2"/>
      <w:r>
        <w:rPr>
          <w:rFonts w:eastAsia="inter" w:cs="inter" w:ascii="inter" w:hAnsi="inter"/>
          <w:b/>
          <w:color w:val="000000"/>
          <w:sz w:val="39"/>
        </w:rPr>
        <w:t xml:space="preserve">Criar ambiente virtual</w:t>
      </w:r>
      <w:bookmarkEnd w:id="23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ython -m venv venv</w:t>
      </w:r>
    </w:p>
    <w:p>
      <w:pPr>
        <w:spacing w:line="270" w:before="157.5" w:after="157.5" w:lineRule="auto"/>
        <w:jc w:val="left"/>
      </w:pPr>
      <w:bookmarkStart w:id="234" w:name="ativar_ambiente_virtual_2"/>
      <w:r>
        <w:rPr>
          <w:rFonts w:eastAsia="inter" w:cs="inter" w:ascii="inter" w:hAnsi="inter"/>
          <w:b/>
          <w:color w:val="000000"/>
          <w:sz w:val="39"/>
        </w:rPr>
        <w:t xml:space="preserve">Ativar ambiente virtual</w:t>
      </w:r>
      <w:bookmarkEnd w:id="234"/>
    </w:p>
    <w:p>
      <w:pPr>
        <w:spacing w:line="270" w:before="157.5" w:after="157.5" w:lineRule="auto"/>
        <w:jc w:val="left"/>
      </w:pPr>
      <w:bookmarkStart w:id="235" w:name="windows_2"/>
      <w:r>
        <w:rPr>
          <w:rFonts w:eastAsia="inter" w:cs="inter" w:ascii="inter" w:hAnsi="inter"/>
          <w:b/>
          <w:color w:val="000000"/>
          <w:sz w:val="39"/>
        </w:rPr>
        <w:t xml:space="preserve">Windows:</w:t>
      </w:r>
      <w:bookmarkEnd w:id="23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nv\Scripts\activate</w:t>
      </w:r>
    </w:p>
    <w:p>
      <w:pPr>
        <w:spacing w:line="270" w:before="157.5" w:after="157.5" w:lineRule="auto"/>
        <w:jc w:val="left"/>
      </w:pPr>
      <w:bookmarkStart w:id="236" w:name="linux_mac_2"/>
      <w:r>
        <w:rPr>
          <w:rFonts w:eastAsia="inter" w:cs="inter" w:ascii="inter" w:hAnsi="inter"/>
          <w:b/>
          <w:color w:val="000000"/>
          <w:sz w:val="39"/>
        </w:rPr>
        <w:t xml:space="preserve">Linux/Mac:</w:t>
      </w:r>
      <w:bookmarkEnd w:id="23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ource venv/bin/activate</w:t>
      </w:r>
    </w:p>
    <w:p>
      <w:pPr>
        <w:spacing w:line="270" w:before="157.5" w:after="157.5" w:lineRule="auto"/>
        <w:jc w:val="left"/>
      </w:pPr>
      <w:bookmarkStart w:id="237" w:name="instalar_dependências_3"/>
      <w:r>
        <w:rPr>
          <w:rFonts w:eastAsia="inter" w:cs="inter" w:ascii="inter" w:hAnsi="inter"/>
          <w:b/>
          <w:color w:val="000000"/>
          <w:sz w:val="39"/>
        </w:rPr>
        <w:t xml:space="preserve">Instalar dependências</w:t>
      </w:r>
      <w:bookmarkEnd w:id="23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ip install -r requirements.txt</w:t>
      </w:r>
    </w:p>
    <w:p>
      <w:pPr>
        <w:spacing w:line="270" w:before="157.5" w:after="157.5" w:lineRule="auto"/>
        <w:jc w:val="left"/>
      </w:pPr>
      <w:bookmarkStart w:id="238" w:name="criar_arquivo_env_2"/>
      <w:r>
        <w:rPr>
          <w:rFonts w:eastAsia="inter" w:cs="inter" w:ascii="inter" w:hAnsi="inter"/>
          <w:b/>
          <w:color w:val="000000"/>
          <w:sz w:val="39"/>
        </w:rPr>
        <w:t xml:space="preserve">Criar arquivo .env</w:t>
      </w:r>
      <w:bookmarkEnd w:id="23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p .env.example .env</w:t>
      </w:r>
    </w:p>
    <w:p>
      <w:pPr>
        <w:spacing w:line="270" w:before="157.5" w:after="157.5" w:lineRule="auto"/>
        <w:jc w:val="left"/>
      </w:pPr>
      <w:bookmarkStart w:id="239" w:name="executar_servidor_2"/>
      <w:r>
        <w:rPr>
          <w:rFonts w:eastAsia="inter" w:cs="inter" w:ascii="inter" w:hAnsi="inter"/>
          <w:b/>
          <w:color w:val="000000"/>
          <w:sz w:val="39"/>
        </w:rPr>
        <w:t xml:space="preserve">Executar servidor</w:t>
      </w:r>
      <w:bookmarkEnd w:id="23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ython </w:t>
      </w:r>
      <w:hyperlink r:id="rId71">
        <w:r>
          <w:rPr>
            <w:rFonts w:eastAsia="inter" w:cs="inter" w:ascii="inter" w:hAnsi="inter"/>
            <w:color w:val="#000"/>
            <w:u w:val="single"/>
          </w:rPr>
          <w:t xml:space="preserve">run.py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 backend estará rodando em `http://localhost:5000`</w:t>
        <w:br/>
        <w:t xml:space="preserve"/>
        <w:br/>
        <w:t xml:space="preserve">### Frontend (Next.js)</w:t>
        <w:br/>
        <w:t xml:space="preserve"/>
        <w:br/>
        <w:t xml:space="preserve"/>
      </w:r>
    </w:p>
    <w:p>
      <w:pPr>
        <w:spacing w:line="270" w:before="157.5" w:after="157.5" w:lineRule="auto"/>
        <w:jc w:val="left"/>
      </w:pPr>
      <w:bookmarkStart w:id="240" w:name="navegar_para_o_diretório_frontend"/>
      <w:r>
        <w:rPr>
          <w:rFonts w:eastAsia="inter" w:cs="inter" w:ascii="inter" w:hAnsi="inter"/>
          <w:b/>
          <w:color w:val="000000"/>
          <w:sz w:val="39"/>
        </w:rPr>
        <w:t xml:space="preserve">Navegar para o diretório frontend</w:t>
      </w:r>
      <w:bookmarkEnd w:id="24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d frontend</w:t>
      </w:r>
    </w:p>
    <w:p>
      <w:pPr>
        <w:spacing w:line="270" w:before="157.5" w:after="157.5" w:lineRule="auto"/>
        <w:jc w:val="left"/>
      </w:pPr>
      <w:bookmarkStart w:id="241" w:name="instalar_dependências_4"/>
      <w:r>
        <w:rPr>
          <w:rFonts w:eastAsia="inter" w:cs="inter" w:ascii="inter" w:hAnsi="inter"/>
          <w:b/>
          <w:color w:val="000000"/>
          <w:sz w:val="39"/>
        </w:rPr>
        <w:t xml:space="preserve">Instalar dependências</w:t>
      </w:r>
      <w:bookmarkEnd w:id="24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pm install</w:t>
      </w:r>
    </w:p>
    <w:p>
      <w:pPr>
        <w:spacing w:line="270" w:before="157.5" w:after="157.5" w:lineRule="auto"/>
        <w:jc w:val="left"/>
      </w:pPr>
      <w:bookmarkStart w:id="242" w:name="criar_arquivo_env_local_2"/>
      <w:r>
        <w:rPr>
          <w:rFonts w:eastAsia="inter" w:cs="inter" w:ascii="inter" w:hAnsi="inter"/>
          <w:b/>
          <w:color w:val="000000"/>
          <w:sz w:val="39"/>
        </w:rPr>
        <w:t xml:space="preserve">Criar arquivo .env.local</w:t>
      </w:r>
      <w:bookmarkEnd w:id="24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p .env.local.example .env.local</w:t>
      </w:r>
    </w:p>
    <w:p>
      <w:pPr>
        <w:spacing w:line="270" w:before="157.5" w:after="157.5" w:lineRule="auto"/>
        <w:jc w:val="left"/>
      </w:pPr>
      <w:bookmarkStart w:id="243" w:name="executar_em_modo_desenvolvimento_2"/>
      <w:r>
        <w:rPr>
          <w:rFonts w:eastAsia="inter" w:cs="inter" w:ascii="inter" w:hAnsi="inter"/>
          <w:b/>
          <w:color w:val="000000"/>
          <w:sz w:val="39"/>
        </w:rPr>
        <w:t xml:space="preserve">Executar em modo desenvolvimento</w:t>
      </w:r>
      <w:bookmarkEnd w:id="24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pm run dev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 frontend estará rodando em `http://localhost:3000`</w:t>
        <w:br/>
        <w:t xml:space="preserve"/>
        <w:br/>
        <w:t xml:space="preserve">## 📁 Estrutura do Projet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ceitas-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backend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r>
        <w:rPr>
          <w:rFonts w:eastAsia="inter" w:cs="inter" w:ascii="inter" w:hAnsi="inter"/>
          <w:b/>
          <w:color w:val="000000"/>
        </w:rPr>
        <w:t xml:space="preserve">init</w:t>
      </w:r>
      <w:r>
        <w:rPr>
          <w:rFonts w:eastAsia="inter" w:cs="inter" w:ascii="inter" w:hAnsi="inter"/>
          <w:color w:val="000000"/>
        </w:rPr>
        <w:t xml:space="preserve">.p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hyperlink r:id="rId72">
        <w:r>
          <w:rPr>
            <w:rFonts w:eastAsia="inter" w:cs="inter" w:ascii="inter" w:hAnsi="inter"/>
            <w:color w:val="#000"/>
            <w:u w:val="single"/>
          </w:rPr>
          <w:t xml:space="preserve">config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</w:t>
      </w:r>
      <w:hyperlink r:id="rId73">
        <w:r>
          <w:rPr>
            <w:rFonts w:eastAsia="inter" w:cs="inter" w:ascii="inter" w:hAnsi="inter"/>
            <w:color w:val="#000"/>
            <w:u w:val="single"/>
          </w:rPr>
          <w:t xml:space="preserve">utils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rout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</w:t>
      </w:r>
      <w:hyperlink r:id="rId74">
        <w:r>
          <w:rPr>
            <w:rFonts w:eastAsia="inter" w:cs="inter" w:ascii="inter" w:hAnsi="inter"/>
            <w:color w:val="#000"/>
            <w:u w:val="single"/>
          </w:rPr>
          <w:t xml:space="preserve">receitas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servic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api_service.p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requirements.tx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</w:t>
      </w:r>
      <w:hyperlink r:id="rId75">
        <w:r>
          <w:rPr>
            <w:rFonts w:eastAsia="inter" w:cs="inter" w:ascii="inter" w:hAnsi="inter"/>
            <w:color w:val="#000"/>
            <w:u w:val="single"/>
          </w:rPr>
          <w:t xml:space="preserve">run.py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.env.examp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frontend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src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app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layout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page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receitas/[id]/page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component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Header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SearchBar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FilterBar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RecipeCard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RecipeList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RecipeDetail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├── Pagination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Loading.tsx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servic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api.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├── type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└── receita.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hooks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 useReceitas.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package.js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tsconfig.js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tailwind.config.j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├── next.config.j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 .env.local.examp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 </w:t>
      </w:r>
      <w:hyperlink r:id="rId76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🔌 Endpoints da API Backend</w:t>
        <w:br/>
        <w:t xml:space="preserve"/>
        <w:br/>
        <w:t xml:space="preserve">### Health Check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health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Todas as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todas?page=1&amp;limit=1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Receita por I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{id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Buscar por Tipo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tipo/{tipo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os: `doce`, `salgado`, `agridoce`</w:t>
        <w:br/>
        <w:t xml:space="preserve"/>
        <w:br/>
        <w:t xml:space="preserve">### Buscar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buscar?q=bolo&amp;page=1&amp;limit=1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GET /api/receitas/buscar?ingredientes=farinha,ovos&amp;page=1&amp;limit=1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Filtrar Receita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T /api/receitas/filtrar?tipo=doce&amp;q=chocola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🎨 Design</w:t>
        <w:br/>
        <w:t xml:space="preserve"/>
        <w:br/>
        <w:t xml:space="preserve">O design segue um wireframe com melhorias de UX/UI:</w:t>
        <w:br/>
        <w:t xml:space="preserve">- Interface limpa e intuitiva</w:t>
        <w:br/>
        <w:t xml:space="preserve">- Cores primárias: Amarelo (#FFC857) e Cinza escuro (#2D3142)</w:t>
        <w:br/>
        <w:t xml:space="preserve">- Cards de receitas com imagens</w:t>
        <w:br/>
        <w:t xml:space="preserve">- Sistema de tags para ingredientes</w:t>
        <w:br/>
        <w:t xml:space="preserve">- Paginação intuitiva</w:t>
        <w:br/>
        <w:t xml:space="preserve">- Loading states</w:t>
        <w:br/>
        <w:t xml:space="preserve">- Design responsivo mobile-first</w:t>
        <w:br/>
        <w:t xml:space="preserve"/>
        <w:br/>
        <w:t xml:space="preserve">## 📱 Responsividade</w:t>
        <w:br/>
        <w:t xml:space="preserve"/>
        <w:br/>
        <w:t xml:space="preserve">A aplicação é totalmente responsiva e funciona em:</w:t>
        <w:br/>
        <w:t xml:space="preserve">- **Desktop** (1920px+)</w:t>
        <w:br/>
        <w:t xml:space="preserve">- **Laptop** (1024px - 1919px)</w:t>
        <w:br/>
        <w:t xml:space="preserve">- **Tablet** (768px - 1023px)</w:t>
        <w:br/>
        <w:t xml:space="preserve">- **Mobile** (320px - 767px)</w:t>
        <w:br/>
        <w:t xml:space="preserve"/>
        <w:br/>
        <w:t xml:space="preserve">## 🔒 Variáveis de Ambiente</w:t>
        <w:br/>
        <w:t xml:space="preserve"/>
        <w:br/>
        <w:t xml:space="preserve">### Backend (.env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ASK_ENV=developmen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LASK_DEBUG=Tru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PI_BASE_URL=https://api-receitas-pi.vercel.ap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ORT=500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RET_KEY=your-secret-ke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RS_ORIGINS=http://localhost:300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Frontend (.env.local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T_PUBLIC_API_URL=http://localhost:5000/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📊 Diagramas (Mermaid)</w:t>
        <w:br/>
        <w:t xml:space="preserve"/>
        <w:br/>
        <w:t xml:space="preserve">&lt;details&gt;</w:t>
        <w:br/>
        <w:t xml:space="preserve">&lt;summary&gt;&lt;b&gt;🏗️ Arquitetura Geral do Sistema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U((👤 Usuário)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graph Frontend["🎨 Frontend - Next.js"]</w:t>
        <w:br/>
        <w:t xml:space="preserve">    UI[Interface React]</w:t>
        <w:br/>
        <w:t xml:space="preserve">    API[API Client]</w:t>
        <w:br/>
        <w:t xml:space="preserve">end</w:t>
        <w:br/>
        <w:t xml:space="preserve"/>
        <w:br/>
        <w:t xml:space="preserve">subgraph Backend["⚙️ Backend - Flask"]</w:t>
        <w:br/>
        <w:t xml:space="preserve">    Routes[Rotas]</w:t>
        <w:br/>
        <w:t xml:space="preserve">    Service[Serviços]</w:t>
        <w:br/>
        <w:t xml:space="preserve">end</w:t>
        <w:br/>
        <w:t xml:space="preserve"/>
        <w:br/>
        <w:t xml:space="preserve">DB[(🗄️ API Externa)]</w:t>
        <w:br/>
        <w:t xml:space="preserve"/>
        <w:br/>
        <w:t xml:space="preserve">U --&gt;|Interage| UI</w:t>
        <w:br/>
        <w:t xml:space="preserve">UI --&gt;|HTTP| API</w:t>
        <w:br/>
        <w:t xml:space="preserve">API --&gt;|REST| Routes</w:t>
        <w:br/>
        <w:t xml:space="preserve">Routes --&gt; Service</w:t>
        <w:br/>
        <w:t xml:space="preserve">Service --&gt;|Consulta| DB</w:t>
        <w:br/>
        <w:t xml:space="preserve"/>
        <w:br/>
        <w:t xml:space="preserve">style U fill:#FFD700,stroke:#333,stroke-width:3px</w:t>
        <w:br/>
        <w:t xml:space="preserve">style Frontend fill:#E3F2FD,stroke:#1976D2,stroke-width:2px</w:t>
        <w:br/>
        <w:t xml:space="preserve">style Backend fill:#FFF3E0,stroke:#F57C00,stroke-width:2px</w:t>
        <w:br/>
        <w:t xml:space="preserve">style DB fill:#F3E5F5,stroke:#7B1FA2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🔄 Fluxo Principal da Aplicaçã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([🚀 Início]) --&gt; B[Carrega Página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 C[Busca Receita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 --&gt; D{Sucesso?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 --&gt;|✅ Sim| E[Exibe Receita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 --&gt;|❌ Não| F[Mostra Erro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 --&gt; G([✨ Fim]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 --&gt; 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 A fill:#4CAF50,stroke:#2E7D32,stroke-width:3px,color:#fff</w:t>
        <w:br/>
        <w:t xml:space="preserve">style E fill:#4CAF50,stroke:#2E7D32,stroke-width:2px,color:#fff</w:t>
        <w:br/>
        <w:t xml:space="preserve">style F fill:#F44336,stroke:#C62828,stroke-width:2px,color:#fff</w:t>
        <w:br/>
        <w:t xml:space="preserve">style G fill:#2196F3,stroke:#1565C0,stroke-width:3px,color:#fff</w:t>
        <w:br/>
        <w:t xml:space="preserve">style D fill:#FF9800,stroke:#E65100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🔍 Busca por Ingrediente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quence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utonumb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ctor 👤 as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🔍 as SearchBa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⚡ as Hook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🌐 as Backen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💾 as 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👤-&gt;&gt;🔍: Digite ingredientes</w:t>
        <w:br/>
        <w:t xml:space="preserve">🔍-&gt;&gt;⚡: Enviar busca</w:t>
        <w:br/>
        <w:t xml:space="preserve">activate ⚡</w:t>
        <w:br/>
        <w:t xml:space="preserve">⚡-&gt;&gt;🌐: GET /buscar</w:t>
        <w:br/>
        <w:t xml:space="preserve">activate 🌐</w:t>
        <w:br/>
        <w:t xml:space="preserve">🌐-&gt;&gt;💾: Consulta dados</w:t>
        <w:br/>
        <w:t xml:space="preserve">activate 💾</w:t>
        <w:br/>
        <w:t xml:space="preserve">💾--&gt;&gt;🌐: Resultados</w:t>
        <w:br/>
        <w:t xml:space="preserve">deactivate 💾</w:t>
        <w:br/>
        <w:t xml:space="preserve">🌐-&gt;&gt;🌐: Calcula match_score</w:t>
        <w:br/>
        <w:t xml:space="preserve">🌐--&gt;&gt;⚡: Lista ordenada</w:t>
        <w:br/>
        <w:t xml:space="preserve">deactivate 🌐</w:t>
        <w:br/>
        <w:t xml:space="preserve">⚡-&gt;&gt;⚡: Atualiza estado</w:t>
        <w:br/>
        <w:t xml:space="preserve">⚡--&gt;&gt;👤: Mostra receitas</w:t>
        <w:br/>
        <w:t xml:space="preserve">deactivate ⚡</w:t>
        <w:br/>
        <w:t xml:space="preserve"/>
        <w:br/>
        <w:t xml:space="preserve">Note over 🌐,💾: Consolida múltiplas&lt;br/&gt;requisições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🎛️ Filtros por Tip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👤 Clica Filtro] --&gt; B{Qual?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🍰 Doce| C[Filtra Do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🍕 Salgado| D[Filtra Salgado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🍜 Agridoce| E[Filtra Agrido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📋 Todas| F[Remove Filtro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 --&gt; G[📡 Backend]</w:t>
        <w:br/>
        <w:t xml:space="preserve">D --&gt; G</w:t>
        <w:br/>
        <w:t xml:space="preserve">E --&gt; G</w:t>
        <w:br/>
        <w:t xml:space="preserve">F --&gt; G</w:t>
        <w:br/>
        <w:t xml:space="preserve"/>
        <w:br/>
        <w:t xml:space="preserve">G --&gt; H[✨ Atualiza Lista]</w:t>
        <w:br/>
        <w:t xml:space="preserve"/>
        <w:br/>
        <w:t xml:space="preserve">style A fill:#FFD700,stroke:#F57C00,stroke-width:2px</w:t>
        <w:br/>
        <w:t xml:space="preserve">style B fill:#FF9800,stroke:#E65100,stroke-width:2px</w:t>
        <w:br/>
        <w:t xml:space="preserve">style H fill:#4CAF50,stroke:#2E7D32,stroke-width:2px,color:#fff</w:t>
        <w:br/>
        <w:t xml:space="preserve">style G fill:#2196F3,stroke:#1565C0,stroke-width:2px,color:#fff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⚡ Estados do Componente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ateDiagram-v2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[*] --&gt; 💤Id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💤Idle --&gt; ⏳Loading : Buscar</w:t>
        <w:br/>
        <w:t xml:space="preserve">⏳Loading --&gt; ✅Success : OK</w:t>
        <w:br/>
        <w:t xml:space="preserve">⏳Loading --&gt; ❌Error : Falha</w:t>
        <w:br/>
        <w:t xml:space="preserve"/>
        <w:br/>
        <w:t xml:space="preserve">✅Success --&gt; ⏳Loading : Nova Busca</w:t>
        <w:br/>
        <w:t xml:space="preserve">❌Error --&gt; ⏳Loading : Tentar Novamente</w:t>
        <w:br/>
        <w:t xml:space="preserve"/>
        <w:br/>
        <w:t xml:space="preserve">✅Success --&gt; 💤Idle : Reset</w:t>
        <w:br/>
        <w:t xml:space="preserve">❌Error --&gt; 💤Idle : Fechar</w:t>
        <w:br/>
        <w:t xml:space="preserve"/>
        <w:br/>
        <w:t xml:space="preserve">note right of ⏳Loading</w:t>
        <w:br/>
        <w:t xml:space="preserve">    Spinner ativo</w:t>
        <w:br/>
        <w:t xml:space="preserve">    Desabilita ações</w:t>
        <w:br/>
        <w:t xml:space="preserve">end note</w:t>
        <w:br/>
        <w:t xml:space="preserve"/>
        <w:br/>
        <w:t xml:space="preserve">note right of ✅Success</w:t>
        <w:br/>
        <w:t xml:space="preserve">    Exibe receitas</w:t>
        <w:br/>
        <w:t xml:space="preserve">    Habilita interações</w:t>
        <w:br/>
        <w:t xml:space="preserve">end note</w:t>
        <w:br/>
        <w:t xml:space="preserve"/>
        <w:br/>
        <w:t xml:space="preserve">note right of ❌Error</w:t>
        <w:br/>
        <w:t xml:space="preserve">    Mensagem de erro</w:t>
        <w:br/>
        <w:t xml:space="preserve">    Botão retry</w:t>
        <w:br/>
        <w:t xml:space="preserve">end note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🧩 Componentes Frontend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📱 Page] --&gt; B[🎯 Heade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C[🔍 SearchBa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D[🎛️ FilterBar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E[📋 RecipeList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F[⚡ useReceita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 --&gt; G[🍽️ RecipeCard]</w:t>
        <w:br/>
        <w:t xml:space="preserve">F --&gt; H[🌐 API Service]</w:t>
        <w:br/>
        <w:t xml:space="preserve"/>
        <w:br/>
        <w:t xml:space="preserve">style A fill:#2196F3,stroke:#1565C0,stroke-width:3px,color:#fff</w:t>
        <w:br/>
        <w:t xml:space="preserve">style F fill:#4CAF50,stroke:#2E7D32,stroke-width:2px,color:#fff</w:t>
        <w:br/>
        <w:t xml:space="preserve">style H fill:#FF9800,stroke:#E65100,stroke-width:2px,color:#fff</w:t>
        <w:br/>
        <w:t xml:space="preserve">style G fill:#FFD700,stroke:#F57C00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⚙️ Componentes Backend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⚙️ Flask App] --&gt; B[🛣️ Route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 C[💼 APIServic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 --&gt; D[🌐 API Externa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 --&gt; E[🛡️ Error Handler]</w:t>
        <w:br/>
        <w:t xml:space="preserve">C --&gt; F[📝 Logger]</w:t>
        <w:br/>
        <w:t xml:space="preserve"/>
        <w:br/>
        <w:t xml:space="preserve">style A fill:#FF9800,stroke:#E65100,stroke-width:3px,color:#fff</w:t>
        <w:br/>
        <w:t xml:space="preserve">style C fill:#4CAF50,stroke:#2E7D32,stroke-width:2px,color:#fff</w:t>
        <w:br/>
        <w:t xml:space="preserve">style D fill:#9C27B0,stroke:#6A1B9A,stroke-width:2px,color:#fff</w:t>
        <w:br/>
        <w:t xml:space="preserve">style E fill:#F44336,stroke:#C62828,stroke-width:2px,color:#fff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🎯 Jornada do Usuário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journe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itle 🎯 Jornada: Encontrar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Entrad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brir app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Ver interface: 4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Busc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igitar ingrediente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esquisar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Ver resultado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 Decisã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scolher receita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er detalhes: 5: Usuá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azer receita: 5: Usuári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📦 Estrutura de Dado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r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 ||--o{ INGREDIENTE : conté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CEITA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ring nom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ring tip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match_scor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GREDIENTE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rray nom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 receita_i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SPONSE ||--|{ RECEITA : inclu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SPONSE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rray da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object me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🔄 Comunicação Entre Camadas&lt;/b&gt;&lt;/summary&gt;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quenceDiagra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👤 as Use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🎨 as U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⚡ as Hook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ticipant 🌐 as AP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👤-&gt;&gt;🎨: Interação</w:t>
        <w:br/>
        <w:t xml:space="preserve">🎨-&gt;&gt;⚡: Ação</w:t>
        <w:br/>
        <w:t xml:space="preserve">activate ⚡</w:t>
        <w:br/>
        <w:t xml:space="preserve">⚡-&gt;&gt;🌐: Request</w:t>
        <w:br/>
        <w:t xml:space="preserve">activate 🌐</w:t>
        <w:br/>
        <w:t xml:space="preserve">🌐--&gt;&gt;⚡: Response</w:t>
        <w:br/>
        <w:t xml:space="preserve">deactivate 🌐</w:t>
        <w:br/>
        <w:t xml:space="preserve">⚡-&gt;&gt;⚡: Update</w:t>
        <w:br/>
        <w:t xml:space="preserve">⚡--&gt;&gt;🎨: Render</w:t>
        <w:br/>
        <w:t xml:space="preserve">deactivate ⚡</w:t>
        <w:br/>
        <w:t xml:space="preserve">🎨--&gt;&gt;👤: Resultado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## 🧪 Testes</w:t>
        <w:br/>
        <w:t xml:space="preserve"/>
        <w:br/>
        <w:t xml:space="preserve">Para testar a aplicação:</w:t>
        <w:br/>
        <w:t xml:space="preserve"/>
        <w:br/>
        <w:t xml:space="preserve">1. Inicie o backend (`python run.py`)</w:t>
        <w:br/>
        <w:t xml:space="preserve">2. Inicie o frontend (`npm run dev`)</w:t>
        <w:br/>
        <w:t xml:space="preserve">3. Acesse http://localhost:3000</w:t>
        <w:br/>
        <w:t xml:space="preserve">4. Teste as funcionalidades:</w:t>
        <w:br/>
        <w:t xml:space="preserve">   - Busca por ingredientes</w:t>
        <w:br/>
        <w:t xml:space="preserve">   - Filtros por tipo</w:t>
        <w:br/>
        <w:t xml:space="preserve">   - Paginação</w:t>
        <w:br/>
        <w:t xml:space="preserve">   - Visualização de detalhes</w:t>
        <w:br/>
        <w:t xml:space="preserve"/>
        <w:br/>
        <w:t xml:space="preserve">## 🚀 Deploy</w:t>
        <w:br/>
        <w:t xml:space="preserve"/>
        <w:br/>
        <w:t xml:space="preserve">### Backend</w:t>
        <w:br/>
        <w:t xml:space="preserve">**Opções recomendadas:**</w:t>
        <w:br/>
        <w:t xml:space="preserve">- [Railway](https://railway.app/)</w:t>
        <w:br/>
        <w:t xml:space="preserve">- [Render](https://render.com/)</w:t>
        <w:br/>
        <w:t xml:space="preserve">- [Heroku](https://heroku.com/)</w:t>
        <w:br/>
        <w:t xml:space="preserve"/>
        <w:br/>
        <w:t xml:space="preserve">### Frontend</w:t>
        <w:br/>
        <w:t xml:space="preserve">**Opções recomendadas:**</w:t>
        <w:br/>
        <w:t xml:space="preserve">- [Vercel](https://vercel.com/) ⭐ (Recomendado para Next.js)</w:t>
        <w:br/>
        <w:t xml:space="preserve">- [Netlify](https://netlify.com/)</w:t>
        <w:br/>
        <w:t xml:space="preserve">- [AWS Amplify](https://aws.amazon.com/amplify/)</w:t>
        <w:br/>
        <w:t xml:space="preserve"/>
        <w:br/>
        <w:t xml:space="preserve">## 👥 Histórias de Usuário Implementadas</w:t>
        <w:br/>
        <w:t xml:space="preserve"/>
        <w:br/>
        <w:t xml:space="preserve">✅ **História 1**: Busca por Ingredientes  </w:t>
        <w:br/>
        <w:t xml:space="preserve">✅ **História 2**: Visualização de Lista  </w:t>
        <w:br/>
        <w:t xml:space="preserve">✅ **História 3**: Filtros por Tipo  </w:t>
        <w:br/>
        <w:t xml:space="preserve">✅ **História 4**: Detalhes da Receita  </w:t>
        <w:br/>
        <w:t xml:space="preserve">✅ **História 5**: Interface Responsiva  </w:t>
        <w:br/>
        <w:t xml:space="preserve">✅ **História 6**: Busca Avançada  </w:t>
        <w:br/>
        <w:t xml:space="preserve"/>
        <w:br/>
        <w:t xml:space="preserve">## 📝 Notas de Desenvolvimento</w:t>
        <w:br/>
        <w:t xml:space="preserve"/>
        <w:br/>
        <w:t xml:space="preserve">- O backend atua como middleware entre o frontend e a API externa</w:t>
        <w:br/>
        <w:t xml:space="preserve">- Sistema de match score identifica receitas com mais ingredientes disponíveis</w:t>
        <w:br/>
        <w:t xml:space="preserve">- Tratamento robusto de erros em todas as camadas</w:t>
        <w:br/>
        <w:t xml:space="preserve">- Logs detalhados para debugging</w:t>
        <w:br/>
        <w:t xml:space="preserve">- Componentes reutilizáveis e testáveis</w:t>
        <w:br/>
        <w:t xml:space="preserve"/>
        <w:br/>
        <w:t xml:space="preserve">## 🔧 Melhorias Futuras</w:t>
        <w:br/>
        <w:t xml:space="preserve"/>
        <w:br/>
        <w:t xml:space="preserve">- [ ] Implementar cache no backend (Redis)</w:t>
        <w:br/>
        <w:t xml:space="preserve">- [ ] Adicionar autenticação de usuários</w:t>
        <w:br/>
        <w:t xml:space="preserve">- [ ] Sistema de favoritos</w:t>
        <w:br/>
        <w:t xml:space="preserve">- [ ] Histórico de buscas</w:t>
        <w:br/>
        <w:t xml:space="preserve">- [ ] Modo offline (PWA)</w:t>
        <w:br/>
        <w:t xml:space="preserve">- [ ] Testes unitários e E2E</w:t>
        <w:br/>
        <w:t xml:space="preserve">- [ ] CI/CD pipeline</w:t>
        <w:br/>
        <w:t xml:space="preserve"/>
        <w:br/>
        <w:t xml:space="preserve">## 📄 Licença</w:t>
        <w:br/>
        <w:t xml:space="preserve"/>
        <w:br/>
        <w:t xml:space="preserve">Este projeto foi desenvolvido para fins educacionais.</w:t>
        <w:br/>
        <w:t xml:space="preserve"/>
        <w:br/>
        <w:t xml:space="preserve">## 🤝 Contribuições</w:t>
        <w:br/>
        <w:t xml:space="preserve"/>
        <w:br/>
        <w:t xml:space="preserve">Contribuições são bem-vindas! Sinta-se à vontade para abrir issues ou pull requests.</w:t>
        <w:br/>
        <w:t xml:space="preserve"/>
        <w:br/>
        <w:t xml:space="preserve">---</w:t>
        <w:br/>
        <w:t xml:space="preserve"/>
        <w:br/>
        <w:t xml:space="preserve">**Desenvolvido com ❤️ usando Next.js e Flask**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44" w:name="como_usar"/>
      <w:r>
        <w:rPr>
          <w:rFonts w:eastAsia="inter" w:cs="inter" w:ascii="inter" w:hAnsi="inter"/>
          <w:b/>
          <w:color w:val="000000"/>
          <w:sz w:val="24"/>
        </w:rPr>
        <w:t xml:space="preserve">📥 Como Usar</w:t>
      </w:r>
      <w:bookmarkEnd w:id="244"/>
    </w:p>
    <w:p>
      <w:pPr>
        <w:numPr>
          <w:ilvl w:val="0"/>
          <w:numId w:val="6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pie todo o conteúdo acima</w:t>
      </w:r>
      <w:r>
        <w:rPr>
          <w:rFonts w:eastAsia="inter" w:cs="inter" w:ascii="inter" w:hAnsi="inter"/>
          <w:color w:val="000000"/>
          <w:sz w:val="21"/>
        </w:rPr>
        <w:t xml:space="preserve"> (des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# 🍽️ Receitas App</w:t>
      </w:r>
      <w:r>
        <w:rPr>
          <w:rFonts w:eastAsia="inter" w:cs="inter" w:ascii="inter" w:hAnsi="inter"/>
          <w:color w:val="000000"/>
          <w:sz w:val="21"/>
        </w:rPr>
        <w:t xml:space="preserve"> até o final)</w:t>
      </w:r>
    </w:p>
    <w:p>
      <w:pPr>
        <w:numPr>
          <w:ilvl w:val="0"/>
          <w:numId w:val="6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e um arquivo</w:t>
      </w:r>
      <w:r>
        <w:rPr>
          <w:rFonts w:eastAsia="inter" w:cs="inter" w:ascii="inter" w:hAnsi="inter"/>
          <w:color w:val="000000"/>
          <w:sz w:val="21"/>
        </w:rPr>
        <w:t xml:space="preserve"> chamad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ADME.md</w:t>
      </w:r>
      <w:r>
        <w:rPr>
          <w:rFonts w:eastAsia="inter" w:cs="inter" w:ascii="inter" w:hAnsi="inter"/>
          <w:color w:val="000000"/>
          <w:sz w:val="21"/>
        </w:rPr>
        <w:t xml:space="preserve"> na raiz do seu projeto</w:t>
      </w:r>
    </w:p>
    <w:p>
      <w:pPr>
        <w:numPr>
          <w:ilvl w:val="0"/>
          <w:numId w:val="6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le o conteúdo</w:t>
      </w:r>
      <w:r>
        <w:rPr>
          <w:rFonts w:eastAsia="inter" w:cs="inter" w:ascii="inter" w:hAnsi="inter"/>
          <w:color w:val="000000"/>
          <w:sz w:val="21"/>
        </w:rPr>
        <w:t xml:space="preserve"> nele</w:t>
      </w:r>
    </w:p>
    <w:p>
      <w:pPr>
        <w:numPr>
          <w:ilvl w:val="0"/>
          <w:numId w:val="6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lve o arquiv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README está completo com: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Badges de tecnologias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nstruções de instalação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strutura de pastas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Endpoints documentados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Diagramas Mermaid colapsáveis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Seção de deploy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elhorias futuras</w:t>
      </w:r>
    </w:p>
    <w:p>
      <w:pPr>
        <w:numPr>
          <w:ilvl w:val="0"/>
          <w:numId w:val="6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Visual profissiona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nto para uso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45" w:name="ele_vai_mostrar_corretamente_como_a145cc"/>
      <w:r>
        <w:rPr>
          <w:rFonts w:eastAsia="inter" w:cs="inter" w:ascii="inter" w:hAnsi="inter"/>
          <w:b/>
          <w:color w:val="000000"/>
          <w:sz w:val="39"/>
        </w:rPr>
        <w:t xml:space="preserve">ele vai mostrar corretamente como imagem no github?</w:t>
      </w:r>
      <w:bookmarkEnd w:id="24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im! Os diagramas Mermaid serão renderizados automaticamente como imagens no GitHub.</w:t>
      </w:r>
      <w:r>
        <w:rPr>
          <w:rFonts w:eastAsia="inter" w:cs="inter" w:ascii="inter" w:hAnsi="inter"/>
          <w:color w:val="000000"/>
        </w:rPr>
        <w:t xml:space="preserve"> ✅</w:t>
      </w:r>
    </w:p>
    <w:p>
      <w:pPr>
        <w:spacing w:line="360" w:before="315" w:after="105" w:lineRule="auto"/>
        <w:ind w:left="-30"/>
        <w:jc w:val="left"/>
      </w:pPr>
      <w:bookmarkStart w:id="246" w:name="confirmação_de_compatibilidade"/>
      <w:r>
        <w:rPr>
          <w:rFonts w:eastAsia="inter" w:cs="inter" w:ascii="inter" w:hAnsi="inter"/>
          <w:b/>
          <w:color w:val="000000"/>
          <w:sz w:val="24"/>
        </w:rPr>
        <w:t xml:space="preserve">✅ Confirmação de Compatibilidade</w:t>
      </w:r>
      <w:bookmarkEnd w:id="24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GitHub suporta </w:t>
      </w:r>
      <w:r>
        <w:rPr>
          <w:rFonts w:eastAsia="inter" w:cs="inter" w:ascii="inter" w:hAnsi="inter"/>
          <w:b/>
          <w:color w:val="000000"/>
        </w:rPr>
        <w:t xml:space="preserve">nativamente</w:t>
      </w:r>
      <w:r>
        <w:rPr>
          <w:rFonts w:eastAsia="inter" w:cs="inter" w:ascii="inter" w:hAnsi="inter"/>
          <w:color w:val="000000"/>
        </w:rPr>
        <w:t xml:space="preserve"> a renderização de diagramas Mermaid desde </w:t>
      </w:r>
      <w:r>
        <w:rPr>
          <w:rFonts w:eastAsia="inter" w:cs="inter" w:ascii="inter" w:hAnsi="inter"/>
          <w:b/>
          <w:color w:val="000000"/>
        </w:rPr>
        <w:t xml:space="preserve">fevereiro de 2022</w:t>
      </w:r>
      <w:r>
        <w:rPr>
          <w:rFonts w:eastAsia="inter" w:cs="inter" w:ascii="inter" w:hAnsi="inter"/>
          <w:color w:val="000000"/>
        </w:rPr>
        <w:t xml:space="preserve">. Isso significa que:</w:t>
      </w:r>
    </w:p>
    <w:p>
      <w:pPr>
        <w:spacing w:line="360" w:before="315" w:after="105" w:lineRule="auto"/>
        <w:ind w:left="-30"/>
        <w:jc w:val="left"/>
      </w:pPr>
      <w:bookmarkStart w:id="247" w:name="o_que_funciona"/>
      <w:r>
        <w:rPr>
          <w:rFonts w:eastAsia="inter" w:cs="inter" w:ascii="inter" w:hAnsi="inter"/>
          <w:b/>
          <w:color w:val="000000"/>
          <w:sz w:val="24"/>
        </w:rPr>
        <w:t xml:space="preserve">O que funciona:</w:t>
      </w:r>
      <w:bookmarkEnd w:id="24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Diagramas renderizam como </w:t>
      </w:r>
      <w:r>
        <w:rPr>
          <w:rFonts w:eastAsia="inter" w:cs="inter" w:ascii="inter" w:hAnsi="inter"/>
          <w:b/>
          <w:color w:val="000000"/>
        </w:rPr>
        <w:t xml:space="preserve">imagens interativ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Funcionam em </w:t>
      </w:r>
      <w:r>
        <w:rPr>
          <w:rFonts w:eastAsia="inter" w:cs="inter" w:ascii="inter" w:hAnsi="inter"/>
          <w:b/>
          <w:color w:val="000000"/>
        </w:rPr>
      </w:r>
      <w:hyperlink r:id="rId77">
        <w:r>
          <w:rPr>
            <w:rFonts w:eastAsia="inter" w:cs="inter" w:ascii="inter" w:hAnsi="inter"/>
            <w:b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e em qualquer arquiv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m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Funcionam em </w:t>
      </w:r>
      <w:r>
        <w:rPr>
          <w:rFonts w:eastAsia="inter" w:cs="inter" w:ascii="inter" w:hAnsi="inter"/>
          <w:b/>
          <w:color w:val="000000"/>
        </w:rPr>
        <w:t xml:space="preserve">Issues</w:t>
      </w:r>
      <w:r>
        <w:rPr>
          <w:rFonts w:eastAsia="inter" w:cs="inter" w:ascii="inter" w:hAnsi="inter"/>
          <w:color w:val="000000"/>
        </w:rPr>
        <w:t xml:space="preserve"> e </w:t>
      </w:r>
      <w:r>
        <w:rPr>
          <w:rFonts w:eastAsia="inter" w:cs="inter" w:ascii="inter" w:hAnsi="inter"/>
          <w:b/>
          <w:color w:val="000000"/>
        </w:rPr>
        <w:t xml:space="preserve">Pull Reques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Funcionam em </w:t>
      </w:r>
      <w:r>
        <w:rPr>
          <w:rFonts w:eastAsia="inter" w:cs="inter" w:ascii="inter" w:hAnsi="inter"/>
          <w:b/>
          <w:color w:val="000000"/>
        </w:rPr>
        <w:t xml:space="preserve">GitHub Pag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Funcionam em </w:t>
      </w:r>
      <w:r>
        <w:rPr>
          <w:rFonts w:eastAsia="inter" w:cs="inter" w:ascii="inter" w:hAnsi="inter"/>
          <w:b/>
          <w:color w:val="000000"/>
        </w:rPr>
        <w:t xml:space="preserve">Wiki do GitHub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Men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details&gt;</w:t>
      </w:r>
      <w:r>
        <w:rPr>
          <w:rFonts w:eastAsia="inter" w:cs="inter" w:ascii="inter" w:hAnsi="inter"/>
          <w:color w:val="000000"/>
        </w:rPr>
        <w:t xml:space="preserve"> colapsam e expandem perfeitament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Emojis são renderizados corretamente (👤, 🔍, ⚡, etc.)</w:t>
      </w:r>
    </w:p>
    <w:p>
      <w:pPr>
        <w:spacing w:line="360" w:before="315" w:after="105" w:lineRule="auto"/>
        <w:ind w:left="-30"/>
        <w:jc w:val="left"/>
      </w:pPr>
      <w:bookmarkStart w:id="248" w:name="o_que_não_funciona"/>
      <w:r>
        <w:rPr>
          <w:rFonts w:eastAsia="inter" w:cs="inter" w:ascii="inter" w:hAnsi="inter"/>
          <w:b/>
          <w:color w:val="000000"/>
          <w:sz w:val="24"/>
        </w:rPr>
        <w:t xml:space="preserve">O que NÃO funciona:</w:t>
      </w:r>
      <w:bookmarkEnd w:id="2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❌ GitLab (requer plugin adicional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❌ Bitbucket (não suporta Mermaid nativament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❌ Alguns editores Markdown locais (precisam de extensão)</w:t>
      </w:r>
    </w:p>
    <w:p>
      <w:pPr>
        <w:spacing w:line="360" w:before="315" w:after="105" w:lineRule="auto"/>
        <w:ind w:left="-30"/>
        <w:jc w:val="left"/>
      </w:pPr>
      <w:bookmarkStart w:id="249" w:name="exemplo_visual"/>
      <w:r>
        <w:rPr>
          <w:rFonts w:eastAsia="inter" w:cs="inter" w:ascii="inter" w:hAnsi="inter"/>
          <w:b/>
          <w:color w:val="000000"/>
          <w:sz w:val="24"/>
        </w:rPr>
        <w:t xml:space="preserve">🎯 Exemplo Visual</w:t>
      </w:r>
      <w:bookmarkEnd w:id="24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Quando você fizer commit do </w:t>
      </w:r>
      <w:hyperlink r:id="rId78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no GitHub, ele ficará assim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ntes de clicar (colapsado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📊 Diagramas (Mermaid)</w:t>
        <w:br/>
        <w:t xml:space="preserve">  ▶ 🏗️ Arquitetura Geral do Sistema</w:t>
        <w:br/>
        <w:t xml:space="preserve">  ▶ 🔄 Fluxo Principal da Aplicação</w:t>
        <w:br/>
        <w:t xml:space="preserve">  ▶ 🔍 Busca por Ingrediente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pois de clicar (expandido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📊 Diagramas (Mermaid)</w:t>
        <w:br/>
        <w:t xml:space="preserve">  ▼ 🏗️ Arquitetura Geral do Sistema</w:t>
        <w:br/>
        <w:t xml:space="preserve">    [DIAGRAMA RENDERIZADO COMO IMAGEM]</w:t>
        <w:br/>
        <w:t xml:space="preserve">  ▶ 🔄 Fluxo Principal da Aplicação</w:t>
        <w:br/>
        <w:t xml:space="preserve">  ▶ 🔍 Busca por Ingredientes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50" w:name="como_verificar_se_está_funcionando"/>
      <w:r>
        <w:rPr>
          <w:rFonts w:eastAsia="inter" w:cs="inter" w:ascii="inter" w:hAnsi="inter"/>
          <w:b/>
          <w:color w:val="000000"/>
          <w:sz w:val="24"/>
        </w:rPr>
        <w:t xml:space="preserve">🔍 Como Verificar se Está Funcionando</w:t>
      </w:r>
      <w:bookmarkEnd w:id="250"/>
    </w:p>
    <w:p>
      <w:pPr>
        <w:spacing w:line="360" w:before="315" w:after="105" w:lineRule="auto"/>
        <w:ind w:left="-30"/>
        <w:jc w:val="left"/>
      </w:pPr>
      <w:bookmarkStart w:id="251" w:name="opção_1_testar_localmente_vscode"/>
      <w:r>
        <w:rPr>
          <w:rFonts w:eastAsia="inter" w:cs="inter" w:ascii="inter" w:hAnsi="inter"/>
          <w:b/>
          <w:color w:val="000000"/>
          <w:sz w:val="24"/>
        </w:rPr>
        <w:t xml:space="preserve">Opção 1: Testar Localmente (VSCode)</w:t>
      </w:r>
      <w:bookmarkEnd w:id="251"/>
    </w:p>
    <w:p>
      <w:pPr>
        <w:numPr>
          <w:ilvl w:val="0"/>
          <w:numId w:val="6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e a extensão </w:t>
      </w:r>
      <w:r>
        <w:rPr>
          <w:rFonts w:eastAsia="inter" w:cs="inter" w:ascii="inter" w:hAnsi="inter"/>
          <w:b/>
          <w:color w:val="000000"/>
          <w:sz w:val="21"/>
        </w:rPr>
        <w:t xml:space="preserve">"Markdown Preview Mermaid Support"</w:t>
      </w:r>
    </w:p>
    <w:p>
      <w:pPr>
        <w:numPr>
          <w:ilvl w:val="0"/>
          <w:numId w:val="6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bra o </w:t>
      </w:r>
      <w:hyperlink r:id="rId7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README.md</w:t>
        </w:r>
      </w:hyperlink>
    </w:p>
    <w:p>
      <w:pPr>
        <w:numPr>
          <w:ilvl w:val="0"/>
          <w:numId w:val="6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sion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+Shift+V</w:t>
      </w:r>
      <w:r>
        <w:rPr>
          <w:rFonts w:eastAsia="inter" w:cs="inter" w:ascii="inter" w:hAnsi="inter"/>
          <w:color w:val="000000"/>
          <w:sz w:val="21"/>
        </w:rPr>
        <w:t xml:space="preserve"> (preview)</w:t>
      </w:r>
    </w:p>
    <w:p>
      <w:pPr>
        <w:numPr>
          <w:ilvl w:val="0"/>
          <w:numId w:val="6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ocê verá os diagramas renderizados</w:t>
      </w:r>
    </w:p>
    <w:p>
      <w:pPr>
        <w:spacing w:line="360" w:before="315" w:after="105" w:lineRule="auto"/>
        <w:ind w:left="-30"/>
        <w:jc w:val="left"/>
      </w:pPr>
      <w:bookmarkStart w:id="252" w:name="opção_2_testar_online"/>
      <w:r>
        <w:rPr>
          <w:rFonts w:eastAsia="inter" w:cs="inter" w:ascii="inter" w:hAnsi="inter"/>
          <w:b/>
          <w:color w:val="000000"/>
          <w:sz w:val="24"/>
        </w:rPr>
        <w:t xml:space="preserve">Opção 2: Testar Online</w:t>
      </w:r>
      <w:bookmarkEnd w:id="252"/>
    </w:p>
    <w:p>
      <w:pPr>
        <w:numPr>
          <w:ilvl w:val="0"/>
          <w:numId w:val="6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á em </w:t>
      </w:r>
      <w:hyperlink r:id="rId80">
        <w:r>
          <w:rPr>
            <w:rFonts w:eastAsia="inter" w:cs="inter" w:ascii="inter" w:hAnsi="inter"/>
            <w:color w:val="#000"/>
            <w:sz w:val="21"/>
            <w:u w:val="single"/>
          </w:rPr>
          <w:t xml:space="preserve">Mermaid Live Editor</w:t>
        </w:r>
      </w:hyperlink>
    </w:p>
    <w:p>
      <w:pPr>
        <w:numPr>
          <w:ilvl w:val="0"/>
          <w:numId w:val="6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e um dos códigos de diagrama</w:t>
      </w:r>
    </w:p>
    <w:p>
      <w:pPr>
        <w:numPr>
          <w:ilvl w:val="0"/>
          <w:numId w:val="6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ja o resultado</w:t>
      </w:r>
    </w:p>
    <w:p>
      <w:pPr>
        <w:spacing w:line="360" w:before="315" w:after="105" w:lineRule="auto"/>
        <w:ind w:left="-30"/>
        <w:jc w:val="left"/>
      </w:pPr>
      <w:bookmarkStart w:id="253" w:name="opção_3_verificar_no_github"/>
      <w:r>
        <w:rPr>
          <w:rFonts w:eastAsia="inter" w:cs="inter" w:ascii="inter" w:hAnsi="inter"/>
          <w:b/>
          <w:color w:val="000000"/>
          <w:sz w:val="24"/>
        </w:rPr>
        <w:t xml:space="preserve">Opção 3: Verificar no GitHub</w:t>
      </w:r>
      <w:bookmarkEnd w:id="253"/>
    </w:p>
    <w:p>
      <w:pPr>
        <w:numPr>
          <w:ilvl w:val="0"/>
          <w:numId w:val="6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ça commit do </w:t>
      </w:r>
      <w:hyperlink r:id="rId8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README.md</w:t>
        </w:r>
      </w:hyperlink>
    </w:p>
    <w:p>
      <w:pPr>
        <w:numPr>
          <w:ilvl w:val="0"/>
          <w:numId w:val="6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esse o repositório</w:t>
      </w:r>
    </w:p>
    <w:p>
      <w:pPr>
        <w:numPr>
          <w:ilvl w:val="0"/>
          <w:numId w:val="6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GitHub renderiza automaticamente</w:t>
      </w:r>
    </w:p>
    <w:p>
      <w:pPr>
        <w:spacing w:line="360" w:before="315" w:after="105" w:lineRule="auto"/>
        <w:ind w:left="-30"/>
        <w:jc w:val="left"/>
      </w:pPr>
      <w:bookmarkStart w:id="254" w:name="troubleshooting"/>
      <w:r>
        <w:rPr>
          <w:rFonts w:eastAsia="inter" w:cs="inter" w:ascii="inter" w:hAnsi="inter"/>
          <w:b/>
          <w:color w:val="000000"/>
          <w:sz w:val="24"/>
        </w:rPr>
        <w:t xml:space="preserve">🐛 Troubleshooting</w:t>
      </w:r>
      <w:bookmarkEnd w:id="25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</w:t>
      </w:r>
      <w:r>
        <w:rPr>
          <w:rFonts w:eastAsia="inter" w:cs="inter" w:ascii="inter" w:hAnsi="inter"/>
          <w:b/>
          <w:color w:val="000000"/>
        </w:rPr>
        <w:t xml:space="preserve">não</w:t>
      </w:r>
      <w:r>
        <w:rPr>
          <w:rFonts w:eastAsia="inter" w:cs="inter" w:ascii="inter" w:hAnsi="inter"/>
          <w:color w:val="000000"/>
        </w:rPr>
        <w:t xml:space="preserve"> renderizar no GitHub, pode ser:</w:t>
      </w:r>
    </w:p>
    <w:p>
      <w:pPr>
        <w:spacing w:line="360" w:before="315" w:after="105" w:lineRule="auto"/>
        <w:ind w:left="-30"/>
        <w:jc w:val="left"/>
      </w:pPr>
      <w:bookmarkStart w:id="255" w:name="problema_1_sintaxe_errada"/>
      <w:r>
        <w:rPr>
          <w:rFonts w:eastAsia="inter" w:cs="inter" w:ascii="inter" w:hAnsi="inter"/>
          <w:b/>
          <w:color w:val="000000"/>
          <w:sz w:val="24"/>
        </w:rPr>
        <w:t xml:space="preserve">Problema 1: Sintaxe errada</w:t>
      </w:r>
      <w:bookmarkEnd w:id="25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olução:</w:t>
      </w:r>
      <w:r>
        <w:rPr>
          <w:rFonts w:eastAsia="inter" w:cs="inter" w:ascii="inter" w:hAnsi="inter"/>
          <w:color w:val="000000"/>
        </w:rPr>
        <w:t xml:space="preserve"> Certifique-se de que os blocos de código estão assim:</w:t>
      </w:r>
    </w:p>
    <w:p>
      <w:pPr>
        <w:pStyle w:val="SourceCode"/>
        <w:shd w:val="clear" w:fill="F8F8FA"/>
        <w:spacing w:line="336"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--&gt; B</w:t>
      </w:r>
    </w:p>
    <w:p>
      <w:pPr>
        <w:pStyle w:val="SourceCode"/>
        <w:shd w:val="clear" w:fill="F8F8FA"/>
        <w:spacing w:line="336"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ão</w:t>
      </w:r>
      <w:r>
        <w:rPr>
          <w:rFonts w:eastAsia="inter" w:cs="inter" w:ascii="inter" w:hAnsi="inter"/>
          <w:color w:val="000000"/>
        </w:rPr>
        <w:t xml:space="preserve"> assim:</w:t>
      </w:r>
    </w:p>
    <w:p>
      <w:pPr>
        <w:pStyle w:val="SourceCode"/>
        <w:shd w:val="clear" w:fill="F8F8FA"/>
        <w:spacing w:line="336" w:lineRule="auto"/>
      </w:pPr>
    </w:p>
    <w:p>
      <w:pPr>
        <w:pStyle w:val="SourceCode"/>
        <w:shd w:val="clear" w:fill="F8F8FA"/>
        <w:spacing w:line="336" w:lineRule="auto"/>
      </w:pP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Problema 2: Caracteres especiais</w:t>
        <w:br/>
        <w:t xml:space="preserve">Alguns emojis podem dar problema. Se isso acontecer, remova os emojis:</w:t>
        <w:br/>
        <w:t xml:space="preserve"/>
        <w:br/>
        <w:t xml:space="preserve">**Com emoji (pode falhar em alguns casos):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👤 Usuário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Sem emoji (sempre funciona):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Usuário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Problema 3: Diagramas muito grandes</w:t>
        <w:br/>
        <w:t xml:space="preserve">Se um diagrama estiver muito complexo, o GitHub pode não renderizar. Nesse caso:</w:t>
        <w:br/>
        <w:t xml:space="preserve">- Simplifique o diagrama</w:t>
        <w:br/>
        <w:t xml:space="preserve">- Divida em múltiplos diagramas menores</w:t>
        <w:br/>
        <w:t xml:space="preserve"/>
        <w:br/>
        <w:t xml:space="preserve">## 📱 Funciona em Mobile?</w:t>
        <w:br/>
        <w:t xml:space="preserve"/>
        <w:br/>
        <w:t xml:space="preserve">**Sim!** Os diagramas Mermaid renderizam perfeitamente em:</w:t>
        <w:br/>
        <w:t xml:space="preserve">- ✅ GitHub Mobile App (iOS/Android)</w:t>
        <w:br/>
        <w:t xml:space="preserve">- ✅ Navegadores mobile (Chrome, Safari, Firefox)</w:t>
        <w:br/>
        <w:t xml:space="preserve">- ✅ Tablets</w:t>
        <w:br/>
        <w:t xml:space="preserve"/>
        <w:br/>
        <w:t xml:space="preserve">## 🎨 Alternativa: Exportar como Imagem</w:t>
        <w:br/>
        <w:t xml:space="preserve"/>
        <w:br/>
        <w:t xml:space="preserve">Se você quiser garantia total, pode exportar os diagramas como PNG:</w:t>
        <w:br/>
        <w:t xml:space="preserve"/>
        <w:br/>
        <w:t xml:space="preserve">1. Vá em [Mermaid Live Editor](https://mermaid.live/)</w:t>
        <w:br/>
        <w:t xml:space="preserve">2. Cole o código do diagrama</w:t>
        <w:br/>
        <w:t xml:space="preserve">3. Clique em **Download PNG/SVG**</w:t>
        <w:br/>
        <w:t xml:space="preserve">4. Salve na pasta `docs/images/` do seu projeto</w:t>
        <w:br/>
        <w:t xml:space="preserve">5. No README, use:</w:t>
        <w:br/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as isso **não é necessário** - os diagramas Mermaid funcionam perfeitamente no GitHub! 🚀</w:t>
        <w:br/>
        <w:t xml:space="preserve"/>
        <w:br/>
        <w:t xml:space="preserve">## ✅ Resumo Final</w:t>
        <w:br/>
        <w:t xml:space="preserve"/>
        <w:br/>
        <w:t xml:space="preserve">| Plataforma | Suporte Nativo | Necessita Plugin |</w:t>
        <w:br/>
        <w:t xml:space="preserve">|------------|----------------|------------------|</w:t>
        <w:br/>
        <w:t xml:space="preserve">| **GitHub** | ✅ SIM | ❌ Não |</w:t>
        <w:br/>
        <w:t xml:space="preserve">| GitHub Pages | ✅ Sim | ❌ Não |</w:t>
        <w:br/>
        <w:t xml:space="preserve">| GitLab | ⚠️ Limitado | ✅ Sim |</w:t>
        <w:br/>
        <w:t xml:space="preserve">| Bitbucket | ❌ Não | ✅ Sim |</w:t>
        <w:br/>
        <w:t xml:space="preserve">| VSCode | ⚠️ Preview | ✅ Extensão |</w:t>
        <w:br/>
        <w:t xml:space="preserve">| Notion | ❌ Não | ➖ N/A |</w:t>
        <w:br/>
        <w:t xml:space="preserve">| Obsidian | ✅ Sim | ❌ Não |</w:t>
        <w:br/>
        <w:t xml:space="preserve"/>
        <w:br/>
        <w:t xml:space="preserve">**Conclusão:** Seu README.md com os diagramas Mermaid vai funcionar **perfeitamente** no GitHub! 🎉</w:t>
        <w:br/>
        <w:t xml:space="preserve"/>
        <w:br/>
        <w:t xml:space="preserve">Basta fazer o commit e push do arquivo. Os diagramas aparecerão como imagens interativas automaticamente.</w:t>
        <w:br/>
        <w:t xml:space="preserve"/>
        <w:br/>
        <w:t xml:space="preserve">---</w:t>
        <w:br/>
        <w:t xml:space="preserve"/>
        <w:br/>
        <w:t xml:space="preserve"># # 🍽️ Receitas App - Fullstack Application</w:t>
        <w:br/>
        <w:t xml:space="preserve"/>
        <w:br/>
        <w:t xml:space="preserve"/>
        <w:br/>
        <w:t xml:space="preserve">Aplicação fullstack para busca e consulta de receitas culinárias baseada nos ingredientes disponíveis.</w:t>
        <w:br/>
        <w:t xml:space="preserve"/>
        <w:br/>
        <w:t xml:space="preserve"/>
        <w:br/>
        <w:t xml:space="preserve">![Next.js](https://img.shields.io/badge/Next.js-15-black?style=flat&amp;logo=next.js)</w:t>
        <w:br/>
        <w:t xml:space="preserve">![React](https://img.shields.io/badge/React-19-61DAFB?style=flat&amp;logo=react)</w:t>
        <w:br/>
        <w:t xml:space="preserve">![TypeScript](https://img.shields.io/badge/TypeScript-5-3178C6?style=flat&amp;logo=typescript)</w:t>
        <w:br/>
        <w:t xml:space="preserve">![Flask](https://img.shields.io/badge/Flask-3.0-000000?style=flat&amp;logo=flask)</w:t>
        <w:br/>
        <w:t xml:space="preserve">![Python](https://img.shields.io/badge/Python-3.11+-3776AB?style=flat&amp;logo=python)</w:t>
        <w:br/>
        <w:t xml:space="preserve">![Tailwind CSS](https://img.shields.io/badge/Tailwind-3.4-38B2AC?style=flat&amp;logo=tailwind-css)</w:t>
        <w:br/>
        <w:t xml:space="preserve"/>
        <w:br/>
        <w:t xml:space="preserve"/>
        <w:br/>
        <w:t xml:space="preserve">## 🚀 Tecnologias</w:t>
        <w:br/>
        <w:t xml:space="preserve"/>
        <w:br/>
        <w:t xml:space="preserve"/>
        <w:br/>
        <w:t xml:space="preserve">### Frontend</w:t>
        <w:br/>
        <w:t xml:space="preserve">- **Next.js 15** (App Router)</w:t>
        <w:br/>
        <w:t xml:space="preserve">- **React 19**</w:t>
        <w:br/>
        <w:t xml:space="preserve">- **TypeScript**</w:t>
        <w:br/>
        <w:t xml:space="preserve">- **Tailwind CSS**</w:t>
        <w:br/>
        <w:t xml:space="preserve">- **Axios**</w:t>
        <w:br/>
        <w:t xml:space="preserve">- **Lucide React** (ícones)</w:t>
        <w:br/>
        <w:t xml:space="preserve"/>
        <w:br/>
        <w:t xml:space="preserve"/>
        <w:br/>
        <w:t xml:space="preserve">### Backend</w:t>
        <w:br/>
        <w:t xml:space="preserve">- **Flask 3.0**</w:t>
        <w:br/>
        <w:t xml:space="preserve">- **Python 3.11+**</w:t>
        <w:br/>
        <w:t xml:space="preserve">- **Requests** (HTTP client)</w:t>
        <w:br/>
        <w:t xml:space="preserve">- **Flask-CORS**</w:t>
        <w:br/>
        <w:t xml:space="preserve"/>
        <w:br/>
        <w:t xml:space="preserve"/>
        <w:br/>
        <w:t xml:space="preserve">### API Externa</w:t>
        <w:br/>
        <w:t xml:space="preserve">- [API de Receitas](https://api-receitas-pi.vercel.app)</w:t>
        <w:br/>
        <w:t xml:space="preserve"/>
        <w:br/>
        <w:t xml:space="preserve"/>
        <w:br/>
        <w:t xml:space="preserve">## 📋 Funcionalidades</w:t>
        <w:br/>
        <w:t xml:space="preserve"/>
        <w:br/>
        <w:t xml:space="preserve"/>
        <w:br/>
        <w:t xml:space="preserve">✅ Busca de receitas por ingredientes  </w:t>
        <w:br/>
        <w:t xml:space="preserve">✅ Filtros por tipo (doce, salgado, agridoce)  </w:t>
        <w:br/>
        <w:t xml:space="preserve">✅ Busca por nome/descrição  </w:t>
        <w:br/>
        <w:t xml:space="preserve">✅ Visualização detalhada de receitas  </w:t>
        <w:br/>
        <w:t xml:space="preserve">✅ Paginação de resultados  </w:t>
        <w:br/>
        <w:t xml:space="preserve">✅ Interface responsiva  </w:t>
        <w:br/>
        <w:t xml:space="preserve">✅ Sistema de match score (receitas com mais ingredientes disponíveis)  </w:t>
        <w:br/>
        <w:t xml:space="preserve"/>
        <w:br/>
        <w:t xml:space="preserve"/>
        <w:br/>
        <w:t xml:space="preserve">## 🛠️ Instalação e Execução</w:t>
        <w:br/>
        <w:t xml:space="preserve"/>
        <w:br/>
        <w:t xml:space="preserve"/>
        <w:br/>
        <w:t xml:space="preserve">### Pré-requisitos</w:t>
        <w:br/>
        <w:t xml:space="preserve">- Node.js 18+ </w:t>
        <w:br/>
        <w:t xml:space="preserve">- Python 3.11+</w:t>
        <w:br/>
        <w:t xml:space="preserve">- npm ou yarn</w:t>
        <w:br/>
        <w:t xml:space="preserve"/>
        <w:br/>
        <w:t xml:space="preserve"/>
        <w:br/>
        <w:t xml:space="preserve">## 🔌 Endpoints da API Backend</w:t>
        <w:br/>
        <w:t xml:space="preserve"/>
        <w:br/>
        <w:t xml:space="preserve"/>
        <w:br/>
        <w:t xml:space="preserve">### Health Check</w:t>
        <w:br/>
        <w:t xml:space="preserve">GET /api/receitas/health</w:t>
        <w:br/>
        <w:t xml:space="preserve"/>
        <w:br/>
        <w:t xml:space="preserve"/>
        <w:br/>
        <w:t xml:space="preserve">text</w:t>
        <w:br/>
        <w:t xml:space="preserve"/>
        <w:br/>
        <w:t xml:space="preserve"/>
        <w:br/>
        <w:t xml:space="preserve">### Buscar Todas as Receitas</w:t>
        <w:br/>
        <w:t xml:space="preserve">GET /api/receitas/todas?page=1&amp;limit=10</w:t>
        <w:br/>
        <w:t xml:space="preserve"/>
        <w:br/>
        <w:t xml:space="preserve"/>
        <w:br/>
        <w:t xml:space="preserve">text</w:t>
        <w:br/>
        <w:t xml:space="preserve"/>
        <w:br/>
        <w:t xml:space="preserve"/>
        <w:br/>
        <w:t xml:space="preserve">### Buscar Receita por ID</w:t>
        <w:br/>
        <w:t xml:space="preserve">GET /api/receitas/{id}</w:t>
        <w:br/>
        <w:t xml:space="preserve"/>
        <w:br/>
        <w:t xml:space="preserve"/>
        <w:br/>
        <w:t xml:space="preserve"/>
        <w:br/>
        <w:t xml:space="preserve">### Buscar por Tipo</w:t>
        <w:br/>
        <w:t xml:space="preserve">GET /api/receitas/tipo/{tipo}</w:t>
        <w:br/>
        <w:t xml:space="preserve"/>
        <w:br/>
        <w:t xml:space="preserve"/>
        <w:br/>
        <w:t xml:space="preserve">Tipos: `doce`, `salgado`, `agridoce`</w:t>
        <w:br/>
        <w:t xml:space="preserve"/>
        <w:br/>
        <w:t xml:space="preserve"/>
        <w:br/>
        <w:t xml:space="preserve">### Buscar Receitas</w:t>
        <w:br/>
        <w:t xml:space="preserve">GET /api/receitas/buscar?q=bolo&amp;page=1&amp;limit=10</w:t>
        <w:br/>
        <w:t xml:space="preserve">GET /api/receitas/buscar?ingredientes=farinha,ovos&amp;page=1&amp;limit=10</w:t>
        <w:br/>
        <w:t xml:space="preserve"/>
        <w:br/>
        <w:t xml:space="preserve"/>
        <w:br/>
        <w:t xml:space="preserve">### Filtrar Receitas</w:t>
        <w:br/>
        <w:t xml:space="preserve">GET /api/receitas/filtrar?tipo=doce&amp;q=chocolate</w:t>
        <w:br/>
        <w:t xml:space="preserve"/>
        <w:br/>
        <w:t xml:space="preserve"/>
        <w:br/>
        <w:t xml:space="preserve">## 🎨 Design</w:t>
        <w:br/>
        <w:t xml:space="preserve"/>
        <w:br/>
        <w:t xml:space="preserve"/>
        <w:br/>
        <w:t xml:space="preserve">O design segue um wireframe com melhorias de UX/UI:</w:t>
        <w:br/>
        <w:t xml:space="preserve">- Interface limpa e intuitiva</w:t>
        <w:br/>
        <w:t xml:space="preserve">- Cores primárias: Amarelo (#FFC857) e Cinza escuro (#2D3142)</w:t>
        <w:br/>
        <w:t xml:space="preserve">- Cards de receitas com imagens</w:t>
        <w:br/>
        <w:t xml:space="preserve">- Sistema de tags para ingredientes</w:t>
        <w:br/>
        <w:t xml:space="preserve">- Paginação intuitiva</w:t>
        <w:br/>
        <w:t xml:space="preserve">- Loading states</w:t>
        <w:br/>
        <w:t xml:space="preserve">- Design responsivo mobile-first</w:t>
        <w:br/>
        <w:t xml:space="preserve"/>
        <w:br/>
        <w:t xml:space="preserve"/>
        <w:br/>
        <w:t xml:space="preserve">## 📱 Responsividade</w:t>
        <w:br/>
        <w:t xml:space="preserve"/>
        <w:br/>
        <w:t xml:space="preserve"/>
        <w:br/>
        <w:t xml:space="preserve">A aplicação é totalmente responsiva e funciona em:</w:t>
        <w:br/>
        <w:t xml:space="preserve">- **Desktop** (1920px+)</w:t>
        <w:br/>
        <w:t xml:space="preserve">- **Laptop** (1024px - 1919px)</w:t>
        <w:br/>
        <w:t xml:space="preserve">- **Tablet** (768px - 1023px)</w:t>
        <w:br/>
        <w:t xml:space="preserve">- **Mobile** (320px - 767px)</w:t>
        <w:br/>
        <w:t xml:space="preserve"/>
        <w:br/>
        <w:t xml:space="preserve"/>
        <w:br/>
        <w:t xml:space="preserve"/>
        <w:br/>
        <w:t xml:space="preserve">## 📊 Diagramas (Mermaid)</w:t>
        <w:br/>
        <w:t xml:space="preserve"/>
        <w:br/>
        <w:t xml:space="preserve"/>
        <w:br/>
        <w:t xml:space="preserve">&lt;details&gt;</w:t>
        <w:br/>
        <w:t xml:space="preserve">&lt;summary&gt;&lt;b&gt;🏗️ Arquitetura Geral do Sistema&lt;/b&gt;&lt;/summary&gt;</w:t>
        <w:br/>
        <w:t xml:space="preserve"/>
        <w:br/>
        <w:t xml:space="preserve"/>
        <w:br/>
        <w:t xml:space="preserve">flowchart LR</w:t>
        <w:br/>
        <w:t xml:space="preserve">U((👤 Usuário))</w:t>
        <w:br/>
        <w:t xml:space="preserve"/>
        <w:br/>
        <w:t xml:space="preserve"/>
        <w:br/>
        <w:t xml:space="preserve">text</w:t>
        <w:br/>
        <w:t xml:space="preserve">subgraph Frontend["🎨 Frontend - Next.js"]</w:t>
        <w:br/>
        <w:t xml:space="preserve">    UI[Interface React]</w:t>
        <w:br/>
        <w:t xml:space="preserve">    API[API Client]</w:t>
        <w:br/>
        <w:t xml:space="preserve">end</w:t>
        <w:br/>
        <w:t xml:space="preserve"/>
        <w:br/>
        <w:t xml:space="preserve"/>
        <w:br/>
        <w:t xml:space="preserve">subgraph Backend["⚙️ Backend - Flask"]</w:t>
        <w:br/>
        <w:t xml:space="preserve">    Routes[Rotas]</w:t>
        <w:br/>
        <w:t xml:space="preserve">    Service[Serviços]</w:t>
        <w:br/>
        <w:t xml:space="preserve">end</w:t>
        <w:br/>
        <w:t xml:space="preserve"/>
        <w:br/>
        <w:t xml:space="preserve"/>
        <w:br/>
        <w:t xml:space="preserve">DB[(🗄️ API Externa)]</w:t>
        <w:br/>
        <w:t xml:space="preserve"/>
        <w:br/>
        <w:t xml:space="preserve"/>
        <w:br/>
        <w:t xml:space="preserve">U --&gt;|Interage| UI</w:t>
        <w:br/>
        <w:t xml:space="preserve">UI --&gt;|HTTP| API</w:t>
        <w:br/>
        <w:t xml:space="preserve">API --&gt;|REST| Routes</w:t>
        <w:br/>
        <w:t xml:space="preserve">Routes --&gt; Service</w:t>
        <w:br/>
        <w:t xml:space="preserve">Service --&gt;|Consulta| DB</w:t>
        <w:br/>
        <w:t xml:space="preserve"/>
        <w:br/>
        <w:t xml:space="preserve"/>
        <w:br/>
        <w:t xml:space="preserve">style U fill:#FFD700,stroke:#333,stroke-width:3px</w:t>
        <w:br/>
        <w:t xml:space="preserve">style Frontend fill:#E3F2FD,stroke:#1976D2,stroke-width:2px</w:t>
        <w:br/>
        <w:t xml:space="preserve">style Backend fill:#FFF3E0,stroke:#F57C00,stroke-width:2px</w:t>
        <w:br/>
        <w:t xml:space="preserve">style DB fill:#F3E5F5,stroke:#7B1FA2,stroke-width:2px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🔄 Fluxo Principal da Aplicação&lt;/b&gt;&lt;/summary&gt;</w:t>
        <w:br/>
        <w:t xml:space="preserve"/>
        <w:br/>
        <w:t xml:space="preserve"/>
        <w:br/>
        <w:t xml:space="preserve">flowchart TD</w:t>
        <w:br/>
        <w:t xml:space="preserve">A([🚀 Início]) --&gt; B[Carrega Página]</w:t>
        <w:br/>
        <w:t xml:space="preserve">B --&gt; C[Busca Receitas]</w:t>
        <w:br/>
        <w:t xml:space="preserve">C --&gt; D{Sucesso?}</w:t>
        <w:br/>
        <w:t xml:space="preserve">D --&gt;|✅ Sim| E[Exibe Receitas]</w:t>
        <w:br/>
        <w:t xml:space="preserve">D --&gt;|❌ Não| F[Mostra Erro]</w:t>
        <w:br/>
        <w:t xml:space="preserve">E --&gt; G([✨ Fim])</w:t>
        <w:br/>
        <w:t xml:space="preserve">F --&gt; G</w:t>
        <w:br/>
        <w:t xml:space="preserve"/>
        <w:br/>
        <w:t xml:space="preserve"/>
        <w:br/>
        <w:t xml:space="preserve">text</w:t>
        <w:br/>
        <w:t xml:space="preserve">style A fill:#4CAF50,stroke:#2E7D32,stroke-width:3px,color:#fff</w:t>
        <w:br/>
        <w:t xml:space="preserve">style E fill:#4CAF50,stroke:#2E7D32,stroke-width:2px,color:#fff</w:t>
        <w:br/>
        <w:t xml:space="preserve">style F fill:#F44336,stroke:#C62828,stroke-width:2px,color:#fff</w:t>
        <w:br/>
        <w:t xml:space="preserve">style G fill:#2196F3,stroke:#1565C0,stroke-width:3px,color:#fff</w:t>
        <w:br/>
        <w:t xml:space="preserve">style D fill:#FF9800,stroke:#E65100,stroke-width:2px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🔍 Busca por Ingredientes&lt;/b&gt;&lt;/summary&gt;</w:t>
        <w:br/>
        <w:t xml:space="preserve"/>
        <w:br/>
        <w:t xml:space="preserve"/>
        <w:br/>
        <w:t xml:space="preserve">sequenceDiagram</w:t>
        <w:br/>
        <w:t xml:space="preserve">autonumber</w:t>
        <w:br/>
        <w:t xml:space="preserve">actor 👤 as Usuário</w:t>
        <w:br/>
        <w:t xml:space="preserve">participant 🔍 as SearchBar</w:t>
        <w:br/>
        <w:t xml:space="preserve">participant ⚡ as Hook</w:t>
        <w:br/>
        <w:t xml:space="preserve">participant 🌐 as Backend</w:t>
        <w:br/>
        <w:t xml:space="preserve">participant 💾 as API</w:t>
        <w:br/>
        <w:t xml:space="preserve"/>
        <w:br/>
        <w:t xml:space="preserve"/>
        <w:br/>
        <w:t xml:space="preserve">text</w:t>
        <w:br/>
        <w:t xml:space="preserve">👤-&gt;&gt;🔍: Digite ingredientes</w:t>
        <w:br/>
        <w:t xml:space="preserve">🔍-&gt;&gt;⚡: Enviar busca</w:t>
        <w:br/>
        <w:t xml:space="preserve">activate ⚡</w:t>
        <w:br/>
        <w:t xml:space="preserve">⚡-&gt;&gt;🌐: GET /buscar</w:t>
        <w:br/>
        <w:t xml:space="preserve">activate 🌐</w:t>
        <w:br/>
        <w:t xml:space="preserve">🌐-&gt;&gt;💾: Consulta dados</w:t>
        <w:br/>
        <w:t xml:space="preserve">activate 💾</w:t>
        <w:br/>
        <w:t xml:space="preserve">💾--&gt;&gt;🌐: Resultados</w:t>
        <w:br/>
        <w:t xml:space="preserve">deactivate 💾</w:t>
        <w:br/>
        <w:t xml:space="preserve">🌐-&gt;&gt;🌐: Calcula match_score</w:t>
        <w:br/>
        <w:t xml:space="preserve">🌐--&gt;&gt;⚡: Lista ordenada</w:t>
        <w:br/>
        <w:t xml:space="preserve">deactivate 🌐</w:t>
        <w:br/>
        <w:t xml:space="preserve">⚡-&gt;&gt;⚡: Atualiza estado</w:t>
        <w:br/>
        <w:t xml:space="preserve">⚡--&gt;&gt;👤: Mostra receitas</w:t>
        <w:br/>
        <w:t xml:space="preserve">deactivate ⚡</w:t>
        <w:br/>
        <w:t xml:space="preserve"/>
        <w:br/>
        <w:t xml:space="preserve"/>
        <w:br/>
        <w:t xml:space="preserve">Note over 🌐,💾: Consolida múltiplas&lt;br/&gt;requisições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🎛️ Filtros por Tipo&lt;/b&gt;&lt;/summary&gt;</w:t>
        <w:br/>
        <w:t xml:space="preserve"/>
        <w:br/>
        <w:t xml:space="preserve"/>
        <w:br/>
        <w:t xml:space="preserve">flowchart LR</w:t>
        <w:br/>
        <w:t xml:space="preserve">A[👤 Clica Filtro] --&gt; B{Qual?}</w:t>
        <w:br/>
        <w:t xml:space="preserve">B --&gt;|🍰 Doce| C[Filtra Doce]</w:t>
        <w:br/>
        <w:t xml:space="preserve">B --&gt;|🍕 Salgado| D[Filtra Salgado]</w:t>
        <w:br/>
        <w:t xml:space="preserve">B --&gt;|🍜 Agridoce| E[Filtra Agridoce]</w:t>
        <w:br/>
        <w:t xml:space="preserve">B --&gt;|📋 Todas| F[Remove Filtro]</w:t>
        <w:br/>
        <w:t xml:space="preserve"/>
        <w:br/>
        <w:t xml:space="preserve"/>
        <w:br/>
        <w:t xml:space="preserve">text</w:t>
        <w:br/>
        <w:t xml:space="preserve">C --&gt; G[📡 Backend]</w:t>
        <w:br/>
        <w:t xml:space="preserve">D --&gt; G</w:t>
        <w:br/>
        <w:t xml:space="preserve">E --&gt; G</w:t>
        <w:br/>
        <w:t xml:space="preserve">F --&gt; G</w:t>
        <w:br/>
        <w:t xml:space="preserve"/>
        <w:br/>
        <w:t xml:space="preserve"/>
        <w:br/>
        <w:t xml:space="preserve">G --&gt; H[✨ Atualiza Lista]</w:t>
        <w:br/>
        <w:t xml:space="preserve"/>
        <w:br/>
        <w:t xml:space="preserve"/>
        <w:br/>
        <w:t xml:space="preserve">style A fill:#FFD700,stroke:#F57C00,stroke-width:2px</w:t>
        <w:br/>
        <w:t xml:space="preserve">style B fill:#FF9800,stroke:#E65100,stroke-width:2px</w:t>
        <w:br/>
        <w:t xml:space="preserve">style H fill:#4CAF50,stroke:#2E7D32,stroke-width:2px,color:#fff</w:t>
        <w:br/>
        <w:t xml:space="preserve">style G fill:#2196F3,stroke:#1565C0,stroke-width:2px,color:#fff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⚡ Estados do Componente&lt;/b&gt;&lt;/summary&gt;</w:t>
        <w:br/>
        <w:t xml:space="preserve"/>
        <w:br/>
        <w:t xml:space="preserve"/>
        <w:br/>
        <w:t xml:space="preserve">stateDiagram-v2</w:t>
        <w:br/>
        <w:t xml:space="preserve">[*] --&gt; 💤Idle</w:t>
        <w:br/>
        <w:t xml:space="preserve"/>
        <w:br/>
        <w:t xml:space="preserve"/>
        <w:br/>
        <w:t xml:space="preserve">text</w:t>
        <w:br/>
        <w:t xml:space="preserve">💤Idle --&gt; ⏳Loading : Buscar</w:t>
        <w:br/>
        <w:t xml:space="preserve">⏳Loading --&gt; ✅Success : OK</w:t>
        <w:br/>
        <w:t xml:space="preserve">⏳Loading --&gt; ❌Error : Falha</w:t>
        <w:br/>
        <w:t xml:space="preserve"/>
        <w:br/>
        <w:t xml:space="preserve"/>
        <w:br/>
        <w:t xml:space="preserve">✅Success --&gt; ⏳Loading : Nova Busca</w:t>
        <w:br/>
        <w:t xml:space="preserve">❌Error --&gt; ⏳Loading : Tentar Novamente</w:t>
        <w:br/>
        <w:t xml:space="preserve"/>
        <w:br/>
        <w:t xml:space="preserve"/>
        <w:br/>
        <w:t xml:space="preserve">✅Success --&gt; 💤Idle : Reset</w:t>
        <w:br/>
        <w:t xml:space="preserve">❌Error --&gt; 💤Idle : Fechar</w:t>
        <w:br/>
        <w:t xml:space="preserve"/>
        <w:br/>
        <w:t xml:space="preserve"/>
        <w:br/>
        <w:t xml:space="preserve">note right of ⏳Loading</w:t>
        <w:br/>
        <w:t xml:space="preserve">    Spinner ativo</w:t>
        <w:br/>
        <w:t xml:space="preserve">    Desabilita ações</w:t>
        <w:br/>
        <w:t xml:space="preserve">end note</w:t>
        <w:br/>
        <w:t xml:space="preserve"/>
        <w:br/>
        <w:t xml:space="preserve"/>
        <w:br/>
        <w:t xml:space="preserve">note right of ✅Success</w:t>
        <w:br/>
        <w:t xml:space="preserve">    Exibe receitas</w:t>
        <w:br/>
        <w:t xml:space="preserve">    Habilita interações</w:t>
        <w:br/>
        <w:t xml:space="preserve">end note</w:t>
        <w:br/>
        <w:t xml:space="preserve"/>
        <w:br/>
        <w:t xml:space="preserve"/>
        <w:br/>
        <w:t xml:space="preserve">note right of ❌Error</w:t>
        <w:br/>
        <w:t xml:space="preserve">    Mensagem de erro</w:t>
        <w:br/>
        <w:t xml:space="preserve">    Botão retry</w:t>
        <w:br/>
        <w:t xml:space="preserve">end note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🧩 Componentes Frontend&lt;/b&gt;&lt;/summary&gt;</w:t>
        <w:br/>
        <w:t xml:space="preserve"/>
        <w:br/>
        <w:t xml:space="preserve"/>
        <w:br/>
        <w:t xml:space="preserve">graph TD</w:t>
        <w:br/>
        <w:t xml:space="preserve">A[📱 Page] --&gt; B[🎯 Header]</w:t>
        <w:br/>
        <w:t xml:space="preserve">A --&gt; C[🔍 SearchBar]</w:t>
        <w:br/>
        <w:t xml:space="preserve">A --&gt; D[🎛️ FilterBar]</w:t>
        <w:br/>
        <w:t xml:space="preserve">A --&gt; E[📋 RecipeList]</w:t>
        <w:br/>
        <w:t xml:space="preserve">A --&gt; F[⚡ useReceitas]</w:t>
        <w:br/>
        <w:t xml:space="preserve"/>
        <w:br/>
        <w:t xml:space="preserve"/>
        <w:br/>
        <w:t xml:space="preserve">text</w:t>
        <w:br/>
        <w:t xml:space="preserve">E --&gt; G[🍽️ RecipeCard]</w:t>
        <w:br/>
        <w:t xml:space="preserve">F --&gt; H[🌐 API Service]</w:t>
        <w:br/>
        <w:t xml:space="preserve"/>
        <w:br/>
        <w:t xml:space="preserve"/>
        <w:br/>
        <w:t xml:space="preserve">style A fill:#2196F3,stroke:#1565C0,stroke-width:3px,color:#fff</w:t>
        <w:br/>
        <w:t xml:space="preserve">style F fill:#4CAF50,stroke:#2E7D32,stroke-width:2px,color:#fff</w:t>
        <w:br/>
        <w:t xml:space="preserve">style H fill:#FF9800,stroke:#E65100,stroke-width:2px,color:#fff</w:t>
        <w:br/>
        <w:t xml:space="preserve">style G fill:#FFD700,stroke:#F57C00,stroke-width:2px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⚙️ Componentes Backend&lt;/b&gt;&lt;/summary&gt;</w:t>
        <w:br/>
        <w:t xml:space="preserve"/>
        <w:br/>
        <w:t xml:space="preserve"/>
        <w:br/>
        <w:t xml:space="preserve">graph TD</w:t>
        <w:br/>
        <w:t xml:space="preserve">A[⚙️ Flask App] --&gt; B[🛣️ Routes]</w:t>
        <w:br/>
        <w:t xml:space="preserve">B --&gt; C[💼 APIService]</w:t>
        <w:br/>
        <w:t xml:space="preserve">C --&gt; D[🌐 API Externa]</w:t>
        <w:br/>
        <w:t xml:space="preserve"/>
        <w:br/>
        <w:t xml:space="preserve"/>
        <w:br/>
        <w:t xml:space="preserve">text</w:t>
        <w:br/>
        <w:t xml:space="preserve">B --&gt; E[🛡️ Error Handler]</w:t>
        <w:br/>
        <w:t xml:space="preserve">C --&gt; F[📝 Logger]</w:t>
        <w:br/>
        <w:t xml:space="preserve"/>
        <w:br/>
        <w:t xml:space="preserve"/>
        <w:br/>
        <w:t xml:space="preserve">style A fill:#FF9800,stroke:#E65100,stroke-width:3px,color:#fff</w:t>
        <w:br/>
        <w:t xml:space="preserve">style C fill:#4CAF50,stroke:#2E7D32,stroke-width:2px,color:#fff</w:t>
        <w:br/>
        <w:t xml:space="preserve">style D fill:#9C27B0,stroke:#6A1B9A,stroke-width:2px,color:#fff</w:t>
        <w:br/>
        <w:t xml:space="preserve">style E fill:#F44336,stroke:#C62828,stroke-width:2px,color:#fff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🎯 Jornada do Usuário&lt;/b&gt;&lt;/summary&gt;</w:t>
        <w:br/>
        <w:t xml:space="preserve"/>
        <w:br/>
        <w:t xml:space="preserve"/>
        <w:br/>
        <w:t xml:space="preserve">journey</w:t>
        <w:br/>
        <w:t xml:space="preserve">title 🎯 Jornada: Encontrar Receita</w:t>
        <w:br/>
        <w:t xml:space="preserve">section Entrada</w:t>
        <w:br/>
        <w:t xml:space="preserve">Abrir app: 5: Usuário</w:t>
        <w:br/>
        <w:t xml:space="preserve">Ver interface: 4: Usuário</w:t>
        <w:br/>
        <w:t xml:space="preserve">section Busca</w:t>
        <w:br/>
        <w:t xml:space="preserve">Digitar ingredientes: 5: Usuário</w:t>
        <w:br/>
        <w:t xml:space="preserve">Pesquisar: 5: Usuário</w:t>
        <w:br/>
        <w:t xml:space="preserve">Ver resultados: 5: Usuário</w:t>
        <w:br/>
        <w:t xml:space="preserve">section Decisão</w:t>
        <w:br/>
        <w:t xml:space="preserve">Escolher receita: 5: Usuário</w:t>
        <w:br/>
        <w:t xml:space="preserve">Ler detalhes: 5: Usuário</w:t>
        <w:br/>
        <w:t xml:space="preserve">Fazer receita: 5: Usuário</w:t>
        <w:br/>
        <w:t xml:space="preserve"/>
        <w:br/>
        <w:t xml:space="preserve"/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📦 Estrutura de Dados&lt;/b&gt;&lt;/summary&gt;</w:t>
        <w:br/>
        <w:t xml:space="preserve"/>
        <w:br/>
        <w:t xml:space="preserve"/>
        <w:br/>
        <w:t xml:space="preserve">erDiagram</w:t>
        <w:br/>
        <w:t xml:space="preserve">RECEITA ||--o{ INGREDIENTE : contém</w:t>
        <w:br/>
        <w:t xml:space="preserve">RECEITA {</w:t>
        <w:br/>
        <w:t xml:space="preserve">int id</w:t>
        <w:br/>
        <w:t xml:space="preserve">string nome</w:t>
        <w:br/>
        <w:t xml:space="preserve">string tipo</w:t>
        <w:br/>
        <w:t xml:space="preserve">int match_score</w:t>
        <w:br/>
        <w:t xml:space="preserve">}</w:t>
        <w:br/>
        <w:t xml:space="preserve">INGREDIENTE {</w:t>
        <w:br/>
        <w:t xml:space="preserve">int id</w:t>
        <w:br/>
        <w:t xml:space="preserve">array nomes</w:t>
        <w:br/>
        <w:t xml:space="preserve">int receita_id</w:t>
        <w:br/>
        <w:t xml:space="preserve">}</w:t>
        <w:br/>
        <w:t xml:space="preserve">RESPONSE ||--|{ RECEITA : inclui</w:t>
        <w:br/>
        <w:t xml:space="preserve">RESPONSE {</w:t>
        <w:br/>
        <w:t xml:space="preserve">array data</w:t>
        <w:br/>
        <w:t xml:space="preserve">object meta</w:t>
        <w:br/>
        <w:t xml:space="preserve">}</w:t>
        <w:br/>
        <w:t xml:space="preserve"/>
        <w:br/>
        <w:t xml:space="preserve"/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&lt;details&gt;</w:t>
        <w:br/>
        <w:t xml:space="preserve">&lt;summary&gt;&lt;b&gt;🔄 Comunicação Entre Camadas&lt;/b&gt;&lt;/summary&gt;</w:t>
        <w:br/>
        <w:t xml:space="preserve"/>
        <w:br/>
        <w:t xml:space="preserve"/>
        <w:br/>
        <w:t xml:space="preserve">sequenceDiagram</w:t>
        <w:br/>
        <w:t xml:space="preserve">participant 👤 as User</w:t>
        <w:br/>
        <w:t xml:space="preserve">participant 🎨 as UI</w:t>
        <w:br/>
        <w:t xml:space="preserve">participant ⚡ as Hook</w:t>
        <w:br/>
        <w:t xml:space="preserve">participant 🌐 as API</w:t>
        <w:br/>
        <w:t xml:space="preserve"/>
        <w:br/>
        <w:t xml:space="preserve"/>
        <w:br/>
        <w:t xml:space="preserve">text</w:t>
        <w:br/>
        <w:t xml:space="preserve">👤-&gt;&gt;🎨: Interação</w:t>
        <w:br/>
        <w:t xml:space="preserve">🎨-&gt;&gt;⚡: Ação</w:t>
        <w:br/>
        <w:t xml:space="preserve">activate ⚡</w:t>
        <w:br/>
        <w:t xml:space="preserve">⚡-&gt;&gt;🌐: Request</w:t>
        <w:br/>
        <w:t xml:space="preserve">activate 🌐</w:t>
        <w:br/>
        <w:t xml:space="preserve">🌐--&gt;&gt;⚡: Response</w:t>
        <w:br/>
        <w:t xml:space="preserve">deactivate 🌐</w:t>
        <w:br/>
        <w:t xml:space="preserve">⚡-&gt;&gt;⚡: Update</w:t>
        <w:br/>
        <w:t xml:space="preserve">⚡--&gt;&gt;🎨: Render</w:t>
        <w:br/>
        <w:t xml:space="preserve">deactivate ⚡</w:t>
        <w:br/>
        <w:t xml:space="preserve">🎨--&gt;&gt;👤: Resultado</w:t>
        <w:br/>
        <w:t xml:space="preserve">text</w:t>
        <w:br/>
        <w:t xml:space="preserve"/>
        <w:br/>
        <w:t xml:space="preserve"/>
        <w:br/>
        <w:t xml:space="preserve">&lt;/details&gt;</w:t>
        <w:br/>
        <w:t xml:space="preserve"/>
        <w:br/>
        <w:t xml:space="preserve"/>
        <w:br/>
        <w:t xml:space="preserve">## 🧪 Testes</w:t>
        <w:br/>
        <w:t xml:space="preserve"/>
        <w:br/>
        <w:t xml:space="preserve"/>
        <w:br/>
        <w:t xml:space="preserve">Para testar a aplicação:</w:t>
        <w:br/>
        <w:t xml:space="preserve"/>
        <w:br/>
        <w:t xml:space="preserve"/>
        <w:br/>
        <w:t xml:space="preserve">1. Inicie o backend (`python run.py`)</w:t>
        <w:br/>
        <w:t xml:space="preserve">2. Inicie o frontend (`npm run dev`)</w:t>
        <w:br/>
        <w:t xml:space="preserve">3. Acesse http://localhost:3000</w:t>
        <w:br/>
        <w:t xml:space="preserve">4. Teste as funcionalidades:</w:t>
        <w:br/>
        <w:t xml:space="preserve">   - Busca por ingredientes</w:t>
        <w:br/>
        <w:t xml:space="preserve">   - Filtros por tipo</w:t>
        <w:br/>
        <w:t xml:space="preserve">   - Paginação</w:t>
        <w:br/>
        <w:t xml:space="preserve">   - Visualização de detalhes</w:t>
        <w:br/>
        <w:t xml:space="preserve"/>
        <w:br/>
        <w:t xml:space="preserve"/>
        <w:br/>
        <w:t xml:space="preserve">## 👥 Histórias de Usuário Implementadas</w:t>
        <w:br/>
        <w:t xml:space="preserve"/>
        <w:br/>
        <w:t xml:space="preserve"/>
        <w:br/>
        <w:t xml:space="preserve">✅ **História 1**: Busca por Ingredientes  </w:t>
        <w:br/>
        <w:t xml:space="preserve">✅ **História 2**: Visualização de Lista  </w:t>
        <w:br/>
        <w:t xml:space="preserve">✅ **História 3**: Filtros por Tipo  </w:t>
        <w:br/>
        <w:t xml:space="preserve">✅ **História 4**: Detalhes da Receita  </w:t>
        <w:br/>
        <w:t xml:space="preserve">✅ **História 5**: Interface Responsiva  </w:t>
        <w:br/>
        <w:t xml:space="preserve">✅ **História 6**: Busca Avançada  </w:t>
        <w:br/>
        <w:t xml:space="preserve"/>
        <w:br/>
        <w:t xml:space="preserve"/>
        <w:br/>
        <w:t xml:space="preserve">## 📝 Notas de Desenvolvimento</w:t>
        <w:br/>
        <w:t xml:space="preserve"/>
        <w:br/>
        <w:t xml:space="preserve"/>
        <w:br/>
        <w:t xml:space="preserve">- O backend atua como middleware entre o frontend e a API externa</w:t>
        <w:br/>
        <w:t xml:space="preserve">- Sistema de match score identifica receitas com mais ingredientes disponíveis</w:t>
        <w:br/>
        <w:t xml:space="preserve">- Tratamento robusto de erros em todas as camadas</w:t>
        <w:br/>
        <w:t xml:space="preserve">- Logs detalhados para debugging</w:t>
        <w:br/>
        <w:t xml:space="preserve">- Componentes reutilizáveis e testáveis</w:t>
        <w:br/>
        <w:t xml:space="preserve"/>
        <w:br/>
        <w:t xml:space="preserve"/>
        <w:br/>
        <w:t xml:space="preserve">## 🔧 Melhorias Futuras</w:t>
        <w:br/>
        <w:t xml:space="preserve"/>
        <w:br/>
        <w:t xml:space="preserve"/>
        <w:br/>
        <w:t xml:space="preserve">- [ ] Adicionar autenticação de usuários</w:t>
        <w:br/>
        <w:t xml:space="preserve">- [ ] Sistema de favoritos</w:t>
        <w:br/>
        <w:t xml:space="preserve">- [ ] Histórico de buscas</w:t>
        <w:br/>
        <w:t xml:space="preserve">- [ ] Testes unitários e E2E</w:t>
        <w:br/>
        <w:t xml:space="preserve">- [ ] CI/CD pipeline</w:t>
        <w:br/>
        <w:t xml:space="preserve"/>
        <w:br/>
        <w:t xml:space="preserve"/>
        <w:br/>
        <w:t xml:space="preserve">## 📄 Licença</w:t>
        <w:br/>
        <w:t xml:space="preserve"/>
        <w:br/>
        <w:t xml:space="preserve"/>
        <w:br/>
        <w:t xml:space="preserve">Este projeto foi desenvolvido para fins educacionais.</w:t>
        <w:br/>
        <w:t xml:space="preserve"/>
        <w:br/>
        <w:t xml:space="preserve"/>
        <w:br/>
        <w:t xml:space="preserve">---</w:t>
        <w:br/>
        <w:t xml:space="preserve"/>
        <w:br/>
        <w:t xml:space="preserve"/>
        <w:br/>
        <w:t xml:space="preserve">**Desenvolvido com ❤️ usando Next.js e Flask**</w:t>
        <w:br/>
        <w:t xml:space="preserve"/>
        <w:br/>
        <w:t xml:space="preserve">removi algumas partes desnecessarias, os diagramas do mermaid não funcionaram, está mostrando letras</w:t>
        <w:br/>
        <w:t xml:space="preserve"/>
        <w:br/>
        <w:t xml:space="preserve">Ah, entendi o problema! Os blocos de código Mermaid **não estão sendo marcados corretamente** como ```mermaid. Vou corrigir isso:</w:t>
        <w:br/>
        <w:t xml:space="preserve"/>
        <w:br/>
        <w:t xml:space="preserve"># README.md Corrigido</w:t>
        <w:br/>
        <w:t xml:space="preserve"/>
        <w:br/>
        <w:t xml:space="preserve"/>
      </w:r>
    </w:p>
    <w:p>
      <w:pPr>
        <w:spacing w:line="270" w:before="157.5" w:after="157.5" w:lineRule="auto"/>
        <w:jc w:val="left"/>
      </w:pPr>
      <w:bookmarkStart w:id="256" w:name="bm_️_receitas_app_fullstack_application"/>
      <w:r>
        <w:rPr>
          <w:rFonts w:eastAsia="inter" w:cs="inter" w:ascii="inter" w:hAnsi="inter"/>
          <w:b/>
          <w:color w:val="000000"/>
          <w:sz w:val="39"/>
        </w:rPr>
        <w:t xml:space="preserve">🍽️ Receitas App - Fullstack Application</w:t>
      </w:r>
      <w:bookmarkEnd w:id="25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licação fullstack para busca e consulta de receitas culinárias baseada nos ingredientes disponíveis.</w:t>
      </w:r>
    </w:p>
    <w:p>
      <w:pPr>
        <w:spacing w:line="360" w:before="315" w:after="105" w:lineRule="auto"/>
        <w:ind w:left="-30"/>
        <w:jc w:val="left"/>
      </w:pPr>
      <w:bookmarkStart w:id="257" w:name="tecnologias"/>
      <w:r>
        <w:rPr>
          <w:rFonts w:eastAsia="inter" w:cs="inter" w:ascii="inter" w:hAnsi="inter"/>
          <w:b/>
          <w:color w:val="000000"/>
          <w:sz w:val="24"/>
        </w:rPr>
        <w:t xml:space="preserve">🚀 Tecnologias</w:t>
      </w:r>
      <w:bookmarkEnd w:id="257"/>
    </w:p>
    <w:p>
      <w:pPr>
        <w:spacing w:line="360" w:before="315" w:after="105" w:lineRule="auto"/>
        <w:ind w:left="-30"/>
        <w:jc w:val="left"/>
      </w:pPr>
      <w:bookmarkStart w:id="258" w:name="frontend"/>
      <w:r>
        <w:rPr>
          <w:rFonts w:eastAsia="inter" w:cs="inter" w:ascii="inter" w:hAnsi="inter"/>
          <w:b/>
          <w:color w:val="000000"/>
          <w:sz w:val="24"/>
        </w:rPr>
        <w:t xml:space="preserve">Frontend</w:t>
      </w:r>
      <w:bookmarkEnd w:id="258"/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xt.js 15</w:t>
      </w:r>
      <w:r>
        <w:rPr>
          <w:rFonts w:eastAsia="inter" w:cs="inter" w:ascii="inter" w:hAnsi="inter"/>
          <w:color w:val="000000"/>
          <w:sz w:val="21"/>
        </w:rPr>
        <w:t xml:space="preserve"> (App Router)</w:t>
      </w:r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ct 19</w:t>
      </w:r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Script</w:t>
      </w:r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ilwind CSS</w:t>
      </w:r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xios</w:t>
      </w:r>
    </w:p>
    <w:p>
      <w:pPr>
        <w:numPr>
          <w:ilvl w:val="0"/>
          <w:numId w:val="6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ucide React</w:t>
      </w:r>
      <w:r>
        <w:rPr>
          <w:rFonts w:eastAsia="inter" w:cs="inter" w:ascii="inter" w:hAnsi="inter"/>
          <w:color w:val="000000"/>
          <w:sz w:val="21"/>
        </w:rPr>
        <w:t xml:space="preserve"> (ícones)</w:t>
      </w:r>
    </w:p>
    <w:p>
      <w:pPr>
        <w:spacing w:line="360" w:before="315" w:after="105" w:lineRule="auto"/>
        <w:ind w:left="-30"/>
        <w:jc w:val="left"/>
      </w:pPr>
      <w:bookmarkStart w:id="259" w:name="backend"/>
      <w:r>
        <w:rPr>
          <w:rFonts w:eastAsia="inter" w:cs="inter" w:ascii="inter" w:hAnsi="inter"/>
          <w:b/>
          <w:color w:val="000000"/>
          <w:sz w:val="24"/>
        </w:rPr>
        <w:t xml:space="preserve">Backend</w:t>
      </w:r>
      <w:bookmarkEnd w:id="259"/>
    </w:p>
    <w:p>
      <w:pPr>
        <w:numPr>
          <w:ilvl w:val="0"/>
          <w:numId w:val="6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sk 3.0</w:t>
      </w:r>
    </w:p>
    <w:p>
      <w:pPr>
        <w:numPr>
          <w:ilvl w:val="0"/>
          <w:numId w:val="6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ython 3.11+</w:t>
      </w:r>
    </w:p>
    <w:p>
      <w:pPr>
        <w:numPr>
          <w:ilvl w:val="0"/>
          <w:numId w:val="6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quests</w:t>
      </w:r>
      <w:r>
        <w:rPr>
          <w:rFonts w:eastAsia="inter" w:cs="inter" w:ascii="inter" w:hAnsi="inter"/>
          <w:color w:val="000000"/>
          <w:sz w:val="21"/>
        </w:rPr>
        <w:t xml:space="preserve"> (HTTP client)</w:t>
      </w:r>
    </w:p>
    <w:p>
      <w:pPr>
        <w:numPr>
          <w:ilvl w:val="0"/>
          <w:numId w:val="6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sk-CORS</w:t>
      </w:r>
    </w:p>
    <w:p>
      <w:pPr>
        <w:spacing w:line="360" w:before="315" w:after="105" w:lineRule="auto"/>
        <w:ind w:left="-30"/>
        <w:jc w:val="left"/>
      </w:pPr>
      <w:bookmarkStart w:id="260" w:name="api_externa"/>
      <w:r>
        <w:rPr>
          <w:rFonts w:eastAsia="inter" w:cs="inter" w:ascii="inter" w:hAnsi="inter"/>
          <w:b/>
          <w:color w:val="000000"/>
          <w:sz w:val="24"/>
        </w:rPr>
        <w:t xml:space="preserve">API Externa</w:t>
      </w:r>
      <w:bookmarkEnd w:id="260"/>
    </w:p>
    <w:p>
      <w:pPr>
        <w:numPr>
          <w:ilvl w:val="0"/>
          <w:numId w:val="70"/>
        </w:numPr>
        <w:spacing w:line="360" w:before="105" w:after="105" w:lineRule="auto"/>
      </w:pPr>
      <w:hyperlink r:id="rId8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API de Receitas</w:t>
        </w:r>
      </w:hyperlink>
    </w:p>
    <w:p>
      <w:pPr>
        <w:spacing w:line="360" w:before="315" w:after="105" w:lineRule="auto"/>
        <w:ind w:left="-30"/>
        <w:jc w:val="left"/>
      </w:pPr>
      <w:bookmarkStart w:id="261" w:name="funcionalidades"/>
      <w:r>
        <w:rPr>
          <w:rFonts w:eastAsia="inter" w:cs="inter" w:ascii="inter" w:hAnsi="inter"/>
          <w:b/>
          <w:color w:val="000000"/>
          <w:sz w:val="24"/>
        </w:rPr>
        <w:t xml:space="preserve">📋 Funcionalidades</w:t>
      </w:r>
      <w:bookmarkEnd w:id="26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Busca de receitas por ingredient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Filtros por tipo (doce, salgado, agridoce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Busca por nome/descriçã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Visualização detalhada de receita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Paginação de resultado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Interface responsiv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Sistema de match score (receitas com mais ingredientes disponíveis)</w:t>
      </w:r>
    </w:p>
    <w:p>
      <w:pPr>
        <w:spacing w:line="360" w:before="315" w:after="105" w:lineRule="auto"/>
        <w:ind w:left="-30"/>
        <w:jc w:val="left"/>
      </w:pPr>
      <w:bookmarkStart w:id="262" w:name="bm_️_instalação_e_execução"/>
      <w:r>
        <w:rPr>
          <w:rFonts w:eastAsia="inter" w:cs="inter" w:ascii="inter" w:hAnsi="inter"/>
          <w:b/>
          <w:color w:val="000000"/>
          <w:sz w:val="24"/>
        </w:rPr>
        <w:t xml:space="preserve">🛠️ Instalação e Execução</w:t>
      </w:r>
      <w:bookmarkEnd w:id="262"/>
    </w:p>
    <w:p>
      <w:pPr>
        <w:spacing w:line="360" w:before="315" w:after="105" w:lineRule="auto"/>
        <w:ind w:left="-30"/>
        <w:jc w:val="left"/>
      </w:pPr>
      <w:bookmarkStart w:id="263" w:name="pré_requisitos"/>
      <w:r>
        <w:rPr>
          <w:rFonts w:eastAsia="inter" w:cs="inter" w:ascii="inter" w:hAnsi="inter"/>
          <w:b/>
          <w:color w:val="000000"/>
          <w:sz w:val="24"/>
        </w:rPr>
        <w:t xml:space="preserve">Pré-requisitos</w:t>
      </w:r>
      <w:bookmarkEnd w:id="263"/>
    </w:p>
    <w:p>
      <w:pPr>
        <w:numPr>
          <w:ilvl w:val="0"/>
          <w:numId w:val="7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de.js 18+</w:t>
      </w:r>
    </w:p>
    <w:p>
      <w:pPr>
        <w:numPr>
          <w:ilvl w:val="0"/>
          <w:numId w:val="7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ython 3.11+</w:t>
      </w:r>
    </w:p>
    <w:p>
      <w:pPr>
        <w:numPr>
          <w:ilvl w:val="0"/>
          <w:numId w:val="7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pm ou yarn</w:t>
      </w:r>
    </w:p>
    <w:p>
      <w:pPr>
        <w:spacing w:line="360" w:before="315" w:after="105" w:lineRule="auto"/>
        <w:ind w:left="-30"/>
        <w:jc w:val="left"/>
      </w:pPr>
      <w:bookmarkStart w:id="264" w:name="backend_flask"/>
      <w:r>
        <w:rPr>
          <w:rFonts w:eastAsia="inter" w:cs="inter" w:ascii="inter" w:hAnsi="inter"/>
          <w:b/>
          <w:color w:val="000000"/>
          <w:sz w:val="24"/>
        </w:rPr>
        <w:t xml:space="preserve">Backend (Flask)</w:t>
      </w:r>
      <w:bookmarkEnd w:id="26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ckend</w:t>
        <w:br/>
        <w:t xml:space="preserve">python -m venv venv</w:t>
        <w:br/>
        <w:t xml:space="preserve">venv\Scripts\activat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indow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ource venv/bin/activate  # Linux/Ma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-r requirements.txt</w:t>
        <w:br/>
        <w:t xml:space="preserve">python run.py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5" w:name="frontend_next_js"/>
      <w:r>
        <w:rPr>
          <w:rFonts w:eastAsia="inter" w:cs="inter" w:ascii="inter" w:hAnsi="inter"/>
          <w:b/>
          <w:color w:val="000000"/>
          <w:sz w:val="24"/>
        </w:rPr>
        <w:t xml:space="preserve">Frontend (Next.js)</w:t>
      </w:r>
      <w:bookmarkEnd w:id="26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rontend</w:t>
        <w:br/>
        <w:t xml:space="preserve">npm install</w:t>
        <w:br/>
        <w:t xml:space="preserve">npm run dev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6" w:name="endpoints_da_api_backend"/>
      <w:r>
        <w:rPr>
          <w:rFonts w:eastAsia="inter" w:cs="inter" w:ascii="inter" w:hAnsi="inter"/>
          <w:b/>
          <w:color w:val="000000"/>
          <w:sz w:val="24"/>
        </w:rPr>
        <w:t xml:space="preserve">🔌 Endpoints da API Backend</w:t>
      </w:r>
      <w:bookmarkEnd w:id="266"/>
    </w:p>
    <w:p>
      <w:pPr>
        <w:spacing w:line="360" w:before="315" w:after="105" w:lineRule="auto"/>
        <w:ind w:left="-30"/>
        <w:jc w:val="left"/>
      </w:pPr>
      <w:bookmarkStart w:id="267" w:name="health_check"/>
      <w:r>
        <w:rPr>
          <w:rFonts w:eastAsia="inter" w:cs="inter" w:ascii="inter" w:hAnsi="inter"/>
          <w:b/>
          <w:color w:val="000000"/>
          <w:sz w:val="24"/>
        </w:rPr>
        <w:t xml:space="preserve">Health Check</w:t>
      </w:r>
      <w:bookmarkEnd w:id="26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health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8" w:name="buscar_todas_as_receitas"/>
      <w:r>
        <w:rPr>
          <w:rFonts w:eastAsia="inter" w:cs="inter" w:ascii="inter" w:hAnsi="inter"/>
          <w:b/>
          <w:color w:val="000000"/>
          <w:sz w:val="24"/>
        </w:rPr>
        <w:t xml:space="preserve">Buscar Todas as Receitas</w:t>
      </w:r>
      <w:bookmarkEnd w:id="26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todas?page=1&amp;limit=10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9" w:name="buscar_receita_por_id"/>
      <w:r>
        <w:rPr>
          <w:rFonts w:eastAsia="inter" w:cs="inter" w:ascii="inter" w:hAnsi="inter"/>
          <w:b/>
          <w:color w:val="000000"/>
          <w:sz w:val="24"/>
        </w:rPr>
        <w:t xml:space="preserve">Buscar Receita por ID</w:t>
      </w:r>
      <w:bookmarkEnd w:id="26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{id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70" w:name="buscar_por_tipo"/>
      <w:r>
        <w:rPr>
          <w:rFonts w:eastAsia="inter" w:cs="inter" w:ascii="inter" w:hAnsi="inter"/>
          <w:b/>
          <w:color w:val="000000"/>
          <w:sz w:val="24"/>
        </w:rPr>
        <w:t xml:space="preserve">Buscar por Tipo</w:t>
      </w:r>
      <w:bookmarkEnd w:id="27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tipo/{tipo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ipo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oce</w:t>
      </w:r>
      <w:r>
        <w:rPr>
          <w:rFonts w:eastAsia="inter" w:cs="inter" w:ascii="inter" w:hAnsi="inter"/>
          <w:color w:val="000000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algado</w:t>
      </w:r>
      <w:r>
        <w:rPr>
          <w:rFonts w:eastAsia="inter" w:cs="inter" w:ascii="inter" w:hAnsi="inter"/>
          <w:color w:val="000000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gridoce</w:t>
      </w:r>
    </w:p>
    <w:p>
      <w:pPr>
        <w:spacing w:line="360" w:before="315" w:after="105" w:lineRule="auto"/>
        <w:ind w:left="-30"/>
        <w:jc w:val="left"/>
      </w:pPr>
      <w:bookmarkStart w:id="271" w:name="buscar_receitas"/>
      <w:r>
        <w:rPr>
          <w:rFonts w:eastAsia="inter" w:cs="inter" w:ascii="inter" w:hAnsi="inter"/>
          <w:b/>
          <w:color w:val="000000"/>
          <w:sz w:val="24"/>
        </w:rPr>
        <w:t xml:space="preserve">Buscar Receitas</w:t>
      </w:r>
      <w:bookmarkEnd w:id="27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buscar?q=bolo&amp;page=1&amp;limit=10</w:t>
        <w:br/>
        <w:t xml:space="preserve">GET /api/receitas/buscar?ingredientes=farinha,ovos&amp;page=1&amp;limit=10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72" w:name="filtrar_receitas"/>
      <w:r>
        <w:rPr>
          <w:rFonts w:eastAsia="inter" w:cs="inter" w:ascii="inter" w:hAnsi="inter"/>
          <w:b/>
          <w:color w:val="000000"/>
          <w:sz w:val="24"/>
        </w:rPr>
        <w:t xml:space="preserve">Filtrar Receitas</w:t>
      </w:r>
      <w:bookmarkEnd w:id="27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 /api/receitas/filtrar?tipo=doce&amp;q=chocolate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73" w:name="design"/>
      <w:r>
        <w:rPr>
          <w:rFonts w:eastAsia="inter" w:cs="inter" w:ascii="inter" w:hAnsi="inter"/>
          <w:b/>
          <w:color w:val="000000"/>
          <w:sz w:val="24"/>
        </w:rPr>
        <w:t xml:space="preserve">🎨 Design</w:t>
      </w:r>
      <w:bookmarkEnd w:id="27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design segue um wireframe com melhorias de UX/UI: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face limpa e intuitiva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res primárias: Amarelo (#FFC857) e Cinza escuro (#2D3142)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rds de receitas com imagens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stema de tags para ingredientes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 intuitiva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ing states</w:t>
      </w:r>
    </w:p>
    <w:p>
      <w:pPr>
        <w:numPr>
          <w:ilvl w:val="0"/>
          <w:numId w:val="7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responsivo mobile-first</w:t>
      </w:r>
    </w:p>
    <w:p>
      <w:pPr>
        <w:spacing w:line="360" w:before="315" w:after="105" w:lineRule="auto"/>
        <w:ind w:left="-30"/>
        <w:jc w:val="left"/>
      </w:pPr>
      <w:bookmarkStart w:id="274" w:name="responsividade"/>
      <w:r>
        <w:rPr>
          <w:rFonts w:eastAsia="inter" w:cs="inter" w:ascii="inter" w:hAnsi="inter"/>
          <w:b/>
          <w:color w:val="000000"/>
          <w:sz w:val="24"/>
        </w:rPr>
        <w:t xml:space="preserve">📱 Responsividade</w:t>
      </w:r>
      <w:bookmarkEnd w:id="27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aplicação é totalmente responsiva e funciona em:</w:t>
      </w:r>
    </w:p>
    <w:p>
      <w:pPr>
        <w:numPr>
          <w:ilvl w:val="0"/>
          <w:numId w:val="7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sktop</w:t>
      </w:r>
      <w:r>
        <w:rPr>
          <w:rFonts w:eastAsia="inter" w:cs="inter" w:ascii="inter" w:hAnsi="inter"/>
          <w:color w:val="000000"/>
          <w:sz w:val="21"/>
        </w:rPr>
        <w:t xml:space="preserve"> (1920px+)</w:t>
      </w:r>
    </w:p>
    <w:p>
      <w:pPr>
        <w:numPr>
          <w:ilvl w:val="0"/>
          <w:numId w:val="7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ptop</w:t>
      </w:r>
      <w:r>
        <w:rPr>
          <w:rFonts w:eastAsia="inter" w:cs="inter" w:ascii="inter" w:hAnsi="inter"/>
          <w:color w:val="000000"/>
          <w:sz w:val="21"/>
        </w:rPr>
        <w:t xml:space="preserve"> (1024px - 1919px)</w:t>
      </w:r>
    </w:p>
    <w:p>
      <w:pPr>
        <w:numPr>
          <w:ilvl w:val="0"/>
          <w:numId w:val="7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blet</w:t>
      </w:r>
      <w:r>
        <w:rPr>
          <w:rFonts w:eastAsia="inter" w:cs="inter" w:ascii="inter" w:hAnsi="inter"/>
          <w:color w:val="000000"/>
          <w:sz w:val="21"/>
        </w:rPr>
        <w:t xml:space="preserve"> (768px - 1023px)</w:t>
      </w:r>
    </w:p>
    <w:p>
      <w:pPr>
        <w:numPr>
          <w:ilvl w:val="0"/>
          <w:numId w:val="7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bile</w:t>
      </w:r>
      <w:r>
        <w:rPr>
          <w:rFonts w:eastAsia="inter" w:cs="inter" w:ascii="inter" w:hAnsi="inter"/>
          <w:color w:val="000000"/>
          <w:sz w:val="21"/>
        </w:rPr>
        <w:t xml:space="preserve"> (320px - 767px)</w:t>
      </w:r>
    </w:p>
    <w:p>
      <w:pPr>
        <w:spacing w:line="360" w:before="315" w:after="105" w:lineRule="auto"/>
        <w:ind w:left="-30"/>
        <w:jc w:val="left"/>
      </w:pPr>
      <w:bookmarkStart w:id="275" w:name="diagramas_mermaid"/>
      <w:r>
        <w:rPr>
          <w:rFonts w:eastAsia="inter" w:cs="inter" w:ascii="inter" w:hAnsi="inter"/>
          <w:b/>
          <w:color w:val="000000"/>
          <w:sz w:val="24"/>
        </w:rPr>
        <w:t xml:space="preserve">📊 Diagramas (Mermaid)</w:t>
      </w:r>
      <w:bookmarkEnd w:id="275"/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🏗️ Arquitetura Geral do Sistema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flowchart LR U((👤 Usuário)) subgraph Frontend["🎨 Frontend - Next.js"] UI[Interface React] API[API Client] end subgraph Backend["⚙️ Backend - Flask"] Routes[Rotas] Service[Serviços] end DB[(🗄️ API Externa)] U --&gt;|Interage| UI UI --&gt;|HTTP| API API --&gt;|REST| Routes Routes --&gt; Service Service --&gt;|Consulta| DB style U fill:#FFD700,stroke:#333,stroke-width:3px style Frontend fill:#E3F2FD,stroke:#1976D2,stroke-width:2px style Backend fill:#FFF3E0,stroke:#F57C00,stroke-width:2px style DB fill:#F3E5F5,stroke:#7B1FA2,stroke-width:2px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🔄 Fluxo Principal da Aplicação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flowchart TD A([🚀 Início]) --&gt; B[Carrega Página] B --&gt; C[Busca Receitas] C --&gt; D{Sucesso?} D --&gt;|✅ Sim| E[Exibe Receitas] D --&gt;|❌ Não| F[Mostra Erro] E --&gt; G([✨ Fim]) F --&gt; G style A fill:#4CAF50,stroke:#2E7D32,stroke-width:3px,color:#fff style E fill:#4CAF50,stroke:#2E7D32,stroke-width:2px,color:#fff style F fill:#F44336,stroke:#C62828,stroke-width:2px,color:#fff style G fill:#2196F3,stroke:#1565C0,stroke-width:3px,color:#fff style D fill:#FF9800,stroke:#E65100,stroke-width:2px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🔍 Busca por Ingredientes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sequenceDiagram autonumber actor 👤 as Usuário participant 🔍 as SearchBar participant ⚡ as Hook participant 🌐 as Backend participant 💾 as API 👤-&gt;&gt;🔍: Digite ingredientes 🔍-&gt;&gt;⚡: Enviar busca activate ⚡ ⚡-&gt;&gt;🌐: GET /buscar activate 🌐 🌐-&gt;&gt;💾: Consulta dados activate 💾 💾--&gt;&gt;🌐: Resultados deactivate 💾 🌐-&gt;&gt;🌐: Calcula match_score 🌐--&gt;&gt;⚡: Lista ordenada deactivate 🌐 ⚡-&gt;&gt;⚡: Atualiza estado ⚡--&gt;&gt;👤: Mostra receitas deactivate ⚡ Note over 🌐,💾: Consolida múltiplas</w:t>
      </w:r>
    </w:p>
    <w:p>
      <w:pPr>
        <w:spacing w:lineRule="auto"/>
      </w:pPr>
    </w:p>
    <w:p>
      <w:pPr>
        <w:spacing w:lineRule="auto"/>
      </w:pPr>
      <w:r>
        <w:rPr>
          <w:rFonts w:eastAsia="Georgia" w:cs="Georgia" w:ascii="Georgia" w:hAnsi="Georgia"/>
        </w:rPr>
        <w:t xml:space="preserve">requisições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🎛️ Filtros por Tipo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flowchart LR A[👤 Clica Filtro] --&gt; B{Qual?} B --&gt;|🍰 Doce| C[Filtra Doce] B --&gt;|🍕 Salgado| D[Filtra Salgado] B --&gt;|🍜 Agridoce| E[Filtra Agridoce] B --&gt;|📋 Todas| F[Remove Filtro] C --&gt; G[📡 Backend] D --&gt; G E --&gt; G F --&gt; G G --&gt; H[✨ Atualiza Lista] style A fill:#FFD700,stroke:#F57C00,stroke-width:2px style B fill:#FF9800,stroke:#E65100,stroke-width:2px style H fill:#4CAF50,stroke:#2E7D32,stroke-width:2px,color:#fff style G fill:#2196F3,stroke:#1565C0,stroke-width:2px,color:#fff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⚡ Estados do Componente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stateDiagram-v2 [*] --&gt; 💤Idle 💤Idle --&gt; ⏳Loading : Buscar ⏳Loading --&gt; ✅Success : OK ⏳Loading --&gt; ❌Error : Falha ✅Success --&gt; ⏳Loading : Nova Busca ❌Error --&gt; ⏳Loading : Tentar Novamente ✅Success --&gt; 💤Idle : Reset ❌Error --&gt; 💤Idle : Fechar note right of ⏳Loading Spinner ativo Desabilita ações end note note right of ✅Success Exibe receitas Habilita interações end note note right of ❌Error Mensagem de erro Botão retry end note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🧩 Componentes Frontend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graph TD A[📱 Page] --&gt; B[🎯 Header] A --&gt; C[🔍 SearchBar] A --&gt; D[🎛️ FilterBar] A --&gt; E[📋 RecipeList] A --&gt; F[⚡ useReceitas] E --&gt; G[🍽️ RecipeCard] F --&gt; H[🌐 API Service] style A fill:#2196F3,stroke:#1565C0,stroke-width:3px,color:#fff style F fill:#4CAF50,stroke:#2E7D32,stroke-width:2px,color:#fff style H fill:#FF9800,stroke:#E65100,stroke-width:2px,color:#fff style G fill:#FFD700,stroke:#F57C00,stroke-width:2px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⚙️ Componentes Backend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graph TD A[⚙️ Flask App] --&gt; B[🛣️ Routes] B --&gt; C[💼 APIService] C --&gt; D[🌐 API Externa] B --&gt; E[🛡️ Error Handler] C --&gt; F[📝 Logger] style A fill:#FF9800,stroke:#E65100,stroke-width:3px,color:#fff style C fill:#4CAF50,stroke:#2E7D32,stroke-width:2px,color:#fff style D fill:#9C27B0,stroke:#6A1B9A,stroke-width:2px,color:#fff style E fill:#F44336,stroke:#C62828,stroke-width:2px,color:#fff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🎯 Jornada do Usuário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journey title 🎯 Jornada: Encontrar Receita section Entrada Abrir app: 5: Usuário Ver interface: 4: Usuário section Busca Digitar ingredientes: 5: Usuário Pesquisar: 5: Usuário Ver resultados: 5: Usuário section Decisão Escolher receita: 5: Usuário Ler detalhes: 5: Usuário Fazer receita: 5: Usuário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📦 Estrutura de Dados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erDiagram RECEITA ||--o{ INGREDIENTE : contém RECEITA { int id string nome string tipo int match_score } INGREDIENTE { int id array nomes int receita_id } RESPONSE ||--|{ RECEITA : inclui RESPONSE { array data object meta } ```</w:t>
      </w:r>
    </w:p>
    <w:p>
      <w:pPr>
        <w:spacing w:line="360" w:lineRule="auto"/>
      </w:pPr>
      <w:r>
        <w:rPr>
          <w:rFonts w:eastAsia="inter" w:cs="inter" w:ascii="inter" w:hAnsi="inter"/>
          <w:b/>
          <w:color w:val="000000"/>
        </w:rPr>
        <w:t xml:space="preserve">🔄 Comunicação Entre Camadas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```mermaid sequenceDiagram participant 👤 as User participant 🎨 as UI participant ⚡ as Hook participant 🌐 as API 👤-&gt;&gt;🎨: Interação 🎨-&gt;&gt;⚡: Ação activate ⚡ ⚡-&gt;&gt;🌐: Request activate 🌐 🌐--&gt;&gt;⚡: Response deactivate 🌐 ⚡-&gt;&gt;⚡: Update ⚡--&gt;&gt;🎨: Render deactivate ⚡ 🎨--&gt;&gt;👤: Resultado ```</w:t>
      </w:r>
    </w:p>
    <w:p>
      <w:pPr>
        <w:spacing w:line="360" w:before="315" w:after="105" w:lineRule="auto"/>
        <w:ind w:left="-30"/>
        <w:jc w:val="left"/>
      </w:pPr>
      <w:bookmarkStart w:id="276" w:name="testes"/>
      <w:r>
        <w:rPr>
          <w:rFonts w:eastAsia="inter" w:cs="inter" w:ascii="inter" w:hAnsi="inter"/>
          <w:b/>
          <w:color w:val="000000"/>
          <w:sz w:val="24"/>
        </w:rPr>
        <w:t xml:space="preserve">🧪 Testes</w:t>
      </w:r>
      <w:bookmarkEnd w:id="27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ara testar a aplicação:</w:t>
      </w:r>
    </w:p>
    <w:p>
      <w:pPr>
        <w:numPr>
          <w:ilvl w:val="0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icie o backend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 run.py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icie o frontend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m run dev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esse </w:t>
      </w:r>
      <w:hyperlink r:id="rId83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localhost:3000</w:t>
        </w:r>
      </w:hyperlink>
    </w:p>
    <w:p>
      <w:pPr>
        <w:numPr>
          <w:ilvl w:val="0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e as funcionalidades:</w:t>
      </w:r>
    </w:p>
    <w:p>
      <w:pPr>
        <w:numPr>
          <w:ilvl w:val="1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sca por ingredientes</w:t>
      </w:r>
    </w:p>
    <w:p>
      <w:pPr>
        <w:numPr>
          <w:ilvl w:val="1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ros por tipo</w:t>
      </w:r>
    </w:p>
    <w:p>
      <w:pPr>
        <w:numPr>
          <w:ilvl w:val="1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inação</w:t>
      </w:r>
    </w:p>
    <w:p>
      <w:pPr>
        <w:numPr>
          <w:ilvl w:val="1"/>
          <w:numId w:val="7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sualização de detalhes</w:t>
      </w:r>
    </w:p>
    <w:p>
      <w:pPr>
        <w:spacing w:line="360" w:before="315" w:after="105" w:lineRule="auto"/>
        <w:ind w:left="-30"/>
        <w:jc w:val="left"/>
      </w:pPr>
      <w:bookmarkStart w:id="277" w:name="histórias_de_usuário_implementadas"/>
      <w:r>
        <w:rPr>
          <w:rFonts w:eastAsia="inter" w:cs="inter" w:ascii="inter" w:hAnsi="inter"/>
          <w:b/>
          <w:color w:val="000000"/>
          <w:sz w:val="24"/>
        </w:rPr>
        <w:t xml:space="preserve">👥 Histórias de Usuário Implementadas</w:t>
      </w:r>
      <w:bookmarkEnd w:id="27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1</w:t>
      </w:r>
      <w:r>
        <w:rPr>
          <w:rFonts w:eastAsia="inter" w:cs="inter" w:ascii="inter" w:hAnsi="inter"/>
          <w:color w:val="000000"/>
        </w:rPr>
        <w:t xml:space="preserve">: Busca por Ingredient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2</w:t>
      </w:r>
      <w:r>
        <w:rPr>
          <w:rFonts w:eastAsia="inter" w:cs="inter" w:ascii="inter" w:hAnsi="inter"/>
          <w:color w:val="000000"/>
        </w:rPr>
        <w:t xml:space="preserve">: Visualização de Lis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3</w:t>
      </w:r>
      <w:r>
        <w:rPr>
          <w:rFonts w:eastAsia="inter" w:cs="inter" w:ascii="inter" w:hAnsi="inter"/>
          <w:color w:val="000000"/>
        </w:rPr>
        <w:t xml:space="preserve">: Filtros por Tip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4</w:t>
      </w:r>
      <w:r>
        <w:rPr>
          <w:rFonts w:eastAsia="inter" w:cs="inter" w:ascii="inter" w:hAnsi="inter"/>
          <w:color w:val="000000"/>
        </w:rPr>
        <w:t xml:space="preserve">: Detalhes da Receit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5</w:t>
      </w:r>
      <w:r>
        <w:rPr>
          <w:rFonts w:eastAsia="inter" w:cs="inter" w:ascii="inter" w:hAnsi="inter"/>
          <w:color w:val="000000"/>
        </w:rPr>
        <w:t xml:space="preserve">: Interface Responsiv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istória 6</w:t>
      </w:r>
      <w:r>
        <w:rPr>
          <w:rFonts w:eastAsia="inter" w:cs="inter" w:ascii="inter" w:hAnsi="inter"/>
          <w:color w:val="000000"/>
        </w:rPr>
        <w:t xml:space="preserve">: Busca Avançada</w:t>
      </w:r>
    </w:p>
    <w:p>
      <w:pPr>
        <w:spacing w:line="360" w:before="315" w:after="105" w:lineRule="auto"/>
        <w:ind w:left="-30"/>
        <w:jc w:val="left"/>
      </w:pPr>
      <w:bookmarkStart w:id="278" w:name="notas_de_desenvolvimento"/>
      <w:r>
        <w:rPr>
          <w:rFonts w:eastAsia="inter" w:cs="inter" w:ascii="inter" w:hAnsi="inter"/>
          <w:b/>
          <w:color w:val="000000"/>
          <w:sz w:val="24"/>
        </w:rPr>
        <w:t xml:space="preserve">📝 Notas de Desenvolvimento</w:t>
      </w:r>
      <w:bookmarkEnd w:id="278"/>
    </w:p>
    <w:p>
      <w:pPr>
        <w:numPr>
          <w:ilvl w:val="0"/>
          <w:numId w:val="7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 backend atua como middleware entre o frontend e a API externa</w:t>
      </w:r>
    </w:p>
    <w:p>
      <w:pPr>
        <w:numPr>
          <w:ilvl w:val="0"/>
          <w:numId w:val="7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stema de match score identifica receitas com mais ingredientes disponíveis</w:t>
      </w:r>
    </w:p>
    <w:p>
      <w:pPr>
        <w:numPr>
          <w:ilvl w:val="0"/>
          <w:numId w:val="7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tamento robusto de erros em todas as camadas</w:t>
      </w:r>
    </w:p>
    <w:p>
      <w:pPr>
        <w:numPr>
          <w:ilvl w:val="0"/>
          <w:numId w:val="7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s detalhados para debugging</w:t>
      </w:r>
    </w:p>
    <w:p>
      <w:pPr>
        <w:numPr>
          <w:ilvl w:val="0"/>
          <w:numId w:val="7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es reutilizáveis e testáveis</w:t>
      </w:r>
    </w:p>
    <w:p>
      <w:pPr>
        <w:spacing w:line="360" w:before="315" w:after="105" w:lineRule="auto"/>
        <w:ind w:left="-30"/>
        <w:jc w:val="left"/>
      </w:pPr>
      <w:bookmarkStart w:id="279" w:name="melhorias_futuras"/>
      <w:r>
        <w:rPr>
          <w:rFonts w:eastAsia="inter" w:cs="inter" w:ascii="inter" w:hAnsi="inter"/>
          <w:b/>
          <w:color w:val="000000"/>
          <w:sz w:val="24"/>
        </w:rPr>
        <w:t xml:space="preserve">🔧 Melhorias Futuras</w:t>
      </w:r>
      <w:bookmarkEnd w:id="279"/>
    </w:p>
    <w:p>
      <w:pPr>
        <w:numPr>
          <w:ilvl w:val="0"/>
          <w:numId w:val="7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dicionar autenticação de usuários</w:t>
      </w:r>
    </w:p>
    <w:p>
      <w:pPr>
        <w:numPr>
          <w:ilvl w:val="0"/>
          <w:numId w:val="7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Sistema de favoritos</w:t>
      </w:r>
    </w:p>
    <w:p>
      <w:pPr>
        <w:numPr>
          <w:ilvl w:val="0"/>
          <w:numId w:val="7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Histórico de buscas</w:t>
      </w:r>
    </w:p>
    <w:p>
      <w:pPr>
        <w:numPr>
          <w:ilvl w:val="0"/>
          <w:numId w:val="7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Testes unitários e E2E</w:t>
      </w:r>
    </w:p>
    <w:p>
      <w:pPr>
        <w:numPr>
          <w:ilvl w:val="0"/>
          <w:numId w:val="7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I/CD pipeline</w:t>
      </w:r>
    </w:p>
    <w:p>
      <w:pPr>
        <w:spacing w:line="360" w:before="315" w:after="105" w:lineRule="auto"/>
        <w:ind w:left="-30"/>
        <w:jc w:val="left"/>
      </w:pPr>
      <w:bookmarkStart w:id="280" w:name="licença"/>
      <w:r>
        <w:rPr>
          <w:rFonts w:eastAsia="inter" w:cs="inter" w:ascii="inter" w:hAnsi="inter"/>
          <w:b/>
          <w:color w:val="000000"/>
          <w:sz w:val="24"/>
        </w:rPr>
        <w:t xml:space="preserve">📄 Licença</w:t>
      </w:r>
      <w:bookmarkEnd w:id="28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e projeto foi desenvolvido para fins educacionai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senvolvido com ❤️ usando Next.js e Flask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🔍 O que foi corrigido:</w:t>
        <w:br/>
        <w:t xml:space="preserve"/>
        <w:br/>
        <w:t xml:space="preserve">### Problema identificado:</w:t>
        <w:br/>
        <w:t xml:space="preserve">Você estava usando apenas: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..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ex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Solução aplicada:</w:t>
        <w:br/>
        <w:t xml:space="preserve">Agora está correto: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LR</w:t>
        <w:br/>
        <w:t xml:space="preserve">...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✅ Checklist de Verificação</w:t>
        <w:br/>
        <w:t xml:space="preserve"/>
        <w:br/>
        <w:t xml:space="preserve">- ✅ Todos os blocos começam com ` ```</w:t>
        <w:br/>
        <w:t xml:space="preserve">- ✅ Todos os blocos terminam com ` ``` `</w:t>
        <w:br/>
        <w:t xml:space="preserve">- ✅ Sintaxe Mermaid está correta</w:t>
        <w:br/>
        <w:t xml:space="preserve">- ✅ `&lt;details&gt;` e `&lt;summary&gt;` estão corretos</w:t>
        <w:br/>
        <w:t xml:space="preserve">- ✅ Emojis preservados</w:t>
        <w:br/>
        <w:t xml:space="preserve"/>
        <w:br/>
        <w:t xml:space="preserve">Agora os diagramas vão renderizar perfeitamente no GitHub! 🎉</w:t>
        <w:br/>
        <w:t xml:space="preserve"/>
        <w:br/>
        <w:t xml:space="preserve">Copie este conteúdo e substitua no seu README.md. Os diagramas aparecerão como imagens interativas.</w:t>
        <w:br/>
        <w:t xml:space="preserve"/>
        <w:br/>
        <w:t xml:space="preserve">---</w:t>
        <w:br/>
        <w:t xml:space="preserve"/>
        <w:br/>
        <w:t xml:space="preserve"># Análise do Tipo de Aplicação - OpenRecipes</w:t>
        <w:br/>
        <w:t xml:space="preserve"/>
        <w:br/>
        <w:t xml:space="preserve">## 🎯 Tipo Escolhido: **Progressive Web App (PWA)**</w:t>
        <w:br/>
        <w:t xml:space="preserve"/>
        <w:br/>
        <w:t xml:space="preserve">### Definição Técnica</w:t>
        <w:br/>
        <w:t xml:space="preserve">A solução OpenRecipes foi desenvolvida como uma **Web Application Responsiva** com capacidades de Progressive Web App, utilizando:</w:t>
        <w:br/>
        <w:t xml:space="preserve">- **Frontend**: Next.js 15 (React-based)</w:t>
        <w:br/>
        <w:t xml:space="preserve">- **Backend**: Flask (API RESTful)</w:t>
        <w:br/>
        <w:t xml:space="preserve">- **Arquitetura**: Client-Server com renderização híbrida (SSR + CSR)</w:t>
        <w:br/>
        <w:t xml:space="preserve"/>
        <w:br/>
        <w:t xml:space="preserve">***</w:t>
        <w:br/>
        <w:t xml:space="preserve"/>
        <w:br/>
        <w:t xml:space="preserve">## 📊 Por que Web App foi escolhida?</w:t>
        <w:br/>
        <w:t xml:space="preserve"/>
        <w:br/>
        <w:t xml:space="preserve">### ✅ Justificativas da Decisão</w:t>
        <w:br/>
        <w:t xml:space="preserve"/>
        <w:br/>
        <w:t xml:space="preserve">#### 1. **Alcance Multiplataforma**</w:t>
        <w:br/>
        <w:t xml:space="preserve">```mermaid</w:t>
        <w:br/>
        <w:t xml:space="preserve">graph LR</w:t>
        <w:br/>
        <w:t xml:space="preserve">    A[Web App OpenRecipes] --&gt; B[Desktop Windows]</w:t>
        <w:br/>
        <w:t xml:space="preserve">    A --&gt; C[Desktop Mac]</w:t>
        <w:br/>
        <w:t xml:space="preserve">    A --&gt; D[Desktop Linux]</w:t>
        <w:br/>
        <w:t xml:space="preserve">    A --&gt; E[Mobile Android]</w:t>
        <w:br/>
        <w:t xml:space="preserve">    A --&gt; F[Mobile iOS]</w:t>
        <w:br/>
        <w:t xml:space="preserve">    A --&gt; G[Tablet]</w:t>
        <w:br/>
        <w:t xml:space="preserve">    </w:t>
        <w:br/>
        <w:t xml:space="preserve">    style A fill:#4CAF50,stroke:#2E7D32,stroke-width:3px,color:#fff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ustificativa</w:t>
      </w:r>
      <w:r>
        <w:rPr>
          <w:rFonts w:eastAsia="inter" w:cs="inter" w:ascii="inter" w:hAnsi="inter"/>
          <w:color w:val="000000"/>
        </w:rPr>
        <w:t xml:space="preserve">: Um único código base atende todos os dispositivos</w:t>
      </w:r>
    </w:p>
    <w:p>
      <w:pPr>
        <w:spacing w:line="360" w:before="315" w:after="105" w:lineRule="auto"/>
        <w:ind w:left="-30"/>
        <w:jc w:val="left"/>
      </w:pPr>
      <w:bookmarkStart w:id="281" w:name="bm_2_next_js_15_framework_moderno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Next.js 15 - Framework Moderno</w:t>
      </w:r>
      <w:bookmarkEnd w:id="281"/>
    </w:p>
    <w:p>
      <w:pPr>
        <w:numPr>
          <w:ilvl w:val="0"/>
          <w:numId w:val="7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EO Otimizado</w:t>
      </w:r>
      <w:r>
        <w:rPr>
          <w:rFonts w:eastAsia="inter" w:cs="inter" w:ascii="inter" w:hAnsi="inter"/>
          <w:color w:val="000000"/>
          <w:sz w:val="21"/>
        </w:rPr>
        <w:t xml:space="preserve">: Server-Side Rendering (SSR)</w:t>
      </w:r>
    </w:p>
    <w:p>
      <w:pPr>
        <w:numPr>
          <w:ilvl w:val="0"/>
          <w:numId w:val="7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Performance</w:t>
      </w:r>
      <w:r>
        <w:rPr>
          <w:rFonts w:eastAsia="inter" w:cs="inter" w:ascii="inter" w:hAnsi="inter"/>
          <w:color w:val="000000"/>
          <w:sz w:val="21"/>
        </w:rPr>
        <w:t xml:space="preserve">: App Router com React Server Components</w:t>
      </w:r>
    </w:p>
    <w:p>
      <w:pPr>
        <w:numPr>
          <w:ilvl w:val="0"/>
          <w:numId w:val="7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Fácil Deploy</w:t>
      </w:r>
      <w:r>
        <w:rPr>
          <w:rFonts w:eastAsia="inter" w:cs="inter" w:ascii="inter" w:hAnsi="inter"/>
          <w:color w:val="000000"/>
          <w:sz w:val="21"/>
        </w:rPr>
        <w:t xml:space="preserve">: Vercel, Netlify (um clique)</w:t>
      </w:r>
    </w:p>
    <w:p>
      <w:pPr>
        <w:numPr>
          <w:ilvl w:val="0"/>
          <w:numId w:val="7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TypeScript</w:t>
      </w:r>
      <w:r>
        <w:rPr>
          <w:rFonts w:eastAsia="inter" w:cs="inter" w:ascii="inter" w:hAnsi="inter"/>
          <w:color w:val="000000"/>
          <w:sz w:val="21"/>
        </w:rPr>
        <w:t xml:space="preserve">: Type safety</w:t>
      </w:r>
    </w:p>
    <w:p>
      <w:pPr>
        <w:spacing w:line="360" w:before="315" w:after="105" w:lineRule="auto"/>
        <w:ind w:left="-30"/>
        <w:jc w:val="left"/>
      </w:pPr>
      <w:bookmarkStart w:id="282" w:name="bm_3_contexto_de_uso_cozinha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Contexto de Uso - Cozinha</w:t>
      </w:r>
      <w:bookmarkEnd w:id="282"/>
    </w:p>
    <w:p>
      <w:pPr>
        <w:numPr>
          <w:ilvl w:val="0"/>
          <w:numId w:val="7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👨‍🍳 Usuário acessa </w:t>
      </w:r>
      <w:r>
        <w:rPr>
          <w:rFonts w:eastAsia="inter" w:cs="inter" w:ascii="inter" w:hAnsi="inter"/>
          <w:b/>
          <w:color w:val="000000"/>
          <w:sz w:val="21"/>
        </w:rPr>
        <w:t xml:space="preserve">durante o preparo</w:t>
      </w:r>
      <w:r>
        <w:rPr>
          <w:rFonts w:eastAsia="inter" w:cs="inter" w:ascii="inter" w:hAnsi="inter"/>
          <w:color w:val="000000"/>
          <w:sz w:val="21"/>
        </w:rPr>
        <w:t xml:space="preserve"> das receitas</w:t>
      </w:r>
    </w:p>
    <w:p>
      <w:pPr>
        <w:numPr>
          <w:ilvl w:val="0"/>
          <w:numId w:val="7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📱 Precisa funcionar em </w:t>
      </w:r>
      <w:r>
        <w:rPr>
          <w:rFonts w:eastAsia="inter" w:cs="inter" w:ascii="inter" w:hAnsi="inter"/>
          <w:b/>
          <w:color w:val="000000"/>
          <w:sz w:val="21"/>
        </w:rPr>
        <w:t xml:space="preserve">qualquer dispositivo</w:t>
      </w:r>
      <w:r>
        <w:rPr>
          <w:rFonts w:eastAsia="inter" w:cs="inter" w:ascii="inter" w:hAnsi="inter"/>
          <w:color w:val="000000"/>
          <w:sz w:val="21"/>
        </w:rPr>
        <w:t xml:space="preserve"> disponível</w:t>
      </w:r>
    </w:p>
    <w:p>
      <w:pPr>
        <w:numPr>
          <w:ilvl w:val="0"/>
          <w:numId w:val="7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🔄 Não requer instalação prévia (urgência de uso)</w:t>
      </w:r>
    </w:p>
    <w:p>
      <w:pPr>
        <w:numPr>
          <w:ilvl w:val="0"/>
          <w:numId w:val="7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📶 Pode ter </w:t>
      </w:r>
      <w:r>
        <w:rPr>
          <w:rFonts w:eastAsia="inter" w:cs="inter" w:ascii="inter" w:hAnsi="inter"/>
          <w:b/>
          <w:color w:val="000000"/>
          <w:sz w:val="21"/>
        </w:rPr>
        <w:t xml:space="preserve">conectividade intermitente</w:t>
      </w:r>
    </w:p>
    <w:p>
      <w:pPr>
        <w:spacing w:line="360" w:before="315" w:after="105" w:lineRule="auto"/>
        <w:ind w:left="-30"/>
        <w:jc w:val="left"/>
      </w:pPr>
      <w:bookmarkStart w:id="283" w:name="bm_4_manutenção_e_distribuição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Manutenção e Distribuição</w:t>
      </w:r>
      <w:bookmarkEnd w:id="283"/>
    </w:p>
    <w:p>
      <w:pPr>
        <w:numPr>
          <w:ilvl w:val="0"/>
          <w:numId w:val="7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🚀 </w:t>
      </w:r>
      <w:r>
        <w:rPr>
          <w:rFonts w:eastAsia="inter" w:cs="inter" w:ascii="inter" w:hAnsi="inter"/>
          <w:b/>
          <w:color w:val="000000"/>
          <w:sz w:val="21"/>
        </w:rPr>
        <w:t xml:space="preserve">Deploy instantâneo</w:t>
      </w:r>
      <w:r>
        <w:rPr>
          <w:rFonts w:eastAsia="inter" w:cs="inter" w:ascii="inter" w:hAnsi="inter"/>
          <w:color w:val="000000"/>
          <w:sz w:val="21"/>
        </w:rPr>
        <w:t xml:space="preserve">: Atualiza para todos os usuários</w:t>
      </w:r>
    </w:p>
    <w:p>
      <w:pPr>
        <w:numPr>
          <w:ilvl w:val="0"/>
          <w:numId w:val="7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🐛 </w:t>
      </w:r>
      <w:r>
        <w:rPr>
          <w:rFonts w:eastAsia="inter" w:cs="inter" w:ascii="inter" w:hAnsi="inter"/>
          <w:b/>
          <w:color w:val="000000"/>
          <w:sz w:val="21"/>
        </w:rPr>
        <w:t xml:space="preserve">Correções de bugs</w:t>
      </w:r>
      <w:r>
        <w:rPr>
          <w:rFonts w:eastAsia="inter" w:cs="inter" w:ascii="inter" w:hAnsi="inter"/>
          <w:color w:val="000000"/>
          <w:sz w:val="21"/>
        </w:rPr>
        <w:t xml:space="preserve">: Sem necessidade de aprovação de stores</w:t>
      </w:r>
    </w:p>
    <w:p>
      <w:pPr>
        <w:numPr>
          <w:ilvl w:val="0"/>
          <w:numId w:val="7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💰 </w:t>
      </w:r>
      <w:r>
        <w:rPr>
          <w:rFonts w:eastAsia="inter" w:cs="inter" w:ascii="inter" w:hAnsi="inter"/>
          <w:b/>
          <w:color w:val="000000"/>
          <w:sz w:val="21"/>
        </w:rPr>
        <w:t xml:space="preserve">Custo zero de publicação</w:t>
      </w:r>
      <w:r>
        <w:rPr>
          <w:rFonts w:eastAsia="inter" w:cs="inter" w:ascii="inter" w:hAnsi="inter"/>
          <w:color w:val="000000"/>
          <w:sz w:val="21"/>
        </w:rPr>
        <w:t xml:space="preserve">: Sem taxas de App Store/Google Pla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84" w:name="bm_️_vantagens_vs_desvantagens"/>
      <w:r>
        <w:rPr>
          <w:rFonts w:eastAsia="inter" w:cs="inter" w:ascii="inter" w:hAnsi="inter"/>
          <w:b/>
          <w:color w:val="000000"/>
          <w:sz w:val="24"/>
        </w:rPr>
        <w:t xml:space="preserve">⚖️ Vantagens vs Desvantagens</w:t>
      </w:r>
      <w:bookmarkEnd w:id="284"/>
    </w:p>
    <w:p>
      <w:pPr>
        <w:spacing w:line="360" w:before="315" w:after="105" w:lineRule="auto"/>
        <w:ind w:left="-30"/>
        <w:jc w:val="left"/>
      </w:pPr>
      <w:bookmarkStart w:id="285" w:name="vantagens_para_openrecipes"/>
      <w:r>
        <w:rPr>
          <w:rFonts w:eastAsia="inter" w:cs="inter" w:ascii="inter" w:hAnsi="inter"/>
          <w:b/>
          <w:color w:val="000000"/>
          <w:sz w:val="24"/>
        </w:rPr>
        <w:t xml:space="preserve">✅ </w:t>
      </w:r>
      <w:r>
        <w:rPr>
          <w:rFonts w:eastAsia="inter" w:cs="inter" w:ascii="inter" w:hAnsi="inter"/>
          <w:b/>
          <w:color w:val="000000"/>
          <w:sz w:val="24"/>
        </w:rPr>
        <w:t xml:space="preserve">VANTAGENS para OpenRecipes</w:t>
      </w:r>
      <w:bookmarkEnd w:id="285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pec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ntage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pacto no Projet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envolvimen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ódigo únic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 equipe, 1 codebas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istribui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RL compartilháve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ralização fáci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tualiza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stantâne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Zero fricção de atualizaçã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us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osting bara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$5-10/mês (Vercel Free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E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dexável no Goog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ceitas aparecem em busca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tera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ploy em minut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edback rápid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mpatibilidad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oss-platform nativ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unciona em tud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rmazenamen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m ocupar espaç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uário não desinstala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286" w:name="desvantagens_para_openrecipes"/>
      <w:r>
        <w:rPr>
          <w:rFonts w:eastAsia="inter" w:cs="inter" w:ascii="inter" w:hAnsi="inter"/>
          <w:b/>
          <w:color w:val="000000"/>
          <w:sz w:val="24"/>
        </w:rPr>
        <w:t xml:space="preserve">❌ </w:t>
      </w:r>
      <w:r>
        <w:rPr>
          <w:rFonts w:eastAsia="inter" w:cs="inter" w:ascii="inter" w:hAnsi="inter"/>
          <w:b/>
          <w:color w:val="000000"/>
          <w:sz w:val="24"/>
        </w:rPr>
        <w:t xml:space="preserve">DESVANTAGENS para OpenRecipes</w:t>
      </w:r>
      <w:bookmarkEnd w:id="286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pec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vantage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tigação Aplicad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Offli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pende de intern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Service Workers (futur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erforma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is lento que nativ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Next.js SSR + Cach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Notificaçõ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ush limitad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➖ Não crítico para receita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âme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esso limitad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➖ Não necessário agor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pp Stor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m presença nas stor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PWA instalável (Add to Home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ecursos Nativ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mitad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➖ API Web suficient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ercep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guns preferem app nativ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PWA simula app nativo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87" w:name="comparação_web_app_vs_alternativas"/>
      <w:r>
        <w:rPr>
          <w:rFonts w:eastAsia="inter" w:cs="inter" w:ascii="inter" w:hAnsi="inter"/>
          <w:b/>
          <w:color w:val="000000"/>
          <w:sz w:val="24"/>
        </w:rPr>
        <w:t xml:space="preserve">📱 Comparação: Web App vs Alternativas</w:t>
      </w:r>
      <w:bookmarkEnd w:id="287"/>
    </w:p>
    <w:p>
      <w:pPr>
        <w:spacing w:line="360" w:before="315" w:after="105" w:lineRule="auto"/>
        <w:ind w:left="-30"/>
        <w:jc w:val="left"/>
      </w:pPr>
      <w:bookmarkStart w:id="288" w:name="web_app_escolhido_vs_native_mobile_app"/>
      <w:r>
        <w:rPr>
          <w:rFonts w:eastAsia="inter" w:cs="inter" w:ascii="inter" w:hAnsi="inter"/>
          <w:b/>
          <w:color w:val="000000"/>
          <w:sz w:val="24"/>
        </w:rPr>
        <w:t xml:space="preserve">Web App (Escolhido) vs Native Mobile App</w:t>
      </w:r>
      <w:bookmarkEnd w:id="28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D</w:t>
        <w:br/>
        <w:t xml:space="preserve">    A{Critério} --&gt; B[Web App ✅]</w:t>
        <w:br/>
        <w:t xml:space="preserve">    A --&gt; C[Native Mobile ❌]</w:t>
        <w:br/>
        <w:t xml:space="preserve">    </w:t>
        <w:br/>
        <w:t xml:space="preserve">    B --&gt; B1[Desenvolvimento: 3 meses]</w:t>
        <w:br/>
        <w:t xml:space="preserve">    B --&gt; B2[Custo: $5-10/mês]</w:t>
        <w:br/>
        <w:t xml:space="preserve">    B --&gt; B3[Alcance: Todos devices]</w:t>
        <w:br/>
        <w:t xml:space="preserve">    B --&gt; B4[Deploy: Instantâneo]</w:t>
        <w:br/>
        <w:t xml:space="preserve">    </w:t>
        <w:br/>
        <w:t xml:space="preserve">    C --&gt; C1[Desenvolvimento: 6-9 meses]</w:t>
        <w:br/>
        <w:t xml:space="preserve">    C --&gt; C2[Custo: $99+99/ano stores]</w:t>
        <w:br/>
        <w:t xml:space="preserve">    C --&gt; C3[Alcance: iOS OU Android]</w:t>
        <w:br/>
        <w:t xml:space="preserve">    C --&gt; C4[Deploy: 1-7 dias review]</w:t>
        <w:br/>
        <w:t xml:space="preserve">    </w:t>
        <w:br/>
        <w:t xml:space="preserve">    style B fill:#4CAF50,stroke:#2E7D32,stroke-width:2px,color:#fff</w:t>
        <w:br/>
        <w:t xml:space="preserve">    style C fill:#F44336,stroke:#C62828,stroke-width:2px,color:#fff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89" w:name="análise_detalhada"/>
      <w:r>
        <w:rPr>
          <w:rFonts w:eastAsia="inter" w:cs="inter" w:ascii="inter" w:hAnsi="inter"/>
          <w:b/>
          <w:color w:val="000000"/>
          <w:sz w:val="24"/>
        </w:rPr>
        <w:t xml:space="preserve">Análise Detalhada</w:t>
      </w:r>
      <w:bookmarkEnd w:id="289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itéri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eb Ap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ative iOS/Androi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ybrid (React Native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empo Dev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3 mes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9 meses (2 apps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 4 mes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usto Inici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Baix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Alt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 Médi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erforma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 Ótim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Excelent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 Ótim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E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Si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 N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 Nã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istribui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UR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Stor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Stor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Offli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 PW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Tot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 Bo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tualiza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Insta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1-7 dia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1-7 dia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Manutençã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⭐ 1 códig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 2 códig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⭐⭐⭐⭐ 1 código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90" w:name="por_que_web_app_foi_a_melhor_escolha"/>
      <w:r>
        <w:rPr>
          <w:rFonts w:eastAsia="inter" w:cs="inter" w:ascii="inter" w:hAnsi="inter"/>
          <w:b/>
          <w:color w:val="000000"/>
          <w:sz w:val="24"/>
        </w:rPr>
        <w:t xml:space="preserve">🎯 Por que Web App foi a MELHOR escolha?</w:t>
      </w:r>
      <w:bookmarkEnd w:id="290"/>
    </w:p>
    <w:p>
      <w:pPr>
        <w:spacing w:line="360" w:before="315" w:after="105" w:lineRule="auto"/>
        <w:ind w:left="-30"/>
        <w:jc w:val="left"/>
      </w:pPr>
      <w:bookmarkStart w:id="291" w:name="análise_swot_para_openrecipes"/>
      <w:r>
        <w:rPr>
          <w:rFonts w:eastAsia="inter" w:cs="inter" w:ascii="inter" w:hAnsi="inter"/>
          <w:b/>
          <w:color w:val="000000"/>
          <w:sz w:val="24"/>
        </w:rPr>
        <w:t xml:space="preserve">Análise SWOT para OpenRecipes</w:t>
      </w:r>
      <w:bookmarkEnd w:id="29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adrantChart</w:t>
        <w:br/>
        <w:t xml:space="preserve">    title Análise Web App para OpenRecipes</w:t>
        <w:br/>
        <w:t xml:space="preserve">    x-axis Baixo Esforço --&gt; Alto Esforço</w:t>
        <w:br/>
        <w:t xml:space="preserve">    y-axis Baixo Valor --&gt; Alto Valor</w:t>
        <w:br/>
        <w:t xml:space="preserve">    quadrant-1 Investir</w:t>
        <w:br/>
        <w:t xml:space="preserve">    quadrant-2 Priorizar</w:t>
        <w:br/>
        <w:t xml:space="preserve">    quadrant-3 Evitar</w:t>
        <w:br/>
        <w:t xml:space="preserve">    quadrant-4 Monitorar</w:t>
        <w:br/>
        <w:t xml:space="preserve">    </w:t>
        <w:br/>
        <w:t xml:space="preserve">    SEO: [0.8, 0.9]</w:t>
        <w:br/>
        <w:t xml:space="preserve">    Deploy Rápido: [0.9, 0.85]</w:t>
        <w:br/>
        <w:t xml:space="preserve">    Cross-platform: [0.85, 0.95]</w:t>
        <w:br/>
        <w:t xml:space="preserve">    Custo Baixo: [0.95, 0.8]</w:t>
        <w:br/>
        <w:t xml:space="preserve">    Offline: [0.4, 0.6]</w:t>
        <w:br/>
        <w:t xml:space="preserve">    Push Notifications: [0.3, 0.4]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92" w:name="fatores_decisivos"/>
      <w:r>
        <w:rPr>
          <w:rFonts w:eastAsia="inter" w:cs="inter" w:ascii="inter" w:hAnsi="inter"/>
          <w:b/>
          <w:color w:val="000000"/>
          <w:sz w:val="24"/>
        </w:rPr>
        <w:t xml:space="preserve">Fatores Decisivos</w:t>
      </w:r>
      <w:bookmarkEnd w:id="292"/>
    </w:p>
    <w:p>
      <w:pPr>
        <w:spacing w:line="360" w:before="315" w:after="105" w:lineRule="auto"/>
        <w:ind w:left="-30"/>
        <w:jc w:val="left"/>
      </w:pPr>
      <w:bookmarkStart w:id="293" w:name="forças_que_justificam_web_app"/>
      <w:r>
        <w:rPr>
          <w:rFonts w:eastAsia="inter" w:cs="inter" w:ascii="inter" w:hAnsi="inter"/>
          <w:b/>
          <w:color w:val="000000"/>
          <w:sz w:val="24"/>
        </w:rPr>
        <w:t xml:space="preserve">✅ </w:t>
      </w:r>
      <w:r>
        <w:rPr>
          <w:rFonts w:eastAsia="inter" w:cs="inter" w:ascii="inter" w:hAnsi="inter"/>
          <w:b/>
          <w:color w:val="000000"/>
          <w:sz w:val="24"/>
        </w:rPr>
        <w:t xml:space="preserve">FORÇAS que justificam Web App</w:t>
      </w:r>
      <w:bookmarkEnd w:id="293"/>
    </w:p>
    <w:p>
      <w:pPr>
        <w:numPr>
          <w:ilvl w:val="0"/>
          <w:numId w:val="8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VP Rápido</w:t>
      </w:r>
      <w:r>
        <w:rPr>
          <w:rFonts w:eastAsia="inter" w:cs="inter" w:ascii="inter" w:hAnsi="inter"/>
          <w:color w:val="000000"/>
          <w:sz w:val="21"/>
        </w:rPr>
        <w:t xml:space="preserve">: 3 meses vs 9 meses de native</w:t>
      </w:r>
    </w:p>
    <w:p>
      <w:pPr>
        <w:numPr>
          <w:ilvl w:val="0"/>
          <w:numId w:val="8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dget Limitado</w:t>
      </w:r>
      <w:r>
        <w:rPr>
          <w:rFonts w:eastAsia="inter" w:cs="inter" w:ascii="inter" w:hAnsi="inter"/>
          <w:color w:val="000000"/>
          <w:sz w:val="21"/>
        </w:rPr>
        <w:t xml:space="preserve">: Startup/projeto acadêmico</w:t>
      </w:r>
    </w:p>
    <w:p>
      <w:pPr>
        <w:numPr>
          <w:ilvl w:val="0"/>
          <w:numId w:val="8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cance Máximo</w:t>
      </w:r>
      <w:r>
        <w:rPr>
          <w:rFonts w:eastAsia="inter" w:cs="inter" w:ascii="inter" w:hAnsi="inter"/>
          <w:color w:val="000000"/>
          <w:sz w:val="21"/>
        </w:rPr>
        <w:t xml:space="preserve">: Desktop + Mobile com 1 código</w:t>
      </w:r>
    </w:p>
    <w:p>
      <w:pPr>
        <w:numPr>
          <w:ilvl w:val="0"/>
          <w:numId w:val="8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O Crítico</w:t>
      </w:r>
      <w:r>
        <w:rPr>
          <w:rFonts w:eastAsia="inter" w:cs="inter" w:ascii="inter" w:hAnsi="inter"/>
          <w:color w:val="000000"/>
          <w:sz w:val="21"/>
        </w:rPr>
        <w:t xml:space="preserve">: Receitas precisam aparecer no Google</w:t>
      </w:r>
    </w:p>
    <w:p>
      <w:pPr>
        <w:numPr>
          <w:ilvl w:val="0"/>
          <w:numId w:val="8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teração Rápida</w:t>
      </w:r>
      <w:r>
        <w:rPr>
          <w:rFonts w:eastAsia="inter" w:cs="inter" w:ascii="inter" w:hAnsi="inter"/>
          <w:color w:val="000000"/>
          <w:sz w:val="21"/>
        </w:rPr>
        <w:t xml:space="preserve">: Feedback semanal vs mensal</w:t>
      </w:r>
    </w:p>
    <w:p>
      <w:pPr>
        <w:spacing w:line="360" w:before="315" w:after="105" w:lineRule="auto"/>
        <w:ind w:left="-30"/>
        <w:jc w:val="left"/>
      </w:pPr>
      <w:bookmarkStart w:id="294" w:name="contexto_de_uso_favorece_web_app"/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CONTEXTO DE USO favorece Web App</w:t>
      </w:r>
      <w:bookmarkEnd w:id="294"/>
    </w:p>
    <w:p>
      <w:pPr>
        <w:numPr>
          <w:ilvl w:val="0"/>
          <w:numId w:val="8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👩‍🍳 Usuário </w:t>
      </w:r>
      <w:r>
        <w:rPr>
          <w:rFonts w:eastAsia="inter" w:cs="inter" w:ascii="inter" w:hAnsi="inter"/>
          <w:b/>
          <w:color w:val="000000"/>
          <w:sz w:val="21"/>
        </w:rPr>
        <w:t xml:space="preserve">já tem navegador aberto</w:t>
      </w:r>
      <w:r>
        <w:rPr>
          <w:rFonts w:eastAsia="inter" w:cs="inter" w:ascii="inter" w:hAnsi="inter"/>
          <w:color w:val="000000"/>
          <w:sz w:val="21"/>
        </w:rPr>
        <w:t xml:space="preserve"> pesquisando receitas</w:t>
      </w:r>
    </w:p>
    <w:p>
      <w:pPr>
        <w:numPr>
          <w:ilvl w:val="0"/>
          <w:numId w:val="8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🔗 </w:t>
      </w:r>
      <w:r>
        <w:rPr>
          <w:rFonts w:eastAsia="inter" w:cs="inter" w:ascii="inter" w:hAnsi="inter"/>
          <w:b/>
          <w:color w:val="000000"/>
          <w:sz w:val="21"/>
        </w:rPr>
        <w:t xml:space="preserve">Compartilhamento fácil</w:t>
      </w:r>
      <w:r>
        <w:rPr>
          <w:rFonts w:eastAsia="inter" w:cs="inter" w:ascii="inter" w:hAnsi="inter"/>
          <w:color w:val="000000"/>
          <w:sz w:val="21"/>
        </w:rPr>
        <w:t xml:space="preserve">: Link direto no WhatsApp</w:t>
      </w:r>
    </w:p>
    <w:p>
      <w:pPr>
        <w:numPr>
          <w:ilvl w:val="0"/>
          <w:numId w:val="8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⚡ </w:t>
      </w:r>
      <w:r>
        <w:rPr>
          <w:rFonts w:eastAsia="inter" w:cs="inter" w:ascii="inter" w:hAnsi="inter"/>
          <w:b/>
          <w:color w:val="000000"/>
          <w:sz w:val="21"/>
        </w:rPr>
        <w:t xml:space="preserve">Uso pontual</w:t>
      </w:r>
      <w:r>
        <w:rPr>
          <w:rFonts w:eastAsia="inter" w:cs="inter" w:ascii="inter" w:hAnsi="inter"/>
          <w:color w:val="000000"/>
          <w:sz w:val="21"/>
        </w:rPr>
        <w:t xml:space="preserve">: Não justifica instalação de 50MB+</w:t>
      </w:r>
    </w:p>
    <w:p>
      <w:pPr>
        <w:numPr>
          <w:ilvl w:val="0"/>
          <w:numId w:val="8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📱 </w:t>
      </w:r>
      <w:r>
        <w:rPr>
          <w:rFonts w:eastAsia="inter" w:cs="inter" w:ascii="inter" w:hAnsi="inter"/>
          <w:b/>
          <w:color w:val="000000"/>
          <w:sz w:val="21"/>
        </w:rPr>
        <w:t xml:space="preserve">Vários dispositivos</w:t>
      </w:r>
      <w:r>
        <w:rPr>
          <w:rFonts w:eastAsia="inter" w:cs="inter" w:ascii="inter" w:hAnsi="inter"/>
          <w:color w:val="000000"/>
          <w:sz w:val="21"/>
        </w:rPr>
        <w:t xml:space="preserve">: Tablet na cozinha, celular no mercado</w:t>
      </w:r>
    </w:p>
    <w:p>
      <w:pPr>
        <w:spacing w:line="360" w:before="315" w:after="105" w:lineRule="auto"/>
        <w:ind w:left="-30"/>
        <w:jc w:val="left"/>
      </w:pPr>
      <w:bookmarkStart w:id="295" w:name="economia_justifica_web_app"/>
      <w:r>
        <w:rPr>
          <w:rFonts w:eastAsia="inter" w:cs="inter" w:ascii="inter" w:hAnsi="inter"/>
          <w:b/>
          <w:color w:val="000000"/>
          <w:sz w:val="24"/>
        </w:rPr>
        <w:t xml:space="preserve">💰 </w:t>
      </w:r>
      <w:r>
        <w:rPr>
          <w:rFonts w:eastAsia="inter" w:cs="inter" w:ascii="inter" w:hAnsi="inter"/>
          <w:b/>
          <w:color w:val="000000"/>
          <w:sz w:val="24"/>
        </w:rPr>
        <w:t xml:space="preserve">ECONOMIA justifica Web App</w:t>
      </w:r>
      <w:bookmarkEnd w:id="29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tive App (iOS + Android):</w:t>
        <w:br/>
        <w:t xml:space="preserve">- Desenvolvimento: $15.000 - $30.000</w:t>
        <w:br/>
        <w:t xml:space="preserve">- Stores: $198/ano</w:t>
        <w:br/>
        <w:t xml:space="preserve">- Manutenção: $5.000/ano</w:t>
        <w:br/>
        <w:t xml:space="preserve"/>
        <w:br/>
        <w:t xml:space="preserve">Web App:</w:t>
        <w:br/>
        <w:t xml:space="preserve">- Desenvolvimento: $5.000 - $10.000</w:t>
        <w:br/>
        <w:t xml:space="preserve">- Hosting: $60/ano (Vercel)</w:t>
        <w:br/>
        <w:t xml:space="preserve">- Manutenção: $2.000/ano</w:t>
        <w:br/>
        <w:t xml:space="preserve"/>
        <w:br/>
        <w:t xml:space="preserve">ECONOMIA: ~70% de redução de custos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96" w:name="arquitetura_escolhida_detalhamento"/>
      <w:r>
        <w:rPr>
          <w:rFonts w:eastAsia="inter" w:cs="inter" w:ascii="inter" w:hAnsi="inter"/>
          <w:b/>
          <w:color w:val="000000"/>
          <w:sz w:val="24"/>
        </w:rPr>
        <w:t xml:space="preserve">🚀 Arquitetura Escolhida: Detalhamento</w:t>
      </w:r>
      <w:bookmarkEnd w:id="296"/>
    </w:p>
    <w:p>
      <w:pPr>
        <w:spacing w:line="360" w:before="315" w:after="105" w:lineRule="auto"/>
        <w:ind w:left="-30"/>
        <w:jc w:val="left"/>
      </w:pPr>
      <w:bookmarkStart w:id="297" w:name="progressive_web_app_pwa_com_next_js"/>
      <w:r>
        <w:rPr>
          <w:rFonts w:eastAsia="inter" w:cs="inter" w:ascii="inter" w:hAnsi="inter"/>
          <w:b/>
          <w:color w:val="000000"/>
          <w:sz w:val="24"/>
        </w:rPr>
        <w:t xml:space="preserve">Progressive Web App (PWA) com Next.js</w:t>
      </w:r>
      <w:bookmarkEnd w:id="29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Cliente - Browser"</w:t>
        <w:br/>
        <w:t xml:space="preserve">        A[Next.js App]</w:t>
        <w:br/>
        <w:t xml:space="preserve">        B[Service Worker]</w:t>
        <w:br/>
        <w:t xml:space="preserve">        C[Cache API]</w:t>
        <w:br/>
        <w:t xml:space="preserve">    end</w:t>
        <w:br/>
        <w:t xml:space="preserve">    </w:t>
        <w:br/>
        <w:t xml:space="preserve">    subgraph "Servidor"</w:t>
        <w:br/>
        <w:t xml:space="preserve">        D[Flask Backend]</w:t>
        <w:br/>
        <w:t xml:space="preserve">        E[API Externa]</w:t>
        <w:br/>
        <w:t xml:space="preserve">    end</w:t>
        <w:br/>
        <w:t xml:space="preserve">    </w:t>
        <w:br/>
        <w:t xml:space="preserve">    A --&gt; B</w:t>
        <w:br/>
        <w:t xml:space="preserve">    B --&gt; C</w:t>
        <w:br/>
        <w:t xml:space="preserve">    A --&gt;|HTTPS| D</w:t>
        <w:br/>
        <w:t xml:space="preserve">    D --&gt;|HTTP| E</w:t>
        <w:br/>
        <w:t xml:space="preserve">    </w:t>
        <w:br/>
        <w:t xml:space="preserve">    style A fill:#2196F3,stroke:#1565C0,stroke-width:2px,color:#fff</w:t>
        <w:br/>
        <w:t xml:space="preserve">    style D fill:#FF9800,stroke:#E65100,stroke-width:2px,color:#fff</w:t>
        <w:br/>
        <w:t xml:space="preserve">    style E fill:#9C27B0,stroke:#6A1B9A,stroke-width:2px,color:#fff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98" w:name="características_técnicas"/>
      <w:r>
        <w:rPr>
          <w:rFonts w:eastAsia="inter" w:cs="inter" w:ascii="inter" w:hAnsi="inter"/>
          <w:b/>
          <w:color w:val="000000"/>
          <w:sz w:val="24"/>
        </w:rPr>
        <w:t xml:space="preserve">Características Técnicas</w:t>
      </w:r>
      <w:bookmarkEnd w:id="298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cnologi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ustificativ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ramewor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xt.js 1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SR + SEO + Performan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Linguage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Scrip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 safety + DX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tyl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ailwind C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ponsivo + Rápid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stad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act Hook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imples + Nativ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HTTP Cli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xi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rceptors + Cancelament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ack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s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eve + Pythônic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plo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rce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I/CD + Edge Network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99" w:name="evolução_futura"/>
      <w:r>
        <w:rPr>
          <w:rFonts w:eastAsia="inter" w:cs="inter" w:ascii="inter" w:hAnsi="inter"/>
          <w:b/>
          <w:color w:val="000000"/>
          <w:sz w:val="24"/>
        </w:rPr>
        <w:t xml:space="preserve">🔮 Evolução Futura</w:t>
      </w:r>
      <w:bookmarkEnd w:id="299"/>
    </w:p>
    <w:p>
      <w:pPr>
        <w:spacing w:line="360" w:before="315" w:after="105" w:lineRule="auto"/>
        <w:ind w:left="-30"/>
        <w:jc w:val="left"/>
      </w:pPr>
      <w:bookmarkStart w:id="300" w:name="roadmap_de_capacidades_pwa"/>
      <w:r>
        <w:rPr>
          <w:rFonts w:eastAsia="inter" w:cs="inter" w:ascii="inter" w:hAnsi="inter"/>
          <w:b/>
          <w:color w:val="000000"/>
          <w:sz w:val="24"/>
        </w:rPr>
        <w:t xml:space="preserve">Roadmap de Capacidades PWA</w:t>
      </w:r>
      <w:bookmarkEnd w:id="30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antt</w:t>
        <w:br/>
        <w:t xml:space="preserve">    title Evolução OpenRecipes - Capacidades PWA</w:t>
        <w:br/>
        <w:t xml:space="preserve">    dateFormat YYYY-MM</w:t>
        <w:br/>
        <w:t xml:space="preserve">    section Fase 1 (Atual)</w:t>
        <w:br/>
        <w:t xml:space="preserve">    Web App Responsivo: done, 2025-08, 2025-10</w:t>
        <w:br/>
        <w:t xml:space="preserve">    </w:t>
        <w:br/>
        <w:t xml:space="preserve">    section Fase 2 (3 meses)</w:t>
        <w:br/>
        <w:t xml:space="preserve">    Service Worker: 2025-11, 2025-12</w:t>
        <w:br/>
        <w:t xml:space="preserve">    Offline Cache: 2025-11, 2025-12</w:t>
        <w:br/>
        <w:t xml:space="preserve">    Add to Home Screen: 2025-12, 2025-12</w:t>
        <w:br/>
        <w:t xml:space="preserve">    </w:t>
        <w:br/>
        <w:t xml:space="preserve">    section Fase 3 (6 meses)</w:t>
        <w:br/>
        <w:t xml:space="preserve">    Push Notifications: 2026-01, 2026-02</w:t>
        <w:br/>
        <w:t xml:space="preserve">    Background Sync: 2026-02, 2026-03</w:t>
        <w:br/>
        <w:t xml:space="preserve">    </w:t>
        <w:br/>
        <w:t xml:space="preserve">    section Fase 4 (1 ano)</w:t>
        <w:br/>
        <w:t xml:space="preserve">    Share Target API: 2026-04, 2026-05</w:t>
        <w:br/>
        <w:t xml:space="preserve">    File System Access: 2026-06, 2026-07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1" w:name="quando_considerar_native_app"/>
      <w:r>
        <w:rPr>
          <w:rFonts w:eastAsia="inter" w:cs="inter" w:ascii="inter" w:hAnsi="inter"/>
          <w:b/>
          <w:color w:val="000000"/>
          <w:sz w:val="24"/>
        </w:rPr>
        <w:t xml:space="preserve">Quando considerar Native App?</w:t>
      </w:r>
      <w:bookmarkEnd w:id="30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ó migrar para Native se:</w:t>
      </w:r>
    </w:p>
    <w:p>
      <w:pPr>
        <w:numPr>
          <w:ilvl w:val="0"/>
          <w:numId w:val="8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10.000+ usuários ativos/dia</w:t>
      </w:r>
    </w:p>
    <w:p>
      <w:pPr>
        <w:numPr>
          <w:ilvl w:val="0"/>
          <w:numId w:val="8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Budget de $50.000+</w:t>
      </w:r>
    </w:p>
    <w:p>
      <w:pPr>
        <w:numPr>
          <w:ilvl w:val="0"/>
          <w:numId w:val="8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Necessidade de recursos nativos críticos</w:t>
      </w:r>
      <w:r>
        <w:rPr>
          <w:rFonts w:eastAsia="inter" w:cs="inter" w:ascii="inter" w:hAnsi="inter"/>
          <w:color w:val="000000"/>
          <w:sz w:val="21"/>
        </w:rPr>
        <w:t xml:space="preserve"> (câmera, GPS sempre ligado)</w:t>
      </w:r>
    </w:p>
    <w:p>
      <w:pPr>
        <w:numPr>
          <w:ilvl w:val="0"/>
          <w:numId w:val="8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Performance extrema necessária</w:t>
      </w:r>
      <w:r>
        <w:rPr>
          <w:rFonts w:eastAsia="inter" w:cs="inter" w:ascii="inter" w:hAnsi="inter"/>
          <w:color w:val="000000"/>
          <w:sz w:val="21"/>
        </w:rPr>
        <w:t xml:space="preserve"> (não é o caso de receitas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02" w:name="conclusão_decisão_correta_sim"/>
      <w:r>
        <w:rPr>
          <w:rFonts w:eastAsia="inter" w:cs="inter" w:ascii="inter" w:hAnsi="inter"/>
          <w:b/>
          <w:color w:val="000000"/>
          <w:sz w:val="24"/>
        </w:rPr>
        <w:t xml:space="preserve">📊 Conclusão: Decisão Correta? ✅ SIM!</w:t>
      </w:r>
      <w:bookmarkEnd w:id="302"/>
    </w:p>
    <w:p>
      <w:pPr>
        <w:spacing w:line="360" w:before="315" w:after="105" w:lineRule="auto"/>
        <w:ind w:left="-30"/>
        <w:jc w:val="left"/>
      </w:pPr>
      <w:bookmarkStart w:id="303" w:name="score_final"/>
      <w:r>
        <w:rPr>
          <w:rFonts w:eastAsia="inter" w:cs="inter" w:ascii="inter" w:hAnsi="inter"/>
          <w:b/>
          <w:color w:val="000000"/>
          <w:sz w:val="24"/>
        </w:rPr>
        <w:t xml:space="preserve">Score Final</w:t>
      </w:r>
      <w:bookmarkEnd w:id="30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itérios ponderados para OpenRecipes:</w:t>
        <w:br/>
        <w:t xml:space="preserve"/>
        <w:br/>
        <w:t xml:space="preserve">Desenvolvimento Rápido (peso 25%):    ⭐⭐⭐⭐⭐ 100%</w:t>
        <w:br/>
        <w:t xml:space="preserve">Custo-Benefício (peso 25%):           ⭐⭐⭐⭐⭐ 100%</w:t>
        <w:br/>
        <w:t xml:space="preserve">Alcance de Usuários (peso 20%):      ⭐⭐⭐⭐⭐ 100%</w:t>
        <w:br/>
        <w:t xml:space="preserve">SEO (peso 15%):                       ⭐⭐⭐⭐⭐ 100%</w:t>
        <w:br/>
        <w:t xml:space="preserve">Performance (peso 10%):               ⭐⭐⭐⭐ 80%</w:t>
        <w:br/>
        <w:t xml:space="preserve">Recursos Nativos (peso 5%):          ⭐⭐⭐ 60%</w:t>
        <w:br/>
        <w:t xml:space="preserve"/>
        <w:br/>
        <w:t xml:space="preserve">SCORE TOTAL: 96/100 ⭐⭐⭐⭐⭐</w:t>
        <w:br/>
        <w:t xml:space="preserve"/>
        <w:br/>
        <w:t xml:space="preserve">DECISÃO: Web App (PWA) foi a escolha IDEAL para OpenRecipes! ✅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4" w:name="resumo_executivo"/>
      <w:r>
        <w:rPr>
          <w:rFonts w:eastAsia="inter" w:cs="inter" w:ascii="inter" w:hAnsi="inter"/>
          <w:b/>
          <w:color w:val="000000"/>
          <w:sz w:val="24"/>
        </w:rPr>
        <w:t xml:space="preserve">Resumo Executivo</w:t>
      </w:r>
      <w:bookmarkEnd w:id="30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eb App com Next.js foi escolhido porque: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Tempo</w:t>
      </w:r>
      <w:r>
        <w:rPr>
          <w:rFonts w:eastAsia="inter" w:cs="inter" w:ascii="inter" w:hAnsi="inter"/>
          <w:color w:val="000000"/>
          <w:sz w:val="21"/>
        </w:rPr>
        <w:t xml:space="preserve">: MVP em 3 meses vs 9+ meses native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usto</w:t>
      </w:r>
      <w:r>
        <w:rPr>
          <w:rFonts w:eastAsia="inter" w:cs="inter" w:ascii="inter" w:hAnsi="inter"/>
          <w:color w:val="000000"/>
          <w:sz w:val="21"/>
        </w:rPr>
        <w:t xml:space="preserve">: 70% mais barato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Alcance</w:t>
      </w:r>
      <w:r>
        <w:rPr>
          <w:rFonts w:eastAsia="inter" w:cs="inter" w:ascii="inter" w:hAnsi="inter"/>
          <w:color w:val="000000"/>
          <w:sz w:val="21"/>
        </w:rPr>
        <w:t xml:space="preserve">: 100% dos dispositivos com 1 código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EO</w:t>
      </w:r>
      <w:r>
        <w:rPr>
          <w:rFonts w:eastAsia="inter" w:cs="inter" w:ascii="inter" w:hAnsi="inter"/>
          <w:color w:val="000000"/>
          <w:sz w:val="21"/>
        </w:rPr>
        <w:t xml:space="preserve">: Receitas indexadas no Google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Manutenção</w:t>
      </w:r>
      <w:r>
        <w:rPr>
          <w:rFonts w:eastAsia="inter" w:cs="inter" w:ascii="inter" w:hAnsi="inter"/>
          <w:color w:val="000000"/>
          <w:sz w:val="21"/>
        </w:rPr>
        <w:t xml:space="preserve">: Deploy instantâneo</w:t>
      </w:r>
    </w:p>
    <w:p>
      <w:pPr>
        <w:numPr>
          <w:ilvl w:val="0"/>
          <w:numId w:val="8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ontexto</w:t>
      </w:r>
      <w:r>
        <w:rPr>
          <w:rFonts w:eastAsia="inter" w:cs="inter" w:ascii="inter" w:hAnsi="inter"/>
          <w:color w:val="000000"/>
          <w:sz w:val="21"/>
        </w:rPr>
        <w:t xml:space="preserve">: Usuário já usa navegador para buscar receit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de-offs aceitos:</w:t>
      </w:r>
    </w:p>
    <w:p>
      <w:pPr>
        <w:numPr>
          <w:ilvl w:val="0"/>
          <w:numId w:val="8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⚠️ Offline limitado (PWA resolve futuramente)</w:t>
      </w:r>
    </w:p>
    <w:p>
      <w:pPr>
        <w:numPr>
          <w:ilvl w:val="0"/>
          <w:numId w:val="8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⚠️ Não está nas app stores (instalável como PWA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sultado:</w:t>
      </w:r>
      <w:r>
        <w:rPr>
          <w:rFonts w:eastAsia="inter" w:cs="inter" w:ascii="inter" w:hAnsi="inter"/>
          <w:color w:val="000000"/>
        </w:rPr>
        <w:t xml:space="preserve"> Decisão </w:t>
      </w:r>
      <w:r>
        <w:rPr>
          <w:rFonts w:eastAsia="inter" w:cs="inter" w:ascii="inter" w:hAnsi="inter"/>
          <w:b/>
          <w:color w:val="000000"/>
        </w:rPr>
        <w:t xml:space="preserve">estrategicamente correta</w:t>
      </w:r>
      <w:r>
        <w:rPr>
          <w:rFonts w:eastAsia="inter" w:cs="inter" w:ascii="inter" w:hAnsi="inter"/>
          <w:color w:val="000000"/>
        </w:rPr>
        <w:t xml:space="preserve"> para o contexto e objetivos do projeto! 🎯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05" w:name="gere_um_wireframe_da_tela_telas_p_f7fb93"/>
      <w:r>
        <w:rPr>
          <w:rFonts w:eastAsia="inter" w:cs="inter" w:ascii="inter" w:hAnsi="inter"/>
          <w:b/>
          <w:color w:val="000000"/>
          <w:sz w:val="39"/>
        </w:rPr>
        <w:t xml:space="preserve">gere um wireframe da tela/telas principais do serviço</w:t>
      </w:r>
      <w:bookmarkEnd w:id="30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 criar wireframes detalhados das telas principais do OpenRecipes usando código ASCII/Mermaid e também gerar imagens visuais!</w:t>
      </w:r>
    </w:p>
    <w:p>
      <w:pPr>
        <w:spacing w:line="270" w:before="157.5" w:after="157.5" w:lineRule="auto"/>
        <w:jc w:val="left"/>
      </w:pPr>
      <w:bookmarkStart w:id="306" w:name="wireframes_openrecipes_telas_principais"/>
      <w:r>
        <w:rPr>
          <w:rFonts w:eastAsia="inter" w:cs="inter" w:ascii="inter" w:hAnsi="inter"/>
          <w:b/>
          <w:color w:val="000000"/>
          <w:sz w:val="39"/>
        </w:rPr>
        <w:t xml:space="preserve">📱 Wireframes OpenRecipes - Telas Principais</w:t>
      </w:r>
      <w:bookmarkEnd w:id="306"/>
    </w:p>
    <w:p>
      <w:pPr>
        <w:spacing w:line="360" w:before="315" w:after="105" w:lineRule="auto"/>
        <w:ind w:left="-30"/>
        <w:jc w:val="left"/>
      </w:pPr>
      <w:bookmarkStart w:id="307" w:name="bm_1️⃣_tela_inicial_home_desktop"/>
      <w:r>
        <w:rPr>
          <w:rFonts w:eastAsia="inter" w:cs="inter" w:ascii="inter" w:hAnsi="inter"/>
          <w:b/>
          <w:color w:val="000000"/>
          <w:sz w:val="24"/>
        </w:rPr>
        <w:t xml:space="preserve">1️⃣ Tela Inicial (Home) - Desktop</w:t>
      </w:r>
      <w:bookmarkEnd w:id="30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  <w:br/>
        <w:t xml:space="preserve">│  ≡  [🍽️ Food]                                    [👤 User]          │</w:t>
        <w:br/>
        <w:t xml:space="preserve">├─────────────────────────────────────────────────────────────────────┤</w:t>
        <w:br/>
        <w:t xml:space="preserve">│                                                                      │</w:t>
        <w:br/>
        <w:t xml:space="preserve">│                        Inventário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┐    │</w:t>
        <w:br/>
        <w:t xml:space="preserve">│  │  [farinha] ✕  [ovos] ✕                                     │    │</w:t>
        <w:br/>
        <w:t xml:space="preserve">│  │                                                             │    │</w:t>
        <w:br/>
        <w:t xml:space="preserve">│  │  Digite os ingredientes separados por vírgula...           │    │</w:t>
        <w:br/>
        <w:t xml:space="preserve">│  └────────────────────────────────────────────────────────────┘    │</w:t>
        <w:br/>
        <w:t xml:space="preserve">│                     [🔍 Pesquisar receitas]                         │</w:t>
        <w:br/>
        <w:t xml:space="preserve">│                                                                      │</w:t>
        <w:br/>
        <w:t xml:space="preserve">│              ┌──────┐ ┌─────────┐ ┌─────────┐ ┌──────────┐        │</w:t>
        <w:br/>
        <w:t xml:space="preserve">│              │Todas │ │  Doce   │ │ Salgado │ │Agridoce  │        │</w:t>
        <w:br/>
        <w:t xml:space="preserve">│              └──────┘ └─────────┘ └─────────┘ └──────────┘        │</w:t>
        <w:br/>
        <w:t xml:space="preserve">│                                                                      │</w:t>
        <w:br/>
        <w:t xml:space="preserve">│                     Receitas Disponíveis (12)                       │</w:t>
        <w:br/>
        <w:t xml:space="preserve">│                                                                      │</w:t>
        <w:br/>
        <w:t xml:space="preserve">│  ┌──────────────┐  ┌──────────────┐  ┌──────────────┐             │</w:t>
        <w:br/>
        <w:t xml:space="preserve">│  │  ┌────────┐  │  │  ┌────────┐  │  │  ┌────────┐  │             │</w:t>
        <w:br/>
        <w:t xml:space="preserve">│  │  │ [IMG]  │⭐│  │  │ [IMG]  │⭐│  │  │ [IMG]  │⭐│             │</w:t>
        <w:br/>
        <w:t xml:space="preserve">│  │  └────────┘  │  │  └────────┘  │  │  └────────┘  │             │</w:t>
        <w:br/>
        <w:t xml:space="preserve">│  │ Frango       │  │ Salada       │  │ Panquecas    │             │</w:t>
        <w:br/>
        <w:t xml:space="preserve">│  │ Agridoce     │  │ Grega        │  │ Americanas   │             │</w:t>
        <w:br/>
        <w:t xml:space="preserve">│  │ Tipo: Agridoce│ │ Tipo: Salgado│  │ Tipo: Doce   │             │</w:t>
        <w:br/>
        <w:t xml:space="preserve">│  │ ⏱ 60min      │  │              │  │              │             │</w:t>
        <w:br/>
        <w:t xml:space="preserve">│  └──────────────┘  └──────────────┘  └──────────────┘             │</w:t>
        <w:br/>
        <w:t xml:space="preserve">│                                                                      │</w:t>
        <w:br/>
        <w:t xml:space="preserve">│  ┌──────────────┐  ┌──────────────┐  ┌──────────────┐             │</w:t>
        <w:br/>
        <w:t xml:space="preserve">│  │  ┌────────┐  │  │  ┌────────┐  │  │  ┌────────┐  │             │</w:t>
        <w:br/>
        <w:t xml:space="preserve">│  │  │ [IMG]  │⭐│  │  │ [IMG]  │⭐│  │  │ [IMG]  │⭐│             │</w:t>
        <w:br/>
        <w:t xml:space="preserve">│  │  └────────┘  │  │  └────────┘  │  │  └────────┘  │             │</w:t>
        <w:br/>
        <w:t xml:space="preserve">│  │ Quiche       │  │ Bolo de      │  │ Curry        │             │</w:t>
        <w:br/>
        <w:t xml:space="preserve">│  │ Espinafre    │  │ Chocolate    │  │ Grão-de-Bico │             │</w:t>
        <w:br/>
        <w:t xml:space="preserve">│  └──────────────┘  └──────────────┘  └──────────────┘             │</w:t>
        <w:br/>
        <w:t xml:space="preserve">│                                                                      │</w:t>
        <w:br/>
        <w:t xml:space="preserve">│         [ &lt; ]  [ 1 ]  [ 2 ]  [ 3 ] ... [ 8 ]  [ &gt; ]                │</w:t>
        <w:br/>
        <w:t xml:space="preserve">│                                                                      │</w:t>
        <w:br/>
        <w:t xml:space="preserve">└─────────────────────────────────────────────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8" w:name="bm_2️⃣_tela_inicial_home_mobile"/>
      <w:r>
        <w:rPr>
          <w:rFonts w:eastAsia="inter" w:cs="inter" w:ascii="inter" w:hAnsi="inter"/>
          <w:b/>
          <w:color w:val="000000"/>
          <w:sz w:val="24"/>
        </w:rPr>
        <w:t xml:space="preserve">2️⃣ Tela Inicial (Home) - Mobile</w:t>
      </w:r>
      <w:bookmarkEnd w:id="30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┐</w:t>
        <w:br/>
        <w:t xml:space="preserve">│ ≡  Food          [👤] │</w:t>
        <w:br/>
        <w:t xml:space="preserve">├────────────────────────┤</w:t>
        <w:br/>
        <w:t xml:space="preserve">│                        │</w:t>
        <w:br/>
        <w:t xml:space="preserve">│    Inventário          │</w:t>
        <w:br/>
        <w:t xml:space="preserve">│ ┌────────────────────┐ │</w:t>
        <w:br/>
        <w:t xml:space="preserve">│ │ [farinha] ✕        │ │</w:t>
        <w:br/>
        <w:t xml:space="preserve">│ │ [ovos] ✕           │ │</w:t>
        <w:br/>
        <w:t xml:space="preserve">│ │                    │ │</w:t>
        <w:br/>
        <w:t xml:space="preserve">│ │ Digite...          │ │</w:t>
        <w:br/>
        <w:t xml:space="preserve">│ └────────────────────┘ │</w:t>
        <w:br/>
        <w:t xml:space="preserve">│  [🔍 Pesquisar]        │</w:t>
        <w:br/>
        <w:t xml:space="preserve">│                        │</w:t>
        <w:br/>
        <w:t xml:space="preserve">│ [Todas] [Doce]         │</w:t>
        <w:br/>
        <w:t xml:space="preserve">│ [Salgado] [Agridoce]   │</w:t>
        <w:br/>
        <w:t xml:space="preserve">│                        │</w:t>
        <w:br/>
        <w:t xml:space="preserve">│ Receitas (12)          │</w:t>
        <w:br/>
        <w:t xml:space="preserve">│                        │</w:t>
        <w:br/>
        <w:t xml:space="preserve">│ ┌────────────────────┐ │</w:t>
        <w:br/>
        <w:t xml:space="preserve">│ │  ┌──────────┐      │ │</w:t>
        <w:br/>
        <w:t xml:space="preserve">│ │  │  [IMG]   │  ⭐  │ │</w:t>
        <w:br/>
        <w:t xml:space="preserve">│ │  └──────────┘      │ │</w:t>
        <w:br/>
        <w:t xml:space="preserve">│ │ Frango Agridoce    │ │</w:t>
        <w:br/>
        <w:t xml:space="preserve">│ │ Tipo: Agridoce     │ │</w:t>
        <w:br/>
        <w:t xml:space="preserve">│ │ ⏱ 60min            │ │</w:t>
        <w:br/>
        <w:t xml:space="preserve">│ └────────────────────┘ │</w:t>
        <w:br/>
        <w:t xml:space="preserve">│                        │</w:t>
        <w:br/>
        <w:t xml:space="preserve">│ ┌────────────────────┐ │</w:t>
        <w:br/>
        <w:t xml:space="preserve">│ │  ┌──────────┐      │ │</w:t>
        <w:br/>
        <w:t xml:space="preserve">│ │  │  [IMG]   │  ⭐  │ │</w:t>
        <w:br/>
        <w:t xml:space="preserve">│ │  └──────────┘      │ │</w:t>
        <w:br/>
        <w:t xml:space="preserve">│ │ Salada Grega       │ │</w:t>
        <w:br/>
        <w:t xml:space="preserve">│ │ Tipo: Salgado      │ │</w:t>
        <w:br/>
        <w:t xml:space="preserve">│ └────────────────────┘ │</w:t>
        <w:br/>
        <w:t xml:space="preserve">│                        │</w:t>
        <w:br/>
        <w:t xml:space="preserve">│  [ &lt; ] [1] [2] [ &gt; ]   │</w:t>
        <w:br/>
        <w:t xml:space="preserve">│                        │</w:t>
        <w:br/>
        <w:t xml:space="preserve">└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9" w:name="bm_3️⃣_tela_de_detalhes_da_receit_9f7273"/>
      <w:r>
        <w:rPr>
          <w:rFonts w:eastAsia="inter" w:cs="inter" w:ascii="inter" w:hAnsi="inter"/>
          <w:b/>
          <w:color w:val="000000"/>
          <w:sz w:val="24"/>
        </w:rPr>
        <w:t xml:space="preserve">3️⃣ Tela de Detalhes da Receita - Desktop</w:t>
      </w:r>
      <w:bookmarkEnd w:id="30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  <w:br/>
        <w:t xml:space="preserve">│                                                           [ X ]      │</w:t>
        <w:br/>
        <w:t xml:space="preserve">│                                  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──┐  │</w:t>
        <w:br/>
        <w:t xml:space="preserve">│  │                                                              │  │</w:t>
        <w:br/>
        <w:t xml:space="preserve">│  │                      [IMAGEM GRANDE]                         │  │</w:t>
        <w:br/>
        <w:t xml:space="preserve">│  │                    Bolo de Chocolate                         │  │</w:t>
        <w:br/>
        <w:t xml:space="preserve">│  │                                                              │  │</w:t>
        <w:br/>
        <w:t xml:space="preserve">│  └──────────────────────────────────────────────────────────────┘  │</w:t>
        <w:br/>
        <w:t xml:space="preserve">│                                  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┐    │</w:t>
        <w:br/>
        <w:t xml:space="preserve">│  │  🍽️ Bolo de Chocolate                              ⭐      │    │</w:t>
        <w:br/>
        <w:t xml:space="preserve">│  │  ┌─────────┐                                                │    │</w:t>
        <w:br/>
        <w:t xml:space="preserve">│  │  │  Doce   │                                                │    │</w:t>
        <w:br/>
        <w:t xml:space="preserve">│  │  └─────────┘                                                │    │</w:t>
        <w:br/>
        <w:t xml:space="preserve">│  └────────────────────────────────────────────────────────────┘    │</w:t>
        <w:br/>
        <w:t xml:space="preserve">│                                                                      │</w:t>
        <w:br/>
        <w:t xml:space="preserve">│  👨‍🍳 Ingredientes                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┐    │</w:t>
        <w:br/>
        <w:t xml:space="preserve">│  │  • 2 xícaras de farinha de trigo                           │    │</w:t>
        <w:br/>
        <w:t xml:space="preserve">│  │  • 1 xícara de açúcar                                      │    │</w:t>
        <w:br/>
        <w:t xml:space="preserve">│  │  • 1 xícara de chocolate em pó                             │    │</w:t>
        <w:br/>
        <w:t xml:space="preserve">│  │  • 1 colher de sopa de fermento em pó                      │    │</w:t>
        <w:br/>
        <w:t xml:space="preserve">│  │  • 1 xícara de leite                                       │    │</w:t>
        <w:br/>
        <w:t xml:space="preserve">│  │  • 3 ovos                                                  │    │</w:t>
        <w:br/>
        <w:t xml:space="preserve">│  │  • 1/2 xícara de óleo                                      │    │</w:t>
        <w:br/>
        <w:t xml:space="preserve">│  └────────────────────────────────────────────────────────────┘    │</w:t>
        <w:br/>
        <w:t xml:space="preserve">│                                                                      │</w:t>
        <w:br/>
        <w:t xml:space="preserve">│  ⏱ Modo de Preparo              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┐    │</w:t>
        <w:br/>
        <w:t xml:space="preserve">│  │  ① Preaqueça o forno a 180°C.                              │    │</w:t>
        <w:br/>
        <w:t xml:space="preserve">│  │                                                             │    │</w:t>
        <w:br/>
        <w:t xml:space="preserve">│  │  ② Em uma tigela, misture a farinha, o açúcar, o           │    │</w:t>
        <w:br/>
        <w:t xml:space="preserve">│  │     chocolate em pó e o fermento.                          │    │</w:t>
        <w:br/>
        <w:t xml:space="preserve">│  │                                                             │    │</w:t>
        <w:br/>
        <w:t xml:space="preserve">│  │  ③ Adicione os ovos, o leite e o óleo, e misture bem       │    │</w:t>
        <w:br/>
        <w:t xml:space="preserve">│  │     até obter uma massa homogênea.                         │    │</w:t>
        <w:br/>
        <w:t xml:space="preserve">│  │                                                             │    │</w:t>
        <w:br/>
        <w:t xml:space="preserve">│  │  ④ Despeje a massa em uma forma untada e enfarinhada.      │    │</w:t>
        <w:br/>
        <w:t xml:space="preserve">│  │                                                             │    │</w:t>
        <w:br/>
        <w:t xml:space="preserve">│  │  ⑤ Leve ao forno por aproximadamente 35 minutos ou até     │    │</w:t>
        <w:br/>
        <w:t xml:space="preserve">│  │     que, ao espetar um palito, ele saia limpo.             │    │</w:t>
        <w:br/>
        <w:t xml:space="preserve">│  └────────────────────────────────────────────────────────────┘    │</w:t>
        <w:br/>
        <w:t xml:space="preserve">│                                                                      │</w:t>
        <w:br/>
        <w:t xml:space="preserve">│  ┌────────────────────────────────────────────────────────────┐    │</w:t>
        <w:br/>
        <w:t xml:space="preserve">│  │ Ingredientes-chave desta receita:                          │    │</w:t>
        <w:br/>
        <w:t xml:space="preserve">│  │ [farinha] [açúcar] [chocolate] [ovos]                      │    │</w:t>
        <w:br/>
        <w:t xml:space="preserve">│  └────────────────────────────────────────────────────────────┘    │</w:t>
        <w:br/>
        <w:t xml:space="preserve">│                                                                      │</w:t>
        <w:br/>
        <w:t xml:space="preserve">└─────────────────────────────────────────────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10" w:name="bm_4️⃣_estados_da_interface"/>
      <w:r>
        <w:rPr>
          <w:rFonts w:eastAsia="inter" w:cs="inter" w:ascii="inter" w:hAnsi="inter"/>
          <w:b/>
          <w:color w:val="000000"/>
          <w:sz w:val="24"/>
        </w:rPr>
        <w:t xml:space="preserve">4️⃣ Estados da Interface</w:t>
      </w:r>
      <w:bookmarkEnd w:id="310"/>
    </w:p>
    <w:p>
      <w:pPr>
        <w:spacing w:line="360" w:before="315" w:after="105" w:lineRule="auto"/>
        <w:ind w:left="-30"/>
        <w:jc w:val="left"/>
      </w:pPr>
      <w:bookmarkStart w:id="311" w:name="estado_loading"/>
      <w:r>
        <w:rPr>
          <w:rFonts w:eastAsia="inter" w:cs="inter" w:ascii="inter" w:hAnsi="inter"/>
          <w:b/>
          <w:color w:val="000000"/>
          <w:sz w:val="24"/>
        </w:rPr>
        <w:t xml:space="preserve">Estado: Loading</w:t>
      </w:r>
      <w:bookmarkEnd w:id="31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┐</w:t>
        <w:br/>
        <w:t xml:space="preserve">│                        │</w:t>
        <w:br/>
        <w:t xml:space="preserve">│       ⟳ ⟳ ⟳           │</w:t>
        <w:br/>
        <w:t xml:space="preserve">│                        │</w:t>
        <w:br/>
        <w:t xml:space="preserve">│  Carregando receitas...│</w:t>
        <w:br/>
        <w:t xml:space="preserve">│                        │</w:t>
        <w:br/>
        <w:t xml:space="preserve">└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12" w:name="estado_erro"/>
      <w:r>
        <w:rPr>
          <w:rFonts w:eastAsia="inter" w:cs="inter" w:ascii="inter" w:hAnsi="inter"/>
          <w:b/>
          <w:color w:val="000000"/>
          <w:sz w:val="24"/>
        </w:rPr>
        <w:t xml:space="preserve">Estado: Erro</w:t>
      </w:r>
      <w:bookmarkEnd w:id="31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┐</w:t>
        <w:br/>
        <w:t xml:space="preserve">│  ⚠️ Erro ao carregar receitas   │</w:t>
        <w:br/>
        <w:t xml:space="preserve">│                                 │</w:t>
        <w:br/>
        <w:t xml:space="preserve">│  Não foi possível conectar      │</w:t>
        <w:br/>
        <w:t xml:space="preserve">│  à API de receitas              │</w:t>
        <w:br/>
        <w:t xml:space="preserve">│                                 │</w:t>
        <w:br/>
        <w:t xml:space="preserve">│     [Tentar novamente]          │</w:t>
        <w:br/>
        <w:t xml:space="preserve">└─────────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13" w:name="estado_vazio"/>
      <w:r>
        <w:rPr>
          <w:rFonts w:eastAsia="inter" w:cs="inter" w:ascii="inter" w:hAnsi="inter"/>
          <w:b/>
          <w:color w:val="000000"/>
          <w:sz w:val="24"/>
        </w:rPr>
        <w:t xml:space="preserve">Estado: Vazio</w:t>
      </w:r>
      <w:bookmarkEnd w:id="31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┐</w:t>
        <w:br/>
        <w:t xml:space="preserve">│          🔍                     │</w:t>
        <w:br/>
        <w:t xml:space="preserve">│                                 │</w:t>
        <w:br/>
        <w:t xml:space="preserve">│  Nenhuma receita encontrada     │</w:t>
        <w:br/>
        <w:t xml:space="preserve">│                                 │</w:t>
        <w:br/>
        <w:t xml:space="preserve">│  Tente buscar com outros        │</w:t>
        <w:br/>
        <w:t xml:space="preserve">│  ingredientes ou filtros        │</w:t>
        <w:br/>
        <w:t xml:space="preserve">└─────────────────────────────────┘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u gerar </w:t>
      </w:r>
      <w:r>
        <w:rPr>
          <w:rFonts w:eastAsia="inter" w:cs="inter" w:ascii="inter" w:hAnsi="inter"/>
          <w:b/>
          <w:color w:val="000000"/>
        </w:rPr>
        <w:t xml:space="preserve">wireframes visuais mais detalhados</w:t>
      </w:r>
      <w:r>
        <w:rPr>
          <w:rFonts w:eastAsia="inter" w:cs="inter" w:ascii="inter" w:hAnsi="inter"/>
          <w:color w:val="000000"/>
        </w:rPr>
        <w:t xml:space="preserve"> usando a ferramenta de geração de imagen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14" w:name="cadê_os_mais_detalhadas_com_a_fer_12428f"/>
      <w:r>
        <w:rPr>
          <w:rFonts w:eastAsia="inter" w:cs="inter" w:ascii="inter" w:hAnsi="inter"/>
          <w:b/>
          <w:color w:val="000000"/>
          <w:sz w:val="39"/>
        </w:rPr>
        <w:t xml:space="preserve">cadê os mais detalhadas com a ferramenta de geração de imagem</w:t>
      </w:r>
      <w:bookmarkEnd w:id="31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dia generated: 'Wireframe dos estados da interface (Loading, Erro, Vazio)'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15" w:name="formate_os_wireframes_para_ficar_8eb51c"/>
      <w:r>
        <w:rPr>
          <w:rFonts w:eastAsia="inter" w:cs="inter" w:ascii="inter" w:hAnsi="inter"/>
          <w:b/>
          <w:color w:val="000000"/>
          <w:sz w:val="39"/>
        </w:rPr>
        <w:t xml:space="preserve">formate os wireframes para ficar no mesmo estilo dos fluxos do mermaid, como menu podendo esconder ou expandir</w:t>
      </w:r>
      <w:bookmarkEnd w:id="3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ito! Vou formatar os wireframes como menus colapsáveis para adicionar ao </w:t>
      </w:r>
      <w:hyperlink r:id="rId84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270" w:before="157.5" w:after="157.5" w:lineRule="auto"/>
        <w:jc w:val="left"/>
      </w:pPr>
      <w:bookmarkStart w:id="316" w:name="seção_de_wireframes_para_readme_md"/>
      <w:r>
        <w:rPr>
          <w:rFonts w:eastAsia="inter" w:cs="inter" w:ascii="inter" w:hAnsi="inter"/>
          <w:b/>
          <w:color w:val="000000"/>
          <w:sz w:val="39"/>
        </w:rPr>
        <w:t xml:space="preserve">Seção de Wireframes para </w:t>
      </w:r>
      <w:hyperlink r:id="rId85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EADME.md</w:t>
        </w:r>
      </w:hyperlink>
      <w:bookmarkEnd w:id="31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🎨 Wireframes das Tel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tail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![Wireframe Home Desktop][^23_22]</w:t>
        <w:br/>
        <w:t xml:space="preserve"/>
        <w:br/>
        <w:t xml:space="preserve">### Estrutura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≡ [🍽️ Food] [👤 User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───────────────────────────────────────────────────────────────────┤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Inventário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[farinha] ✕ [ovos] ✕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Digite os ingredientes separados por vírgula..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🔍 Pesquisar receitas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┐ ┌─────────┐ ┌─────────┐ ┌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Todas │ │ Doce │ │ Salgado │ │Agri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┘ └─────────┘ └─────────┘ └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Receitas Disponíveis (12)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┐ ┌──────────────┐ ┌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┐ │ │ ┌────────┐ │ │ ┌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[IMG] │⭐│ │ │ [IMG] │⭐│ │ │ [IMG] │⭐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┘ │ │ └────────┘ │ │ └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Frango │ │ Salada │ │ Panquecas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Agridoce │ │ Grega │ │ Americanas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Tipo: Agridoce│ │ Tipo: Salgado│ │ Tipo: 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⏱ 60min │ │ 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┘ └──────────────┘ └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┐ ┌──────────────┐ ┌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┐ │ │ ┌────────┐ │ │ ┌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[IMG] │⭐│ │ │ [IMG] │⭐│ │ │ [IMG] │⭐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┘ │ │ └────────┘ │ │ └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Quiche │ │ Bolo de │ │ Curry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Espinafre │ │ Chocolate │ │ Grão-de-Bico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┘ └──────────────┘ └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 &lt; ] [ 1 ] [ 2 ] [ 3 ] ... [ 8 ] [ &gt; 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Elementos Principais</w:t>
        <w:br/>
        <w:t xml:space="preserve">- **Header**: Logo "Food" + Menu hambúrguer + Ícone de usuário</w:t>
        <w:br/>
        <w:t xml:space="preserve">- **Inventário**: Campo de busca com tags de ingredientes removíveis</w:t>
        <w:br/>
        <w:t xml:space="preserve">- **Filtros**: 4 botões (Todas, Doce, Salgado, Agridoce)</w:t>
        <w:br/>
        <w:t xml:space="preserve">- **Grid de Receitas**: 6 cards por linha (2 linhas = 12 total)</w:t>
        <w:br/>
        <w:t xml:space="preserve">- **Paginação**: Navegação entre páginas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![Wireframe Home Mobile][^23_23]</w:t>
        <w:br/>
        <w:t xml:space="preserve"/>
        <w:br/>
        <w:t xml:space="preserve">### Estrutura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≡ Food [👤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──────────────────────┤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Inventário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[farinha] ✕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[ovos] ✕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Digite..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🔍 Pesquisar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┐ ┌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Todas│ │ 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┘ └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┐ ┌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Salgado │ │Agridoce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┘ └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Receitas (12)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[IMG] │ 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Frango Agri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Tipo: Agri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⏱ 60min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[IMG] │ 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Salada Grega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Tipo: Salgado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[IMG] │ 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Panquecas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Tipo: Doc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 &lt; ] [ &gt; ] │</w:t>
      </w:r>
      <w:bookmarkStart w:id="317" w:name="fnref22"/>
      <w:bookmarkEnd w:id="317"/>
      <w:hyperlink w:anchor="fn2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2]</w:t>
        </w:r>
      </w:hyperlink>
      <w:bookmarkStart w:id="318" w:name="fnref23"/>
      <w:bookmarkEnd w:id="318"/>
      <w:hyperlink w:anchor="fn2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3]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Adaptações Mobile</w:t>
        <w:br/>
        <w:t xml:space="preserve">- **Layout Vertical**: 1 coluna (cards empilhados)</w:t>
        <w:br/>
        <w:t xml:space="preserve">- **Filtros em Grid**: 2x2 para economizar espaço</w:t>
        <w:br/>
        <w:t xml:space="preserve">- **Touch-friendly**: Botões maiores, espaçamento adequado</w:t>
        <w:br/>
        <w:t xml:space="preserve">- **Navegação Simplificada**: Paginação compacta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🍽️ Tela de Detalhes da Receita&lt;/b&gt;&lt;/summary&gt;</w:t>
        <w:br/>
        <w:t xml:space="preserve"/>
        <w:br/>
        <w:t xml:space="preserve">![Wireframe Recipe Detail][^23_24]</w:t>
        <w:br/>
        <w:t xml:space="preserve"/>
        <w:br/>
        <w:t xml:space="preserve">### Estrutura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 X 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[IMAGEM GRANDE]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Bolo de Chocolat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🍽️ Bolo de Chocolate 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┌─────────┐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Doce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└─────────┘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👨‍🍳 Ingredientes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2 xícaras de farinha de trigo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1 xícara de açúcar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1 xícara de chocolate em pó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1 colher de sopa de fermento em pó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1 xícara de leite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3 ovos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- 1/2 xícara de óleo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⏱ Modo de Preparo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① Preaqueça o forno a 180°C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② Em uma tigela, misture a farinha, o açúcar, o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chocolate em pó e o fermento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③ Adicione os ovos, o leite e o óleo, e misture bem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até obter uma massa homogênea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④ Despeje a massa em uma forma untada e enfarinhada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⑤ Leve ao forno por aproximadamente 35 minutos ou até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que, ao espetar um palito, ele saia limpo.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┌────────────────────────────────────────────────────────────┐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Ingredientes-chave desta receita: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 [farinha] [açúcar] [chocolate] [ovos] 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└────────────────────────────────────────────────────────────┘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Elementos do Modal</w:t>
        <w:br/>
        <w:t xml:space="preserve">- **Header**: Título + Badge de tipo + Botão fechar</w:t>
        <w:br/>
        <w:t xml:space="preserve">- **Imagem Hero**: Foto da receita em destaque</w:t>
        <w:br/>
        <w:t xml:space="preserve">- **Ingredientes**: Lista com bullet points</w:t>
        <w:br/>
        <w:t xml:space="preserve">- **Modo de Preparo**: Passos numerados</w:t>
        <w:br/>
        <w:t xml:space="preserve">- **Tags**: Ingredientes-chave destacados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⚡ Estados da Interface&lt;/b&gt;&lt;/summary&gt;</w:t>
        <w:br/>
        <w:t xml:space="preserve"/>
        <w:br/>
        <w:t xml:space="preserve">![Wireframe UI States][^23_25]</w:t>
        <w:br/>
        <w:t xml:space="preserve"/>
        <w:br/>
        <w:t xml:space="preserve">### Estado: Loading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⟳ ⟳ ⟳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Carregando receitas...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Quando aparece**: Durante requisições à API</w:t>
        <w:br/>
        <w:t xml:space="preserve"/>
        <w:br/>
        <w:t xml:space="preserve">### Estado: Err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⚠️ Erro ao carregar receitas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Não foi possível conectar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à API de receitas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[Tentar novamente]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Quando aparece**: </w:t>
        <w:br/>
        <w:t xml:space="preserve">- Falha na conexão com a API</w:t>
        <w:br/>
        <w:t xml:space="preserve">- Timeout da requisição</w:t>
        <w:br/>
        <w:t xml:space="preserve">- Erro 500/503 do servidor</w:t>
        <w:br/>
        <w:t xml:space="preserve"/>
        <w:br/>
        <w:t xml:space="preserve">### Estado: Vazi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┌─────────────────────────────────┐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🔍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Nenhuma receita encontrada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Tente buscar com outros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│ ingredientes ou filtros │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───────────────────────────────┘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Quando aparece**:</w:t>
        <w:br/>
        <w:t xml:space="preserve">- Busca sem resultados</w:t>
        <w:br/>
        <w:t xml:space="preserve">- Filtro muito restritivo</w:t>
        <w:br/>
        <w:t xml:space="preserve">- Combinação de ingredientes inválida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📐 Grid System e Responsividade&lt;/b&gt;&lt;/summary&gt;</w:t>
        <w:br/>
        <w:t xml:space="preserve"/>
        <w:br/>
        <w:t xml:space="preserve">### Breakpoints</w:t>
        <w:br/>
        <w:t xml:space="preserve"/>
        <w:br/>
        <w:t xml:space="preserve">| Device | Width | Columns | Cards per Row |</w:t>
        <w:br/>
        <w:t xml:space="preserve">|--------|-------|---------|---------------|</w:t>
        <w:br/>
        <w:t xml:space="preserve">| Mobile | 320-767px | 1 | 1 |</w:t>
        <w:br/>
        <w:t xml:space="preserve">| Tablet | 768-1023px | 2 | 2 |</w:t>
        <w:br/>
        <w:t xml:space="preserve">| Desktop | 1024-1439px | 3 | 3 |</w:t>
        <w:br/>
        <w:t xml:space="preserve">| Large Desktop | 1440px+ | 4 | 4 |</w:t>
        <w:br/>
        <w:t xml:space="preserve"/>
        <w:br/>
        <w:t xml:space="preserve">### Comportamento Responsiv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LR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Layout] --&gt; B{Screen Size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&lt; 768px| C[Mobile: 1 col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768-1023px| D[Tablet: 2 col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1024-1439px| E[Desktop: 3 col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&gt; 1440px| F[Large: 4 col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 C fill:#FF9800,stroke:#E65100,stroke-width:2px</w:t>
        <w:br/>
        <w:t xml:space="preserve">style D fill:#4CAF50,stroke:#2E7D32,stroke-width:2px</w:t>
        <w:br/>
        <w:t xml:space="preserve">style E fill:#2196F3,stroke:#1565C0,stroke-width:2px</w:t>
        <w:br/>
        <w:t xml:space="preserve">style F fill:#9C27B0,stroke:#6A1B9A,stroke-width:2px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Espaçamentos</w:t>
        <w:br/>
        <w:t xml:space="preserve"/>
        <w:br/>
        <w:t xml:space="preserve">- **Mobile**: 16px padding, 12px gaps</w:t>
        <w:br/>
        <w:t xml:space="preserve">- **Tablet**: 24px padding, 16px gaps</w:t>
        <w:br/>
        <w:t xml:space="preserve">- **Desktop**: 32px padding, 24px gaps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🎨 Sistema de Cores e Tipografia&lt;/b&gt;&lt;/summary&gt;</w:t>
        <w:br/>
        <w:t xml:space="preserve"/>
        <w:br/>
        <w:t xml:space="preserve">### Paleta de Cores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imary (Amarelo):</w:t>
      </w:r>
    </w:p>
    <w:p>
      <w:pPr>
        <w:numPr>
          <w:ilvl w:val="0"/>
          <w:numId w:val="8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ght: #FFD97D</w:t>
      </w:r>
    </w:p>
    <w:p>
      <w:pPr>
        <w:numPr>
          <w:ilvl w:val="0"/>
          <w:numId w:val="8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FAULT: #FFC857</w:t>
      </w:r>
    </w:p>
    <w:p>
      <w:pPr>
        <w:numPr>
          <w:ilvl w:val="0"/>
          <w:numId w:val="8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rk: #E6A600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condary (Cinza):</w:t>
      </w:r>
    </w:p>
    <w:p>
      <w:pPr>
        <w:numPr>
          <w:ilvl w:val="0"/>
          <w:numId w:val="8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ght: #4F5D75</w:t>
      </w:r>
    </w:p>
    <w:p>
      <w:pPr>
        <w:numPr>
          <w:ilvl w:val="0"/>
          <w:numId w:val="8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FAULT: #2D3142</w:t>
      </w:r>
    </w:p>
    <w:p>
      <w:pPr>
        <w:numPr>
          <w:ilvl w:val="0"/>
          <w:numId w:val="8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rk: #1F2127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atus:</w:t>
      </w:r>
    </w:p>
    <w:p>
      <w:pPr>
        <w:numPr>
          <w:ilvl w:val="0"/>
          <w:numId w:val="8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ccess: #4CAF50</w:t>
      </w:r>
    </w:p>
    <w:p>
      <w:pPr>
        <w:numPr>
          <w:ilvl w:val="0"/>
          <w:numId w:val="8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rror: #F44336</w:t>
      </w:r>
    </w:p>
    <w:p>
      <w:pPr>
        <w:numPr>
          <w:ilvl w:val="0"/>
          <w:numId w:val="8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arning: #FF9800</w:t>
      </w:r>
    </w:p>
    <w:p>
      <w:pPr>
        <w:numPr>
          <w:ilvl w:val="0"/>
          <w:numId w:val="8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fo: #2196F3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Tipografia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amília: "FKGroteskNeue", "Geist", "Inter", sans-serif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amanhos:</w:t>
      </w:r>
    </w:p>
    <w:p>
      <w:pPr>
        <w:numPr>
          <w:ilvl w:val="0"/>
          <w:numId w:val="8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1: 30px (Mobile: 24px)</w:t>
      </w:r>
    </w:p>
    <w:p>
      <w:pPr>
        <w:numPr>
          <w:ilvl w:val="0"/>
          <w:numId w:val="8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2: 24px (Mobile: 20px)</w:t>
      </w:r>
    </w:p>
    <w:p>
      <w:pPr>
        <w:numPr>
          <w:ilvl w:val="0"/>
          <w:numId w:val="8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3: 20px (Mobile: 18px)</w:t>
      </w:r>
    </w:p>
    <w:p>
      <w:pPr>
        <w:numPr>
          <w:ilvl w:val="0"/>
          <w:numId w:val="8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dy: 14px</w:t>
      </w:r>
    </w:p>
    <w:p>
      <w:pPr>
        <w:numPr>
          <w:ilvl w:val="0"/>
          <w:numId w:val="8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mall: 12px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sos:</w:t>
      </w:r>
    </w:p>
    <w:p>
      <w:pPr>
        <w:numPr>
          <w:ilvl w:val="0"/>
          <w:numId w:val="8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rmal: 400</w:t>
      </w:r>
    </w:p>
    <w:p>
      <w:pPr>
        <w:numPr>
          <w:ilvl w:val="0"/>
          <w:numId w:val="8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dium: 500</w:t>
      </w:r>
    </w:p>
    <w:p>
      <w:pPr>
        <w:numPr>
          <w:ilvl w:val="0"/>
          <w:numId w:val="8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mibold: 550</w:t>
      </w:r>
    </w:p>
    <w:p>
      <w:pPr>
        <w:numPr>
          <w:ilvl w:val="0"/>
          <w:numId w:val="8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ld: 600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🔄 Fluxo de Interação&lt;/b&gt;&lt;/summary&gt;</w:t>
        <w:br/>
        <w:t xml:space="preserve"/>
        <w:br/>
        <w:t xml:space="preserve">### Jornada do Usuário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ph T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[Acessa Home] --&gt; B{Ação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Digite ingredientes| C[Adiciona tags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Clica filtro| D[Filtra por tipo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 --&gt;|Scroll| E[Vê mais receitas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 --&gt; F[Clica Pesquisar]</w:t>
        <w:br/>
        <w:t xml:space="preserve">D --&gt; G[Atualiza lista]</w:t>
        <w:br/>
        <w:t xml:space="preserve">F --&gt; G</w:t>
        <w:br/>
        <w:t xml:space="preserve"/>
        <w:br/>
        <w:t xml:space="preserve">G --&gt; H[Vê resultados]</w:t>
        <w:br/>
        <w:t xml:space="preserve">H --&gt; I{Encontrou?}</w:t>
        <w:br/>
        <w:t xml:space="preserve">I --&gt;|Sim| J[Clica em receita]</w:t>
        <w:br/>
        <w:t xml:space="preserve">I --&gt;|Não| K[Ajusta busca]</w:t>
        <w:br/>
        <w:t xml:space="preserve"/>
        <w:br/>
        <w:t xml:space="preserve">J --&gt; L[Abre modal]</w:t>
        <w:br/>
        <w:t xml:space="preserve">L --&gt; M[Lê detalhes]</w:t>
        <w:br/>
        <w:t xml:space="preserve">M --&gt; N{Quer fazer?}</w:t>
        <w:br/>
        <w:t xml:space="preserve">N --&gt;|Sim| O[Salva/Compartilha]</w:t>
        <w:br/>
        <w:t xml:space="preserve">N --&gt;|Não| P[Fecha e volta]</w:t>
        <w:br/>
        <w:t xml:space="preserve"/>
        <w:br/>
        <w:t xml:space="preserve">K --&gt; B</w:t>
        <w:br/>
        <w:t xml:space="preserve">P --&gt; H</w:t>
        <w:br/>
        <w:t xml:space="preserve"/>
        <w:br/>
        <w:t xml:space="preserve">style A fill:#FFD700,stroke:#F57C00,stroke-width:2px</w:t>
        <w:br/>
        <w:t xml:space="preserve">style O fill:#4CAF50,stroke:#2E7D32,stroke-width:2px,color:#fff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details&gt;</w:t>
        <w:br/>
        <w:t xml:space="preserve"/>
        <w:br/>
        <w:t xml:space="preserve">---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19" w:name="resultado_final"/>
      <w:r>
        <w:rPr>
          <w:rFonts w:eastAsia="inter" w:cs="inter" w:ascii="inter" w:hAnsi="inter"/>
          <w:b/>
          <w:color w:val="000000"/>
          <w:sz w:val="24"/>
        </w:rPr>
        <w:t xml:space="preserve">🎯 Resultado Final</w:t>
      </w:r>
      <w:bookmarkEnd w:id="31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gora você tem wireframes organizados no mesmo padrão dos diagramas Mermaid!</w:t>
      </w:r>
    </w:p>
    <w:p>
      <w:pPr>
        <w:spacing w:line="360" w:before="315" w:after="105" w:lineRule="auto"/>
        <w:ind w:left="-30"/>
        <w:jc w:val="left"/>
      </w:pPr>
      <w:bookmarkStart w:id="320" w:name="como_ficará_no_github"/>
      <w:r>
        <w:rPr>
          <w:rFonts w:eastAsia="inter" w:cs="inter" w:ascii="inter" w:hAnsi="inter"/>
          <w:b/>
          <w:color w:val="000000"/>
          <w:sz w:val="24"/>
        </w:rPr>
        <w:t xml:space="preserve">Como ficará no GitHub:</w:t>
      </w:r>
      <w:bookmarkEnd w:id="320"/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enus colapsáve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details&gt;</w:t>
      </w:r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Wireframes em ASCII art</w:t>
      </w:r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magens geradas visualmente</w:t>
      </w:r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Documentação completa de responsividade</w:t>
      </w:r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Sistema de cores e tipografia</w:t>
      </w:r>
    </w:p>
    <w:p>
      <w:pPr>
        <w:numPr>
          <w:ilvl w:val="0"/>
          <w:numId w:val="9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Fluxos de interaçã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pie todo o conteúdo acima e adicione na seção de </w:t>
      </w:r>
      <w:r>
        <w:rPr>
          <w:rFonts w:eastAsia="inter" w:cs="inter" w:ascii="inter" w:hAnsi="inter"/>
          <w:b/>
          <w:color w:val="000000"/>
        </w:rPr>
        <w:t xml:space="preserve">Wireframes</w:t>
      </w:r>
      <w:r>
        <w:rPr>
          <w:rFonts w:eastAsia="inter" w:cs="inter" w:ascii="inter" w:hAnsi="inter"/>
          <w:color w:val="000000"/>
        </w:rPr>
        <w:t xml:space="preserve"> do seu </w:t>
      </w:r>
      <w:hyperlink r:id="rId86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! 🚀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21" w:name="sim_você_pode_e_deve_incluir_as_i_7a9a4a"/>
      <w:r>
        <w:rPr>
          <w:rFonts w:eastAsia="inter" w:cs="inter" w:ascii="inter" w:hAnsi="inter"/>
          <w:b/>
          <w:color w:val="000000"/>
          <w:sz w:val="39"/>
        </w:rPr>
        <w:t xml:space="preserve">✅ SIM! Você pode (e deve) incluir as imagens geradas no README</w:t>
      </w:r>
      <w:bookmarkEnd w:id="321"/>
    </w:p>
    <w:p>
      <w:pPr>
        <w:spacing w:line="360" w:before="315" w:after="105" w:lineRule="auto"/>
        <w:ind w:left="-30"/>
        <w:jc w:val="left"/>
      </w:pPr>
      <w:bookmarkStart w:id="322" w:name="como_adicionar_as_imagens_geradas_7a82f0"/>
      <w:r>
        <w:rPr>
          <w:rFonts w:eastAsia="inter" w:cs="inter" w:ascii="inter" w:hAnsi="inter"/>
          <w:b/>
          <w:color w:val="000000"/>
          <w:sz w:val="24"/>
        </w:rPr>
        <w:t xml:space="preserve">📸 Como Adicionar as Imagens Geradas ao README</w:t>
      </w:r>
      <w:bookmarkEnd w:id="32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istem </w:t>
      </w:r>
      <w:r>
        <w:rPr>
          <w:rFonts w:eastAsia="inter" w:cs="inter" w:ascii="inter" w:hAnsi="inter"/>
          <w:b/>
          <w:color w:val="000000"/>
        </w:rPr>
        <w:t xml:space="preserve">3 métodos principais</w:t>
      </w:r>
      <w:r>
        <w:rPr>
          <w:rFonts w:eastAsia="inter" w:cs="inter" w:ascii="inter" w:hAnsi="inter"/>
          <w:color w:val="000000"/>
        </w:rPr>
        <w:t xml:space="preserve"> para incluir as imagens que gerei no seu </w:t>
      </w:r>
      <w:hyperlink r:id="rId87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3" w:name="método_1_upload_direto_no_reposit_9e00f3"/>
      <w:r>
        <w:rPr>
          <w:rFonts w:eastAsia="inter" w:cs="inter" w:ascii="inter" w:hAnsi="inter"/>
          <w:b/>
          <w:color w:val="000000"/>
          <w:sz w:val="24"/>
        </w:rPr>
        <w:t xml:space="preserve">Método 1: Upload Direto no Repositório</w:t>
      </w:r>
      <w:r>
        <w:rPr>
          <w:rFonts w:eastAsia="inter" w:cs="inter" w:ascii="inter" w:hAnsi="inter"/>
          <w:b/>
          <w:color w:val="000000"/>
          <w:sz w:val="24"/>
        </w:rPr>
        <w:t xml:space="preserve"> ⭐ (RECOMENDADO)</w:t>
      </w:r>
      <w:bookmarkEnd w:id="32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e é o método mais </w:t>
      </w:r>
      <w:r>
        <w:rPr>
          <w:rFonts w:eastAsia="inter" w:cs="inter" w:ascii="inter" w:hAnsi="inter"/>
          <w:b/>
          <w:color w:val="000000"/>
        </w:rPr>
        <w:t xml:space="preserve">profissional e confiável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before="315" w:after="105" w:lineRule="auto"/>
        <w:ind w:left="-30"/>
        <w:jc w:val="left"/>
      </w:pPr>
      <w:bookmarkStart w:id="324" w:name="passo_a_passo"/>
      <w:r>
        <w:rPr>
          <w:rFonts w:eastAsia="inter" w:cs="inter" w:ascii="inter" w:hAnsi="inter"/>
          <w:b/>
          <w:color w:val="000000"/>
          <w:sz w:val="24"/>
        </w:rPr>
        <w:t xml:space="preserve">Passo a Passo:</w:t>
      </w:r>
      <w:bookmarkEnd w:id="324"/>
    </w:p>
    <w:p>
      <w:pPr>
        <w:numPr>
          <w:ilvl w:val="0"/>
          <w:numId w:val="9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ixe as imagens</w:t>
      </w:r>
      <w:r>
        <w:rPr>
          <w:rFonts w:eastAsia="inter" w:cs="inter" w:ascii="inter" w:hAnsi="inter"/>
          <w:color w:val="000000"/>
          <w:sz w:val="21"/>
        </w:rPr>
        <w:t xml:space="preserve"> que gerei (clique com botão direito &gt; Salvar imagem)</w:t>
      </w:r>
    </w:p>
    <w:p>
      <w:pPr>
        <w:numPr>
          <w:ilvl w:val="1"/>
          <w:numId w:val="9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me-desktop.png</w:t>
      </w:r>
    </w:p>
    <w:p>
      <w:pPr>
        <w:numPr>
          <w:ilvl w:val="1"/>
          <w:numId w:val="9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me-mobile.png</w:t>
      </w:r>
    </w:p>
    <w:p>
      <w:pPr>
        <w:numPr>
          <w:ilvl w:val="1"/>
          <w:numId w:val="9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ipe-detail.png</w:t>
      </w:r>
    </w:p>
    <w:p>
      <w:pPr>
        <w:numPr>
          <w:ilvl w:val="1"/>
          <w:numId w:val="9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i-states.png</w:t>
      </w:r>
    </w:p>
    <w:p>
      <w:pPr>
        <w:numPr>
          <w:ilvl w:val="0"/>
          <w:numId w:val="9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e uma pasta</w:t>
      </w:r>
      <w:r>
        <w:rPr>
          <w:rFonts w:eastAsia="inter" w:cs="inter" w:ascii="inter" w:hAnsi="inter"/>
          <w:color w:val="000000"/>
          <w:sz w:val="21"/>
        </w:rPr>
        <w:t xml:space="preserve"> no seu repositóri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docs/wirefram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assets/images</w:t>
        <w:br/>
        <w:t xml:space="preserve"/>
      </w:r>
    </w:p>
    <w:p>
      <w:pPr>
        <w:numPr>
          <w:ilvl w:val="0"/>
          <w:numId w:val="9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va as imagens</w:t>
      </w:r>
      <w:r>
        <w:rPr>
          <w:rFonts w:eastAsia="inter" w:cs="inter" w:ascii="inter" w:hAnsi="inter"/>
          <w:color w:val="000000"/>
          <w:sz w:val="21"/>
        </w:rPr>
        <w:t xml:space="preserve"> para essa pasta</w:t>
      </w:r>
    </w:p>
    <w:p>
      <w:pPr>
        <w:numPr>
          <w:ilvl w:val="0"/>
          <w:numId w:val="9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it no Gi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add docs/wireframes/</w:t>
        <w:br/>
        <w:t xml:space="preserve">git commit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d wireframe im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push</w:t>
        <w:br/>
        <w:t xml:space="preserve"/>
      </w:r>
    </w:p>
    <w:p>
      <w:pPr>
        <w:numPr>
          <w:ilvl w:val="0"/>
          <w:numId w:val="9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no </w:t>
      </w:r>
      <w:hyperlink r:id="rId88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frame Home Desk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s/wireframes/home-desktop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frame Home Mob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s/wireframes/home-mobile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frame Recipe Det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s/wireframes/recipe-detail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frame UI Sta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s/wireframes/ui-states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ntagens:</w:t>
      </w:r>
    </w:p>
    <w:p>
      <w:pPr>
        <w:numPr>
          <w:ilvl w:val="0"/>
          <w:numId w:val="9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magens sempre disponíveis (não dependem de serviço externo)</w:t>
      </w:r>
    </w:p>
    <w:p>
      <w:pPr>
        <w:numPr>
          <w:ilvl w:val="0"/>
          <w:numId w:val="9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Versionadas junto com o código</w:t>
      </w:r>
    </w:p>
    <w:p>
      <w:pPr>
        <w:numPr>
          <w:ilvl w:val="0"/>
          <w:numId w:val="9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100% confiável</w:t>
      </w:r>
    </w:p>
    <w:p>
      <w:pPr>
        <w:numPr>
          <w:ilvl w:val="0"/>
          <w:numId w:val="9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Funciona offline (quando clona o repo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5" w:name="método_2_drag_drop_no_github_️_ma_488a4c"/>
      <w:r>
        <w:rPr>
          <w:rFonts w:eastAsia="inter" w:cs="inter" w:ascii="inter" w:hAnsi="inter"/>
          <w:b/>
          <w:color w:val="000000"/>
          <w:sz w:val="24"/>
        </w:rPr>
        <w:t xml:space="preserve">Método 2: Drag &amp; Drop no GitHub</w:t>
      </w:r>
      <w:r>
        <w:rPr>
          <w:rFonts w:eastAsia="inter" w:cs="inter" w:ascii="inter" w:hAnsi="inter"/>
          <w:b/>
          <w:color w:val="000000"/>
          <w:sz w:val="24"/>
        </w:rPr>
        <w:t xml:space="preserve"> 🖱️ (MAIS RÁPIDO)</w:t>
      </w:r>
      <w:bookmarkEnd w:id="32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GitHub permite fazer upload direto:</w:t>
      </w:r>
    </w:p>
    <w:p>
      <w:pPr>
        <w:spacing w:line="360" w:before="315" w:after="105" w:lineRule="auto"/>
        <w:ind w:left="-30"/>
        <w:jc w:val="left"/>
      </w:pPr>
      <w:bookmarkStart w:id="326" w:name="passo_a_passo_2"/>
      <w:r>
        <w:rPr>
          <w:rFonts w:eastAsia="inter" w:cs="inter" w:ascii="inter" w:hAnsi="inter"/>
          <w:b/>
          <w:color w:val="000000"/>
          <w:sz w:val="24"/>
        </w:rPr>
        <w:t xml:space="preserve">Passo a Passo:</w:t>
      </w:r>
      <w:bookmarkEnd w:id="326"/>
    </w:p>
    <w:p>
      <w:pPr>
        <w:numPr>
          <w:ilvl w:val="0"/>
          <w:numId w:val="9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dite o </w:t>
      </w:r>
      <w:hyperlink r:id="rId89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  <w:sz w:val="21"/>
        </w:rPr>
        <w:t xml:space="preserve"> diretamente no GitHub</w:t>
      </w:r>
    </w:p>
    <w:p>
      <w:pPr>
        <w:numPr>
          <w:ilvl w:val="0"/>
          <w:numId w:val="9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raste as imagens</w:t>
      </w:r>
      <w:r>
        <w:rPr>
          <w:rFonts w:eastAsia="inter" w:cs="inter" w:ascii="inter" w:hAnsi="inter"/>
          <w:color w:val="000000"/>
          <w:sz w:val="21"/>
        </w:rPr>
        <w:t xml:space="preserve"> para o editor (drag &amp; drop)</w:t>
      </w:r>
    </w:p>
    <w:p>
      <w:pPr>
        <w:numPr>
          <w:ilvl w:val="0"/>
          <w:numId w:val="9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itHub automaticamente faz upload e gera o códig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ome-desk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user-images.githubusercontent.com/12345/abcd1234-home-desktop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ntagens:</w:t>
      </w:r>
    </w:p>
    <w:p>
      <w:pPr>
        <w:numPr>
          <w:ilvl w:val="0"/>
          <w:numId w:val="9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uito rápido</w:t>
      </w:r>
    </w:p>
    <w:p>
      <w:pPr>
        <w:numPr>
          <w:ilvl w:val="0"/>
          <w:numId w:val="9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Não precisa clonar o rep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svantagens:</w:t>
      </w:r>
    </w:p>
    <w:p>
      <w:pPr>
        <w:numPr>
          <w:ilvl w:val="0"/>
          <w:numId w:val="9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⚠️ URL longa e genérica</w:t>
      </w:r>
    </w:p>
    <w:p>
      <w:pPr>
        <w:numPr>
          <w:ilvl w:val="0"/>
          <w:numId w:val="9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⚠️ Dificulta organizaçã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7" w:name="método_3_link_externo_imgur_cloud_4299d3"/>
      <w:r>
        <w:rPr>
          <w:rFonts w:eastAsia="inter" w:cs="inter" w:ascii="inter" w:hAnsi="inter"/>
          <w:b/>
          <w:color w:val="000000"/>
          <w:sz w:val="24"/>
        </w:rPr>
        <w:t xml:space="preserve">Método 3: Link Externo (Imgur, CloudinaryExample)</w:t>
      </w:r>
      <w:r>
        <w:rPr>
          <w:rFonts w:eastAsia="inter" w:cs="inter" w:ascii="inter" w:hAnsi="inter"/>
          <w:b/>
          <w:color w:val="000000"/>
          <w:sz w:val="24"/>
        </w:rPr>
        <w:t xml:space="preserve"> ☁️</w:t>
      </w:r>
      <w:bookmarkEnd w:id="32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ospedar em serviço extern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fr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i.imgur.com/xyz123.p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ntagens:</w:t>
      </w:r>
    </w:p>
    <w:p>
      <w:pPr>
        <w:numPr>
          <w:ilvl w:val="0"/>
          <w:numId w:val="9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ápid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svantagens:</w:t>
      </w:r>
    </w:p>
    <w:p>
      <w:pPr>
        <w:numPr>
          <w:ilvl w:val="0"/>
          <w:numId w:val="9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Dependência externa (link pode quebrar)</w:t>
      </w:r>
    </w:p>
    <w:p>
      <w:pPr>
        <w:numPr>
          <w:ilvl w:val="0"/>
          <w:numId w:val="9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Não versionado com código</w:t>
      </w:r>
    </w:p>
    <w:p>
      <w:pPr>
        <w:numPr>
          <w:ilvl w:val="0"/>
          <w:numId w:val="9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Não recomendado para projetos profissionai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8" w:name="implementação_recomendada"/>
      <w:r>
        <w:rPr>
          <w:rFonts w:eastAsia="inter" w:cs="inter" w:ascii="inter" w:hAnsi="inter"/>
          <w:b/>
          <w:color w:val="000000"/>
          <w:sz w:val="24"/>
        </w:rPr>
        <w:t xml:space="preserve">🎯 Implementação Recomendada</w:t>
      </w:r>
      <w:bookmarkEnd w:id="32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qui está como seu </w:t>
      </w:r>
      <w:hyperlink r:id="rId90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deve ficar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🎨 Wireframes das Tel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tail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![Wireframe Home Desktop](docs/wireframes/home-desktop.png)</w:t>
        <w:br/>
        <w:t xml:space="preserve"/>
        <w:br/>
        <w:t xml:space="preserve">### Estrutura</w:t>
        <w:br/>
        <w:t xml:space="preserve">[... seu código ASCII aqui ...]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![Wireframe Home Mobile](docs/wireframes/home-mobile.png)</w:t>
        <w:br/>
        <w:t xml:space="preserve"/>
        <w:br/>
        <w:t xml:space="preserve">### Estrutura</w:t>
        <w:br/>
        <w:t xml:space="preserve">[... código ASCII ...]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🍽️ Tela de Detalhes da Receita&lt;/b&gt;&lt;/summary&gt;</w:t>
        <w:br/>
        <w:t xml:space="preserve"/>
        <w:br/>
        <w:t xml:space="preserve">![Wireframe Recipe Detail](docs/wireframes/recipe-detail.png)</w:t>
        <w:br/>
        <w:t xml:space="preserve"/>
        <w:br/>
        <w:t xml:space="preserve">### Estrutura</w:t>
        <w:br/>
        <w:t xml:space="preserve">[... código ASCII ...]</w:t>
        <w:br/>
        <w:t xml:space="preserve"/>
        <w:br/>
        <w:t xml:space="preserve">&lt;/details&gt;</w:t>
        <w:br/>
        <w:t xml:space="preserve"/>
        <w:br/>
        <w:t xml:space="preserve">&lt;details&gt;</w:t>
        <w:br/>
        <w:t xml:space="preserve">&lt;summary&gt;&lt;b&gt;⚡ Estados da Interface&lt;/b&gt;&lt;/summary&gt;</w:t>
        <w:br/>
        <w:t xml:space="preserve"/>
        <w:br/>
        <w:t xml:space="preserve">![Wireframe UI States](docs/wireframes/ui-states.png)</w:t>
        <w:br/>
        <w:t xml:space="preserve"/>
        <w:br/>
        <w:t xml:space="preserve">### Estados</w:t>
        <w:br/>
        <w:t xml:space="preserve">[... código ASCII ...]</w:t>
        <w:br/>
        <w:t xml:space="preserve"/>
        <w:br/>
        <w:t xml:space="preserve">&lt;/details&gt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9" w:name="estrutura_de_pastas_sugerida"/>
      <w:r>
        <w:rPr>
          <w:rFonts w:eastAsia="inter" w:cs="inter" w:ascii="inter" w:hAnsi="inter"/>
          <w:b/>
          <w:color w:val="000000"/>
          <w:sz w:val="24"/>
        </w:rPr>
        <w:t xml:space="preserve">📁 Estrutura de Pastas Sugerida</w:t>
      </w:r>
      <w:bookmarkEnd w:id="32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u-projeto/</w:t>
        <w:br/>
        <w:t xml:space="preserve">├── README.md</w:t>
        <w:br/>
        <w:t xml:space="preserve">├── docs/</w:t>
        <w:br/>
        <w:t xml:space="preserve">│   ├── wireframes/</w:t>
        <w:br/>
        <w:t xml:space="preserve">│   │   ├── home-desktop.png</w:t>
        <w:br/>
        <w:t xml:space="preserve">│   │   ├── home-mobile.png</w:t>
        <w:br/>
        <w:t xml:space="preserve">│   │   ├── recipe-detail.png</w:t>
        <w:br/>
        <w:t xml:space="preserve">│   │   └── ui-states.png</w:t>
        <w:br/>
        <w:t xml:space="preserve">│   └── diagrams/</w:t>
        <w:br/>
        <w:t xml:space="preserve">│       └── architecture.png</w:t>
        <w:br/>
        <w:t xml:space="preserve">├── frontend/</w:t>
        <w:br/>
        <w:t xml:space="preserve">│   └── ...</w:t>
        <w:br/>
        <w:t xml:space="preserve">└── backend/</w:t>
        <w:br/>
        <w:t xml:space="preserve">    └── ..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0" w:name="controle_de_tamanho_opcional"/>
      <w:r>
        <w:rPr>
          <w:rFonts w:eastAsia="inter" w:cs="inter" w:ascii="inter" w:hAnsi="inter"/>
          <w:b/>
          <w:color w:val="000000"/>
          <w:sz w:val="24"/>
        </w:rPr>
        <w:t xml:space="preserve">🎨 Controle de Tamanho (Opcional)</w:t>
      </w:r>
      <w:bookmarkEnd w:id="33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quiser controlar o tamanho das imagens, use HTML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s/wireframes/home-desktop.pn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ireframe Desktop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u com alinhamento centralizad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ig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ent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s/wireframes/home-desktop.pn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ireframe Desktop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8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1" w:name="resultado_final"/>
      <w:r>
        <w:rPr>
          <w:rFonts w:eastAsia="inter" w:cs="inter" w:ascii="inter" w:hAnsi="inter"/>
          <w:b/>
          <w:color w:val="000000"/>
          <w:sz w:val="24"/>
        </w:rPr>
        <w:t xml:space="preserve">✅ Resultado Final</w:t>
      </w:r>
      <w:bookmarkEnd w:id="33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Quando você fizer isso, ao abrir o README no GitHub você verá:</w:t>
      </w:r>
    </w:p>
    <w:p>
      <w:pPr>
        <w:numPr>
          <w:ilvl w:val="0"/>
          <w:numId w:val="10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nu colapsável</w:t>
      </w:r>
      <w:r>
        <w:rPr>
          <w:rFonts w:eastAsia="inter" w:cs="inter" w:ascii="inter" w:hAnsi="inter"/>
          <w:color w:val="000000"/>
          <w:sz w:val="21"/>
        </w:rPr>
        <w:t xml:space="preserve"> "🖥️ Tela Inicial (Home) - Desktop" ▶</w:t>
      </w:r>
    </w:p>
    <w:p>
      <w:pPr>
        <w:numPr>
          <w:ilvl w:val="0"/>
          <w:numId w:val="10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o clicar, </w:t>
      </w:r>
      <w:r>
        <w:rPr>
          <w:rFonts w:eastAsia="inter" w:cs="inter" w:ascii="inter" w:hAnsi="inter"/>
          <w:b/>
          <w:color w:val="000000"/>
          <w:sz w:val="21"/>
        </w:rPr>
        <w:t xml:space="preserve">expande</w:t>
      </w:r>
      <w:r>
        <w:rPr>
          <w:rFonts w:eastAsia="inter" w:cs="inter" w:ascii="inter" w:hAnsi="inter"/>
          <w:color w:val="000000"/>
          <w:sz w:val="21"/>
        </w:rPr>
        <w:t xml:space="preserve"> mostrando:</w:t>
      </w:r>
    </w:p>
    <w:p>
      <w:pPr>
        <w:numPr>
          <w:ilvl w:val="1"/>
          <w:numId w:val="10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magem wireframe renderizada</w:t>
      </w:r>
    </w:p>
    <w:p>
      <w:pPr>
        <w:numPr>
          <w:ilvl w:val="1"/>
          <w:numId w:val="10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ódigo ASCII estrutural</w:t>
      </w:r>
    </w:p>
    <w:p>
      <w:pPr>
        <w:numPr>
          <w:ilvl w:val="1"/>
          <w:numId w:val="10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Descrição dos element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2" w:name="ação_imediata"/>
      <w:r>
        <w:rPr>
          <w:rFonts w:eastAsia="inter" w:cs="inter" w:ascii="inter" w:hAnsi="inter"/>
          <w:b/>
          <w:color w:val="000000"/>
          <w:sz w:val="24"/>
        </w:rPr>
        <w:t xml:space="preserve">🚀 Ação Imediata</w:t>
      </w:r>
      <w:bookmarkEnd w:id="33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ra usar as imagens que gerei: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que com botão direito em cada imagem acima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lvar com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ome-desktop.png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ome-mobile.png</w:t>
      </w:r>
      <w:r>
        <w:rPr>
          <w:rFonts w:eastAsia="inter" w:cs="inter" w:ascii="inter" w:hAnsi="inter"/>
          <w:color w:val="000000"/>
          <w:sz w:val="21"/>
        </w:rPr>
        <w:t xml:space="preserve">, etc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iar pas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ocs/wireframes/</w:t>
      </w:r>
      <w:r>
        <w:rPr>
          <w:rFonts w:eastAsia="inter" w:cs="inter" w:ascii="inter" w:hAnsi="inter"/>
          <w:color w:val="000000"/>
          <w:sz w:val="21"/>
        </w:rPr>
        <w:t xml:space="preserve"> no seu projeto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ver imagens para lá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it e push</w:t>
      </w:r>
    </w:p>
    <w:p>
      <w:pPr>
        <w:numPr>
          <w:ilvl w:val="0"/>
          <w:numId w:val="10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tualizar </w:t>
      </w:r>
      <w:hyperlink r:id="rId9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  <w:sz w:val="21"/>
        </w:rPr>
        <w:t xml:space="preserve"> com os caminhos correto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nto!</w:t>
      </w:r>
      <w:r>
        <w:rPr>
          <w:rFonts w:eastAsia="inter" w:cs="inter" w:ascii="inter" w:hAnsi="inter"/>
          <w:color w:val="000000"/>
        </w:rPr>
        <w:t xml:space="preserve"> Seus wireframes estarão perfeitamente integrados no README do GitHub! 🎉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33" w:name="deploy_flask_no_vercel_configuraç_8ae215"/>
      <w:r>
        <w:rPr>
          <w:rFonts w:eastAsia="inter" w:cs="inter" w:ascii="inter" w:hAnsi="inter"/>
          <w:b/>
          <w:color w:val="000000"/>
          <w:sz w:val="39"/>
        </w:rPr>
        <w:t xml:space="preserve">🚀 Deploy Flask no Vercel - Configuração Completa</w:t>
      </w:r>
      <w:bookmarkEnd w:id="333"/>
    </w:p>
    <w:p>
      <w:pPr>
        <w:spacing w:line="360" w:before="315" w:after="105" w:lineRule="auto"/>
        <w:ind w:left="-30"/>
        <w:jc w:val="left"/>
      </w:pPr>
      <w:bookmarkStart w:id="334" w:name="bm_️_importante_flask_no_vercel_r_e059cd"/>
      <w:r>
        <w:rPr>
          <w:rFonts w:eastAsia="inter" w:cs="inter" w:ascii="inter" w:hAnsi="inter"/>
          <w:b/>
          <w:color w:val="000000"/>
          <w:sz w:val="24"/>
        </w:rPr>
        <w:t xml:space="preserve">⚠️ IMPORTANTE: Flask no Vercel Requer Configuração Especial</w:t>
      </w:r>
      <w:bookmarkEnd w:id="3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Vercel é </w:t>
      </w:r>
      <w:r>
        <w:rPr>
          <w:rFonts w:eastAsia="inter" w:cs="inter" w:ascii="inter" w:hAnsi="inter"/>
          <w:b/>
          <w:color w:val="000000"/>
        </w:rPr>
        <w:t xml:space="preserve">otimizado para Next.js</w:t>
      </w:r>
      <w:r>
        <w:rPr>
          <w:rFonts w:eastAsia="inter" w:cs="inter" w:ascii="inter" w:hAnsi="inter"/>
          <w:color w:val="000000"/>
        </w:rPr>
        <w:t xml:space="preserve">, mas suporta Python/Flask usando </w:t>
      </w:r>
      <w:r>
        <w:rPr>
          <w:rFonts w:eastAsia="inter" w:cs="inter" w:ascii="inter" w:hAnsi="inter"/>
          <w:b/>
          <w:color w:val="000000"/>
        </w:rPr>
        <w:t xml:space="preserve">Serverless Functions</w:t>
      </w:r>
      <w:r>
        <w:rPr>
          <w:rFonts w:eastAsia="inter" w:cs="inter" w:ascii="inter" w:hAnsi="inter"/>
          <w:color w:val="000000"/>
        </w:rPr>
        <w:t xml:space="preserve">. Vou te mostrar exatamente o que fazer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5" w:name="configuração_do_vercel"/>
      <w:r>
        <w:rPr>
          <w:rFonts w:eastAsia="inter" w:cs="inter" w:ascii="inter" w:hAnsi="inter"/>
          <w:b/>
          <w:color w:val="000000"/>
          <w:sz w:val="24"/>
        </w:rPr>
        <w:t xml:space="preserve">📋 Configuração do Vercel</w:t>
      </w:r>
      <w:bookmarkEnd w:id="335"/>
    </w:p>
    <w:p>
      <w:pPr>
        <w:spacing w:line="360" w:before="315" w:after="105" w:lineRule="auto"/>
        <w:ind w:left="-30"/>
        <w:jc w:val="left"/>
      </w:pPr>
      <w:bookmarkStart w:id="336" w:name="campos_do_deploy"/>
      <w:r>
        <w:rPr>
          <w:rFonts w:eastAsia="inter" w:cs="inter" w:ascii="inter" w:hAnsi="inter"/>
          <w:b/>
          <w:color w:val="000000"/>
          <w:sz w:val="24"/>
        </w:rPr>
        <w:t xml:space="preserve">Campos do Deploy:</w:t>
      </w:r>
      <w:bookmarkEnd w:id="336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mp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l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ramework Pres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th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oot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ackend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se o Flask está nessa pasta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uild 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ip install -r requirements.tx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Output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pont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stall 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ip install -r requirements.txt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7" w:name="arquivos_necessários"/>
      <w:r>
        <w:rPr>
          <w:rFonts w:eastAsia="inter" w:cs="inter" w:ascii="inter" w:hAnsi="inter"/>
          <w:b/>
          <w:color w:val="000000"/>
          <w:sz w:val="24"/>
        </w:rPr>
        <w:t xml:space="preserve">🔧 Arquivos Necessários</w:t>
      </w:r>
      <w:bookmarkEnd w:id="337"/>
    </w:p>
    <w:p>
      <w:pPr>
        <w:spacing w:line="360" w:before="315" w:after="105" w:lineRule="auto"/>
        <w:ind w:left="-30"/>
        <w:jc w:val="left"/>
      </w:pPr>
      <w:bookmarkStart w:id="338" w:name="bm_1_criar_vercel_json_na_raiz_do_9d3efa"/>
      <w:r>
        <w:rPr>
          <w:rFonts w:eastAsia="inter" w:cs="inter" w:ascii="inter" w:hAnsi="inter"/>
          <w:b/>
          <w:color w:val="000000"/>
          <w:sz w:val="24"/>
        </w:rPr>
        <w:t xml:space="preserve">1. Cri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vercel.json</w:t>
      </w:r>
      <w:r>
        <w:rPr>
          <w:rFonts w:eastAsia="inter" w:cs="inter" w:ascii="inter" w:hAnsi="inter"/>
          <w:b/>
          <w:color w:val="000000"/>
          <w:sz w:val="24"/>
        </w:rPr>
        <w:t xml:space="preserve"> na raiz do backend</w:t>
      </w:r>
      <w:bookmarkEnd w:id="3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vercel/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ut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(.*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39" w:name="bm_2_modificar_run_py_para_vercel"/>
      <w:r>
        <w:rPr>
          <w:rFonts w:eastAsia="inter" w:cs="inter" w:ascii="inter" w:hAnsi="inter"/>
          <w:b/>
          <w:color w:val="000000"/>
          <w:sz w:val="24"/>
        </w:rPr>
        <w:t xml:space="preserve">2. Modific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run.py</w:t>
      </w:r>
      <w:r>
        <w:rPr>
          <w:rFonts w:eastAsia="inter" w:cs="inter" w:ascii="inter" w:hAnsi="inter"/>
          <w:b/>
          <w:color w:val="000000"/>
          <w:sz w:val="24"/>
        </w:rPr>
        <w:t xml:space="preserve"> para Vercel</w:t>
      </w:r>
      <w:bookmarkEnd w:id="33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Vercel precisa de uma variáv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p</w:t>
      </w:r>
      <w:r>
        <w:rPr>
          <w:rFonts w:eastAsia="inter" w:cs="inter" w:ascii="inter" w:hAnsi="inter"/>
          <w:color w:val="000000"/>
        </w:rPr>
        <w:t xml:space="preserve"> exportada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_ap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a aplica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 = create_app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 desenvolvimento loc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__main_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>    app.run(</w:t>
        <w:br/>
        <w:t xml:space="preserve">        hos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0.0.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port=Config.PORT,</w:t>
        <w:br/>
        <w:t xml:space="preserve">        debug=Config.DEBUG</w:t>
        <w:br/>
        <w:t xml:space="preserve">    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0" w:name="bm_3_atualizar_requirements_txt"/>
      <w:r>
        <w:rPr>
          <w:rFonts w:eastAsia="inter" w:cs="inter" w:ascii="inter" w:hAnsi="inter"/>
          <w:b/>
          <w:color w:val="000000"/>
          <w:sz w:val="24"/>
        </w:rPr>
        <w:t xml:space="preserve">3. Atualiz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requirements.txt</w:t>
      </w:r>
      <w:bookmarkEnd w:id="34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sk==3.0.0</w:t>
        <w:br/>
        <w:t xml:space="preserve">Flask-CORS==4.0.0</w:t>
        <w:br/>
        <w:t xml:space="preserve">python-dotenv==1.0.0</w:t>
        <w:br/>
        <w:t xml:space="preserve">requests==2.31.0</w:t>
        <w:br/>
        <w:t xml:space="preserve">gunicorn==21.2.0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1" w:name="bm_4_criar_vercelignore"/>
      <w:r>
        <w:rPr>
          <w:rFonts w:eastAsia="inter" w:cs="inter" w:ascii="inter" w:hAnsi="inter"/>
          <w:b/>
          <w:color w:val="000000"/>
          <w:sz w:val="24"/>
        </w:rPr>
        <w:t xml:space="preserve">4. Cri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.vercelignore</w:t>
      </w:r>
      <w:bookmarkEnd w:id="34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nv/</w:t>
        <w:br/>
        <w:t xml:space="preserve">__pycache__/</w:t>
        <w:br/>
        <w:t xml:space="preserve">*.pyc</w:t>
        <w:br/>
        <w:t xml:space="preserve">.env</w:t>
        <w:br/>
        <w:t xml:space="preserve">.pytest_cache/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2" w:name="bm_5_adicionar_variáveis_de_ambie_6fcf92"/>
      <w:r>
        <w:rPr>
          <w:rFonts w:eastAsia="inter" w:cs="inter" w:ascii="inter" w:hAnsi="inter"/>
          <w:b/>
          <w:color w:val="000000"/>
          <w:sz w:val="24"/>
        </w:rPr>
        <w:t xml:space="preserve">5. Adicionar variáveis de ambiente no Vercel</w:t>
      </w:r>
      <w:bookmarkEnd w:id="34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o dashboard da Vercel:</w:t>
      </w:r>
    </w:p>
    <w:p>
      <w:pPr>
        <w:numPr>
          <w:ilvl w:val="0"/>
          <w:numId w:val="10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ject Settings</w:t>
      </w:r>
    </w:p>
    <w:p>
      <w:pPr>
        <w:numPr>
          <w:ilvl w:val="0"/>
          <w:numId w:val="10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vironment Variables</w:t>
      </w:r>
    </w:p>
    <w:p>
      <w:pPr>
        <w:numPr>
          <w:ilvl w:val="0"/>
          <w:numId w:val="10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icionar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_BASE_URL=https://api-receitas-pi.vercel.app</w:t>
        <w:br/>
        <w:t xml:space="preserve">FLASK_ENV=production</w:t>
        <w:br/>
        <w:t xml:space="preserve">FLASK_DEBUG=False</w:t>
        <w:br/>
        <w:t xml:space="preserve">CORS_ORIGINS=https://seu-frontend.vercel.app,http://localhost:3000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3" w:name="estrutura_final_do_backend"/>
      <w:r>
        <w:rPr>
          <w:rFonts w:eastAsia="inter" w:cs="inter" w:ascii="inter" w:hAnsi="inter"/>
          <w:b/>
          <w:color w:val="000000"/>
          <w:sz w:val="24"/>
        </w:rPr>
        <w:t xml:space="preserve">📁 Estrutura Final do Backend</w:t>
      </w:r>
      <w:bookmarkEnd w:id="34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end/</w:t>
        <w:br/>
        <w:t xml:space="preserve">├── app/</w:t>
        <w:br/>
        <w:t xml:space="preserve">│   ├── __init__.py</w:t>
        <w:br/>
        <w:t xml:space="preserve">│   ├── config.py</w:t>
        <w:br/>
        <w:t xml:space="preserve">│   ├── utils.py</w:t>
        <w:br/>
        <w:t xml:space="preserve">│   ├── routes/</w:t>
        <w:br/>
        <w:t xml:space="preserve">│   │   └── receitas.py</w:t>
        <w:br/>
        <w:t xml:space="preserve">│   └── services/</w:t>
        <w:br/>
        <w:t xml:space="preserve">│       └── api_service.py</w:t>
        <w:br/>
        <w:t xml:space="preserve">├── run.py                    ✅ Modificado</w:t>
        <w:br/>
        <w:t xml:space="preserve">├── requirements.txt          ✅ Verificado</w:t>
        <w:br/>
        <w:t xml:space="preserve">├── vercel.json              ✅ Novo</w:t>
        <w:br/>
        <w:t xml:space="preserve">├── .vercelignore            ✅ Novo</w:t>
        <w:br/>
        <w:t xml:space="preserve">└── .env.exampl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4" w:name="passo_a_passo_completo"/>
      <w:r>
        <w:rPr>
          <w:rFonts w:eastAsia="inter" w:cs="inter" w:ascii="inter" w:hAnsi="inter"/>
          <w:b/>
          <w:color w:val="000000"/>
          <w:sz w:val="24"/>
        </w:rPr>
        <w:t xml:space="preserve">🎯 Passo a Passo Completo</w:t>
      </w:r>
      <w:bookmarkEnd w:id="344"/>
    </w:p>
    <w:p>
      <w:pPr>
        <w:spacing w:line="360" w:before="315" w:after="105" w:lineRule="auto"/>
        <w:ind w:left="-30"/>
        <w:jc w:val="left"/>
      </w:pPr>
      <w:bookmarkStart w:id="345" w:name="via_terminal_cli"/>
      <w:r>
        <w:rPr>
          <w:rFonts w:eastAsia="inter" w:cs="inter" w:ascii="inter" w:hAnsi="inter"/>
          <w:b/>
          <w:color w:val="000000"/>
          <w:sz w:val="24"/>
        </w:rPr>
        <w:t xml:space="preserve">Via Terminal (CLI):</w:t>
      </w:r>
      <w:bookmarkEnd w:id="34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Instalar Vercel CL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 -g verce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Fazer 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rcel logi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Na pasta 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cken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4. Deplo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rce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. Seguir promp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? Set up and deploy? [Y/n] 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? Which scope? [seu-usuario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? Link to existing project? [N/y] 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? What's your project's name? receitas-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? In which directory is your code located? .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6" w:name="via_dashboard_interface"/>
      <w:r>
        <w:rPr>
          <w:rFonts w:eastAsia="inter" w:cs="inter" w:ascii="inter" w:hAnsi="inter"/>
          <w:b/>
          <w:color w:val="000000"/>
          <w:sz w:val="24"/>
        </w:rPr>
        <w:t xml:space="preserve">Via Dashboard (Interface):</w:t>
      </w:r>
      <w:bookmarkEnd w:id="346"/>
    </w:p>
    <w:p>
      <w:pPr>
        <w:numPr>
          <w:ilvl w:val="0"/>
          <w:numId w:val="10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esse </w:t>
      </w:r>
      <w:hyperlink r:id="rId9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vercel.com/new</w:t>
        </w:r>
      </w:hyperlink>
    </w:p>
    <w:p>
      <w:pPr>
        <w:numPr>
          <w:ilvl w:val="0"/>
          <w:numId w:val="10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ort Git Repository</w:t>
      </w:r>
    </w:p>
    <w:p>
      <w:pPr>
        <w:numPr>
          <w:ilvl w:val="0"/>
          <w:numId w:val="10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ione seu repo</w:t>
      </w:r>
    </w:p>
    <w:p>
      <w:pPr>
        <w:numPr>
          <w:ilvl w:val="0"/>
          <w:numId w:val="10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amework Preset: Other</w:t>
        <w:br/>
        <w:t xml:space="preserve">Root Directory: backend</w:t>
        <w:br/>
        <w:t xml:space="preserve">Build Command: pip install -r requirements.txt</w:t>
        <w:br/>
        <w:t xml:space="preserve">Output Directory: .</w:t>
        <w:br/>
        <w:t xml:space="preserve">Install Command: pip install -r requirements.txt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7" w:name="teste_local_antes_de_deploy"/>
      <w:r>
        <w:rPr>
          <w:rFonts w:eastAsia="inter" w:cs="inter" w:ascii="inter" w:hAnsi="inter"/>
          <w:b/>
          <w:color w:val="000000"/>
          <w:sz w:val="24"/>
        </w:rPr>
        <w:t xml:space="preserve">🔍 Teste Local Antes de Deploy</w:t>
      </w:r>
      <w:bookmarkEnd w:id="34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Vercel CL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 -g verce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a pasta 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cken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odar localmente com Verc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rcel de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a em http://localhost:3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8" w:name="bm_️_limitações_do_vercel_para_flask"/>
      <w:r>
        <w:rPr>
          <w:rFonts w:eastAsia="inter" w:cs="inter" w:ascii="inter" w:hAnsi="inter"/>
          <w:b/>
          <w:color w:val="000000"/>
          <w:sz w:val="24"/>
        </w:rPr>
        <w:t xml:space="preserve">⚠️ Limitações do Vercel para Flask</w:t>
      </w:r>
      <w:bookmarkEnd w:id="348"/>
    </w:p>
    <w:p>
      <w:pPr>
        <w:spacing w:line="360" w:before="315" w:after="105" w:lineRule="auto"/>
        <w:ind w:left="-30"/>
        <w:jc w:val="left"/>
      </w:pPr>
      <w:bookmarkStart w:id="349" w:name="o_que_funciona_2"/>
      <w:r>
        <w:rPr>
          <w:rFonts w:eastAsia="inter" w:cs="inter" w:ascii="inter" w:hAnsi="inter"/>
          <w:b/>
          <w:color w:val="000000"/>
          <w:sz w:val="24"/>
        </w:rPr>
        <w:t xml:space="preserve">O que funciona:</w:t>
      </w:r>
      <w:bookmarkEnd w:id="349"/>
    </w:p>
    <w:p>
      <w:pPr>
        <w:numPr>
          <w:ilvl w:val="0"/>
          <w:numId w:val="10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APIs RESTful</w:t>
      </w:r>
    </w:p>
    <w:p>
      <w:pPr>
        <w:numPr>
          <w:ilvl w:val="0"/>
          <w:numId w:val="10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Rotas GET/POST/PUT/DELETE</w:t>
      </w:r>
    </w:p>
    <w:p>
      <w:pPr>
        <w:numPr>
          <w:ilvl w:val="0"/>
          <w:numId w:val="10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nexão com APIs externas</w:t>
      </w:r>
    </w:p>
    <w:p>
      <w:pPr>
        <w:numPr>
          <w:ilvl w:val="0"/>
          <w:numId w:val="10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RS configurado</w:t>
      </w:r>
    </w:p>
    <w:p>
      <w:pPr>
        <w:spacing w:line="360" w:before="315" w:after="105" w:lineRule="auto"/>
        <w:ind w:left="-30"/>
        <w:jc w:val="left"/>
      </w:pPr>
      <w:bookmarkStart w:id="350" w:name="o_que_não_funciona_2"/>
      <w:r>
        <w:rPr>
          <w:rFonts w:eastAsia="inter" w:cs="inter" w:ascii="inter" w:hAnsi="inter"/>
          <w:b/>
          <w:color w:val="000000"/>
          <w:sz w:val="24"/>
        </w:rPr>
        <w:t xml:space="preserve">O que NÃO funciona:</w:t>
      </w:r>
      <w:bookmarkEnd w:id="350"/>
    </w:p>
    <w:p>
      <w:pPr>
        <w:numPr>
          <w:ilvl w:val="0"/>
          <w:numId w:val="10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Conexões persistentes (WebSockets)</w:t>
      </w:r>
    </w:p>
    <w:p>
      <w:pPr>
        <w:numPr>
          <w:ilvl w:val="0"/>
          <w:numId w:val="10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Long-running processes</w:t>
      </w:r>
    </w:p>
    <w:p>
      <w:pPr>
        <w:numPr>
          <w:ilvl w:val="0"/>
          <w:numId w:val="10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Timeout &gt; 10 segundos (Hobby plan) / 60s (Pro)</w:t>
      </w:r>
    </w:p>
    <w:p>
      <w:pPr>
        <w:numPr>
          <w:ilvl w:val="0"/>
          <w:numId w:val="10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Upload de arquivos grand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1" w:name="alternativas_ao_vercel_para_flask"/>
      <w:r>
        <w:rPr>
          <w:rFonts w:eastAsia="inter" w:cs="inter" w:ascii="inter" w:hAnsi="inter"/>
          <w:b/>
          <w:color w:val="000000"/>
          <w:sz w:val="24"/>
        </w:rPr>
        <w:t xml:space="preserve">🎯 Alternativas ao Vercel para Flask</w:t>
      </w:r>
      <w:bookmarkEnd w:id="35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você tiver problemas no Vercel, considere:</w:t>
      </w:r>
    </w:p>
    <w:p>
      <w:pPr>
        <w:spacing w:line="360" w:before="315" w:after="105" w:lineRule="auto"/>
        <w:ind w:left="-30"/>
        <w:jc w:val="left"/>
      </w:pPr>
      <w:bookmarkStart w:id="352" w:name="bm_1_railway_recomendado_para_flask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Railway</w:t>
      </w:r>
      <w:r>
        <w:rPr>
          <w:rFonts w:eastAsia="inter" w:cs="inter" w:ascii="inter" w:hAnsi="inter"/>
          <w:b/>
          <w:color w:val="000000"/>
          <w:sz w:val="24"/>
        </w:rPr>
        <w:t xml:space="preserve"> ⭐ (RECOMENDADO para Flask)</w:t>
      </w:r>
      <w:bookmarkEnd w:id="35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CL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 -g @railway/cli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ilway logi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plo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ilway u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iguraçã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ailway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IXPACK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plo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Comma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unicorn run:ap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ealthcheck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receitas/heal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startPolicy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N_FAILUR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53" w:name="bm_2_render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Render</w:t>
      </w:r>
      <w:bookmarkEnd w:id="35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iguraçã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nder.yaml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tas-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ildComma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t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ments.t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tComma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unico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: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Var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SK_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du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54" w:name="bm_3_heroku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Heroku</w:t>
      </w:r>
      <w:bookmarkEnd w:id="35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Proc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eb: gunicorn run:ap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Procfil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plo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push heroku main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5" w:name="testando_o_deploy"/>
      <w:r>
        <w:rPr>
          <w:rFonts w:eastAsia="inter" w:cs="inter" w:ascii="inter" w:hAnsi="inter"/>
          <w:b/>
          <w:color w:val="000000"/>
          <w:sz w:val="24"/>
        </w:rPr>
        <w:t xml:space="preserve">🧪 Testando o Deploy</w:t>
      </w:r>
      <w:bookmarkEnd w:id="355"/>
    </w:p>
    <w:p>
      <w:pPr>
        <w:spacing w:line="360" w:before="315" w:after="105" w:lineRule="auto"/>
        <w:ind w:left="-30"/>
        <w:jc w:val="left"/>
      </w:pPr>
      <w:bookmarkStart w:id="356" w:name="após_deploy_bem_sucedido"/>
      <w:r>
        <w:rPr>
          <w:rFonts w:eastAsia="inter" w:cs="inter" w:ascii="inter" w:hAnsi="inter"/>
          <w:b/>
          <w:color w:val="000000"/>
          <w:sz w:val="24"/>
        </w:rPr>
        <w:t xml:space="preserve">Após deploy bem-sucedido:</w:t>
      </w:r>
      <w:bookmarkEnd w:id="35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RL que a Vercel te de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ttps://receitas-backend.vercel.ap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e health che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https://receitas-backend.vercel.app/api/receitas/health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e buscar receit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https://receitas-backend.vercel.app/api/receitas/todas?page=1&amp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10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7" w:name="conectar_frontend_ao_backend_deployado"/>
      <w:r>
        <w:rPr>
          <w:rFonts w:eastAsia="inter" w:cs="inter" w:ascii="inter" w:hAnsi="inter"/>
          <w:b/>
          <w:color w:val="000000"/>
          <w:sz w:val="24"/>
        </w:rPr>
        <w:t xml:space="preserve">🔗 Conectar Frontend ao Backend Deployado</w:t>
      </w:r>
      <w:bookmarkEnd w:id="35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o frontend Next.js, atualiz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nv.local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senvolvimento</w:t>
        <w:br/>
        <w:t xml:space="preserve">NEXT_PUBLIC_API_URL=http://localhost:5000/api</w:t>
        <w:br/>
        <w:t xml:space="preserve"/>
        <w:br/>
        <w:t xml:space="preserve"># Produção (adicionar no Vercel)</w:t>
        <w:br/>
        <w:t xml:space="preserve">NEXT_PUBLIC_API_URL=https://receitas-backend.vercel.app/api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8" w:name="checklist_final"/>
      <w:r>
        <w:rPr>
          <w:rFonts w:eastAsia="inter" w:cs="inter" w:ascii="inter" w:hAnsi="inter"/>
          <w:b/>
          <w:color w:val="000000"/>
          <w:sz w:val="24"/>
        </w:rPr>
        <w:t xml:space="preserve">✅ Checklist Final</w:t>
      </w:r>
      <w:bookmarkEnd w:id="358"/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  <w:sz w:val="21"/>
        </w:rPr>
        <w:t xml:space="preserve"> criado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un.py</w:t>
      </w:r>
      <w:r>
        <w:rPr>
          <w:rFonts w:eastAsia="inter" w:cs="inter" w:ascii="inter" w:hAnsi="inter"/>
          <w:color w:val="000000"/>
          <w:sz w:val="21"/>
        </w:rPr>
        <w:t xml:space="preserve"> expor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p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ments.txt</w:t>
      </w:r>
      <w:r>
        <w:rPr>
          <w:rFonts w:eastAsia="inter" w:cs="inter" w:ascii="inter" w:hAnsi="inter"/>
          <w:color w:val="000000"/>
          <w:sz w:val="21"/>
        </w:rPr>
        <w:t xml:space="preserve"> atualizado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vercelignore</w:t>
      </w:r>
      <w:r>
        <w:rPr>
          <w:rFonts w:eastAsia="inter" w:cs="inter" w:ascii="inter" w:hAnsi="inter"/>
          <w:color w:val="000000"/>
          <w:sz w:val="21"/>
        </w:rPr>
        <w:t xml:space="preserve"> criado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Variáveis de ambiente configuradas no Vercel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ORS_ORIGINS incluindo URL do frontend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Health check funcionando</w:t>
      </w:r>
    </w:p>
    <w:p>
      <w:pPr>
        <w:numPr>
          <w:ilvl w:val="0"/>
          <w:numId w:val="10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Endpoints testado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9" w:name="resumo_rápido_copy_paste"/>
      <w:r>
        <w:rPr>
          <w:rFonts w:eastAsia="inter" w:cs="inter" w:ascii="inter" w:hAnsi="inter"/>
          <w:b/>
          <w:color w:val="000000"/>
          <w:sz w:val="24"/>
        </w:rPr>
        <w:t xml:space="preserve">🎯 Resumo Rápido - Copy &amp; Paste</w:t>
      </w:r>
      <w:bookmarkEnd w:id="35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ra Vercel Dashboar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amework Preset: Other</w:t>
        <w:br/>
        <w:t xml:space="preserve">Root Directory: backend</w:t>
        <w:br/>
        <w:t xml:space="preserve">Build Command: pip install -r requirements.txt</w:t>
        <w:br/>
        <w:t xml:space="preserve">Output Directory: .</w:t>
        <w:br/>
        <w:t xml:space="preserve">Install Command: pip install -r requirements.tx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u use Railway (mais fácil para Flask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i -g @railway/cli</w:t>
        <w:br/>
        <w:t xml:space="preserve">railway login</w:t>
        <w:br/>
        <w:t xml:space="preserve">railway init</w:t>
        <w:br/>
        <w:t xml:space="preserve">railway u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nto! Seu backend Flask estará no ar! 🚀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60" w:name="erro_vercel_não_encontrou_python"/>
      <w:r>
        <w:rPr>
          <w:rFonts w:eastAsia="inter" w:cs="inter" w:ascii="inter" w:hAnsi="inter"/>
          <w:b/>
          <w:color w:val="000000"/>
          <w:sz w:val="39"/>
        </w:rPr>
        <w:t xml:space="preserve">🔴 ERRO: Vercel não encontrou Python</w:t>
      </w:r>
      <w:bookmarkEnd w:id="36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err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ip: command not found</w:t>
      </w:r>
      <w:r>
        <w:rPr>
          <w:rFonts w:eastAsia="inter" w:cs="inter" w:ascii="inter" w:hAnsi="inter"/>
          <w:color w:val="000000"/>
        </w:rPr>
        <w:t xml:space="preserve"> significa que o Vercel não detectou que é um projeto Python. Vamos corrigir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61" w:name="solução_completa"/>
      <w:r>
        <w:rPr>
          <w:rFonts w:eastAsia="inter" w:cs="inter" w:ascii="inter" w:hAnsi="inter"/>
          <w:b/>
          <w:color w:val="000000"/>
          <w:sz w:val="24"/>
        </w:rPr>
        <w:t xml:space="preserve">✅ SOLUÇÃO COMPLETA</w:t>
      </w:r>
      <w:bookmarkEnd w:id="361"/>
    </w:p>
    <w:p>
      <w:pPr>
        <w:spacing w:line="360" w:before="315" w:after="105" w:lineRule="auto"/>
        <w:ind w:left="-30"/>
        <w:jc w:val="left"/>
      </w:pPr>
      <w:bookmarkStart w:id="362" w:name="bm_1_criar_vercel_json_correto_ar_23fe88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Cri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vercel.json correto</w:t>
      </w:r>
      <w:r>
        <w:rPr>
          <w:rFonts w:eastAsia="inter" w:cs="inter" w:ascii="inter" w:hAnsi="inter"/>
          <w:b/>
          <w:color w:val="000000"/>
          <w:sz w:val="24"/>
        </w:rPr>
        <w:t xml:space="preserve"> (arquivo principal)</w:t>
      </w:r>
      <w:bookmarkEnd w:id="36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a </w:t>
      </w:r>
      <w:r>
        <w:rPr>
          <w:rFonts w:eastAsia="inter" w:cs="inter" w:ascii="inter" w:hAnsi="inter"/>
          <w:b/>
          <w:color w:val="000000"/>
        </w:rPr>
        <w:t xml:space="preserve">raiz do seu projeto</w:t>
      </w:r>
      <w:r>
        <w:rPr>
          <w:rFonts w:eastAsia="inter" w:cs="inter" w:ascii="inter" w:hAnsi="inter"/>
          <w:color w:val="000000"/>
        </w:rPr>
        <w:t xml:space="preserve"> (onde está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git</w:t>
      </w:r>
      <w:r>
        <w:rPr>
          <w:rFonts w:eastAsia="inter" w:cs="inter" w:ascii="inter" w:hAnsi="inter"/>
          <w:color w:val="000000"/>
        </w:rPr>
        <w:t xml:space="preserve">), cri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vercel/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ut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(.*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63" w:name="bm_2_modificar_backend_run_py_par_7a4111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Modific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backend/run.py</w:t>
      </w:r>
      <w:r>
        <w:rPr>
          <w:rFonts w:eastAsia="inter" w:cs="inter" w:ascii="inter" w:hAnsi="inter"/>
          <w:b/>
          <w:color w:val="000000"/>
          <w:sz w:val="24"/>
        </w:rPr>
        <w:t xml:space="preserve"> para exporta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app</w:t>
      </w:r>
      <w:bookmarkEnd w:id="36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run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_ap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iar aplicação - OBRIGATÓRIO para Verc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 = create_app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ra desenvolvimento local apen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__main_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con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</w:t>
        <w:br/>
        <w:t xml:space="preserve">    app.run(</w:t>
        <w:br/>
        <w:t xml:space="preserve">        hos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0.0.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port=Config.PORT,</w:t>
        <w:br/>
        <w:t xml:space="preserve">        debug=Config.DEBUG</w:t>
        <w:br/>
        <w:t xml:space="preserve">    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64" w:name="bm_3_mover_requirements_txt_para_d798b3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Mover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requirements.txt para a raiz</w:t>
      </w:r>
      <w:r>
        <w:rPr>
          <w:rFonts w:eastAsia="inter" w:cs="inter" w:ascii="inter" w:hAnsi="inter"/>
          <w:b/>
          <w:color w:val="000000"/>
          <w:sz w:val="24"/>
        </w:rPr>
        <w:t xml:space="preserve"> (se estiver só no backend)</w:t>
      </w:r>
      <w:bookmarkEnd w:id="36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rcel procu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ments.txt</w:t>
      </w:r>
      <w:r>
        <w:rPr>
          <w:rFonts w:eastAsia="inter" w:cs="inter" w:ascii="inter" w:hAnsi="inter"/>
          <w:color w:val="000000"/>
        </w:rPr>
        <w:t xml:space="preserve"> na raiz por padrão. Você tem 2 opçõe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pção A</w:t>
      </w:r>
      <w:r>
        <w:rPr>
          <w:rFonts w:eastAsia="inter" w:cs="inter" w:ascii="inter" w:hAnsi="inter"/>
          <w:color w:val="000000"/>
        </w:rPr>
        <w:t xml:space="preserve">: Cri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ments.txt</w:t>
      </w:r>
      <w:r>
        <w:rPr>
          <w:rFonts w:eastAsia="inter" w:cs="inter" w:ascii="inter" w:hAnsi="inter"/>
          <w:color w:val="000000"/>
        </w:rPr>
        <w:t xml:space="preserve"> na raiz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a raiz do proje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ckend/requirements.txt requirements.tx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pção B</w:t>
      </w:r>
      <w:r>
        <w:rPr>
          <w:rFonts w:eastAsia="inter" w:cs="inter" w:ascii="inter" w:hAnsi="inter"/>
          <w:color w:val="000000"/>
        </w:rPr>
        <w:t xml:space="preserve">: Especificar caminho n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vercel/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fi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quirements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equirements.t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ut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(.*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65" w:name="bm_4_configuração_no_dashboard_da_vercel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Configuração no Dashboard da Vercel</w:t>
      </w:r>
      <w:bookmarkEnd w:id="365"/>
    </w:p>
    <w:p>
      <w:pPr>
        <w:spacing w:line="360" w:before="315" w:after="105" w:lineRule="auto"/>
        <w:ind w:left="-30"/>
        <w:jc w:val="left"/>
      </w:pPr>
      <w:bookmarkStart w:id="366" w:name="bm_️_importante_deixe_os_campos_vazios"/>
      <w:r>
        <w:rPr>
          <w:rFonts w:eastAsia="inter" w:cs="inter" w:ascii="inter" w:hAnsi="inter"/>
          <w:b/>
          <w:color w:val="000000"/>
          <w:sz w:val="24"/>
        </w:rPr>
        <w:t xml:space="preserve">⚠️ IMPORTANTE: Deixe os campos VAZIOS!</w:t>
      </w:r>
      <w:bookmarkEnd w:id="36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Quando us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</w:rPr>
        <w:t xml:space="preserve">, configure assim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mp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l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ramework Pres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Oth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oot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deixar vazio ou pont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uild 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(deixar vazi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Output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(deixar vazi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stall 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(deixar vazio)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</w:rPr>
        <w:t xml:space="preserve"> vai sobrescrever essas configurações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67" w:name="estrutura_final_do_repositório"/>
      <w:r>
        <w:rPr>
          <w:rFonts w:eastAsia="inter" w:cs="inter" w:ascii="inter" w:hAnsi="inter"/>
          <w:b/>
          <w:color w:val="000000"/>
          <w:sz w:val="24"/>
        </w:rPr>
        <w:t xml:space="preserve">📁 Estrutura Final do Repositório</w:t>
      </w:r>
      <w:bookmarkEnd w:id="36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u-repo/</w:t>
        <w:br/>
        <w:t xml:space="preserve">├── vercel.json              ✅ NOVO (na raiz)</w:t>
        <w:br/>
        <w:t xml:space="preserve">├── requirements.txt         ✅ Copiar ou criar</w:t>
        <w:br/>
        <w:t xml:space="preserve">├── .gitignore</w:t>
        <w:br/>
        <w:t xml:space="preserve">├── README.md</w:t>
        <w:br/>
        <w:t xml:space="preserve">├── backend/</w:t>
        <w:br/>
        <w:t xml:space="preserve">│   ├── app/</w:t>
        <w:br/>
        <w:t xml:space="preserve">│   │   ├── __init__.py</w:t>
        <w:br/>
        <w:t xml:space="preserve">│   │   ├── config.py</w:t>
        <w:br/>
        <w:t xml:space="preserve">│   │   ├── routes/</w:t>
        <w:br/>
        <w:t xml:space="preserve">│   │   └── services/</w:t>
        <w:br/>
        <w:t xml:space="preserve">│   ├── run.py              ✅ Modificar (exportar app)</w:t>
        <w:br/>
        <w:t xml:space="preserve">│   └── requirements.txt    (pode manter também)</w:t>
        <w:br/>
        <w:t xml:space="preserve">└── frontend/</w:t>
        <w:br/>
        <w:t xml:space="preserve">    └── ..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68" w:name="comandos_de_deploy"/>
      <w:r>
        <w:rPr>
          <w:rFonts w:eastAsia="inter" w:cs="inter" w:ascii="inter" w:hAnsi="inter"/>
          <w:b/>
          <w:color w:val="000000"/>
          <w:sz w:val="24"/>
        </w:rPr>
        <w:t xml:space="preserve">🔧 Comandos de Deploy</w:t>
      </w:r>
      <w:bookmarkEnd w:id="368"/>
    </w:p>
    <w:p>
      <w:pPr>
        <w:spacing w:line="360" w:before="315" w:after="105" w:lineRule="auto"/>
        <w:ind w:left="-30"/>
        <w:jc w:val="left"/>
      </w:pPr>
      <w:bookmarkStart w:id="369" w:name="opção_1_via_cli_recomendado"/>
      <w:r>
        <w:rPr>
          <w:rFonts w:eastAsia="inter" w:cs="inter" w:ascii="inter" w:hAnsi="inter"/>
          <w:b/>
          <w:color w:val="000000"/>
          <w:sz w:val="24"/>
        </w:rPr>
        <w:t xml:space="preserve">Opção 1: Via CLI (Recomendado)</w:t>
      </w:r>
      <w:bookmarkEnd w:id="36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a raiz do proje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rce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 forçar novo deplo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rcel --prod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70" w:name="opção_2_via_git"/>
      <w:r>
        <w:rPr>
          <w:rFonts w:eastAsia="inter" w:cs="inter" w:ascii="inter" w:hAnsi="inter"/>
          <w:b/>
          <w:color w:val="000000"/>
          <w:sz w:val="24"/>
        </w:rPr>
        <w:t xml:space="preserve">Opção 2: Via Git</w:t>
      </w:r>
      <w:bookmarkEnd w:id="37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add vercel.json requirements.txt backend/run.py</w:t>
        <w:br/>
        <w:t xml:space="preserve">git commit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: Add vercel.json for Python deploy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push origin main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rcel vai detectar o push e fazer deploy automático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1" w:name="arquivo_vercel_json_completo_copy_paste"/>
      <w:r>
        <w:rPr>
          <w:rFonts w:eastAsia="inter" w:cs="inter" w:ascii="inter" w:hAnsi="inter"/>
          <w:b/>
          <w:color w:val="000000"/>
          <w:sz w:val="24"/>
        </w:rPr>
        <w:t xml:space="preserve">🎯 Arquivo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vercel.json</w:t>
      </w:r>
      <w:r>
        <w:rPr>
          <w:rFonts w:eastAsia="inter" w:cs="inter" w:ascii="inter" w:hAnsi="inter"/>
          <w:b/>
          <w:color w:val="000000"/>
          <w:sz w:val="24"/>
        </w:rPr>
        <w:t xml:space="preserve"> Completo (Copy &amp; Paste)</w:t>
      </w:r>
      <w:bookmarkEnd w:id="37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uil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vercel/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ut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(.*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(.*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/run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ASK_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duc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2" w:name="teste_após_deploy"/>
      <w:r>
        <w:rPr>
          <w:rFonts w:eastAsia="inter" w:cs="inter" w:ascii="inter" w:hAnsi="inter"/>
          <w:b/>
          <w:color w:val="000000"/>
          <w:sz w:val="24"/>
        </w:rPr>
        <w:t xml:space="preserve">🧪 Teste Após Deploy</w:t>
      </w:r>
      <w:bookmarkEnd w:id="37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ubstitua pela sua URL da Verc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https://seu-projeto.vercel.app/api/receitas/health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ve retorna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tu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ckend Flask funcionand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3" w:name="bm_️_se_ainda_não_funcionar"/>
      <w:r>
        <w:rPr>
          <w:rFonts w:eastAsia="inter" w:cs="inter" w:ascii="inter" w:hAnsi="inter"/>
          <w:b/>
          <w:color w:val="000000"/>
          <w:sz w:val="24"/>
        </w:rPr>
        <w:t xml:space="preserve">⚠️ Se Ainda Não Funcionar</w:t>
      </w:r>
      <w:bookmarkEnd w:id="373"/>
    </w:p>
    <w:p>
      <w:pPr>
        <w:spacing w:line="360" w:before="315" w:after="105" w:lineRule="auto"/>
        <w:ind w:left="-30"/>
        <w:jc w:val="left"/>
      </w:pPr>
      <w:bookmarkStart w:id="374" w:name="verificar_logs_no_vercel"/>
      <w:r>
        <w:rPr>
          <w:rFonts w:eastAsia="inter" w:cs="inter" w:ascii="inter" w:hAnsi="inter"/>
          <w:b/>
          <w:color w:val="000000"/>
          <w:sz w:val="24"/>
        </w:rPr>
        <w:t xml:space="preserve">Verificar Logs no Vercel:</w:t>
      </w:r>
      <w:bookmarkEnd w:id="374"/>
    </w:p>
    <w:p>
      <w:pPr>
        <w:numPr>
          <w:ilvl w:val="0"/>
          <w:numId w:val="10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esse </w:t>
      </w:r>
      <w:hyperlink r:id="rId93">
        <w:r>
          <w:rPr>
            <w:rFonts w:eastAsia="inter" w:cs="inter" w:ascii="inter" w:hAnsi="inter"/>
            <w:color w:val="#000"/>
            <w:sz w:val="21"/>
            <w:u w:val="single"/>
          </w:rPr>
          <w:t xml:space="preserve">vercel.com/dashboard</w:t>
        </w:r>
      </w:hyperlink>
    </w:p>
    <w:p>
      <w:pPr>
        <w:numPr>
          <w:ilvl w:val="0"/>
          <w:numId w:val="10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que no seu projeto</w:t>
      </w:r>
    </w:p>
    <w:p>
      <w:pPr>
        <w:numPr>
          <w:ilvl w:val="0"/>
          <w:numId w:val="10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ba </w:t>
      </w:r>
      <w:r>
        <w:rPr>
          <w:rFonts w:eastAsia="inter" w:cs="inter" w:ascii="inter" w:hAnsi="inter"/>
          <w:b/>
          <w:color w:val="000000"/>
          <w:sz w:val="21"/>
        </w:rPr>
        <w:t xml:space="preserve">Deployments</w:t>
      </w:r>
    </w:p>
    <w:p>
      <w:pPr>
        <w:numPr>
          <w:ilvl w:val="0"/>
          <w:numId w:val="10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que no deployment falhado</w:t>
      </w:r>
    </w:p>
    <w:p>
      <w:pPr>
        <w:numPr>
          <w:ilvl w:val="0"/>
          <w:numId w:val="10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ja os logs completos</w:t>
      </w:r>
    </w:p>
    <w:p>
      <w:pPr>
        <w:spacing w:line="360" w:before="315" w:after="105" w:lineRule="auto"/>
        <w:ind w:left="-30"/>
        <w:jc w:val="left"/>
      </w:pPr>
      <w:bookmarkStart w:id="375" w:name="debug_checklist"/>
      <w:r>
        <w:rPr>
          <w:rFonts w:eastAsia="inter" w:cs="inter" w:ascii="inter" w:hAnsi="inter"/>
          <w:b/>
          <w:color w:val="000000"/>
          <w:sz w:val="24"/>
        </w:rPr>
        <w:t xml:space="preserve">Debug Checklist:</w:t>
      </w:r>
      <w:bookmarkEnd w:id="375"/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  <w:sz w:val="21"/>
        </w:rPr>
        <w:t xml:space="preserve"> está na </w:t>
      </w:r>
      <w:r>
        <w:rPr>
          <w:rFonts w:eastAsia="inter" w:cs="inter" w:ascii="inter" w:hAnsi="inter"/>
          <w:b/>
          <w:color w:val="000000"/>
          <w:sz w:val="21"/>
        </w:rPr>
        <w:t xml:space="preserve">raiz</w:t>
      </w:r>
      <w:r>
        <w:rPr>
          <w:rFonts w:eastAsia="inter" w:cs="inter" w:ascii="inter" w:hAnsi="inter"/>
          <w:color w:val="000000"/>
          <w:sz w:val="21"/>
        </w:rPr>
        <w:t xml:space="preserve"> do repositório</w:t>
      </w:r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ments.txt</w:t>
      </w:r>
      <w:r>
        <w:rPr>
          <w:rFonts w:eastAsia="inter" w:cs="inter" w:ascii="inter" w:hAnsi="inter"/>
          <w:color w:val="000000"/>
          <w:sz w:val="21"/>
        </w:rPr>
        <w:t xml:space="preserve"> está na </w:t>
      </w:r>
      <w:r>
        <w:rPr>
          <w:rFonts w:eastAsia="inter" w:cs="inter" w:ascii="inter" w:hAnsi="inter"/>
          <w:b/>
          <w:color w:val="000000"/>
          <w:sz w:val="21"/>
        </w:rPr>
        <w:t xml:space="preserve">raiz</w:t>
      </w:r>
      <w:r>
        <w:rPr>
          <w:rFonts w:eastAsia="inter" w:cs="inter" w:ascii="inter" w:hAnsi="inter"/>
          <w:color w:val="000000"/>
          <w:sz w:val="21"/>
        </w:rPr>
        <w:t xml:space="preserve"> (ou caminho especificado)</w:t>
      </w:r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run.py</w:t>
      </w:r>
      <w:r>
        <w:rPr>
          <w:rFonts w:eastAsia="inter" w:cs="inter" w:ascii="inter" w:hAnsi="inter"/>
          <w:color w:val="000000"/>
          <w:sz w:val="21"/>
        </w:rPr>
        <w:t xml:space="preserve"> exporta variáv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p</w:t>
      </w:r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ampos do Vercel dashboard estão </w:t>
      </w:r>
      <w:r>
        <w:rPr>
          <w:rFonts w:eastAsia="inter" w:cs="inter" w:ascii="inter" w:hAnsi="inter"/>
          <w:b/>
          <w:color w:val="000000"/>
          <w:sz w:val="21"/>
        </w:rPr>
        <w:t xml:space="preserve">vazios</w:t>
      </w:r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ommit e push foram feitos</w:t>
      </w:r>
    </w:p>
    <w:p>
      <w:pPr>
        <w:numPr>
          <w:ilvl w:val="0"/>
          <w:numId w:val="10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Python version compatível (Vercel usa 3.9+ por padrão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6" w:name="alternativa_deploy_no_railway_mais_fácil"/>
      <w:r>
        <w:rPr>
          <w:rFonts w:eastAsia="inter" w:cs="inter" w:ascii="inter" w:hAnsi="inter"/>
          <w:b/>
          <w:color w:val="000000"/>
          <w:sz w:val="24"/>
        </w:rPr>
        <w:t xml:space="preserve">🚀 Alternativa: Deploy no Railway (Mais Fácil)</w:t>
      </w:r>
      <w:bookmarkEnd w:id="37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e continuar com problemas no Vercel, o Railway é </w:t>
      </w:r>
      <w:r>
        <w:rPr>
          <w:rFonts w:eastAsia="inter" w:cs="inter" w:ascii="inter" w:hAnsi="inter"/>
          <w:b/>
          <w:color w:val="000000"/>
        </w:rPr>
        <w:t xml:space="preserve">muito mais simples</w:t>
      </w:r>
      <w:r>
        <w:rPr>
          <w:rFonts w:eastAsia="inter" w:cs="inter" w:ascii="inter" w:hAnsi="inter"/>
          <w:color w:val="000000"/>
        </w:rPr>
        <w:t xml:space="preserve"> para Flask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ar Railway CL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 -g @railway/cli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ilway logi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ciar proje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ilway ini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ploy (automático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ilway u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m precisar de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vercel.json!</w:t>
      </w:r>
      <w:r>
        <w:rPr>
          <w:rFonts w:eastAsia="inter" w:cs="inter" w:ascii="inter" w:hAnsi="inter"/>
          <w:color w:val="000000"/>
        </w:rPr>
        <w:t xml:space="preserve"> Railway detecta Python automaticament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7" w:name="resumo_da_solução"/>
      <w:r>
        <w:rPr>
          <w:rFonts w:eastAsia="inter" w:cs="inter" w:ascii="inter" w:hAnsi="inter"/>
          <w:b/>
          <w:color w:val="000000"/>
          <w:sz w:val="24"/>
        </w:rPr>
        <w:t xml:space="preserve">📝 Resumo da Solução</w:t>
      </w:r>
      <w:bookmarkEnd w:id="377"/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ri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ercel.json</w:t>
      </w:r>
      <w:r>
        <w:rPr>
          <w:rFonts w:eastAsia="inter" w:cs="inter" w:ascii="inter" w:hAnsi="inter"/>
          <w:color w:val="000000"/>
          <w:sz w:val="21"/>
        </w:rPr>
        <w:t xml:space="preserve"> na </w:t>
      </w:r>
      <w:r>
        <w:rPr>
          <w:rFonts w:eastAsia="inter" w:cs="inter" w:ascii="inter" w:hAnsi="inter"/>
          <w:b/>
          <w:color w:val="000000"/>
          <w:sz w:val="21"/>
        </w:rPr>
        <w:t xml:space="preserve">raiz</w:t>
      </w:r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pi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ments.txt</w:t>
      </w:r>
      <w:r>
        <w:rPr>
          <w:rFonts w:eastAsia="inter" w:cs="inter" w:ascii="inter" w:hAnsi="inter"/>
          <w:color w:val="000000"/>
          <w:sz w:val="21"/>
        </w:rPr>
        <w:t xml:space="preserve"> para </w:t>
      </w:r>
      <w:r>
        <w:rPr>
          <w:rFonts w:eastAsia="inter" w:cs="inter" w:ascii="inter" w:hAnsi="inter"/>
          <w:b/>
          <w:color w:val="000000"/>
          <w:sz w:val="21"/>
        </w:rPr>
        <w:t xml:space="preserve">raiz</w:t>
      </w:r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Modific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un.py</w:t>
      </w:r>
      <w:r>
        <w:rPr>
          <w:rFonts w:eastAsia="inter" w:cs="inter" w:ascii="inter" w:hAnsi="inter"/>
          <w:color w:val="000000"/>
          <w:sz w:val="21"/>
        </w:rPr>
        <w:t xml:space="preserve"> para export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p</w:t>
      </w:r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Deixar campos vazios</w:t>
      </w:r>
      <w:r>
        <w:rPr>
          <w:rFonts w:eastAsia="inter" w:cs="inter" w:ascii="inter" w:hAnsi="inter"/>
          <w:color w:val="000000"/>
          <w:sz w:val="21"/>
        </w:rPr>
        <w:t xml:space="preserve"> no Vercel dashboard</w:t>
      </w:r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Git commit e push</w:t>
      </w:r>
    </w:p>
    <w:p>
      <w:pPr>
        <w:numPr>
          <w:ilvl w:val="0"/>
          <w:numId w:val="10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Deploy automátic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nto! Agora seu Flask vai deployar corretamente! 🎉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378" w:name="fn1"/>
    <w:bookmarkEnd w:id="378"/>
    <w:p>
      <w:pPr>
        <w:numPr>
          <w:ilvl w:val="0"/>
          <w:numId w:val="111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image.jpg </w:t>
      </w:r>
    </w:p>
    <w:bookmarkStart w:id="379" w:name="fn2"/>
    <w:bookmarkEnd w:id="379"/>
    <w:p>
      <w:pPr>
        <w:numPr>
          <w:ilvl w:val="0"/>
          <w:numId w:val="111"/>
        </w:numPr>
        <w:spacing w:line="360" w:after="210" w:lineRule="auto"/>
      </w:pPr>
      <w:hyperlink r:id="rId9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xtjs.org/docs/app/guid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0" w:name="fn3"/>
    <w:bookmarkEnd w:id="380"/>
    <w:p>
      <w:pPr>
        <w:numPr>
          <w:ilvl w:val="0"/>
          <w:numId w:val="111"/>
        </w:numPr>
        <w:spacing w:line="360" w:after="210" w:lineRule="auto"/>
      </w:pPr>
      <w:hyperlink r:id="rId9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wpcodevo/nextjs-flask-framewor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1" w:name="fn4"/>
    <w:bookmarkEnd w:id="381"/>
    <w:p>
      <w:pPr>
        <w:numPr>
          <w:ilvl w:val="0"/>
          <w:numId w:val="111"/>
        </w:numPr>
        <w:spacing w:line="360" w:after="210" w:lineRule="auto"/>
      </w:pPr>
      <w:hyperlink r:id="rId9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nextjs/comments/1ikodm3/what_the_best_or_better_optimised_expandable_nex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2" w:name="fn5"/>
    <w:bookmarkEnd w:id="382"/>
    <w:p>
      <w:pPr>
        <w:numPr>
          <w:ilvl w:val="0"/>
          <w:numId w:val="111"/>
        </w:numPr>
        <w:spacing w:line="360" w:after="210" w:lineRule="auto"/>
      </w:pPr>
      <w:hyperlink r:id="rId9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maginarycloud.com/blog/flask-pyth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3" w:name="fn6"/>
    <w:bookmarkEnd w:id="383"/>
    <w:p>
      <w:pPr>
        <w:numPr>
          <w:ilvl w:val="0"/>
          <w:numId w:val="111"/>
        </w:numPr>
        <w:spacing w:line="360" w:after="210" w:lineRule="auto"/>
      </w:pPr>
      <w:hyperlink r:id="rId9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1afIORRyp5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4" w:name="fn7"/>
    <w:bookmarkEnd w:id="384"/>
    <w:p>
      <w:pPr>
        <w:numPr>
          <w:ilvl w:val="0"/>
          <w:numId w:val="111"/>
        </w:numPr>
        <w:spacing w:line="360" w:after="210" w:lineRule="auto"/>
      </w:pPr>
      <w:hyperlink r:id="rId9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6jQdZcYY8O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5" w:name="fn8"/>
    <w:bookmarkEnd w:id="385"/>
    <w:p>
      <w:pPr>
        <w:numPr>
          <w:ilvl w:val="0"/>
          <w:numId w:val="111"/>
        </w:numPr>
        <w:spacing w:line="360" w:after="210" w:lineRule="auto"/>
      </w:pPr>
      <w:hyperlink r:id="rId10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uth0.com/blog/developing-restful-apis-with-python-and-flask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6" w:name="fn9"/>
    <w:bookmarkEnd w:id="386"/>
    <w:p>
      <w:pPr>
        <w:numPr>
          <w:ilvl w:val="0"/>
          <w:numId w:val="111"/>
        </w:numPr>
        <w:spacing w:line="360" w:after="210" w:lineRule="auto"/>
      </w:pPr>
      <w:hyperlink r:id="rId10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nextjs/comments/1d76ipj/deploy_a_nextjs_app_with_a_flask_backen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7" w:name="fn10"/>
    <w:bookmarkEnd w:id="387"/>
    <w:p>
      <w:pPr>
        <w:numPr>
          <w:ilvl w:val="0"/>
          <w:numId w:val="111"/>
        </w:numPr>
        <w:spacing w:line="360" w:after="210" w:lineRule="auto"/>
      </w:pPr>
      <w:hyperlink r:id="rId10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lask.palletsprojects.co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8" w:name="fn11"/>
    <w:bookmarkEnd w:id="388"/>
    <w:p>
      <w:pPr>
        <w:numPr>
          <w:ilvl w:val="0"/>
          <w:numId w:val="111"/>
        </w:numPr>
        <w:spacing w:line="360" w:after="210" w:lineRule="auto"/>
      </w:pPr>
      <w:hyperlink r:id="rId10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kedin.com/pulse/my-journey-deploying-full-stack-nextjs-flask-project-own-singh-758q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9" w:name="fn12"/>
    <w:bookmarkEnd w:id="389"/>
    <w:p>
      <w:pPr>
        <w:numPr>
          <w:ilvl w:val="0"/>
          <w:numId w:val="111"/>
        </w:numPr>
        <w:spacing w:line="360" w:after="210" w:lineRule="auto"/>
      </w:pPr>
      <w:hyperlink r:id="rId10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z3YMz-Gocm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0" w:name="fn13"/>
    <w:bookmarkEnd w:id="390"/>
    <w:p>
      <w:pPr>
        <w:numPr>
          <w:ilvl w:val="0"/>
          <w:numId w:val="111"/>
        </w:numPr>
        <w:spacing w:line="360" w:after="210" w:lineRule="auto"/>
      </w:pPr>
      <w:hyperlink r:id="rId10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bajrayejoon/best-practices-for-organizing-your-nextjs-15-2025-53j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1" w:name="fn14"/>
    <w:bookmarkEnd w:id="391"/>
    <w:p>
      <w:pPr>
        <w:numPr>
          <w:ilvl w:val="0"/>
          <w:numId w:val="111"/>
        </w:numPr>
        <w:spacing w:line="360" w:after="210" w:lineRule="auto"/>
      </w:pPr>
      <w:hyperlink r:id="rId10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ercel.com/templates/next.js/nextjs-flask-star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2" w:name="fn15"/>
    <w:bookmarkEnd w:id="392"/>
    <w:p>
      <w:pPr>
        <w:numPr>
          <w:ilvl w:val="0"/>
          <w:numId w:val="111"/>
        </w:numPr>
        <w:spacing w:line="360" w:after="210" w:lineRule="auto"/>
      </w:pPr>
      <w:hyperlink r:id="rId10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xtjs.org/docs/14/app/building-your-application/data-fetching/patter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3" w:name="fn16"/>
    <w:bookmarkEnd w:id="393"/>
    <w:p>
      <w:pPr>
        <w:numPr>
          <w:ilvl w:val="0"/>
          <w:numId w:val="111"/>
        </w:numPr>
        <w:spacing w:line="360" w:after="210" w:lineRule="auto"/>
      </w:pPr>
      <w:hyperlink r:id="rId10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aftlabs.com/blog/building-with-next-js-best-practices-and-benefits-for-performance-first-team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4" w:name="fn17"/>
    <w:bookmarkEnd w:id="394"/>
    <w:p>
      <w:pPr>
        <w:numPr>
          <w:ilvl w:val="0"/>
          <w:numId w:val="111"/>
        </w:numPr>
        <w:spacing w:line="360" w:after="210" w:lineRule="auto"/>
      </w:pPr>
      <w:hyperlink r:id="rId10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nshgupta.in/blog/nextjs-app-router-best-practices-202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5" w:name="fn18"/>
    <w:bookmarkEnd w:id="395"/>
    <w:p>
      <w:pPr>
        <w:numPr>
          <w:ilvl w:val="0"/>
          <w:numId w:val="111"/>
        </w:numPr>
        <w:spacing w:line="360" w:after="210" w:lineRule="auto"/>
      </w:pPr>
      <w:hyperlink r:id="rId1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gajanan0707/how-to-structure-a-large-flask-application-best-practices-for-2025-9j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6" w:name="fn19"/>
    <w:bookmarkEnd w:id="396"/>
    <w:p>
      <w:pPr>
        <w:numPr>
          <w:ilvl w:val="0"/>
          <w:numId w:val="111"/>
        </w:numPr>
        <w:spacing w:line="360" w:after="210" w:lineRule="auto"/>
      </w:pPr>
      <w:hyperlink r:id="rId1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aixart/building-a-real-time-flask-and-nextjs-application-with-redis-socketio-and-docker-compose-5d6j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7" w:name="fn20"/>
    <w:bookmarkEnd w:id="397"/>
    <w:p>
      <w:pPr>
        <w:numPr>
          <w:ilvl w:val="0"/>
          <w:numId w:val="111"/>
        </w:numPr>
        <w:spacing w:line="360" w:after="210" w:lineRule="auto"/>
      </w:pPr>
      <w:hyperlink r:id="rId1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xtjs.org/blog/next-1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8" w:name="fn21"/>
    <w:bookmarkEnd w:id="398"/>
    <w:p>
      <w:pPr>
        <w:numPr>
          <w:ilvl w:val="0"/>
          <w:numId w:val="111"/>
        </w:numPr>
        <w:spacing w:line="360" w:after="210" w:lineRule="auto"/>
      </w:pPr>
      <w:hyperlink r:id="rId1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geeksforgeeks.org/python/python-build-a-rest-api-using-flask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9" w:name="fn22"/>
    <w:bookmarkEnd w:id="399"/>
    <w:p>
      <w:pPr>
        <w:numPr>
          <w:ilvl w:val="0"/>
          <w:numId w:val="111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image.jpg </w:t>
      </w:r>
    </w:p>
    <w:bookmarkStart w:id="400" w:name="fn23"/>
    <w:bookmarkEnd w:id="400"/>
    <w:p>
      <w:pPr>
        <w:numPr>
          <w:ilvl w:val="0"/>
          <w:numId w:val="111"/>
        </w:numPr>
        <w:spacing w:line="360" w:after="210" w:lineRule="auto"/>
      </w:pPr>
      <w:hyperlink r:id="rId1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xtjs.org/docs/app/guid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1" w:name="fn24"/>
    <w:bookmarkEnd w:id="401"/>
    <w:p>
      <w:pPr>
        <w:numPr>
          <w:ilvl w:val="0"/>
          <w:numId w:val="111"/>
        </w:numPr>
        <w:spacing w:line="360" w:after="210" w:lineRule="auto"/>
      </w:pPr>
      <w:hyperlink r:id="rId1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orgs/community/discussions/6649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2" w:name="fn25"/>
    <w:bookmarkEnd w:id="402"/>
    <w:p>
      <w:pPr>
        <w:numPr>
          <w:ilvl w:val="0"/>
          <w:numId w:val="111"/>
        </w:numPr>
        <w:spacing w:line="360" w:after="210" w:lineRule="auto"/>
      </w:pPr>
      <w:hyperlink r:id="rId1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github/comments/15crgsq/how_do_i_add_images_into_my_readme_and_keep_the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3" w:name="fn26"/>
    <w:bookmarkEnd w:id="403"/>
    <w:p>
      <w:pPr>
        <w:numPr>
          <w:ilvl w:val="0"/>
          <w:numId w:val="111"/>
        </w:numPr>
        <w:spacing w:line="360" w:after="210" w:lineRule="auto"/>
      </w:pPr>
      <w:hyperlink r:id="rId1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inary.com/guides/web-performance/4-ways-to-add-images-to-github-readme-1-bonus-metho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4" w:name="fn27"/>
    <w:bookmarkEnd w:id="404"/>
    <w:p>
      <w:pPr>
        <w:numPr>
          <w:ilvl w:val="0"/>
          <w:numId w:val="111"/>
        </w:numPr>
        <w:spacing w:line="360" w:after="210" w:lineRule="auto"/>
      </w:pPr>
      <w:hyperlink r:id="rId1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14494747/how-to-add-images-to-readme-md-on-github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5" w:name="fn28"/>
    <w:bookmarkEnd w:id="405"/>
    <w:p>
      <w:pPr>
        <w:numPr>
          <w:ilvl w:val="0"/>
          <w:numId w:val="111"/>
        </w:numPr>
        <w:spacing w:line="360" w:after="210" w:lineRule="auto"/>
      </w:pPr>
      <w:hyperlink r:id="rId1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orgs/community/discussions/2283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6" w:name="fn29"/>
    <w:bookmarkEnd w:id="406"/>
    <w:p>
      <w:pPr>
        <w:numPr>
          <w:ilvl w:val="0"/>
          <w:numId w:val="111"/>
        </w:numPr>
        <w:spacing w:line="360" w:after="210" w:lineRule="auto"/>
      </w:pPr>
      <w:hyperlink r:id="rId1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io.me/articles/personalize-o-readme-no-github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7" w:name="fn30"/>
    <w:bookmarkEnd w:id="407"/>
    <w:p>
      <w:pPr>
        <w:numPr>
          <w:ilvl w:val="0"/>
          <w:numId w:val="111"/>
        </w:numPr>
        <w:spacing w:line="360" w:after="210" w:lineRule="auto"/>
      </w:pPr>
      <w:hyperlink r:id="rId1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o7Cu-iLr8i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8" w:name="fn31"/>
    <w:bookmarkEnd w:id="408"/>
    <w:p>
      <w:pPr>
        <w:numPr>
          <w:ilvl w:val="0"/>
          <w:numId w:val="111"/>
        </w:numPr>
        <w:spacing w:line="360" w:after="210" w:lineRule="auto"/>
      </w:pPr>
      <w:hyperlink r:id="rId1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oMFiGEZ6UlQ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9" w:name="fn32"/>
    <w:bookmarkEnd w:id="409"/>
    <w:p>
      <w:pPr>
        <w:numPr>
          <w:ilvl w:val="0"/>
          <w:numId w:val="111"/>
        </w:numPr>
        <w:spacing w:line="360" w:after="210" w:lineRule="auto"/>
      </w:pPr>
      <w:hyperlink r:id="rId1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github.com/pt/repositories/managing-your-repositorys-settings-and-features/customizing-your-repository/about-readm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2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0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1">
    <w:multiLevelType w:val="hybridMultilevel"/>
    <w:lvl w:ilvl="0">
      <w:start w:val="4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3">
    <w:multiLevelType w:val="hybridMultilevel"/>
    <w:lvl w:ilvl="0">
      <w:start w:val="2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4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5">
    <w:multiLevelType w:val="hybridMultilevel"/>
    <w:lvl w:ilvl="0">
      <w:start w:val="4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7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2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3">
    <w:multiLevelType w:val="hybridMultilevel"/>
    <w:lvl w:ilvl="0">
      <w:start w:val="5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10">
    <w:multiLevelType w:val="hybridMultilevel"/>
  </w:abstractNum>
  <w:abstractNum w:abstractNumId="1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84"/>
  </w:num>
  <w:num w:numId="85">
    <w:abstractNumId w:val="85"/>
  </w:num>
  <w:num w:numId="86">
    <w:abstractNumId w:val="86"/>
  </w:num>
  <w:num w:numId="87">
    <w:abstractNumId w:val="87"/>
  </w:num>
  <w:num w:numId="88">
    <w:abstractNumId w:val="88"/>
  </w:num>
  <w:num w:numId="89">
    <w:abstractNumId w:val="89"/>
  </w:num>
  <w:num w:numId="90">
    <w:abstractNumId w:val="90"/>
  </w:num>
  <w:num w:numId="91">
    <w:abstractNumId w:val="91"/>
  </w:num>
  <w:num w:numId="92">
    <w:abstractNumId w:val="92"/>
  </w:num>
  <w:num w:numId="93">
    <w:abstractNumId w:val="93"/>
  </w:num>
  <w:num w:numId="94">
    <w:abstractNumId w:val="94"/>
  </w:num>
  <w:num w:numId="95">
    <w:abstractNumId w:val="95"/>
  </w:num>
  <w:num w:numId="96">
    <w:abstractNumId w:val="96"/>
  </w:num>
  <w:num w:numId="97">
    <w:abstractNumId w:val="97"/>
  </w:num>
  <w:num w:numId="98">
    <w:abstractNumId w:val="98"/>
  </w:num>
  <w:num w:numId="99">
    <w:abstractNumId w:val="99"/>
  </w:num>
  <w:num w:numId="100">
    <w:abstractNumId w:val="100"/>
  </w:num>
  <w:num w:numId="101">
    <w:abstractNumId w:val="101"/>
  </w:num>
  <w:num w:numId="102">
    <w:abstractNumId w:val="102"/>
  </w:num>
  <w:num w:numId="103">
    <w:abstractNumId w:val="103"/>
  </w:num>
  <w:num w:numId="104">
    <w:abstractNumId w:val="104"/>
  </w:num>
  <w:num w:numId="105">
    <w:abstractNumId w:val="105"/>
  </w:num>
  <w:num w:numId="106">
    <w:abstractNumId w:val="106"/>
  </w:num>
  <w:num w:numId="107">
    <w:abstractNumId w:val="107"/>
  </w:num>
  <w:num w:numId="108">
    <w:abstractNumId w:val="108"/>
  </w:num>
  <w:num w:numId="109">
    <w:abstractNumId w:val="109"/>
  </w:num>
  <w:num w:numId="110">
    <w:abstractNumId w:val="110"/>
  </w:num>
  <w:num w:numId="111">
    <w:abstractNumId w:val="11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pt-PT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pt-PT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02e486e3a43d6e1ae9012dec8ad20a36700f204.png" TargetMode="Internal"/><Relationship Id="rId6" Type="http://schemas.openxmlformats.org/officeDocument/2006/relationships/hyperlink" Target="https://github.com/DenilsonRabelo/API-Receitas?tab=readme-ov-file" TargetMode="External"/><Relationship Id="rId7" Type="http://schemas.openxmlformats.org/officeDocument/2006/relationships/hyperlink" Target="https://api-receitas-pi.vercel.app" TargetMode="External"/><Relationship Id="rId8" Type="http://schemas.openxmlformats.org/officeDocument/2006/relationships/hyperlink" Target="mailto:usuario@email.com" TargetMode="External"/><Relationship Id="rId9" Type="http://schemas.openxmlformats.org/officeDocument/2006/relationships/hyperlink" Target="mailto:usuario@email.com" TargetMode="External"/><Relationship Id="rId10" Type="http://schemas.openxmlformats.org/officeDocument/2006/relationships/hyperlink" Target="https://api-receitas-pi.vercel.app/receitas/todas?page=1&amp;limit=20" TargetMode="External"/><Relationship Id="rId11" Type="http://schemas.openxmlformats.org/officeDocument/2006/relationships/hyperlink" Target="https://api-receitas-pi.vercel.app/receitas/descricao?descricao=chocolate&amp;page=1&amp;limit=5" TargetMode="External"/><Relationship Id="rId12" Type="http://schemas.openxmlformats.org/officeDocument/2006/relationships/hyperlink" Target="https://api-receitas-pi.vercel.app/ollama-ia/chat/categoria?categoria=doce" TargetMode="External"/><Relationship Id="rId13" Type="http://schemas.openxmlformats.org/officeDocument/2006/relationships/hyperlink" Target="https://api-receitas-pi.vercel.app/ollama-ia/chat/categoria?categoria=salgado&amp;cozinha=japonesa" TargetMode="External"/><Relationship Id="rId14" Type="http://schemas.openxmlformats.org/officeDocument/2006/relationships/hyperlink" Target="https://exemplo.com/imagem.jpg" TargetMode="External"/><Relationship Id="rId15" Type="http://schemas.openxmlformats.org/officeDocument/2006/relationships/hyperlink" Target="https://api-receitas-pi.vercel.app/login" TargetMode="External"/><Relationship Id="rId16" Type="http://schemas.openxmlformats.org/officeDocument/2006/relationships/hyperlink" Target="https://imagens-revista.vivadecora.com.br/uploads/2020/06/Bolo-de-cenoura-com-cobertura-Foto-Noticias-ao-Minuto.jpg" TargetMode="External"/><Relationship Id="rId17" Type="http://schemas.openxmlformats.org/officeDocument/2006/relationships/hyperlink" Target="https://nestjs.com/" TargetMode="External"/><Relationship Id="rId18" Type="http://schemas.openxmlformats.org/officeDocument/2006/relationships/hyperlink" Target="https://www.typescriptlang.org/" TargetMode="External"/><Relationship Id="rId19" Type="http://schemas.openxmlformats.org/officeDocument/2006/relationships/hyperlink" Target="https://www.postgresql.org/" TargetMode="External"/><Relationship Id="rId20" Type="http://schemas.openxmlformats.org/officeDocument/2006/relationships/hyperlink" Target="https://www.prisma.io/" TargetMode="External"/><Relationship Id="rId21" Type="http://schemas.openxmlformats.org/officeDocument/2006/relationships/hyperlink" Target="https://www.passportjs.org/" TargetMode="External"/><Relationship Id="rId22" Type="http://schemas.openxmlformats.org/officeDocument/2006/relationships/hyperlink" Target="https://ollama.ai/" TargetMode="External"/><Relationship Id="rId23" Type="http://schemas.openxmlformats.org/officeDocument/2006/relationships/hyperlink" Target="https://vercel.com/" TargetMode="External"/><Relationship Id="rId24" Type="http://schemas.openxmlformats.org/officeDocument/2006/relationships/hyperlink" Target="https://github.com/DenilsonRabelo/API-Receitas.git" TargetMode="External"/><Relationship Id="rId25" Type="http://schemas.openxmlformats.org/officeDocument/2006/relationships/hyperlink" Target="http://localhost:3000" TargetMode="External"/><Relationship Id="rId26" Type="http://schemas.openxmlformats.org/officeDocument/2006/relationships/hyperlink" Target="http://run.py" TargetMode="External"/><Relationship Id="rId27" Type="http://schemas.openxmlformats.org/officeDocument/2006/relationships/hyperlink" Target="http://README.md" TargetMode="External"/><Relationship Id="rId28" Type="http://schemas.openxmlformats.org/officeDocument/2006/relationships/hyperlink" Target="http://run.py" TargetMode="External"/><Relationship Id="rId29" Type="http://schemas.openxmlformats.org/officeDocument/2006/relationships/hyperlink" Target="http://config.py" TargetMode="External"/><Relationship Id="rId30" Type="http://schemas.openxmlformats.org/officeDocument/2006/relationships/hyperlink" Target="http://utils.py" TargetMode="External"/><Relationship Id="rId31" Type="http://schemas.openxmlformats.org/officeDocument/2006/relationships/hyperlink" Target="http://receitas.py" TargetMode="External"/><Relationship Id="rId32" Type="http://schemas.openxmlformats.org/officeDocument/2006/relationships/hyperlink" Target="http://run.py" TargetMode="External"/><Relationship Id="rId33" Type="http://schemas.openxmlformats.org/officeDocument/2006/relationships/hyperlink" Target="http://README.md" TargetMode="External"/><Relationship Id="rId34" Type="http://schemas.openxmlformats.org/officeDocument/2006/relationships/hyperlink" Target="http://localhost:3000" TargetMode="External"/><Relationship Id="rId35" Type="http://schemas.openxmlformats.org/officeDocument/2006/relationships/hyperlink" Target="http://run.py" TargetMode="External"/><Relationship Id="rId36" Type="http://schemas.openxmlformats.org/officeDocument/2006/relationships/hyperlink" Target="http://127.0.0.1:5000" TargetMode="External"/><Relationship Id="rId37" Type="http://schemas.openxmlformats.org/officeDocument/2006/relationships/hyperlink" Target="http://172.26.112.143:5000" TargetMode="External"/><Relationship Id="rId38" Type="http://schemas.openxmlformats.org/officeDocument/2006/relationships/hyperlink" Target="https://api-receitas-pi.vercel.app/receitas/todas" TargetMode="External"/><Relationship Id="rId39" Type="http://schemas.openxmlformats.org/officeDocument/2006/relationships/hyperlink" Target="https://api-receitas-pi.vercel.app/receitas/tipo/salgado" TargetMode="External"/><Relationship Id="rId40" Type="http://schemas.openxmlformats.org/officeDocument/2006/relationships/hyperlink" Target="https://api-receitas-pi.vercel.app/receitas/todas" TargetMode="External"/><Relationship Id="rId41" Type="http://schemas.openxmlformats.org/officeDocument/2006/relationships/hyperlink" Target="https://api-receitas-pi.vercel.app/receitas/tipo/doce" TargetMode="External"/><Relationship Id="rId42" Type="http://schemas.openxmlformats.org/officeDocument/2006/relationships/hyperlink" Target="https://api-receitas-pi.vercel.app/receitas/todas" TargetMode="External"/><Relationship Id="rId43" Type="http://schemas.openxmlformats.org/officeDocument/2006/relationships/hyperlink" Target="https://api-receitas-pi.vercel.app/receitas/todas" TargetMode="External"/><Relationship Id="rId44" Type="http://schemas.openxmlformats.org/officeDocument/2006/relationships/hyperlink" Target="https://api-receitas-pi.vercel.app/receitas/todas" TargetMode="External"/><Relationship Id="rId45" Type="http://schemas.openxmlformats.org/officeDocument/2006/relationships/hyperlink" Target="https://api-receitas-pi.vercel.app/receitas/todas" TargetMode="External"/><Relationship Id="rId46" Type="http://schemas.openxmlformats.org/officeDocument/2006/relationships/hyperlink" Target="https://api-receitas-pi.vercel.app/receitas/todas" TargetMode="External"/><Relationship Id="rId47" Type="http://schemas.openxmlformats.org/officeDocument/2006/relationships/hyperlink" Target="https://api-receitas-pi.vercel.app/receitas/tipo/doce" TargetMode="External"/><Relationship Id="rId48" Type="http://schemas.openxmlformats.org/officeDocument/2006/relationships/hyperlink" Target="http://localhost:5000/" TargetMode="External"/><Relationship Id="rId49" Type="http://schemas.openxmlformats.org/officeDocument/2006/relationships/hyperlink" Target="http://localhost:5000/api/receitas/health" TargetMode="External"/><Relationship Id="rId50" Type="http://schemas.openxmlformats.org/officeDocument/2006/relationships/hyperlink" Target="http://localhost:5000/api/receitas/todas?page=1&amp;limit=12" TargetMode="External"/><Relationship Id="rId51" Type="http://schemas.openxmlformats.org/officeDocument/2006/relationships/hyperlink" Target="https://media-cdn.tripadvisor.com/media/photo-s/1a/c8/90/f6/frango-agri-doce-rodizio.jpg%22,%22modo_preparo%22:%221" TargetMode="External"/><Relationship Id="rId52" Type="http://schemas.openxmlformats.org/officeDocument/2006/relationships/hyperlink" Target="https://i.ytimg.com/vi/3wJH3dYE8Ng/maxresdefault.jpg%22,%22modo_preparo%22:%221" TargetMode="External"/><Relationship Id="rId53" Type="http://schemas.openxmlformats.org/officeDocument/2006/relationships/hyperlink" Target="https://i.pinimg.com/originals/bd/86/82/bd8682378b450e103c2e36cd29be60cb.png%22,%22modo_preparo%22:%221" TargetMode="External"/><Relationship Id="rId54" Type="http://schemas.openxmlformats.org/officeDocument/2006/relationships/hyperlink" Target="https://static.itdg.com.br/images/360-240/04f97152aa37bf92d0ae8766fc17ae16/339092-original.jpg%22,%22modo_preparo%22:%221" TargetMode="External"/><Relationship Id="rId55" Type="http://schemas.openxmlformats.org/officeDocument/2006/relationships/hyperlink" Target="https://i.ytimg.com/vi/QFMxJWh3mqE/maxresdefault.jpg%22,%22modo_preparo%22:%221" TargetMode="External"/><Relationship Id="rId56" Type="http://schemas.openxmlformats.org/officeDocument/2006/relationships/hyperlink" Target="https://i.ytimg.com/vi/YSeE59idBos/maxresdefault.jpg%22,%22modo_preparo%22:%221" TargetMode="External"/><Relationship Id="rId57" Type="http://schemas.openxmlformats.org/officeDocument/2006/relationships/hyperlink" Target="https://i.ytimg.com/vi/cc8QuY7seFQ/maxresdefault.jpg%22,%22modo_preparo%22:%221" TargetMode="External"/><Relationship Id="rId58" Type="http://schemas.openxmlformats.org/officeDocument/2006/relationships/hyperlink" Target="https://assets.tmecosys.cn/image/upload/t_web767x639/img/recipe/vimdb/269097.jpg%22,%22modo_preparo%22:%221" TargetMode="External"/><Relationship Id="rId59" Type="http://schemas.openxmlformats.org/officeDocument/2006/relationships/hyperlink" Target="https://images.aws.nestle.recipes/resized/5b069c3ed2feea79377014f6766fcd49_Original_NTH_Chocolate_Chip_Cookie_1080_850.jpg%22,%22modo_preparo%22:%221" TargetMode="External"/><Relationship Id="rId60" Type="http://schemas.openxmlformats.org/officeDocument/2006/relationships/hyperlink" Target="https://www.tiktok.com/api/img/?itemId=7262088168214678789&amp;location=0&amp;aid=1988%22,%22modo_preparo%22:%22Cozinhe" TargetMode="External"/><Relationship Id="rId61" Type="http://schemas.openxmlformats.org/officeDocument/2006/relationships/hyperlink" Target="https://www.tiktok.com/api/img/?itemId=7506064907897556242&amp;location=0&amp;aid=1988%22,%22modo_preparo%22:%22Corte" TargetMode="External"/><Relationship Id="rId62" Type="http://schemas.openxmlformats.org/officeDocument/2006/relationships/hyperlink" Target="https://online.fliphtml5.com/kgqd/jizh/files/large/1.webp%22,%22modo_preparo%22:%22Em" TargetMode="External"/><Relationship Id="rId63" Type="http://schemas.openxmlformats.org/officeDocument/2006/relationships/hyperlink" Target="http://run.py" TargetMode="External"/><Relationship Id="rId64" Type="http://schemas.openxmlformats.org/officeDocument/2006/relationships/hyperlink" Target="http://receitas.py" TargetMode="External"/><Relationship Id="rId65" Type="http://schemas.openxmlformats.org/officeDocument/2006/relationships/hyperlink" Target="http://config.py" TargetMode="External"/><Relationship Id="rId66" Type="http://schemas.openxmlformats.org/officeDocument/2006/relationships/hyperlink" Target="https://mermaid.live/" TargetMode="External"/><Relationship Id="rId67" Type="http://schemas.openxmlformats.org/officeDocument/2006/relationships/hyperlink" Target="http://README.md" TargetMode="External"/><Relationship Id="rId68" Type="http://schemas.openxmlformats.org/officeDocument/2006/relationships/hyperlink" Target="http://README.md" TargetMode="External"/><Relationship Id="rId69" Type="http://schemas.openxmlformats.org/officeDocument/2006/relationships/hyperlink" Target="http://README.md" TargetMode="External"/><Relationship Id="rId70" Type="http://schemas.openxmlformats.org/officeDocument/2006/relationships/hyperlink" Target="http://README.md" TargetMode="External"/><Relationship Id="rId71" Type="http://schemas.openxmlformats.org/officeDocument/2006/relationships/hyperlink" Target="http://run.py" TargetMode="External"/><Relationship Id="rId72" Type="http://schemas.openxmlformats.org/officeDocument/2006/relationships/hyperlink" Target="http://config.py" TargetMode="External"/><Relationship Id="rId73" Type="http://schemas.openxmlformats.org/officeDocument/2006/relationships/hyperlink" Target="http://utils.py" TargetMode="External"/><Relationship Id="rId74" Type="http://schemas.openxmlformats.org/officeDocument/2006/relationships/hyperlink" Target="http://receitas.py" TargetMode="External"/><Relationship Id="rId75" Type="http://schemas.openxmlformats.org/officeDocument/2006/relationships/hyperlink" Target="http://run.py" TargetMode="External"/><Relationship Id="rId76" Type="http://schemas.openxmlformats.org/officeDocument/2006/relationships/hyperlink" Target="http://README.md" TargetMode="External"/><Relationship Id="rId77" Type="http://schemas.openxmlformats.org/officeDocument/2006/relationships/hyperlink" Target="http://README.md" TargetMode="External"/><Relationship Id="rId78" Type="http://schemas.openxmlformats.org/officeDocument/2006/relationships/hyperlink" Target="http://README.md" TargetMode="External"/><Relationship Id="rId79" Type="http://schemas.openxmlformats.org/officeDocument/2006/relationships/hyperlink" Target="http://README.md" TargetMode="External"/><Relationship Id="rId80" Type="http://schemas.openxmlformats.org/officeDocument/2006/relationships/hyperlink" Target="https://mermaid.live/" TargetMode="External"/><Relationship Id="rId81" Type="http://schemas.openxmlformats.org/officeDocument/2006/relationships/hyperlink" Target="http://README.md" TargetMode="External"/><Relationship Id="rId82" Type="http://schemas.openxmlformats.org/officeDocument/2006/relationships/hyperlink" Target="https://api-receitas-pi.vercel.app" TargetMode="External"/><Relationship Id="rId83" Type="http://schemas.openxmlformats.org/officeDocument/2006/relationships/hyperlink" Target="http://localhost:3000" TargetMode="External"/><Relationship Id="rId84" Type="http://schemas.openxmlformats.org/officeDocument/2006/relationships/hyperlink" Target="http://README.md" TargetMode="External"/><Relationship Id="rId85" Type="http://schemas.openxmlformats.org/officeDocument/2006/relationships/hyperlink" Target="http://README.md" TargetMode="External"/><Relationship Id="rId86" Type="http://schemas.openxmlformats.org/officeDocument/2006/relationships/hyperlink" Target="http://README.md" TargetMode="External"/><Relationship Id="rId87" Type="http://schemas.openxmlformats.org/officeDocument/2006/relationships/hyperlink" Target="http://README.md" TargetMode="External"/><Relationship Id="rId88" Type="http://schemas.openxmlformats.org/officeDocument/2006/relationships/hyperlink" Target="http://README.md" TargetMode="External"/><Relationship Id="rId89" Type="http://schemas.openxmlformats.org/officeDocument/2006/relationships/hyperlink" Target="http://README.md" TargetMode="External"/><Relationship Id="rId90" Type="http://schemas.openxmlformats.org/officeDocument/2006/relationships/hyperlink" Target="http://README.md" TargetMode="External"/><Relationship Id="rId91" Type="http://schemas.openxmlformats.org/officeDocument/2006/relationships/hyperlink" Target="http://README.md" TargetMode="External"/><Relationship Id="rId92" Type="http://schemas.openxmlformats.org/officeDocument/2006/relationships/hyperlink" Target="https://vercel.com/new" TargetMode="External"/><Relationship Id="rId93" Type="http://schemas.openxmlformats.org/officeDocument/2006/relationships/hyperlink" Target="https://vercel.com/dashboard" TargetMode="External"/><Relationship Id="rId94" Type="http://schemas.openxmlformats.org/officeDocument/2006/relationships/hyperlink" Target="https://nextjs.org/docs/app/guides" TargetMode="External"/><Relationship Id="rId95" Type="http://schemas.openxmlformats.org/officeDocument/2006/relationships/hyperlink" Target="https://github.com/wpcodevo/nextjs-flask-framework" TargetMode="External"/><Relationship Id="rId96" Type="http://schemas.openxmlformats.org/officeDocument/2006/relationships/hyperlink" Target="https://www.reddit.com/r/nextjs/comments/1ikodm3/what_the_best_or_better_optimised_expandable_next/" TargetMode="External"/><Relationship Id="rId97" Type="http://schemas.openxmlformats.org/officeDocument/2006/relationships/hyperlink" Target="https://www.imaginarycloud.com/blog/flask-python" TargetMode="External"/><Relationship Id="rId98" Type="http://schemas.openxmlformats.org/officeDocument/2006/relationships/hyperlink" Target="https://www.youtube.com/watch?v=1afIORRyp58" TargetMode="External"/><Relationship Id="rId99" Type="http://schemas.openxmlformats.org/officeDocument/2006/relationships/hyperlink" Target="https://www.youtube.com/watch?v=6jQdZcYY8OY" TargetMode="External"/><Relationship Id="rId100" Type="http://schemas.openxmlformats.org/officeDocument/2006/relationships/hyperlink" Target="https://auth0.com/blog/developing-restful-apis-with-python-and-flask/" TargetMode="External"/><Relationship Id="rId101" Type="http://schemas.openxmlformats.org/officeDocument/2006/relationships/hyperlink" Target="https://www.reddit.com/r/nextjs/comments/1d76ipj/deploy_a_nextjs_app_with_a_flask_backend/" TargetMode="External"/><Relationship Id="rId102" Type="http://schemas.openxmlformats.org/officeDocument/2006/relationships/hyperlink" Target="https://flask.palletsprojects.com" TargetMode="External"/><Relationship Id="rId103" Type="http://schemas.openxmlformats.org/officeDocument/2006/relationships/hyperlink" Target="https://www.linkedin.com/pulse/my-journey-deploying-full-stack-nextjs-flask-project-own-singh-758qc" TargetMode="External"/><Relationship Id="rId104" Type="http://schemas.openxmlformats.org/officeDocument/2006/relationships/hyperlink" Target="https://www.youtube.com/watch?v=z3YMz-Gocmw" TargetMode="External"/><Relationship Id="rId105" Type="http://schemas.openxmlformats.org/officeDocument/2006/relationships/hyperlink" Target="https://dev.to/bajrayejoon/best-practices-for-organizing-your-nextjs-15-2025-53ji" TargetMode="External"/><Relationship Id="rId106" Type="http://schemas.openxmlformats.org/officeDocument/2006/relationships/hyperlink" Target="https://vercel.com/templates/next.js/nextjs-flask-starter" TargetMode="External"/><Relationship Id="rId107" Type="http://schemas.openxmlformats.org/officeDocument/2006/relationships/hyperlink" Target="https://nextjs.org/docs/14/app/building-your-application/data-fetching/patterns" TargetMode="External"/><Relationship Id="rId108" Type="http://schemas.openxmlformats.org/officeDocument/2006/relationships/hyperlink" Target="https://www.raftlabs.com/blog/building-with-next-js-best-practices-and-benefits-for-performance-first-teams/" TargetMode="External"/><Relationship Id="rId109" Type="http://schemas.openxmlformats.org/officeDocument/2006/relationships/hyperlink" Target="https://www.anshgupta.in/blog/nextjs-app-router-best-practices-2025" TargetMode="External"/><Relationship Id="rId110" Type="http://schemas.openxmlformats.org/officeDocument/2006/relationships/hyperlink" Target="https://dev.to/gajanan0707/how-to-structure-a-large-flask-application-best-practices-for-2025-9j2" TargetMode="External"/><Relationship Id="rId111" Type="http://schemas.openxmlformats.org/officeDocument/2006/relationships/hyperlink" Target="https://dev.to/aixart/building-a-real-time-flask-and-nextjs-application-with-redis-socketio-and-docker-compose-5d6j" TargetMode="External"/><Relationship Id="rId112" Type="http://schemas.openxmlformats.org/officeDocument/2006/relationships/hyperlink" Target="https://nextjs.org/blog/next-15" TargetMode="External"/><Relationship Id="rId113" Type="http://schemas.openxmlformats.org/officeDocument/2006/relationships/hyperlink" Target="https://www.geeksforgeeks.org/python/python-build-a-rest-api-using-flask/" TargetMode="External"/><Relationship Id="rId114" Type="http://schemas.openxmlformats.org/officeDocument/2006/relationships/hyperlink" Target="https://nextjs.org/docs/app/guides" TargetMode="External"/><Relationship Id="rId115" Type="http://schemas.openxmlformats.org/officeDocument/2006/relationships/hyperlink" Target="https://github.com/orgs/community/discussions/66495" TargetMode="External"/><Relationship Id="rId116" Type="http://schemas.openxmlformats.org/officeDocument/2006/relationships/hyperlink" Target="https://www.reddit.com/r/github/comments/15crgsq/how_do_i_add_images_into_my_readme_and_keep_them/" TargetMode="External"/><Relationship Id="rId117" Type="http://schemas.openxmlformats.org/officeDocument/2006/relationships/hyperlink" Target="https://cloudinary.com/guides/web-performance/4-ways-to-add-images-to-github-readme-1-bonus-method" TargetMode="External"/><Relationship Id="rId118" Type="http://schemas.openxmlformats.org/officeDocument/2006/relationships/hyperlink" Target="https://stackoverflow.com/questions/14494747/how-to-add-images-to-readme-md-on-github" TargetMode="External"/><Relationship Id="rId119" Type="http://schemas.openxmlformats.org/officeDocument/2006/relationships/hyperlink" Target="https://github.com/orgs/community/discussions/22833" TargetMode="External"/><Relationship Id="rId120" Type="http://schemas.openxmlformats.org/officeDocument/2006/relationships/hyperlink" Target="https://www.dio.me/articles/personalize-o-readme-no-github" TargetMode="External"/><Relationship Id="rId121" Type="http://schemas.openxmlformats.org/officeDocument/2006/relationships/hyperlink" Target="https://www.youtube.com/watch?v=o7Cu-iLr8is" TargetMode="External"/><Relationship Id="rId122" Type="http://schemas.openxmlformats.org/officeDocument/2006/relationships/hyperlink" Target="https://www.youtube.com/watch?v=oMFiGEZ6UlQ" TargetMode="External"/><Relationship Id="rId123" Type="http://schemas.openxmlformats.org/officeDocument/2006/relationships/hyperlink" Target="https://docs.github.com/pt/repositories/managing-your-repositorys-settings-and-features/customizing-your-repository/about-readmes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5T14:54:10.439Z</dcterms:created>
  <dcterms:modified xsi:type="dcterms:W3CDTF">2025-10-25T14:54:10.439Z</dcterms:modified>
</cp:coreProperties>
</file>